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7875" w:rsidRPr="00FE7CB1" w:rsidRDefault="001C3371">
      <w:pPr>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OK, so like many everyday expressions, no one’s totally sure where ‘Holy Cow’ comes from. Obviously, many linguists point East, you know, the </w:t>
      </w:r>
      <w:r w:rsidRPr="00FE7CB1">
        <w:t xml:space="preserve">whole sacred cows in India business. Some others give credit to Batman and Robin, and, then there’s a bunch of </w:t>
      </w:r>
      <w:proofErr w:type="spellStart"/>
      <w:r w:rsidRPr="00FE7CB1">
        <w:t>popularizers</w:t>
      </w:r>
      <w:proofErr w:type="spellEnd"/>
      <w:r w:rsidRPr="00FE7CB1">
        <w:t xml:space="preserve">. Famously, of course, the Yankees’ Phil Rizzuto, whose catchphrase even ended up on a Seinfeld episode. </w:t>
      </w:r>
    </w:p>
    <w:p w:rsidR="00237875" w:rsidRPr="00FE7CB1" w:rsidRDefault="001C3371">
      <w:pPr>
        <w:spacing w:after="34" w:line="259" w:lineRule="auto"/>
        <w:ind w:left="30" w:firstLine="0"/>
      </w:pPr>
      <w:r w:rsidRPr="00FE7CB1">
        <w:t xml:space="preserve"> </w:t>
      </w:r>
    </w:p>
    <w:p w:rsidR="00237875" w:rsidRPr="00FE7CB1" w:rsidRDefault="001C3371">
      <w:pPr>
        <w:spacing w:after="147" w:line="259" w:lineRule="auto"/>
        <w:ind w:left="1465"/>
      </w:pPr>
      <w:r w:rsidRPr="00FE7CB1">
        <w:rPr>
          <w:b/>
        </w:rPr>
        <w:t xml:space="preserve">Jerry </w:t>
      </w:r>
      <w:proofErr w:type="gramStart"/>
      <w:r w:rsidRPr="00FE7CB1">
        <w:rPr>
          <w:b/>
        </w:rPr>
        <w:t>Seinfeld:</w:t>
      </w:r>
      <w:r w:rsidRPr="00FE7CB1">
        <w:rPr>
          <w:rFonts w:ascii="Times New Roman" w:eastAsia="Calibri" w:hAnsi="Times New Roman" w:cs="Times New Roman"/>
        </w:rPr>
        <w:t>​</w:t>
      </w:r>
      <w:proofErr w:type="gramEnd"/>
      <w:r w:rsidRPr="00FE7CB1">
        <w:t xml:space="preserve"> What is </w:t>
      </w:r>
      <w:r w:rsidRPr="00FE7CB1">
        <w:t xml:space="preserve">that? </w:t>
      </w:r>
    </w:p>
    <w:p w:rsidR="00237875" w:rsidRPr="00FE7CB1" w:rsidRDefault="001C3371">
      <w:pPr>
        <w:spacing w:line="407" w:lineRule="auto"/>
        <w:ind w:left="1480" w:right="1013"/>
      </w:pPr>
      <w:r w:rsidRPr="00FE7CB1">
        <w:rPr>
          <w:b/>
        </w:rPr>
        <w:t xml:space="preserve">George </w:t>
      </w:r>
      <w:proofErr w:type="gramStart"/>
      <w:r w:rsidRPr="00FE7CB1">
        <w:rPr>
          <w:b/>
        </w:rPr>
        <w:t>Costanza:</w:t>
      </w:r>
      <w:r w:rsidRPr="00FE7CB1">
        <w:rPr>
          <w:rFonts w:ascii="Times New Roman" w:eastAsia="Calibri" w:hAnsi="Times New Roman" w:cs="Times New Roman"/>
        </w:rPr>
        <w:t>​</w:t>
      </w:r>
      <w:proofErr w:type="gramEnd"/>
      <w:r w:rsidRPr="00FE7CB1">
        <w:t xml:space="preserve"> Ah!! Steinbrenner gave them to us! In </w:t>
      </w:r>
      <w:proofErr w:type="spellStart"/>
      <w:r w:rsidRPr="00FE7CB1">
        <w:t>honor</w:t>
      </w:r>
      <w:proofErr w:type="spellEnd"/>
      <w:r w:rsidRPr="00FE7CB1">
        <w:t xml:space="preserve"> of Phil Rizzuto being inducted into the Hall of Fame.  </w:t>
      </w:r>
    </w:p>
    <w:p w:rsidR="00237875" w:rsidRPr="00FE7CB1" w:rsidRDefault="001C3371">
      <w:pPr>
        <w:tabs>
          <w:tab w:val="center" w:pos="2847"/>
          <w:tab w:val="center" w:pos="4230"/>
        </w:tabs>
        <w:spacing w:after="147" w:line="259" w:lineRule="auto"/>
        <w:ind w:left="0" w:firstLine="0"/>
      </w:pPr>
      <w:r w:rsidRPr="00FE7CB1">
        <w:rPr>
          <w:rFonts w:eastAsia="Calibri" w:cs="Calibri"/>
          <w:sz w:val="22"/>
        </w:rPr>
        <w:tab/>
      </w:r>
      <w:r w:rsidRPr="00FE7CB1">
        <w:rPr>
          <w:b/>
        </w:rPr>
        <w:t>Phil Rizzuto:</w:t>
      </w:r>
      <w:r w:rsidRPr="00FE7CB1">
        <w:t xml:space="preserve"> Holy </w:t>
      </w:r>
      <w:proofErr w:type="gramStart"/>
      <w:r w:rsidRPr="00FE7CB1">
        <w:t>Cow!</w:t>
      </w:r>
      <w:r w:rsidRPr="00FE7CB1">
        <w:rPr>
          <w:rFonts w:ascii="Times New Roman" w:eastAsia="Calibri" w:hAnsi="Times New Roman" w:cs="Times New Roman"/>
        </w:rPr>
        <w:t>​</w:t>
      </w:r>
      <w:proofErr w:type="gramEnd"/>
      <w:r w:rsidRPr="00FE7CB1">
        <w:rPr>
          <w:rFonts w:eastAsia="Calibri" w:cs="Calibri"/>
        </w:rPr>
        <w:tab/>
      </w:r>
      <w:r w:rsidRPr="00FE7CB1">
        <w:t xml:space="preserve">  </w:t>
      </w:r>
    </w:p>
    <w:p w:rsidR="00237875" w:rsidRPr="00FE7CB1" w:rsidRDefault="001C3371">
      <w:pPr>
        <w:pStyle w:val="berschrift1"/>
        <w:ind w:left="1465" w:right="1391"/>
      </w:pPr>
      <w:r w:rsidRPr="00FE7CB1">
        <w:t>[laughter]</w:t>
      </w:r>
      <w:r w:rsidRPr="00FE7CB1">
        <w:rPr>
          <w:i w:val="0"/>
        </w:rPr>
        <w:t xml:space="preserve"> </w:t>
      </w:r>
    </w:p>
    <w:p w:rsidR="00237875" w:rsidRPr="00FE7CB1" w:rsidRDefault="001C3371">
      <w:pPr>
        <w:spacing w:after="34" w:line="259" w:lineRule="auto"/>
        <w:ind w:left="30" w:firstLine="0"/>
      </w:pPr>
      <w:r w:rsidRPr="00FE7CB1">
        <w:t xml:space="preserve"> </w:t>
      </w:r>
    </w:p>
    <w:p w:rsidR="00237875" w:rsidRPr="00FE7CB1" w:rsidRDefault="001C3371">
      <w:pPr>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And yeah, just looking at Wikipedia here for a sec </w:t>
      </w:r>
      <w:r w:rsidRPr="00FE7CB1">
        <w:rPr>
          <w:i/>
        </w:rPr>
        <w:t>[sounds of</w:t>
      </w:r>
      <w:r w:rsidRPr="00FE7CB1">
        <w:rPr>
          <w:i/>
        </w:rPr>
        <w:t xml:space="preserve"> </w:t>
      </w:r>
      <w:proofErr w:type="gramStart"/>
      <w:r w:rsidRPr="00FE7CB1">
        <w:rPr>
          <w:i/>
        </w:rPr>
        <w:t>typing]</w:t>
      </w:r>
      <w:r w:rsidRPr="00FE7CB1">
        <w:rPr>
          <w:rFonts w:ascii="Times New Roman" w:eastAsia="Calibri" w:hAnsi="Times New Roman" w:cs="Times New Roman"/>
          <w:sz w:val="25"/>
        </w:rPr>
        <w:t>​</w:t>
      </w:r>
      <w:proofErr w:type="gramEnd"/>
      <w:r w:rsidRPr="00FE7CB1">
        <w:t xml:space="preserve"> baseball seems to feature dominantly in the Holy Cow history. I’m reading here, “the phrase appears to have been adopted as a means to avoid penalties for using obscene or indecent language.” OK, baseball in Israel... not so big. But for some peo</w:t>
      </w:r>
      <w:r w:rsidRPr="00FE7CB1">
        <w:t xml:space="preserve">ple here, holy cows couldn’t be a more serious business. This is from an Australian TV show from the late 90’s called Animal X.  </w:t>
      </w:r>
    </w:p>
    <w:p w:rsidR="00237875" w:rsidRPr="00FE7CB1" w:rsidRDefault="001C3371">
      <w:pPr>
        <w:spacing w:after="34" w:line="259" w:lineRule="auto"/>
        <w:ind w:left="1470" w:firstLine="0"/>
      </w:pPr>
      <w:r w:rsidRPr="00FE7CB1">
        <w:rPr>
          <w:b/>
        </w:rPr>
        <w:t xml:space="preserve"> </w:t>
      </w:r>
    </w:p>
    <w:p w:rsidR="00237875" w:rsidRPr="00FE7CB1" w:rsidRDefault="001C3371">
      <w:pPr>
        <w:spacing w:after="31"/>
        <w:ind w:left="1480" w:right="1343"/>
      </w:pPr>
      <w:r w:rsidRPr="00FE7CB1">
        <w:rPr>
          <w:b/>
        </w:rPr>
        <w:t xml:space="preserve">Animal X </w:t>
      </w:r>
      <w:proofErr w:type="gramStart"/>
      <w:r w:rsidRPr="00FE7CB1">
        <w:rPr>
          <w:b/>
        </w:rPr>
        <w:t>Narrator:</w:t>
      </w:r>
      <w:r w:rsidRPr="00FE7CB1">
        <w:rPr>
          <w:rFonts w:ascii="Times New Roman" w:eastAsia="Calibri" w:hAnsi="Times New Roman" w:cs="Times New Roman"/>
        </w:rPr>
        <w:t>​</w:t>
      </w:r>
      <w:proofErr w:type="gramEnd"/>
      <w:r w:rsidRPr="00FE7CB1">
        <w:t xml:space="preserve"> It’s an eternal mystery, and the answer to a prophecy: The appearance of an animal, said to be capable o</w:t>
      </w:r>
      <w:r w:rsidRPr="00FE7CB1">
        <w:t xml:space="preserve">f changing the world.  </w:t>
      </w:r>
    </w:p>
    <w:p w:rsidR="00237875" w:rsidRPr="00FE7CB1" w:rsidRDefault="001C3371">
      <w:pPr>
        <w:spacing w:after="34" w:line="259" w:lineRule="auto"/>
        <w:ind w:left="1470" w:firstLine="0"/>
      </w:pPr>
      <w:r w:rsidRPr="00FE7CB1">
        <w:t xml:space="preserve"> </w:t>
      </w:r>
    </w:p>
    <w:p w:rsidR="00237875" w:rsidRPr="00FE7CB1" w:rsidRDefault="001C3371">
      <w:pPr>
        <w:spacing w:line="409" w:lineRule="auto"/>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Just in case you think this is some arcane theory, no </w:t>
      </w:r>
      <w:proofErr w:type="spellStart"/>
      <w:r w:rsidRPr="00FE7CB1">
        <w:t>no</w:t>
      </w:r>
      <w:proofErr w:type="spellEnd"/>
      <w:r w:rsidRPr="00FE7CB1">
        <w:t xml:space="preserve"> </w:t>
      </w:r>
      <w:proofErr w:type="spellStart"/>
      <w:r w:rsidRPr="00FE7CB1">
        <w:t>no</w:t>
      </w:r>
      <w:proofErr w:type="spellEnd"/>
      <w:r w:rsidRPr="00FE7CB1">
        <w:t xml:space="preserve">. The Animal X guys clarify that the stakes couldn’t be higher.  </w:t>
      </w:r>
    </w:p>
    <w:p w:rsidR="00237875" w:rsidRPr="00FE7CB1" w:rsidRDefault="001C3371">
      <w:pPr>
        <w:spacing w:after="34" w:line="259" w:lineRule="auto"/>
        <w:ind w:left="1470" w:firstLine="0"/>
      </w:pPr>
      <w:r w:rsidRPr="00FE7CB1">
        <w:t xml:space="preserve"> </w:t>
      </w:r>
    </w:p>
    <w:p w:rsidR="00237875" w:rsidRPr="00FE7CB1" w:rsidRDefault="001C3371">
      <w:pPr>
        <w:spacing w:after="31"/>
        <w:ind w:left="1480" w:right="1215"/>
      </w:pPr>
      <w:r w:rsidRPr="00FE7CB1">
        <w:rPr>
          <w:b/>
        </w:rPr>
        <w:t>Animal X Narrator:</w:t>
      </w:r>
      <w:r w:rsidRPr="00FE7CB1">
        <w:t xml:space="preserve"> Scholars believe the appearance of a</w:t>
      </w:r>
      <w:r w:rsidRPr="00FE7CB1">
        <w:rPr>
          <w:rFonts w:ascii="Times New Roman" w:eastAsia="Calibri" w:hAnsi="Times New Roman" w:cs="Times New Roman"/>
        </w:rPr>
        <w:t>​</w:t>
      </w:r>
      <w:r w:rsidRPr="00FE7CB1">
        <w:rPr>
          <w:rFonts w:eastAsia="Calibri" w:cs="Calibri"/>
        </w:rPr>
        <w:tab/>
      </w:r>
      <w:r w:rsidRPr="00FE7CB1">
        <w:t xml:space="preserve"> new red heifer por</w:t>
      </w:r>
      <w:r w:rsidRPr="00FE7CB1">
        <w:t xml:space="preserve">tends the building of a new temple. And after that, the Old Testament says, God will appear, as a </w:t>
      </w:r>
    </w:p>
    <w:p w:rsidR="00237875" w:rsidRPr="00FE7CB1" w:rsidRDefault="001C3371">
      <w:pPr>
        <w:spacing w:after="33" w:line="259" w:lineRule="auto"/>
        <w:ind w:left="1480"/>
      </w:pPr>
      <w:r w:rsidRPr="00FE7CB1">
        <w:t xml:space="preserve">Messiah to change the world. </w:t>
      </w:r>
    </w:p>
    <w:p w:rsidR="00237875" w:rsidRPr="00FE7CB1" w:rsidRDefault="001C3371">
      <w:pPr>
        <w:spacing w:after="34" w:line="259" w:lineRule="auto"/>
        <w:ind w:left="1470" w:firstLine="0"/>
      </w:pPr>
      <w:r w:rsidRPr="00FE7CB1">
        <w:t xml:space="preserve"> </w:t>
      </w:r>
    </w:p>
    <w:p w:rsidR="00237875" w:rsidRPr="00FE7CB1" w:rsidRDefault="001C3371">
      <w:pPr>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If you’re not familiar with this sacrificial saga, here’s what they’re talking about: In the book of Numbers in the Bible there’s a passage about red heifers, which says that the only way the Israelites could purify themselves was by </w:t>
      </w:r>
      <w:r w:rsidRPr="00FE7CB1">
        <w:lastRenderedPageBreak/>
        <w:t>sacrificing a red heif</w:t>
      </w:r>
      <w:r w:rsidRPr="00FE7CB1">
        <w:t xml:space="preserve">er, a totally red cow, through and through, and mixing its ashes with some water. This, the people who believe these kinds of prophecies contend, is critical for rebuilding the Holy Temple in Jerusalem and well, setting the stage for the messiah. </w:t>
      </w:r>
      <w:proofErr w:type="gramStart"/>
      <w:r w:rsidRPr="00FE7CB1">
        <w:t>So</w:t>
      </w:r>
      <w:proofErr w:type="gramEnd"/>
      <w:r w:rsidRPr="00FE7CB1">
        <w:t xml:space="preserve"> all ar</w:t>
      </w:r>
      <w:r w:rsidRPr="00FE7CB1">
        <w:t xml:space="preserve">ound the world there are people trying to breed a red heifer. It’s sort of this cattle husbandry sub­culture which brings together Orthodox Jews, Evangelical Christians, ranchers, cattle breeders, and </w:t>
      </w:r>
      <w:proofErr w:type="spellStart"/>
      <w:r w:rsidRPr="00FE7CB1">
        <w:t>messianics</w:t>
      </w:r>
      <w:proofErr w:type="spellEnd"/>
      <w:r w:rsidRPr="00FE7CB1">
        <w:t xml:space="preserve"> of all stripes. Rabbi Chaim Richman is origi</w:t>
      </w:r>
      <w:r w:rsidRPr="00FE7CB1">
        <w:t xml:space="preserve">nally from </w:t>
      </w:r>
      <w:proofErr w:type="gramStart"/>
      <w:r w:rsidRPr="00FE7CB1">
        <w:t>Massachusetts, but</w:t>
      </w:r>
      <w:proofErr w:type="gramEnd"/>
      <w:r w:rsidRPr="00FE7CB1">
        <w:t xml:space="preserve"> has lived in Israel for more than thirty years. He’s part of the Temple Institute, </w:t>
      </w:r>
      <w:r w:rsidRPr="00FE7CB1">
        <w:rPr>
          <w:rFonts w:ascii="Times New Roman" w:eastAsia="Calibri" w:hAnsi="Times New Roman" w:cs="Times New Roman"/>
        </w:rPr>
        <w:t>​</w:t>
      </w:r>
      <w:proofErr w:type="spellStart"/>
      <w:r w:rsidRPr="00FE7CB1">
        <w:rPr>
          <w:i/>
        </w:rPr>
        <w:t>Machon</w:t>
      </w:r>
      <w:proofErr w:type="spellEnd"/>
      <w:r w:rsidRPr="00FE7CB1">
        <w:rPr>
          <w:i/>
        </w:rPr>
        <w:t xml:space="preserve"> </w:t>
      </w:r>
      <w:proofErr w:type="spellStart"/>
      <w:r w:rsidRPr="00FE7CB1">
        <w:rPr>
          <w:i/>
        </w:rPr>
        <w:t>HaMikdash</w:t>
      </w:r>
      <w:proofErr w:type="spellEnd"/>
      <w:r w:rsidRPr="00FE7CB1">
        <w:rPr>
          <w:i/>
        </w:rPr>
        <w:t xml:space="preserve">, </w:t>
      </w:r>
      <w:r w:rsidRPr="00FE7CB1">
        <w:rPr>
          <w:rFonts w:ascii="Times New Roman" w:eastAsia="Calibri" w:hAnsi="Times New Roman" w:cs="Times New Roman"/>
          <w:sz w:val="25"/>
        </w:rPr>
        <w:t>​</w:t>
      </w:r>
      <w:r w:rsidRPr="00FE7CB1">
        <w:t>which is a private organization dedicated to preparing everything necessary for building a new temple and performing all th</w:t>
      </w:r>
      <w:r w:rsidRPr="00FE7CB1">
        <w:t xml:space="preserve">e biblical rituals: Harps, lyres, priestly robes, alters, decanters. Richman’s the one who monitors the births of red heifers around the world. Here he’s talking about it in a Temple Institute YouTube clip. </w:t>
      </w:r>
      <w:r w:rsidRPr="00FE7CB1">
        <w:rPr>
          <w:color w:val="9900FF"/>
        </w:rPr>
        <w:t xml:space="preserve"> </w:t>
      </w:r>
    </w:p>
    <w:p w:rsidR="00237875" w:rsidRPr="00FE7CB1" w:rsidRDefault="001C3371">
      <w:pPr>
        <w:spacing w:after="34" w:line="259" w:lineRule="auto"/>
        <w:ind w:left="30" w:firstLine="0"/>
      </w:pPr>
      <w:r w:rsidRPr="00FE7CB1">
        <w:t xml:space="preserve"> </w:t>
      </w:r>
    </w:p>
    <w:p w:rsidR="00237875" w:rsidRPr="00FE7CB1" w:rsidRDefault="001C3371">
      <w:pPr>
        <w:ind w:left="1480" w:right="1419"/>
      </w:pPr>
      <w:r w:rsidRPr="00FE7CB1">
        <w:rPr>
          <w:b/>
        </w:rPr>
        <w:t xml:space="preserve">Chaim </w:t>
      </w:r>
      <w:proofErr w:type="gramStart"/>
      <w:r w:rsidRPr="00FE7CB1">
        <w:rPr>
          <w:b/>
        </w:rPr>
        <w:t>Richman</w:t>
      </w:r>
      <w:r w:rsidRPr="00FE7CB1">
        <w:t>:</w:t>
      </w:r>
      <w:r w:rsidRPr="00FE7CB1">
        <w:rPr>
          <w:rFonts w:ascii="Times New Roman" w:eastAsia="Calibri" w:hAnsi="Times New Roman" w:cs="Times New Roman"/>
        </w:rPr>
        <w:t>​</w:t>
      </w:r>
      <w:proofErr w:type="gramEnd"/>
      <w:r w:rsidRPr="00FE7CB1">
        <w:t xml:space="preserve"> Here, every time a red heifer</w:t>
      </w:r>
      <w:r w:rsidRPr="00FE7CB1">
        <w:t xml:space="preserve"> is sighted, we try to stay on top of the situation, we try to be informed. There have been </w:t>
      </w:r>
      <w:proofErr w:type="gramStart"/>
      <w:r w:rsidRPr="00FE7CB1">
        <w:t>a number of</w:t>
      </w:r>
      <w:proofErr w:type="gramEnd"/>
      <w:r w:rsidRPr="00FE7CB1">
        <w:t xml:space="preserve"> red heifers born in recent years, that have become disqualified for one reason or another. </w:t>
      </w:r>
    </w:p>
    <w:p w:rsidR="00237875" w:rsidRPr="00FE7CB1" w:rsidRDefault="001C3371">
      <w:pPr>
        <w:spacing w:after="34" w:line="259" w:lineRule="auto"/>
        <w:ind w:left="1470" w:firstLine="0"/>
      </w:pPr>
      <w:r w:rsidRPr="00FE7CB1">
        <w:t xml:space="preserve"> </w:t>
      </w:r>
    </w:p>
    <w:p w:rsidR="00237875" w:rsidRPr="00FE7CB1" w:rsidRDefault="001C3371">
      <w:pPr>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That’s right, this can’t just be any old red cow. Here are some of the things that disqualify these small </w:t>
      </w:r>
      <w:proofErr w:type="spellStart"/>
      <w:r w:rsidRPr="00FE7CB1">
        <w:t>rust­colored</w:t>
      </w:r>
      <w:proofErr w:type="spellEnd"/>
      <w:r w:rsidRPr="00FE7CB1">
        <w:t xml:space="preserve"> calves from being *the* red heifer: A blemish, a nick, spots, a couple of </w:t>
      </w:r>
      <w:proofErr w:type="spellStart"/>
      <w:r w:rsidRPr="00FE7CB1">
        <w:t>non­red</w:t>
      </w:r>
      <w:proofErr w:type="spellEnd"/>
      <w:r w:rsidRPr="00FE7CB1">
        <w:t xml:space="preserve"> hairs. From time to time a red calf is born which seems</w:t>
      </w:r>
      <w:r w:rsidRPr="00FE7CB1">
        <w:t xml:space="preserve"> to fit the bill. In 1996, </w:t>
      </w:r>
      <w:proofErr w:type="spellStart"/>
      <w:r w:rsidRPr="00FE7CB1">
        <w:t>Shmaria</w:t>
      </w:r>
      <w:proofErr w:type="spellEnd"/>
      <w:r w:rsidRPr="00FE7CB1">
        <w:t xml:space="preserve"> Shore, from </w:t>
      </w:r>
      <w:proofErr w:type="spellStart"/>
      <w:r w:rsidRPr="00FE7CB1">
        <w:t>Kfar</w:t>
      </w:r>
      <w:proofErr w:type="spellEnd"/>
      <w:r w:rsidRPr="00FE7CB1">
        <w:t xml:space="preserve"> Hasidim, near the Carmel, thought he had a winner.  He called her </w:t>
      </w:r>
      <w:proofErr w:type="spellStart"/>
      <w:r w:rsidRPr="00FE7CB1">
        <w:t>Tzlil</w:t>
      </w:r>
      <w:proofErr w:type="spellEnd"/>
      <w:r w:rsidRPr="00FE7CB1">
        <w:t xml:space="preserve">, or Melody.  </w:t>
      </w:r>
    </w:p>
    <w:p w:rsidR="00237875" w:rsidRPr="00FE7CB1" w:rsidRDefault="001C3371">
      <w:pPr>
        <w:spacing w:after="34" w:line="259" w:lineRule="auto"/>
        <w:ind w:left="30" w:firstLine="0"/>
      </w:pPr>
      <w:r w:rsidRPr="00FE7CB1">
        <w:rPr>
          <w:b/>
        </w:rPr>
        <w:t xml:space="preserve"> </w:t>
      </w:r>
    </w:p>
    <w:p w:rsidR="00237875" w:rsidRPr="00FE7CB1" w:rsidRDefault="001C3371">
      <w:pPr>
        <w:ind w:left="1480" w:right="1365"/>
      </w:pPr>
      <w:proofErr w:type="spellStart"/>
      <w:r w:rsidRPr="00FE7CB1">
        <w:rPr>
          <w:b/>
        </w:rPr>
        <w:t>Shmaria</w:t>
      </w:r>
      <w:proofErr w:type="spellEnd"/>
      <w:r w:rsidRPr="00FE7CB1">
        <w:rPr>
          <w:b/>
        </w:rPr>
        <w:t xml:space="preserve"> </w:t>
      </w:r>
      <w:proofErr w:type="gramStart"/>
      <w:r w:rsidRPr="00FE7CB1">
        <w:rPr>
          <w:b/>
        </w:rPr>
        <w:t>Shore:</w:t>
      </w:r>
      <w:r w:rsidRPr="00FE7CB1">
        <w:rPr>
          <w:rFonts w:ascii="Times New Roman" w:eastAsia="Calibri" w:hAnsi="Times New Roman" w:cs="Times New Roman"/>
        </w:rPr>
        <w:t>​</w:t>
      </w:r>
      <w:proofErr w:type="gramEnd"/>
      <w:r w:rsidRPr="00FE7CB1">
        <w:t xml:space="preserve"> We’ve put her here in solitary confinement. The other cows will not bother her. And we have not shav</w:t>
      </w:r>
      <w:r w:rsidRPr="00FE7CB1">
        <w:t xml:space="preserve">ed off her horns, she has not been branded, her ears have not been pierced.  </w:t>
      </w:r>
    </w:p>
    <w:p w:rsidR="00237875" w:rsidRPr="00FE7CB1" w:rsidRDefault="001C3371">
      <w:pPr>
        <w:spacing w:after="34" w:line="259" w:lineRule="auto"/>
        <w:ind w:left="1470" w:firstLine="0"/>
      </w:pPr>
      <w:r w:rsidRPr="00FE7CB1">
        <w:t xml:space="preserve"> </w:t>
      </w:r>
    </w:p>
    <w:p w:rsidR="00237875" w:rsidRPr="00FE7CB1" w:rsidRDefault="001C3371">
      <w:pPr>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This was big news around the world. The Boston Globe reported that </w:t>
      </w:r>
      <w:proofErr w:type="spellStart"/>
      <w:r w:rsidRPr="00FE7CB1">
        <w:t>Tzlil</w:t>
      </w:r>
      <w:proofErr w:type="spellEnd"/>
      <w:r w:rsidRPr="00FE7CB1">
        <w:t xml:space="preserve"> was protected by an “armed guard in a skullcap,” a prominent Israeli columni</w:t>
      </w:r>
      <w:r w:rsidRPr="00FE7CB1">
        <w:t xml:space="preserve">st ­ worried about the explosive geopolitical consequences of </w:t>
      </w:r>
      <w:proofErr w:type="gramStart"/>
      <w:r w:rsidRPr="00FE7CB1">
        <w:t>actually sacrificing</w:t>
      </w:r>
      <w:proofErr w:type="gramEnd"/>
      <w:r w:rsidRPr="00FE7CB1">
        <w:t xml:space="preserve"> her on the Temple Mount ­ suggested that she be shot at once. But in the end it didn’t pan </w:t>
      </w:r>
      <w:proofErr w:type="gramStart"/>
      <w:r w:rsidRPr="00FE7CB1">
        <w:t>out.</w:t>
      </w:r>
      <w:r w:rsidRPr="00FE7CB1">
        <w:rPr>
          <w:rFonts w:ascii="Times New Roman" w:eastAsia="Calibri" w:hAnsi="Times New Roman" w:cs="Times New Roman"/>
        </w:rPr>
        <w:t>​</w:t>
      </w:r>
      <w:proofErr w:type="gramEnd"/>
      <w:r w:rsidRPr="00FE7CB1">
        <w:rPr>
          <w:b/>
        </w:rPr>
        <w:t xml:space="preserve"> </w:t>
      </w:r>
      <w:r w:rsidRPr="00FE7CB1">
        <w:rPr>
          <w:rFonts w:ascii="Times New Roman" w:eastAsia="Calibri" w:hAnsi="Times New Roman" w:cs="Times New Roman"/>
        </w:rPr>
        <w:t>​</w:t>
      </w:r>
      <w:r w:rsidRPr="00FE7CB1">
        <w:t xml:space="preserve">Those damn white hairs… Then, in early 2014, the red heifer world was once </w:t>
      </w:r>
      <w:r w:rsidRPr="00FE7CB1">
        <w:t xml:space="preserve">again a buzz. Here’s another Temple Institute interview with Rabbi Richman. As you’ll </w:t>
      </w:r>
      <w:r w:rsidRPr="00FE7CB1">
        <w:lastRenderedPageBreak/>
        <w:t xml:space="preserve">hear, the clip was live from the scene of action, so chirping birds, a running brook, the whole thing.  </w:t>
      </w:r>
    </w:p>
    <w:p w:rsidR="00237875" w:rsidRPr="00FE7CB1" w:rsidRDefault="001C3371">
      <w:pPr>
        <w:spacing w:after="34" w:line="259" w:lineRule="auto"/>
        <w:ind w:left="1470" w:firstLine="0"/>
      </w:pPr>
      <w:r w:rsidRPr="00FE7CB1">
        <w:t xml:space="preserve"> </w:t>
      </w:r>
    </w:p>
    <w:p w:rsidR="00237875" w:rsidRPr="00FE7CB1" w:rsidRDefault="001C3371">
      <w:pPr>
        <w:spacing w:after="25"/>
        <w:ind w:left="1480" w:right="1575"/>
      </w:pPr>
      <w:proofErr w:type="gramStart"/>
      <w:r w:rsidRPr="00FE7CB1">
        <w:rPr>
          <w:b/>
        </w:rPr>
        <w:t>Yitzhak:</w:t>
      </w:r>
      <w:r w:rsidRPr="00FE7CB1">
        <w:rPr>
          <w:rFonts w:ascii="Times New Roman" w:eastAsia="Calibri" w:hAnsi="Times New Roman" w:cs="Times New Roman"/>
        </w:rPr>
        <w:t>​</w:t>
      </w:r>
      <w:proofErr w:type="gramEnd"/>
      <w:r w:rsidRPr="00FE7CB1">
        <w:t xml:space="preserve"> Rabbi, what are we looking at right here? </w:t>
      </w:r>
      <w:r w:rsidRPr="00FE7CB1">
        <w:rPr>
          <w:b/>
        </w:rPr>
        <w:t>Chaim Richm</w:t>
      </w:r>
      <w:r w:rsidRPr="00FE7CB1">
        <w:rPr>
          <w:b/>
        </w:rPr>
        <w:t>an</w:t>
      </w:r>
      <w:r w:rsidRPr="00FE7CB1">
        <w:rPr>
          <w:rFonts w:ascii="Times New Roman" w:eastAsia="Calibri" w:hAnsi="Times New Roman" w:cs="Times New Roman"/>
        </w:rPr>
        <w:t>​</w:t>
      </w:r>
      <w:r w:rsidRPr="00FE7CB1">
        <w:t xml:space="preserve">: Yitzhak, we are looking at some exciting new footage that we have just received of a </w:t>
      </w:r>
      <w:proofErr w:type="gramStart"/>
      <w:r w:rsidRPr="00FE7CB1">
        <w:t>brand new</w:t>
      </w:r>
      <w:proofErr w:type="gramEnd"/>
      <w:r w:rsidRPr="00FE7CB1">
        <w:t xml:space="preserve"> red heifer that was born somewhere in the United States, we’re not going to be more specific, for security purposes.  </w:t>
      </w:r>
    </w:p>
    <w:p w:rsidR="00237875" w:rsidRPr="00FE7CB1" w:rsidRDefault="001C3371">
      <w:pPr>
        <w:spacing w:after="34" w:line="259" w:lineRule="auto"/>
        <w:ind w:left="1470" w:firstLine="0"/>
      </w:pPr>
      <w:r w:rsidRPr="00FE7CB1">
        <w:t xml:space="preserve"> </w:t>
      </w:r>
    </w:p>
    <w:p w:rsidR="00237875" w:rsidRPr="00FE7CB1" w:rsidRDefault="001C3371">
      <w:pPr>
        <w:spacing w:after="147" w:line="259" w:lineRule="auto"/>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They cal</w:t>
      </w:r>
      <w:r w:rsidRPr="00FE7CB1">
        <w:t xml:space="preserve">led her Talia.  </w:t>
      </w:r>
    </w:p>
    <w:p w:rsidR="00237875" w:rsidRPr="00FE7CB1" w:rsidRDefault="001C3371">
      <w:pPr>
        <w:spacing w:after="34" w:line="259" w:lineRule="auto"/>
        <w:ind w:left="30" w:firstLine="0"/>
      </w:pPr>
      <w:r w:rsidRPr="00FE7CB1">
        <w:t xml:space="preserve"> </w:t>
      </w:r>
    </w:p>
    <w:p w:rsidR="00237875" w:rsidRPr="00FE7CB1" w:rsidRDefault="001C3371">
      <w:pPr>
        <w:spacing w:line="407" w:lineRule="auto"/>
        <w:ind w:left="1480" w:right="1017"/>
      </w:pPr>
      <w:r w:rsidRPr="00FE7CB1">
        <w:rPr>
          <w:b/>
        </w:rPr>
        <w:t>Chaim Richman</w:t>
      </w:r>
      <w:r w:rsidRPr="00FE7CB1">
        <w:rPr>
          <w:rFonts w:ascii="Times New Roman" w:eastAsia="Calibri" w:hAnsi="Times New Roman" w:cs="Times New Roman"/>
        </w:rPr>
        <w:t>​</w:t>
      </w:r>
      <w:r w:rsidRPr="00FE7CB1">
        <w:t xml:space="preserve">: We’re all excited about this one and watching with intense anticipation. </w:t>
      </w:r>
    </w:p>
    <w:p w:rsidR="00237875" w:rsidRPr="00FE7CB1" w:rsidRDefault="001C3371">
      <w:pPr>
        <w:spacing w:after="34" w:line="259" w:lineRule="auto"/>
        <w:ind w:left="1470" w:firstLine="0"/>
      </w:pPr>
      <w:r w:rsidRPr="00FE7CB1">
        <w:t xml:space="preserve"> </w:t>
      </w:r>
    </w:p>
    <w:p w:rsidR="00237875" w:rsidRPr="00FE7CB1" w:rsidRDefault="001C3371">
      <w:pPr>
        <w:spacing w:after="32"/>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But by August, Richman announced in a short blog </w:t>
      </w:r>
      <w:r w:rsidRPr="00FE7CB1">
        <w:t xml:space="preserve">post, Talia too was no longer fit for her holy task. A patch of her skin had changed its pigmentation. There was clearly a lot of disappointment. But he isn’t giving up.  </w:t>
      </w:r>
    </w:p>
    <w:p w:rsidR="00237875" w:rsidRPr="00FE7CB1" w:rsidRDefault="001C3371">
      <w:pPr>
        <w:spacing w:after="34" w:line="259" w:lineRule="auto"/>
        <w:ind w:left="1470" w:firstLine="0"/>
      </w:pPr>
      <w:r w:rsidRPr="00FE7CB1">
        <w:t xml:space="preserve"> </w:t>
      </w:r>
    </w:p>
    <w:p w:rsidR="00237875" w:rsidRPr="00FE7CB1" w:rsidRDefault="001C3371">
      <w:pPr>
        <w:ind w:left="1480" w:right="1390"/>
      </w:pPr>
      <w:r w:rsidRPr="00FE7CB1">
        <w:rPr>
          <w:b/>
        </w:rPr>
        <w:t>Chaim Richman</w:t>
      </w:r>
      <w:r w:rsidRPr="00FE7CB1">
        <w:rPr>
          <w:rFonts w:ascii="Times New Roman" w:eastAsia="Calibri" w:hAnsi="Times New Roman" w:cs="Times New Roman"/>
        </w:rPr>
        <w:t>​</w:t>
      </w:r>
      <w:r w:rsidRPr="00FE7CB1">
        <w:t xml:space="preserve">: If you really want to know the truth about the red heifer, if you </w:t>
      </w:r>
      <w:r w:rsidRPr="00FE7CB1">
        <w:t xml:space="preserve">really want to have all the answers, you can’t. Because God tells us that there are things in this world that are bigger than us. So today people have all kinds of questions about the red heifer. Who? What? When? Where? Why? Some of these questions we can </w:t>
      </w:r>
      <w:r w:rsidRPr="00FE7CB1">
        <w:t xml:space="preserve">answer. Some of them we can’t answer. And some of them we won’t answer. Do we have a red heifer today? Do we have candidates for the restoration of purity? Yes, there are red heifers today.  </w:t>
      </w:r>
    </w:p>
    <w:p w:rsidR="00237875" w:rsidRPr="00FE7CB1" w:rsidRDefault="001C3371">
      <w:pPr>
        <w:spacing w:after="34" w:line="259" w:lineRule="auto"/>
        <w:ind w:left="30" w:firstLine="0"/>
      </w:pPr>
      <w:r w:rsidRPr="00FE7CB1">
        <w:t xml:space="preserve"> </w:t>
      </w:r>
    </w:p>
    <w:p w:rsidR="00237875" w:rsidRPr="00FE7CB1" w:rsidRDefault="001C3371">
      <w:pPr>
        <w:ind w:left="25"/>
      </w:pPr>
      <w:proofErr w:type="spellStart"/>
      <w:r w:rsidRPr="00FE7CB1">
        <w:rPr>
          <w:b/>
        </w:rPr>
        <w:t>Mishy</w:t>
      </w:r>
      <w:proofErr w:type="spellEnd"/>
      <w:r w:rsidRPr="00FE7CB1">
        <w:rPr>
          <w:b/>
        </w:rPr>
        <w:t xml:space="preserve"> Harman (narration)</w:t>
      </w:r>
      <w:proofErr w:type="gramStart"/>
      <w:r w:rsidRPr="00FE7CB1">
        <w:rPr>
          <w:rFonts w:ascii="Times New Roman" w:eastAsia="Calibri" w:hAnsi="Times New Roman" w:cs="Times New Roman"/>
        </w:rPr>
        <w:t>​</w:t>
      </w:r>
      <w:r w:rsidRPr="00FE7CB1">
        <w:t>:</w:t>
      </w:r>
      <w:r w:rsidRPr="00FE7CB1">
        <w:rPr>
          <w:rFonts w:ascii="Times New Roman" w:eastAsia="Calibri" w:hAnsi="Times New Roman" w:cs="Times New Roman"/>
        </w:rPr>
        <w:t>​</w:t>
      </w:r>
      <w:proofErr w:type="gramEnd"/>
      <w:r w:rsidRPr="00FE7CB1">
        <w:rPr>
          <w:i/>
          <w:color w:val="9900FF"/>
        </w:rPr>
        <w:t xml:space="preserve"> </w:t>
      </w:r>
      <w:r w:rsidRPr="00FE7CB1">
        <w:rPr>
          <w:rFonts w:ascii="Times New Roman" w:eastAsia="Calibri" w:hAnsi="Times New Roman" w:cs="Times New Roman"/>
          <w:color w:val="9900FF"/>
          <w:sz w:val="25"/>
        </w:rPr>
        <w:t>​</w:t>
      </w:r>
      <w:r w:rsidRPr="00FE7CB1">
        <w:t xml:space="preserve">Hey, I’m </w:t>
      </w:r>
      <w:proofErr w:type="spellStart"/>
      <w:r w:rsidRPr="00FE7CB1">
        <w:t>Mishy</w:t>
      </w:r>
      <w:proofErr w:type="spellEnd"/>
      <w:r w:rsidRPr="00FE7CB1">
        <w:t xml:space="preserve"> Harman, and this i</w:t>
      </w:r>
      <w:r w:rsidRPr="00FE7CB1">
        <w:t xml:space="preserve">s Israel Story. Our show today, </w:t>
      </w:r>
      <w:r w:rsidRPr="00FE7CB1">
        <w:rPr>
          <w:rFonts w:ascii="Times New Roman" w:eastAsia="Calibri" w:hAnsi="Times New Roman" w:cs="Times New Roman"/>
        </w:rPr>
        <w:t>​</w:t>
      </w:r>
      <w:r w:rsidRPr="00FE7CB1">
        <w:rPr>
          <w:b/>
        </w:rPr>
        <w:t>Holy Cow</w:t>
      </w:r>
      <w:r w:rsidRPr="00FE7CB1">
        <w:rPr>
          <w:rFonts w:ascii="Times New Roman" w:eastAsia="Calibri" w:hAnsi="Times New Roman" w:cs="Times New Roman"/>
        </w:rPr>
        <w:t>​</w:t>
      </w:r>
      <w:r w:rsidRPr="00FE7CB1">
        <w:t xml:space="preserve">. It’s all about the bovines ­ cows, buffaloes, calves. Everything you can imagine. We’ve got stories of radical vegans, of expat Israelis in the </w:t>
      </w:r>
      <w:proofErr w:type="spellStart"/>
      <w:r w:rsidRPr="00FE7CB1">
        <w:t>middle­of­nowhere­Wisconsin</w:t>
      </w:r>
      <w:proofErr w:type="spellEnd"/>
      <w:r w:rsidRPr="00FE7CB1">
        <w:t xml:space="preserve">, and, I’m just </w:t>
      </w:r>
      <w:proofErr w:type="spellStart"/>
      <w:r w:rsidRPr="00FE7CB1">
        <w:t>gonna</w:t>
      </w:r>
      <w:proofErr w:type="spellEnd"/>
      <w:r w:rsidRPr="00FE7CB1">
        <w:t xml:space="preserve"> say it, the biggest</w:t>
      </w:r>
      <w:r w:rsidRPr="00FE7CB1">
        <w:t xml:space="preserve"> bovine A­lister of all time. Alright, let’s begin. </w:t>
      </w:r>
    </w:p>
    <w:p w:rsidR="00237875" w:rsidRPr="00FE7CB1" w:rsidRDefault="001C3371">
      <w:pPr>
        <w:spacing w:after="34" w:line="259" w:lineRule="auto"/>
        <w:ind w:left="30" w:firstLine="0"/>
      </w:pPr>
      <w:r w:rsidRPr="00FE7CB1">
        <w:t xml:space="preserve"> </w:t>
      </w:r>
    </w:p>
    <w:p w:rsidR="00237875" w:rsidRPr="00FE7CB1" w:rsidRDefault="001C3371">
      <w:pPr>
        <w:ind w:left="25"/>
      </w:pPr>
      <w:proofErr w:type="spellStart"/>
      <w:r w:rsidRPr="00FE7CB1">
        <w:rPr>
          <w:b/>
        </w:rPr>
        <w:lastRenderedPageBreak/>
        <w:t>Mishy</w:t>
      </w:r>
      <w:proofErr w:type="spellEnd"/>
      <w:r w:rsidRPr="00FE7CB1">
        <w:rPr>
          <w:b/>
        </w:rPr>
        <w:t xml:space="preserve"> Harman (narration</w:t>
      </w:r>
      <w:proofErr w:type="gramStart"/>
      <w:r w:rsidRPr="00FE7CB1">
        <w:rPr>
          <w:b/>
        </w:rPr>
        <w:t>)</w:t>
      </w:r>
      <w:r w:rsidRPr="00FE7CB1">
        <w:t>:</w:t>
      </w:r>
      <w:r w:rsidRPr="00FE7CB1">
        <w:rPr>
          <w:rFonts w:ascii="Times New Roman" w:eastAsia="Calibri" w:hAnsi="Times New Roman" w:cs="Times New Roman"/>
        </w:rPr>
        <w:t>​</w:t>
      </w:r>
      <w:proofErr w:type="gramEnd"/>
      <w:r w:rsidRPr="00FE7CB1">
        <w:t xml:space="preserve"> </w:t>
      </w:r>
      <w:r w:rsidRPr="00FE7CB1">
        <w:rPr>
          <w:b/>
        </w:rPr>
        <w:t>Act I: 2­6­9.</w:t>
      </w:r>
      <w:r w:rsidRPr="00FE7CB1">
        <w:rPr>
          <w:rFonts w:ascii="Times New Roman" w:eastAsia="Calibri" w:hAnsi="Times New Roman" w:cs="Times New Roman"/>
        </w:rPr>
        <w:t>​</w:t>
      </w:r>
      <w:r w:rsidRPr="00FE7CB1">
        <w:rPr>
          <w:rFonts w:eastAsia="Calibri" w:cs="Calibri"/>
        </w:rPr>
        <w:tab/>
      </w:r>
      <w:r w:rsidRPr="00FE7CB1">
        <w:t xml:space="preserve"> If you’ve dined out in Tel Aviv lately, you</w:t>
      </w:r>
      <w:r w:rsidRPr="00FE7CB1">
        <w:rPr>
          <w:rFonts w:ascii="Times New Roman" w:eastAsia="Calibri" w:hAnsi="Times New Roman" w:cs="Times New Roman"/>
        </w:rPr>
        <w:t>​</w:t>
      </w:r>
      <w:r w:rsidR="009230A0" w:rsidRPr="00FE7CB1">
        <w:rPr>
          <w:rFonts w:eastAsia="Calibri" w:cs="Calibri"/>
        </w:rPr>
        <w:t xml:space="preserve"> </w:t>
      </w:r>
      <w:r w:rsidRPr="00FE7CB1">
        <w:t xml:space="preserve">might have noticed a whole new section on the menu of many restaurants ­ vegan dishes. </w:t>
      </w:r>
      <w:proofErr w:type="gramStart"/>
      <w:r w:rsidRPr="00FE7CB1">
        <w:t>Of course</w:t>
      </w:r>
      <w:proofErr w:type="gramEnd"/>
      <w:r w:rsidRPr="00FE7CB1">
        <w:t xml:space="preserve"> this is true in</w:t>
      </w:r>
      <w:r w:rsidRPr="00FE7CB1">
        <w:t xml:space="preserve"> many places around the world, but in Israel the movement seems to be particularly </w:t>
      </w:r>
      <w:proofErr w:type="spellStart"/>
      <w:r w:rsidRPr="00FE7CB1">
        <w:t>rockin</w:t>
      </w:r>
      <w:proofErr w:type="spellEnd"/>
      <w:r w:rsidRPr="00FE7CB1">
        <w:t xml:space="preserve">’. Before we begin, I just want to say that there are a few </w:t>
      </w:r>
      <w:proofErr w:type="gramStart"/>
      <w:r w:rsidRPr="00FE7CB1">
        <w:t>pretty graphic</w:t>
      </w:r>
      <w:proofErr w:type="gramEnd"/>
      <w:r w:rsidRPr="00FE7CB1">
        <w:t xml:space="preserve"> moments in this next piece, that might be hard for you to hear. Just take that into account.</w:t>
      </w:r>
      <w:r w:rsidRPr="00FE7CB1">
        <w:t xml:space="preserve"> Here’s Yochai </w:t>
      </w:r>
      <w:proofErr w:type="spellStart"/>
      <w:r w:rsidRPr="00FE7CB1">
        <w:t>Maital</w:t>
      </w:r>
      <w:proofErr w:type="spellEnd"/>
      <w:r w:rsidRPr="00FE7CB1">
        <w:t xml:space="preserve">.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When God searched for words to describe the small </w:t>
      </w:r>
      <w:r w:rsidRPr="00FE7CB1">
        <w:t xml:space="preserve">territory into which he was leading Moses and the people of Israel, he came up with the “land of milk and honey.” </w:t>
      </w:r>
      <w:proofErr w:type="spellStart"/>
      <w:r w:rsidRPr="00FE7CB1">
        <w:t>Arnon</w:t>
      </w:r>
      <w:proofErr w:type="spellEnd"/>
      <w:r w:rsidRPr="00FE7CB1">
        <w:t xml:space="preserve"> </w:t>
      </w:r>
      <w:proofErr w:type="spellStart"/>
      <w:r w:rsidRPr="00FE7CB1">
        <w:t>Oshri</w:t>
      </w:r>
      <w:proofErr w:type="spellEnd"/>
      <w:r w:rsidRPr="00FE7CB1">
        <w:t xml:space="preserve">, a </w:t>
      </w:r>
      <w:proofErr w:type="gramStart"/>
      <w:r w:rsidRPr="00FE7CB1">
        <w:t>third generation</w:t>
      </w:r>
      <w:proofErr w:type="gramEnd"/>
      <w:r w:rsidRPr="00FE7CB1">
        <w:t xml:space="preserve"> dairy farmer from </w:t>
      </w:r>
      <w:proofErr w:type="spellStart"/>
      <w:r w:rsidRPr="00FE7CB1">
        <w:t>Kfar</w:t>
      </w:r>
      <w:proofErr w:type="spellEnd"/>
      <w:r w:rsidRPr="00FE7CB1">
        <w:t xml:space="preserve"> </w:t>
      </w:r>
      <w:proofErr w:type="spellStart"/>
      <w:r w:rsidRPr="00FE7CB1">
        <w:t>Vitkin</w:t>
      </w:r>
      <w:proofErr w:type="spellEnd"/>
      <w:r w:rsidRPr="00FE7CB1">
        <w:t xml:space="preserve">, loves that catchphrase. Actually, he loves it so </w:t>
      </w:r>
      <w:proofErr w:type="gramStart"/>
      <w:r w:rsidRPr="00FE7CB1">
        <w:t>much,  that</w:t>
      </w:r>
      <w:proofErr w:type="gramEnd"/>
      <w:r w:rsidRPr="00FE7CB1">
        <w:t xml:space="preserve"> he drew a mural of</w:t>
      </w:r>
      <w:r w:rsidRPr="00FE7CB1">
        <w:t xml:space="preserve"> it on the outer wall of his storage house.  </w:t>
      </w:r>
    </w:p>
    <w:p w:rsidR="00237875" w:rsidRPr="00FE7CB1" w:rsidRDefault="001C3371">
      <w:pPr>
        <w:spacing w:after="0" w:line="259" w:lineRule="auto"/>
        <w:ind w:left="30" w:firstLine="0"/>
      </w:pPr>
      <w:r w:rsidRPr="00FE7CB1">
        <w:t xml:space="preserve"> </w:t>
      </w:r>
    </w:p>
    <w:p w:rsidR="00237875" w:rsidRPr="00FE7CB1" w:rsidRDefault="001C3371">
      <w:pPr>
        <w:spacing w:after="36"/>
        <w:ind w:left="1570" w:right="1403"/>
      </w:pPr>
      <w:proofErr w:type="spellStart"/>
      <w:r w:rsidRPr="00FE7CB1">
        <w:rPr>
          <w:b/>
        </w:rPr>
        <w:t>Arnon</w:t>
      </w:r>
      <w:proofErr w:type="spellEnd"/>
      <w:r w:rsidRPr="00FE7CB1">
        <w:rPr>
          <w:b/>
        </w:rPr>
        <w:t xml:space="preserve"> </w:t>
      </w:r>
      <w:proofErr w:type="spellStart"/>
      <w:r w:rsidRPr="00FE7CB1">
        <w:rPr>
          <w:b/>
        </w:rPr>
        <w:t>Oshri</w:t>
      </w:r>
      <w:proofErr w:type="spellEnd"/>
      <w:r w:rsidRPr="00FE7CB1">
        <w:rPr>
          <w:rFonts w:ascii="Times New Roman" w:eastAsia="Calibri" w:hAnsi="Times New Roman" w:cs="Times New Roman"/>
        </w:rPr>
        <w:t>​</w:t>
      </w:r>
      <w:r w:rsidRPr="00FE7CB1">
        <w:t xml:space="preserve">: It’s a combination of a cow and a bee. It’s the land of milk and honey, so I created a combination of a </w:t>
      </w:r>
      <w:proofErr w:type="spellStart"/>
      <w:r w:rsidRPr="00FE7CB1">
        <w:t>cowbee</w:t>
      </w:r>
      <w:proofErr w:type="spellEnd"/>
      <w:r w:rsidRPr="00FE7CB1">
        <w:t xml:space="preserve"> </w:t>
      </w:r>
      <w:r w:rsidRPr="00FE7CB1">
        <w:rPr>
          <w:rFonts w:ascii="Times New Roman" w:eastAsia="Calibri" w:hAnsi="Times New Roman" w:cs="Times New Roman"/>
        </w:rPr>
        <w:t>​</w:t>
      </w:r>
      <w:r w:rsidRPr="00FE7CB1">
        <w:rPr>
          <w:i/>
        </w:rPr>
        <w:t>[laughs]</w:t>
      </w:r>
      <w:r w:rsidRPr="00FE7CB1">
        <w:rPr>
          <w:rFonts w:ascii="Times New Roman" w:eastAsia="Calibri" w:hAnsi="Times New Roman" w:cs="Times New Roman"/>
          <w:sz w:val="25"/>
        </w:rPr>
        <w:t>​</w:t>
      </w:r>
      <w:r w:rsidRPr="00FE7CB1">
        <w:t xml:space="preserve">.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But if the biblical copywriters wanted </w:t>
      </w:r>
      <w:r w:rsidRPr="00FE7CB1">
        <w:t>to be even more accurate, they might have called it the “land of chickens and eggs.” Ever since the late 90’s chicken consumption here has been on the rise: peaking at 38 kilos of chicken meat per person per year. Second only to the Americans. Most of thos</w:t>
      </w:r>
      <w:r w:rsidRPr="00FE7CB1">
        <w:t xml:space="preserve">e chickens are processed in one of six </w:t>
      </w:r>
      <w:proofErr w:type="gramStart"/>
      <w:r w:rsidRPr="00FE7CB1">
        <w:t>slaughterhouses,</w:t>
      </w:r>
      <w:r w:rsidRPr="00FE7CB1">
        <w:rPr>
          <w:rFonts w:ascii="Times New Roman" w:eastAsia="Calibri" w:hAnsi="Times New Roman" w:cs="Times New Roman"/>
        </w:rPr>
        <w:t>​</w:t>
      </w:r>
      <w:proofErr w:type="gramEnd"/>
      <w:r w:rsidRPr="00FE7CB1">
        <w:rPr>
          <w:color w:val="9900FF"/>
        </w:rPr>
        <w:t xml:space="preserve"> </w:t>
      </w:r>
      <w:r w:rsidRPr="00FE7CB1">
        <w:rPr>
          <w:rFonts w:ascii="Times New Roman" w:eastAsia="Calibri" w:hAnsi="Times New Roman" w:cs="Times New Roman"/>
          <w:color w:val="9900FF"/>
        </w:rPr>
        <w:t>​</w:t>
      </w:r>
      <w:r w:rsidRPr="00FE7CB1">
        <w:t xml:space="preserve">working around the clock to satisfy our growing appetite for shawarma, </w:t>
      </w:r>
      <w:proofErr w:type="spellStart"/>
      <w:r w:rsidRPr="00FE7CB1">
        <w:t>shishlik</w:t>
      </w:r>
      <w:proofErr w:type="spellEnd"/>
      <w:r w:rsidRPr="00FE7CB1">
        <w:t xml:space="preserve">, and the occasional chicken soup. All this sustains a flourishing </w:t>
      </w:r>
    </w:p>
    <w:p w:rsidR="00237875" w:rsidRPr="00FE7CB1" w:rsidRDefault="001C3371">
      <w:pPr>
        <w:spacing w:after="33" w:line="259" w:lineRule="auto"/>
        <w:ind w:left="25"/>
      </w:pPr>
      <w:r w:rsidRPr="00FE7CB1">
        <w:t xml:space="preserve">4.6 billion Shekel industry.  </w:t>
      </w:r>
    </w:p>
    <w:p w:rsidR="00237875" w:rsidRPr="00FE7CB1" w:rsidRDefault="001C3371">
      <w:pPr>
        <w:spacing w:after="34" w:line="259" w:lineRule="auto"/>
        <w:ind w:left="30" w:firstLine="0"/>
      </w:pPr>
      <w:r w:rsidRPr="00FE7CB1">
        <w:t xml:space="preserve"> </w:t>
      </w:r>
    </w:p>
    <w:p w:rsidR="00237875" w:rsidRPr="00FE7CB1" w:rsidRDefault="001C3371">
      <w:pPr>
        <w:ind w:left="1480" w:right="1393"/>
      </w:pPr>
      <w:r w:rsidRPr="00FE7CB1">
        <w:rPr>
          <w:b/>
        </w:rPr>
        <w:t xml:space="preserve">Sasha </w:t>
      </w:r>
      <w:proofErr w:type="spellStart"/>
      <w:r w:rsidRPr="00FE7CB1">
        <w:rPr>
          <w:b/>
        </w:rPr>
        <w:t>Boojor</w:t>
      </w:r>
      <w:proofErr w:type="spellEnd"/>
      <w:r w:rsidRPr="00FE7CB1">
        <w:rPr>
          <w:b/>
        </w:rPr>
        <w:t xml:space="preserve"> </w:t>
      </w:r>
      <w:r w:rsidRPr="00FE7CB1">
        <w:rPr>
          <w:rFonts w:ascii="Times New Roman" w:eastAsia="Calibri" w:hAnsi="Times New Roman" w:cs="Times New Roman"/>
        </w:rPr>
        <w:t>​</w:t>
      </w:r>
      <w:r w:rsidRPr="00FE7CB1">
        <w:rPr>
          <w:b/>
          <w:i/>
        </w:rPr>
        <w:t>[Heb</w:t>
      </w:r>
      <w:r w:rsidRPr="00FE7CB1">
        <w:rPr>
          <w:b/>
          <w:i/>
        </w:rPr>
        <w:t>rew]</w:t>
      </w:r>
      <w:proofErr w:type="gramStart"/>
      <w:r w:rsidRPr="00FE7CB1">
        <w:rPr>
          <w:rFonts w:ascii="Times New Roman" w:eastAsia="Calibri" w:hAnsi="Times New Roman" w:cs="Times New Roman"/>
          <w:sz w:val="25"/>
        </w:rPr>
        <w:t>​</w:t>
      </w:r>
      <w:r w:rsidRPr="00FE7CB1">
        <w:rPr>
          <w:b/>
        </w:rPr>
        <w:t>:</w:t>
      </w:r>
      <w:r w:rsidRPr="00FE7CB1">
        <w:rPr>
          <w:rFonts w:ascii="Times New Roman" w:eastAsia="Calibri" w:hAnsi="Times New Roman" w:cs="Times New Roman"/>
        </w:rPr>
        <w:t>​</w:t>
      </w:r>
      <w:proofErr w:type="gramEnd"/>
      <w:r w:rsidRPr="00FE7CB1">
        <w:t xml:space="preserve"> For those who don’t know, we are now going to the Poultry Council. They’re located on Kaplan Street, in Tel Aviv, on the junction with Ibn </w:t>
      </w:r>
      <w:proofErr w:type="spellStart"/>
      <w:r w:rsidRPr="00FE7CB1">
        <w:t>Gabirol</w:t>
      </w:r>
      <w:proofErr w:type="spellEnd"/>
      <w:r w:rsidRPr="00FE7CB1">
        <w:t xml:space="preserve">. It’s this big building… the guys there have two floors: The fourth and the fifth floors. </w:t>
      </w:r>
    </w:p>
    <w:p w:rsidR="00237875" w:rsidRPr="00FE7CB1" w:rsidRDefault="001C3371">
      <w:pPr>
        <w:spacing w:after="34" w:line="259" w:lineRule="auto"/>
        <w:ind w:left="30" w:firstLine="0"/>
      </w:pPr>
      <w:r w:rsidRPr="00FE7CB1">
        <w:t xml:space="preserve"> </w:t>
      </w:r>
    </w:p>
    <w:p w:rsidR="00237875" w:rsidRPr="00FE7CB1" w:rsidRDefault="001C3371" w:rsidP="009230A0">
      <w:pPr>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It’s 6am in a small flat in Tel Aviv. About a dozen radical vegan activists are crammed in the living room. they fill the air with morning breath and smoke from their </w:t>
      </w:r>
      <w:proofErr w:type="gramStart"/>
      <w:r w:rsidRPr="00FE7CB1">
        <w:t>rolled up</w:t>
      </w:r>
      <w:proofErr w:type="gramEnd"/>
      <w:r w:rsidRPr="00FE7CB1">
        <w:t xml:space="preserve"> cigarettes. Sasha, the leader — black pants, tight black shirt, a stern gaze — </w:t>
      </w:r>
      <w:r w:rsidRPr="00FE7CB1">
        <w:t xml:space="preserve">is debriefing the group on today’s mission: Barging into the headquarters </w:t>
      </w:r>
      <w:r w:rsidRPr="00FE7CB1">
        <w:lastRenderedPageBreak/>
        <w:t xml:space="preserve">of the ‘Egg and Poultry Association’ ­ the main organization responsible for our schnitzels and shakshuka.  </w:t>
      </w:r>
    </w:p>
    <w:p w:rsidR="00237875" w:rsidRPr="00FE7CB1" w:rsidRDefault="001C3371">
      <w:pPr>
        <w:spacing w:after="34" w:line="259" w:lineRule="auto"/>
        <w:ind w:left="30" w:firstLine="0"/>
      </w:pPr>
      <w:r w:rsidRPr="00FE7CB1">
        <w:t xml:space="preserve"> </w:t>
      </w:r>
    </w:p>
    <w:p w:rsidR="00237875" w:rsidRPr="00FE7CB1" w:rsidRDefault="001C3371">
      <w:pPr>
        <w:spacing w:after="128" w:line="259" w:lineRule="auto"/>
        <w:ind w:left="1480"/>
      </w:pPr>
      <w:r w:rsidRPr="00FE7CB1">
        <w:rPr>
          <w:b/>
        </w:rPr>
        <w:t xml:space="preserve">Sasha </w:t>
      </w:r>
      <w:proofErr w:type="spellStart"/>
      <w:r w:rsidRPr="00FE7CB1">
        <w:rPr>
          <w:b/>
        </w:rPr>
        <w:t>Boojor</w:t>
      </w:r>
      <w:proofErr w:type="spellEnd"/>
      <w:r w:rsidRPr="00FE7CB1">
        <w:rPr>
          <w:b/>
        </w:rPr>
        <w:t xml:space="preserve"> </w:t>
      </w:r>
      <w:r w:rsidRPr="00FE7CB1">
        <w:rPr>
          <w:rFonts w:ascii="Times New Roman" w:eastAsia="Calibri" w:hAnsi="Times New Roman" w:cs="Times New Roman"/>
        </w:rPr>
        <w:t>​</w:t>
      </w:r>
      <w:r w:rsidRPr="00FE7CB1">
        <w:rPr>
          <w:b/>
          <w:i/>
        </w:rPr>
        <w:t>[Hebrew</w:t>
      </w:r>
      <w:proofErr w:type="gramStart"/>
      <w:r w:rsidRPr="00FE7CB1">
        <w:rPr>
          <w:b/>
          <w:i/>
        </w:rPr>
        <w:t>]:</w:t>
      </w:r>
      <w:r w:rsidRPr="00FE7CB1">
        <w:rPr>
          <w:rFonts w:ascii="Times New Roman" w:eastAsia="Calibri" w:hAnsi="Times New Roman" w:cs="Times New Roman"/>
          <w:sz w:val="25"/>
        </w:rPr>
        <w:t>​</w:t>
      </w:r>
      <w:proofErr w:type="gramEnd"/>
      <w:r w:rsidRPr="00FE7CB1">
        <w:rPr>
          <w:b/>
        </w:rPr>
        <w:t xml:space="preserve"> </w:t>
      </w:r>
      <w:r w:rsidRPr="00FE7CB1">
        <w:rPr>
          <w:rFonts w:ascii="Times New Roman" w:eastAsia="Calibri" w:hAnsi="Times New Roman" w:cs="Times New Roman"/>
        </w:rPr>
        <w:t>​</w:t>
      </w:r>
      <w:r w:rsidRPr="00FE7CB1">
        <w:t xml:space="preserve">We’re going in there with </w:t>
      </w:r>
    </w:p>
    <w:p w:rsidR="00237875" w:rsidRPr="00FE7CB1" w:rsidRDefault="001C3371">
      <w:pPr>
        <w:spacing w:after="33" w:line="259" w:lineRule="auto"/>
        <w:ind w:left="1480"/>
      </w:pPr>
      <w:r w:rsidRPr="00FE7CB1">
        <w:t xml:space="preserve">trays… with dead chicks on the trays. </w:t>
      </w:r>
    </w:p>
    <w:p w:rsidR="00237875" w:rsidRPr="00FE7CB1" w:rsidRDefault="001C3371">
      <w:pPr>
        <w:spacing w:after="34" w:line="259" w:lineRule="auto"/>
        <w:ind w:left="147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 </w:t>
      </w:r>
      <w:proofErr w:type="gramStart"/>
      <w:r w:rsidRPr="00FE7CB1">
        <w:rPr>
          <w:rFonts w:ascii="Times New Roman" w:eastAsia="Calibri" w:hAnsi="Times New Roman" w:cs="Times New Roman"/>
        </w:rPr>
        <w:t>​</w:t>
      </w:r>
      <w:r w:rsidRPr="00FE7CB1">
        <w:t>“</w:t>
      </w:r>
      <w:proofErr w:type="gramEnd"/>
      <w:r w:rsidRPr="00FE7CB1">
        <w:t xml:space="preserve">Were going in there with trays full of dead chicks,” he explains calmly. As he’s talking, some of the </w:t>
      </w:r>
      <w:proofErr w:type="spellStart"/>
      <w:r w:rsidRPr="00FE7CB1">
        <w:t>the</w:t>
      </w:r>
      <w:proofErr w:type="spellEnd"/>
      <w:r w:rsidRPr="00FE7CB1">
        <w:t xml:space="preserve"> activists are busy pouring a few </w:t>
      </w:r>
      <w:proofErr w:type="gramStart"/>
      <w:r w:rsidRPr="00FE7CB1">
        <w:t>bucket</w:t>
      </w:r>
      <w:proofErr w:type="gramEnd"/>
      <w:r w:rsidRPr="00FE7CB1">
        <w:t xml:space="preserve"> loads of dead chicks onto </w:t>
      </w:r>
      <w:proofErr w:type="spellStart"/>
      <w:r w:rsidRPr="00FE7CB1">
        <w:t>plain­looking</w:t>
      </w:r>
      <w:proofErr w:type="spellEnd"/>
      <w:r w:rsidRPr="00FE7CB1">
        <w:t xml:space="preserve"> </w:t>
      </w:r>
      <w:r w:rsidRPr="00FE7CB1">
        <w:t xml:space="preserve">dining hall trays. They collected the carcasses the night before from the dumpsters of the </w:t>
      </w:r>
      <w:proofErr w:type="spellStart"/>
      <w:r w:rsidRPr="00FE7CB1">
        <w:t>Nordia</w:t>
      </w:r>
      <w:proofErr w:type="spellEnd"/>
      <w:r w:rsidRPr="00FE7CB1">
        <w:t xml:space="preserve"> hatchery, near Netanya. The hatchery sells laying hens, so male chicks are basically useless waste and are either put into big black plastic bags and tossed a</w:t>
      </w:r>
      <w:r w:rsidRPr="00FE7CB1">
        <w:t xml:space="preserve">way, or else shredded by specialized industrial grinding machines. The activists’ plan is to deliver these trays of dead chicks to the offices of the administrators who are supposedly responsible for their death.  </w:t>
      </w:r>
    </w:p>
    <w:p w:rsidR="00237875" w:rsidRPr="00FE7CB1" w:rsidRDefault="001C3371">
      <w:pPr>
        <w:spacing w:after="34" w:line="259" w:lineRule="auto"/>
        <w:ind w:left="30" w:firstLine="0"/>
      </w:pPr>
      <w:r w:rsidRPr="00FE7CB1">
        <w:t xml:space="preserve"> </w:t>
      </w:r>
    </w:p>
    <w:p w:rsidR="00237875" w:rsidRPr="00FE7CB1" w:rsidRDefault="001C3371">
      <w:pPr>
        <w:spacing w:after="26"/>
        <w:ind w:left="1480" w:right="1247"/>
      </w:pPr>
      <w:r w:rsidRPr="00FE7CB1">
        <w:rPr>
          <w:b/>
        </w:rPr>
        <w:t xml:space="preserve">Sasha </w:t>
      </w:r>
      <w:proofErr w:type="spellStart"/>
      <w:r w:rsidRPr="00FE7CB1">
        <w:rPr>
          <w:b/>
        </w:rPr>
        <w:t>Boojor</w:t>
      </w:r>
      <w:proofErr w:type="spellEnd"/>
      <w:r w:rsidRPr="00FE7CB1">
        <w:rPr>
          <w:b/>
        </w:rPr>
        <w:t xml:space="preserve"> </w:t>
      </w:r>
      <w:r w:rsidRPr="00FE7CB1">
        <w:rPr>
          <w:rFonts w:ascii="Times New Roman" w:eastAsia="Calibri" w:hAnsi="Times New Roman" w:cs="Times New Roman"/>
        </w:rPr>
        <w:t>​</w:t>
      </w:r>
      <w:r w:rsidRPr="00FE7CB1">
        <w:rPr>
          <w:b/>
          <w:i/>
        </w:rPr>
        <w:t>[Hebrew]</w:t>
      </w:r>
      <w:proofErr w:type="gramStart"/>
      <w:r w:rsidRPr="00FE7CB1">
        <w:rPr>
          <w:rFonts w:ascii="Times New Roman" w:eastAsia="Calibri" w:hAnsi="Times New Roman" w:cs="Times New Roman"/>
          <w:sz w:val="25"/>
        </w:rPr>
        <w:t>​</w:t>
      </w:r>
      <w:r w:rsidRPr="00FE7CB1">
        <w:rPr>
          <w:b/>
        </w:rPr>
        <w:t>:</w:t>
      </w:r>
      <w:r w:rsidRPr="00FE7CB1">
        <w:rPr>
          <w:rFonts w:ascii="Times New Roman" w:eastAsia="Calibri" w:hAnsi="Times New Roman" w:cs="Times New Roman"/>
        </w:rPr>
        <w:t>​</w:t>
      </w:r>
      <w:proofErr w:type="gramEnd"/>
      <w:r w:rsidRPr="00FE7CB1">
        <w:t xml:space="preserve"> And basically you offer these trays to the employees who are responsible for the death of those chicks.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Later that morning, the group shows up at the ‘Egg and Poultry Association,’ in a fancy office building in the </w:t>
      </w:r>
      <w:proofErr w:type="spellStart"/>
      <w:r w:rsidRPr="00FE7CB1">
        <w:t>center</w:t>
      </w:r>
      <w:proofErr w:type="spellEnd"/>
      <w:r w:rsidRPr="00FE7CB1">
        <w:t xml:space="preserve"> o</w:t>
      </w:r>
      <w:r w:rsidRPr="00FE7CB1">
        <w:t xml:space="preserve">f Tel Aviv. They all cram into the elevator along with their trays, squeeze bottles of fake blood, and a huge sign that reads “the people here are responsible for the final solution of 15,000 chicks every day.”  </w:t>
      </w:r>
    </w:p>
    <w:p w:rsidR="00237875" w:rsidRPr="00FE7CB1" w:rsidRDefault="001C3371">
      <w:pPr>
        <w:spacing w:after="39" w:line="259" w:lineRule="auto"/>
        <w:ind w:left="30" w:firstLine="0"/>
      </w:pPr>
      <w:r w:rsidRPr="00FE7CB1">
        <w:t xml:space="preserve"> </w:t>
      </w:r>
      <w:r w:rsidRPr="00FE7CB1">
        <w:tab/>
        <w:t xml:space="preserve"> </w:t>
      </w:r>
      <w:r w:rsidRPr="00FE7CB1">
        <w:tab/>
        <w:t xml:space="preserve"> </w:t>
      </w:r>
      <w:r w:rsidRPr="00FE7CB1">
        <w:tab/>
        <w:t xml:space="preserve"> </w:t>
      </w:r>
    </w:p>
    <w:p w:rsidR="00237875" w:rsidRPr="00FE7CB1" w:rsidRDefault="009230A0">
      <w:pPr>
        <w:pStyle w:val="berschrift1"/>
        <w:tabs>
          <w:tab w:val="center" w:pos="2635"/>
          <w:tab w:val="center" w:pos="4350"/>
        </w:tabs>
        <w:ind w:left="0" w:firstLine="0"/>
      </w:pPr>
      <w:r w:rsidRPr="00FE7CB1">
        <w:rPr>
          <w:rFonts w:eastAsia="Calibri" w:cs="Calibri"/>
          <w:i w:val="0"/>
          <w:sz w:val="22"/>
        </w:rPr>
        <w:t xml:space="preserve">                             </w:t>
      </w:r>
      <w:r w:rsidR="001C3371" w:rsidRPr="00FE7CB1">
        <w:t>[</w:t>
      </w:r>
      <w:r w:rsidR="001C3371" w:rsidRPr="00FE7CB1">
        <w:t>Hebrew]</w:t>
      </w:r>
      <w:r w:rsidR="001C3371" w:rsidRPr="00FE7CB1">
        <w:rPr>
          <w:i w:val="0"/>
        </w:rPr>
        <w:t xml:space="preserve"> </w:t>
      </w:r>
      <w:r w:rsidR="001C3371" w:rsidRPr="00FE7CB1">
        <w:rPr>
          <w:i w:val="0"/>
        </w:rPr>
        <w:tab/>
      </w:r>
      <w:r w:rsidR="001C3371" w:rsidRPr="00FE7CB1">
        <w:t xml:space="preserve"> </w:t>
      </w:r>
    </w:p>
    <w:p w:rsidR="00237875" w:rsidRPr="00FE7CB1" w:rsidRDefault="001C3371">
      <w:pPr>
        <w:spacing w:after="147" w:line="259" w:lineRule="auto"/>
        <w:ind w:left="1465"/>
      </w:pPr>
      <w:r w:rsidRPr="00FE7CB1">
        <w:rPr>
          <w:b/>
        </w:rPr>
        <w:t xml:space="preserve">Employee: </w:t>
      </w:r>
      <w:r w:rsidRPr="00FE7CB1">
        <w:rPr>
          <w:rFonts w:ascii="Times New Roman" w:eastAsia="Calibri" w:hAnsi="Times New Roman" w:cs="Times New Roman"/>
        </w:rPr>
        <w:t>​</w:t>
      </w:r>
      <w:r w:rsidRPr="00FE7CB1">
        <w:t xml:space="preserve">Hello. </w:t>
      </w:r>
    </w:p>
    <w:p w:rsidR="00237875" w:rsidRPr="00FE7CB1" w:rsidRDefault="001C3371">
      <w:pPr>
        <w:spacing w:after="147" w:line="259" w:lineRule="auto"/>
        <w:ind w:left="1480"/>
      </w:pPr>
      <w:r w:rsidRPr="00FE7CB1">
        <w:rPr>
          <w:b/>
        </w:rPr>
        <w:t xml:space="preserve">Activist: </w:t>
      </w:r>
      <w:r w:rsidRPr="00FE7CB1">
        <w:rPr>
          <w:rFonts w:ascii="Times New Roman" w:eastAsia="Calibri" w:hAnsi="Times New Roman" w:cs="Times New Roman"/>
        </w:rPr>
        <w:t>​</w:t>
      </w:r>
      <w:r w:rsidRPr="00FE7CB1">
        <w:t xml:space="preserve">Is Mister CEO in? </w:t>
      </w:r>
    </w:p>
    <w:p w:rsidR="00237875" w:rsidRPr="00FE7CB1" w:rsidRDefault="001C3371">
      <w:pPr>
        <w:spacing w:after="147" w:line="259" w:lineRule="auto"/>
        <w:ind w:left="1480"/>
      </w:pPr>
      <w:r w:rsidRPr="00FE7CB1">
        <w:rPr>
          <w:b/>
        </w:rPr>
        <w:t xml:space="preserve">Employee: </w:t>
      </w:r>
      <w:r w:rsidRPr="00FE7CB1">
        <w:rPr>
          <w:rFonts w:ascii="Times New Roman" w:eastAsia="Calibri" w:hAnsi="Times New Roman" w:cs="Times New Roman"/>
        </w:rPr>
        <w:t>​</w:t>
      </w:r>
      <w:r w:rsidRPr="00FE7CB1">
        <w:t xml:space="preserve">Get out of here. </w:t>
      </w:r>
    </w:p>
    <w:p w:rsidR="00237875" w:rsidRPr="00FE7CB1" w:rsidRDefault="001C3371">
      <w:pPr>
        <w:spacing w:after="147" w:line="259" w:lineRule="auto"/>
        <w:ind w:left="1480"/>
      </w:pPr>
      <w:r w:rsidRPr="00FE7CB1">
        <w:rPr>
          <w:b/>
        </w:rPr>
        <w:t xml:space="preserve">Activist: </w:t>
      </w:r>
      <w:r w:rsidRPr="00FE7CB1">
        <w:rPr>
          <w:rFonts w:ascii="Times New Roman" w:eastAsia="Calibri" w:hAnsi="Times New Roman" w:cs="Times New Roman"/>
        </w:rPr>
        <w:t>​</w:t>
      </w:r>
      <w:r w:rsidRPr="00FE7CB1">
        <w:t xml:space="preserve">Mister </w:t>
      </w:r>
      <w:proofErr w:type="spellStart"/>
      <w:r w:rsidRPr="00FE7CB1">
        <w:t>chick­killer</w:t>
      </w:r>
      <w:proofErr w:type="spellEnd"/>
      <w:r w:rsidRPr="00FE7CB1">
        <w:t xml:space="preserve">? </w:t>
      </w:r>
    </w:p>
    <w:p w:rsidR="00237875" w:rsidRPr="00FE7CB1" w:rsidRDefault="001C3371">
      <w:pPr>
        <w:spacing w:after="130" w:line="259" w:lineRule="auto"/>
        <w:ind w:left="1480"/>
      </w:pPr>
      <w:r w:rsidRPr="00FE7CB1">
        <w:rPr>
          <w:b/>
        </w:rPr>
        <w:t xml:space="preserve">Employee: </w:t>
      </w:r>
      <w:r w:rsidRPr="00FE7CB1">
        <w:rPr>
          <w:rFonts w:ascii="Times New Roman" w:eastAsia="Calibri" w:hAnsi="Times New Roman" w:cs="Times New Roman"/>
        </w:rPr>
        <w:t>​</w:t>
      </w:r>
      <w:r w:rsidRPr="00FE7CB1">
        <w:t xml:space="preserve">What do you want from me?! </w:t>
      </w:r>
      <w:r w:rsidRPr="00FE7CB1">
        <w:rPr>
          <w:i/>
        </w:rPr>
        <w:t>[</w:t>
      </w:r>
      <w:r w:rsidRPr="00FE7CB1">
        <w:rPr>
          <w:rFonts w:ascii="Times New Roman" w:eastAsia="Calibri" w:hAnsi="Times New Roman" w:cs="Times New Roman"/>
        </w:rPr>
        <w:t>​</w:t>
      </w:r>
      <w:r w:rsidRPr="00FE7CB1">
        <w:rPr>
          <w:i/>
        </w:rPr>
        <w:t xml:space="preserve">shrieking]. </w:t>
      </w:r>
      <w:r w:rsidRPr="00FE7CB1">
        <w:rPr>
          <w:rFonts w:ascii="Times New Roman" w:eastAsia="Calibri" w:hAnsi="Times New Roman" w:cs="Times New Roman"/>
          <w:sz w:val="25"/>
        </w:rPr>
        <w:t>​</w:t>
      </w:r>
      <w:r w:rsidRPr="00FE7CB1">
        <w:t xml:space="preserve">Ronit </w:t>
      </w:r>
    </w:p>
    <w:p w:rsidR="00237875" w:rsidRPr="00FE7CB1" w:rsidRDefault="001C3371">
      <w:pPr>
        <w:spacing w:after="34" w:line="259" w:lineRule="auto"/>
        <w:ind w:left="1480"/>
      </w:pPr>
      <w:r w:rsidRPr="00FE7CB1">
        <w:t>Ronit, come to me!</w:t>
      </w:r>
      <w:r w:rsidRPr="00FE7CB1">
        <w:rPr>
          <w:i/>
        </w:rPr>
        <w:t xml:space="preserve"> </w:t>
      </w:r>
    </w:p>
    <w:p w:rsidR="00237875" w:rsidRPr="00FE7CB1" w:rsidRDefault="001C3371">
      <w:pPr>
        <w:spacing w:after="148" w:line="259" w:lineRule="auto"/>
        <w:ind w:left="1480"/>
      </w:pPr>
      <w:r w:rsidRPr="00FE7CB1">
        <w:rPr>
          <w:b/>
        </w:rPr>
        <w:t xml:space="preserve">Employee: </w:t>
      </w:r>
      <w:r w:rsidRPr="00FE7CB1">
        <w:rPr>
          <w:rFonts w:ascii="Times New Roman" w:eastAsia="Calibri" w:hAnsi="Times New Roman" w:cs="Times New Roman"/>
        </w:rPr>
        <w:t>​</w:t>
      </w:r>
      <w:r w:rsidRPr="00FE7CB1">
        <w:t xml:space="preserve">What are you doing here?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lastRenderedPageBreak/>
        <w:t xml:space="preserve">Yochai </w:t>
      </w:r>
      <w:proofErr w:type="spellStart"/>
      <w:r w:rsidRPr="00FE7CB1">
        <w:rPr>
          <w:b/>
        </w:rPr>
        <w:t>Maital</w:t>
      </w:r>
      <w:proofErr w:type="spellEnd"/>
      <w:r w:rsidRPr="00FE7CB1">
        <w:rPr>
          <w:b/>
        </w:rPr>
        <w:t xml:space="preserve"> (narration)</w:t>
      </w:r>
      <w:r w:rsidRPr="00FE7CB1">
        <w:rPr>
          <w:b/>
        </w:rPr>
        <w:t xml:space="preserve">: </w:t>
      </w:r>
      <w:r w:rsidRPr="00FE7CB1">
        <w:rPr>
          <w:rFonts w:ascii="Times New Roman" w:eastAsia="Calibri" w:hAnsi="Times New Roman" w:cs="Times New Roman"/>
        </w:rPr>
        <w:t>​</w:t>
      </w:r>
      <w:r w:rsidRPr="00FE7CB1">
        <w:t>Immediately, all hell breaks loose: One secretary tries to lock herself in a side office, but Sasha blocks the door with his foot and barges in with a platter of chicks. “What’s wrong,” he asks, “you afraid to look? Here are your victims! The chicks you</w:t>
      </w:r>
      <w:r w:rsidRPr="00FE7CB1">
        <w:t xml:space="preserve">’ve thrown in the trash!”  </w:t>
      </w:r>
    </w:p>
    <w:p w:rsidR="00237875" w:rsidRPr="00FE7CB1" w:rsidRDefault="001C3371">
      <w:pPr>
        <w:spacing w:after="33" w:line="259" w:lineRule="auto"/>
        <w:ind w:left="30" w:firstLine="0"/>
      </w:pPr>
      <w:r w:rsidRPr="00FE7CB1">
        <w:t xml:space="preserve"> </w:t>
      </w:r>
    </w:p>
    <w:p w:rsidR="00237875" w:rsidRPr="00FE7CB1" w:rsidRDefault="001C3371">
      <w:pPr>
        <w:pStyle w:val="berschrift1"/>
        <w:ind w:left="1465" w:right="1391"/>
      </w:pPr>
      <w:r w:rsidRPr="00FE7CB1">
        <w:t>[</w:t>
      </w:r>
      <w:r w:rsidRPr="00FE7CB1">
        <w:t>Hebrew]</w:t>
      </w:r>
      <w:r w:rsidRPr="00FE7CB1">
        <w:rPr>
          <w:i w:val="0"/>
        </w:rPr>
        <w:t xml:space="preserve"> </w:t>
      </w:r>
    </w:p>
    <w:p w:rsidR="00237875" w:rsidRPr="00FE7CB1" w:rsidRDefault="001C3371">
      <w:pPr>
        <w:ind w:left="1480" w:right="1140"/>
      </w:pPr>
      <w:r w:rsidRPr="00FE7CB1">
        <w:rPr>
          <w:b/>
        </w:rPr>
        <w:t xml:space="preserve">Activist: </w:t>
      </w:r>
      <w:r w:rsidRPr="00FE7CB1">
        <w:rPr>
          <w:rFonts w:ascii="Times New Roman" w:eastAsia="Calibri" w:hAnsi="Times New Roman" w:cs="Times New Roman"/>
        </w:rPr>
        <w:t>​</w:t>
      </w:r>
      <w:r w:rsidRPr="00FE7CB1">
        <w:t>Come with me! What happened, are you afraid to see? Here are your victims, the chicks that you throw into the trash. They died slowly in the containers. You can sit behind your desk and sign</w:t>
      </w:r>
      <w:r w:rsidRPr="00FE7CB1">
        <w:t xml:space="preserve"> off on the execution of millions of chicks, but you don’t want to confront the results? </w:t>
      </w:r>
    </w:p>
    <w:p w:rsidR="00237875" w:rsidRPr="00FE7CB1" w:rsidRDefault="001C3371">
      <w:pPr>
        <w:spacing w:line="401" w:lineRule="auto"/>
        <w:ind w:left="1480" w:right="1399"/>
      </w:pPr>
      <w:r w:rsidRPr="00FE7CB1">
        <w:rPr>
          <w:b/>
        </w:rPr>
        <w:t xml:space="preserve">Employee: </w:t>
      </w:r>
      <w:r w:rsidRPr="00FE7CB1">
        <w:t xml:space="preserve">I’m just a clerk! What do you want from me?? </w:t>
      </w:r>
    </w:p>
    <w:p w:rsidR="00237875" w:rsidRPr="00FE7CB1" w:rsidRDefault="001C3371">
      <w:pPr>
        <w:spacing w:line="407" w:lineRule="auto"/>
        <w:ind w:left="1480" w:right="1052"/>
      </w:pPr>
      <w:r w:rsidRPr="00FE7CB1">
        <w:rPr>
          <w:b/>
        </w:rPr>
        <w:t xml:space="preserve">Activist: </w:t>
      </w:r>
      <w:r w:rsidRPr="00FE7CB1">
        <w:rPr>
          <w:rFonts w:ascii="Times New Roman" w:eastAsia="Calibri" w:hAnsi="Times New Roman" w:cs="Times New Roman"/>
        </w:rPr>
        <w:t>​</w:t>
      </w:r>
      <w:r w:rsidRPr="00FE7CB1">
        <w:t xml:space="preserve">But you’re signing off on executions, all those numbers are animals. </w:t>
      </w:r>
    </w:p>
    <w:p w:rsidR="00237875" w:rsidRPr="00FE7CB1" w:rsidRDefault="001C3371">
      <w:pPr>
        <w:spacing w:line="408" w:lineRule="auto"/>
        <w:ind w:left="1480" w:right="1071"/>
      </w:pPr>
      <w:r w:rsidRPr="00FE7CB1">
        <w:rPr>
          <w:b/>
        </w:rPr>
        <w:t xml:space="preserve">Employee: </w:t>
      </w:r>
      <w:r w:rsidRPr="00FE7CB1">
        <w:rPr>
          <w:rFonts w:ascii="Times New Roman" w:eastAsia="Calibri" w:hAnsi="Times New Roman" w:cs="Times New Roman"/>
        </w:rPr>
        <w:t>​</w:t>
      </w:r>
      <w:r w:rsidRPr="00FE7CB1">
        <w:t xml:space="preserve">But I’m not the one who decides! Do me a </w:t>
      </w:r>
      <w:proofErr w:type="spellStart"/>
      <w:r w:rsidRPr="00FE7CB1">
        <w:t>favor</w:t>
      </w:r>
      <w:proofErr w:type="spellEnd"/>
      <w:r w:rsidRPr="00FE7CB1">
        <w:t xml:space="preserve"> and leave me alone, I’ve already had enough. </w:t>
      </w:r>
    </w:p>
    <w:p w:rsidR="00237875" w:rsidRPr="00FE7CB1" w:rsidRDefault="001C3371">
      <w:pPr>
        <w:spacing w:after="34" w:line="259" w:lineRule="auto"/>
        <w:ind w:left="30" w:firstLine="0"/>
      </w:pPr>
      <w:r w:rsidRPr="00FE7CB1">
        <w:t xml:space="preserve"> </w:t>
      </w:r>
    </w:p>
    <w:p w:rsidR="00237875" w:rsidRPr="00FE7CB1" w:rsidRDefault="001C3371">
      <w:pPr>
        <w:spacing w:after="32"/>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What do you want from me?” one of them shrieks. “I </w:t>
      </w:r>
      <w:r w:rsidRPr="00FE7CB1">
        <w:t xml:space="preserve">don’t make any decisions. I’m just a clerk.” </w:t>
      </w:r>
      <w:proofErr w:type="gramStart"/>
      <w:r w:rsidRPr="00FE7CB1">
        <w:t>Other, slightly braver employees,</w:t>
      </w:r>
      <w:proofErr w:type="gramEnd"/>
      <w:r w:rsidRPr="00FE7CB1">
        <w:t xml:space="preserve"> confront the intruders.  </w:t>
      </w:r>
    </w:p>
    <w:p w:rsidR="00237875" w:rsidRPr="00FE7CB1" w:rsidRDefault="001C3371">
      <w:pPr>
        <w:spacing w:after="33" w:line="259" w:lineRule="auto"/>
        <w:ind w:left="30" w:firstLine="0"/>
      </w:pPr>
      <w:r w:rsidRPr="00FE7CB1">
        <w:t xml:space="preserve"> </w:t>
      </w:r>
    </w:p>
    <w:p w:rsidR="00237875" w:rsidRPr="00FE7CB1" w:rsidRDefault="001C3371">
      <w:pPr>
        <w:pStyle w:val="berschrift1"/>
        <w:ind w:left="1465" w:right="1391"/>
      </w:pPr>
      <w:r w:rsidRPr="00FE7CB1">
        <w:t xml:space="preserve">[all this is in Hebrew] </w:t>
      </w:r>
    </w:p>
    <w:p w:rsidR="00237875" w:rsidRPr="00FE7CB1" w:rsidRDefault="001C3371">
      <w:pPr>
        <w:spacing w:after="152" w:line="259" w:lineRule="auto"/>
        <w:ind w:left="1480"/>
      </w:pPr>
      <w:r w:rsidRPr="00FE7CB1">
        <w:rPr>
          <w:b/>
        </w:rPr>
        <w:t xml:space="preserve">Employee: </w:t>
      </w:r>
      <w:r w:rsidRPr="00FE7CB1">
        <w:rPr>
          <w:rFonts w:ascii="Times New Roman" w:eastAsia="Calibri" w:hAnsi="Times New Roman" w:cs="Times New Roman"/>
        </w:rPr>
        <w:t>​</w:t>
      </w:r>
      <w:r w:rsidRPr="00FE7CB1">
        <w:t xml:space="preserve">You’re talking about slaughter, not murder. </w:t>
      </w:r>
    </w:p>
    <w:p w:rsidR="00237875" w:rsidRPr="00FE7CB1" w:rsidRDefault="001C3371">
      <w:pPr>
        <w:spacing w:after="150" w:line="259" w:lineRule="auto"/>
        <w:ind w:left="1480"/>
      </w:pPr>
      <w:r w:rsidRPr="00FE7CB1">
        <w:rPr>
          <w:b/>
        </w:rPr>
        <w:t xml:space="preserve">Activist: </w:t>
      </w:r>
      <w:r w:rsidRPr="00FE7CB1">
        <w:rPr>
          <w:rFonts w:ascii="Times New Roman" w:eastAsia="Calibri" w:hAnsi="Times New Roman" w:cs="Times New Roman"/>
        </w:rPr>
        <w:t>​</w:t>
      </w:r>
      <w:r w:rsidRPr="00FE7CB1">
        <w:t xml:space="preserve">You have blood on your hands. </w:t>
      </w:r>
    </w:p>
    <w:p w:rsidR="00237875" w:rsidRPr="00FE7CB1" w:rsidRDefault="001C3371">
      <w:pPr>
        <w:spacing w:after="151" w:line="259" w:lineRule="auto"/>
        <w:ind w:left="1480"/>
      </w:pPr>
      <w:r w:rsidRPr="00FE7CB1">
        <w:rPr>
          <w:b/>
        </w:rPr>
        <w:t xml:space="preserve">Employee: </w:t>
      </w:r>
      <w:r w:rsidRPr="00FE7CB1">
        <w:rPr>
          <w:rFonts w:ascii="Times New Roman" w:eastAsia="Calibri" w:hAnsi="Times New Roman" w:cs="Times New Roman"/>
        </w:rPr>
        <w:t>​</w:t>
      </w:r>
      <w:r w:rsidRPr="00FE7CB1">
        <w:t>You're an idiot</w:t>
      </w:r>
      <w:r w:rsidRPr="00FE7CB1">
        <w:t xml:space="preserve">! Enough with your nonsense. </w:t>
      </w:r>
    </w:p>
    <w:p w:rsidR="00237875" w:rsidRPr="00FE7CB1" w:rsidRDefault="001C3371">
      <w:pPr>
        <w:spacing w:after="34" w:line="259" w:lineRule="auto"/>
        <w:ind w:left="1480"/>
      </w:pPr>
      <w:r w:rsidRPr="00FE7CB1">
        <w:t xml:space="preserve">You should be ashamed of acting this way! </w:t>
      </w:r>
    </w:p>
    <w:p w:rsidR="00237875" w:rsidRPr="00FE7CB1" w:rsidRDefault="001C3371">
      <w:pPr>
        <w:spacing w:line="395" w:lineRule="auto"/>
        <w:ind w:left="1480" w:right="1679"/>
      </w:pPr>
      <w:r w:rsidRPr="00FE7CB1">
        <w:rPr>
          <w:b/>
        </w:rPr>
        <w:t xml:space="preserve">Activist: </w:t>
      </w:r>
      <w:r w:rsidRPr="00FE7CB1">
        <w:rPr>
          <w:rFonts w:ascii="Times New Roman" w:eastAsia="Calibri" w:hAnsi="Times New Roman" w:cs="Times New Roman"/>
        </w:rPr>
        <w:t>​</w:t>
      </w:r>
      <w:r w:rsidRPr="00FE7CB1">
        <w:t xml:space="preserve">Take responsibility for your actions. </w:t>
      </w:r>
      <w:r w:rsidRPr="00FE7CB1">
        <w:rPr>
          <w:b/>
        </w:rPr>
        <w:t xml:space="preserve">Employee: </w:t>
      </w:r>
      <w:r w:rsidRPr="00FE7CB1">
        <w:t>Get out! You and all your friends. You’re</w:t>
      </w:r>
      <w:r w:rsidRPr="00FE7CB1">
        <w:rPr>
          <w:rFonts w:ascii="Times New Roman" w:eastAsia="Calibri" w:hAnsi="Times New Roman" w:cs="Times New Roman"/>
        </w:rPr>
        <w:t>​</w:t>
      </w:r>
      <w:r w:rsidRPr="00FE7CB1">
        <w:rPr>
          <w:rFonts w:eastAsia="Calibri" w:cs="Calibri"/>
        </w:rPr>
        <w:tab/>
      </w:r>
      <w:r w:rsidRPr="00FE7CB1">
        <w:t xml:space="preserve"> disrupting our work. </w:t>
      </w:r>
    </w:p>
    <w:p w:rsidR="00237875" w:rsidRPr="00FE7CB1" w:rsidRDefault="00237875">
      <w:pPr>
        <w:spacing w:after="34" w:line="259" w:lineRule="auto"/>
        <w:ind w:left="1470" w:firstLine="0"/>
      </w:pPr>
    </w:p>
    <w:p w:rsidR="00237875" w:rsidRPr="00FE7CB1" w:rsidRDefault="001C3371">
      <w:pPr>
        <w:ind w:left="25" w:right="720"/>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You have blood on your hands!” “You’re an idiot</w:t>
      </w:r>
      <w:proofErr w:type="gramStart"/>
      <w:r w:rsidRPr="00FE7CB1">
        <w:t>!”...</w:t>
      </w:r>
      <w:proofErr w:type="gramEnd"/>
      <w:r w:rsidRPr="00FE7CB1">
        <w:t xml:space="preserve"> They go back and forth like this for a while. Meanwhile, a couple of </w:t>
      </w:r>
      <w:r w:rsidRPr="00FE7CB1">
        <w:t xml:space="preserve">activists manage to break into the CEO’s office. They’re trashing it: Pouring </w:t>
      </w:r>
      <w:r w:rsidRPr="00FE7CB1">
        <w:lastRenderedPageBreak/>
        <w:t>buckets of dead chicks and squirting fake blood all over his desk. Pretty soon, a plump police officer with a gentle smile arrives on the scene. He peaks in, seems a bit anxious,</w:t>
      </w:r>
      <w:r w:rsidRPr="00FE7CB1">
        <w:t xml:space="preserve"> and radios in for back­up.  </w:t>
      </w:r>
    </w:p>
    <w:p w:rsidR="00237875" w:rsidRPr="00FE7CB1" w:rsidRDefault="001C3371">
      <w:pPr>
        <w:spacing w:after="34" w:line="259" w:lineRule="auto"/>
        <w:ind w:left="30" w:firstLine="0"/>
      </w:pPr>
      <w:r w:rsidRPr="00FE7CB1">
        <w:t xml:space="preserve">  </w:t>
      </w:r>
    </w:p>
    <w:p w:rsidR="00237875" w:rsidRPr="00FE7CB1" w:rsidRDefault="001C3371" w:rsidP="009230A0">
      <w:pPr>
        <w:spacing w:line="375" w:lineRule="auto"/>
        <w:ind w:left="1480" w:right="1020"/>
      </w:pPr>
      <w:r w:rsidRPr="00FE7CB1">
        <w:rPr>
          <w:b/>
        </w:rPr>
        <w:t xml:space="preserve">Cop </w:t>
      </w:r>
      <w:r w:rsidRPr="00FE7CB1">
        <w:rPr>
          <w:rFonts w:ascii="Times New Roman" w:eastAsia="Calibri" w:hAnsi="Times New Roman" w:cs="Times New Roman"/>
        </w:rPr>
        <w:t>​</w:t>
      </w:r>
      <w:r w:rsidRPr="00FE7CB1">
        <w:rPr>
          <w:b/>
          <w:i/>
        </w:rPr>
        <w:t>[</w:t>
      </w:r>
      <w:proofErr w:type="spellStart"/>
      <w:r w:rsidRPr="00FE7CB1">
        <w:rPr>
          <w:b/>
          <w:i/>
        </w:rPr>
        <w:t>hebrew</w:t>
      </w:r>
      <w:proofErr w:type="spellEnd"/>
      <w:r w:rsidRPr="00FE7CB1">
        <w:rPr>
          <w:b/>
          <w:i/>
        </w:rPr>
        <w:t>]</w:t>
      </w:r>
      <w:proofErr w:type="gramStart"/>
      <w:r w:rsidRPr="00FE7CB1">
        <w:rPr>
          <w:rFonts w:ascii="Times New Roman" w:eastAsia="Calibri" w:hAnsi="Times New Roman" w:cs="Times New Roman"/>
          <w:sz w:val="25"/>
        </w:rPr>
        <w:t>​</w:t>
      </w:r>
      <w:r w:rsidRPr="00FE7CB1">
        <w:rPr>
          <w:b/>
        </w:rPr>
        <w:t>:</w:t>
      </w:r>
      <w:r w:rsidRPr="00FE7CB1">
        <w:rPr>
          <w:rFonts w:ascii="Times New Roman" w:eastAsia="Calibri" w:hAnsi="Times New Roman" w:cs="Times New Roman"/>
        </w:rPr>
        <w:t>​</w:t>
      </w:r>
      <w:proofErr w:type="gramEnd"/>
      <w:r w:rsidRPr="00FE7CB1">
        <w:t xml:space="preserve"> I’m not under pressure, I'm just asking for help, that’s all. </w:t>
      </w:r>
    </w:p>
    <w:p w:rsidR="00237875" w:rsidRPr="00FE7CB1" w:rsidRDefault="001C3371">
      <w:pPr>
        <w:spacing w:after="34" w:line="259" w:lineRule="auto"/>
        <w:ind w:left="30" w:firstLine="0"/>
      </w:pPr>
      <w:r w:rsidRPr="00FE7CB1">
        <w:t xml:space="preserve"> </w:t>
      </w:r>
    </w:p>
    <w:p w:rsidR="00237875" w:rsidRPr="00FE7CB1" w:rsidRDefault="001C3371">
      <w:pPr>
        <w:spacing w:after="29"/>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A few minutes later four police cars arrive,</w:t>
      </w:r>
      <w:r w:rsidRPr="00FE7CB1">
        <w:rPr>
          <w:rFonts w:ascii="Times New Roman" w:eastAsia="Calibri" w:hAnsi="Times New Roman" w:cs="Times New Roman"/>
        </w:rPr>
        <w:t>​</w:t>
      </w:r>
      <w:r w:rsidRPr="00FE7CB1">
        <w:rPr>
          <w:color w:val="9900FF"/>
        </w:rPr>
        <w:t xml:space="preserve"> </w:t>
      </w:r>
      <w:r w:rsidRPr="00FE7CB1">
        <w:rPr>
          <w:rFonts w:ascii="Times New Roman" w:eastAsia="Calibri" w:hAnsi="Times New Roman" w:cs="Times New Roman"/>
          <w:color w:val="9900FF"/>
        </w:rPr>
        <w:t>​</w:t>
      </w:r>
      <w:r w:rsidRPr="00FE7CB1">
        <w:t xml:space="preserve">and a whole bunch of grumpy cops sluggishly enter the building. This is clearly not terribly exciting for them.  </w:t>
      </w:r>
    </w:p>
    <w:p w:rsidR="00237875" w:rsidRPr="00FE7CB1" w:rsidRDefault="001C3371">
      <w:pPr>
        <w:pStyle w:val="berschrift1"/>
        <w:ind w:left="1465" w:right="1391"/>
      </w:pPr>
      <w:r w:rsidRPr="00FE7CB1">
        <w:t>[</w:t>
      </w:r>
      <w:r w:rsidRPr="00FE7CB1">
        <w:t>Hebrew]</w:t>
      </w:r>
      <w:r w:rsidRPr="00FE7CB1">
        <w:rPr>
          <w:i w:val="0"/>
        </w:rPr>
        <w:t xml:space="preserve"> </w:t>
      </w:r>
    </w:p>
    <w:p w:rsidR="009230A0" w:rsidRPr="00FE7CB1" w:rsidRDefault="001C3371" w:rsidP="009230A0">
      <w:pPr>
        <w:spacing w:after="147" w:line="259" w:lineRule="auto"/>
        <w:ind w:left="1480"/>
      </w:pPr>
      <w:r w:rsidRPr="00FE7CB1">
        <w:rPr>
          <w:b/>
        </w:rPr>
        <w:t>Cop</w:t>
      </w:r>
      <w:r w:rsidRPr="00FE7CB1">
        <w:rPr>
          <w:rFonts w:ascii="Times New Roman" w:eastAsia="Calibri" w:hAnsi="Times New Roman" w:cs="Times New Roman"/>
        </w:rPr>
        <w:t>​</w:t>
      </w:r>
      <w:r w:rsidRPr="00FE7CB1">
        <w:t xml:space="preserve">: Come to the elevator, fourth floor </w:t>
      </w:r>
      <w:proofErr w:type="spellStart"/>
      <w:r w:rsidRPr="00FE7CB1">
        <w:t>Fahdi</w:t>
      </w:r>
      <w:proofErr w:type="spellEnd"/>
      <w:r w:rsidRPr="00FE7CB1">
        <w:t xml:space="preserve">. </w:t>
      </w:r>
    </w:p>
    <w:p w:rsidR="00237875" w:rsidRPr="00FE7CB1" w:rsidRDefault="001C3371">
      <w:pPr>
        <w:spacing w:after="138" w:line="259" w:lineRule="auto"/>
        <w:ind w:left="1480"/>
      </w:pPr>
      <w:r w:rsidRPr="00FE7CB1">
        <w:t xml:space="preserve">Are you ready to get up or not? </w:t>
      </w:r>
    </w:p>
    <w:p w:rsidR="00237875" w:rsidRPr="00FE7CB1" w:rsidRDefault="001C3371">
      <w:pPr>
        <w:spacing w:after="148" w:line="259" w:lineRule="auto"/>
        <w:ind w:left="1480"/>
      </w:pPr>
      <w:r w:rsidRPr="00FE7CB1">
        <w:rPr>
          <w:b/>
        </w:rPr>
        <w:t xml:space="preserve">Activist: </w:t>
      </w:r>
      <w:r w:rsidRPr="00FE7CB1">
        <w:rPr>
          <w:rFonts w:ascii="Times New Roman" w:eastAsia="Calibri" w:hAnsi="Times New Roman" w:cs="Times New Roman"/>
        </w:rPr>
        <w:t>​</w:t>
      </w:r>
      <w:r w:rsidRPr="00FE7CB1">
        <w:t xml:space="preserve">You’re being violent. </w:t>
      </w:r>
    </w:p>
    <w:p w:rsidR="00237875" w:rsidRPr="00FE7CB1" w:rsidRDefault="001C3371">
      <w:pPr>
        <w:spacing w:after="149" w:line="259" w:lineRule="auto"/>
        <w:ind w:left="1480"/>
      </w:pPr>
      <w:proofErr w:type="gramStart"/>
      <w:r w:rsidRPr="00FE7CB1">
        <w:rPr>
          <w:b/>
        </w:rPr>
        <w:t>Cop:</w:t>
      </w:r>
      <w:r w:rsidRPr="00FE7CB1">
        <w:rPr>
          <w:rFonts w:ascii="Times New Roman" w:eastAsia="Calibri" w:hAnsi="Times New Roman" w:cs="Times New Roman"/>
        </w:rPr>
        <w:t>​</w:t>
      </w:r>
      <w:proofErr w:type="gramEnd"/>
      <w:r w:rsidRPr="00FE7CB1">
        <w:t xml:space="preserve"> Are you ready to get up or not? </w:t>
      </w:r>
    </w:p>
    <w:p w:rsidR="00237875" w:rsidRPr="00FE7CB1" w:rsidRDefault="001C3371">
      <w:pPr>
        <w:spacing w:after="149" w:line="259" w:lineRule="auto"/>
        <w:ind w:left="1480"/>
      </w:pPr>
      <w:proofErr w:type="gramStart"/>
      <w:r w:rsidRPr="00FE7CB1">
        <w:rPr>
          <w:b/>
        </w:rPr>
        <w:t>Cop:</w:t>
      </w:r>
      <w:r w:rsidRPr="00FE7CB1">
        <w:rPr>
          <w:rFonts w:ascii="Times New Roman" w:eastAsia="Calibri" w:hAnsi="Times New Roman" w:cs="Times New Roman"/>
        </w:rPr>
        <w:t>​</w:t>
      </w:r>
      <w:proofErr w:type="gramEnd"/>
      <w:r w:rsidRPr="00FE7CB1">
        <w:t xml:space="preserve"> He refuses. Come on, drag him out… </w:t>
      </w:r>
    </w:p>
    <w:p w:rsidR="00237875" w:rsidRPr="00FE7CB1" w:rsidRDefault="001C3371">
      <w:pPr>
        <w:spacing w:after="0" w:line="259" w:lineRule="auto"/>
        <w:ind w:left="30" w:firstLine="0"/>
      </w:pPr>
      <w:r w:rsidRPr="00FE7CB1">
        <w:t xml:space="preserve">  </w:t>
      </w:r>
    </w:p>
    <w:p w:rsidR="00237875" w:rsidRPr="00FE7CB1" w:rsidRDefault="001C3371">
      <w:pPr>
        <w:spacing w:line="409" w:lineRule="auto"/>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The activists refuse to disperse, so the cops handcuff them, drag them out, and whiz them off to the Yarkon police station.  </w:t>
      </w:r>
    </w:p>
    <w:p w:rsidR="00237875" w:rsidRPr="00FE7CB1" w:rsidRDefault="001C3371">
      <w:pPr>
        <w:spacing w:after="33" w:line="259" w:lineRule="auto"/>
        <w:ind w:left="30" w:firstLine="0"/>
      </w:pPr>
      <w:r w:rsidRPr="00FE7CB1">
        <w:t xml:space="preserve"> </w:t>
      </w:r>
    </w:p>
    <w:p w:rsidR="00237875" w:rsidRPr="00FE7CB1" w:rsidRDefault="001C3371">
      <w:pPr>
        <w:pStyle w:val="berschrift1"/>
        <w:ind w:left="1465" w:right="1391"/>
      </w:pPr>
      <w:r w:rsidRPr="00FE7CB1">
        <w:t>[</w:t>
      </w:r>
      <w:r w:rsidRPr="00FE7CB1">
        <w:t>Hebrew]</w:t>
      </w:r>
      <w:r w:rsidRPr="00FE7CB1">
        <w:rPr>
          <w:i w:val="0"/>
        </w:rPr>
        <w:t xml:space="preserve"> </w:t>
      </w:r>
    </w:p>
    <w:p w:rsidR="00237875" w:rsidRPr="00FE7CB1" w:rsidRDefault="001C3371">
      <w:pPr>
        <w:spacing w:line="407" w:lineRule="auto"/>
        <w:ind w:left="1480" w:right="1322"/>
      </w:pPr>
      <w:proofErr w:type="gramStart"/>
      <w:r w:rsidRPr="00FE7CB1">
        <w:rPr>
          <w:b/>
        </w:rPr>
        <w:t>Cop:</w:t>
      </w:r>
      <w:r w:rsidRPr="00FE7CB1">
        <w:rPr>
          <w:rFonts w:ascii="Times New Roman" w:eastAsia="Calibri" w:hAnsi="Times New Roman" w:cs="Times New Roman"/>
        </w:rPr>
        <w:t>​</w:t>
      </w:r>
      <w:proofErr w:type="gramEnd"/>
      <w:r w:rsidRPr="00FE7CB1">
        <w:t xml:space="preserve"> They’re under arrest, you cannot approach them… thank you. </w:t>
      </w:r>
    </w:p>
    <w:p w:rsidR="00237875" w:rsidRPr="00FE7CB1" w:rsidRDefault="001C3371">
      <w:pPr>
        <w:spacing w:after="34" w:line="259" w:lineRule="auto"/>
        <w:ind w:left="30" w:firstLine="0"/>
      </w:pPr>
      <w:r w:rsidRPr="00FE7CB1">
        <w:t xml:space="preserve">  </w:t>
      </w:r>
    </w:p>
    <w:p w:rsidR="00237875" w:rsidRPr="00FE7CB1" w:rsidRDefault="001C3371">
      <w:pPr>
        <w:spacing w:line="409" w:lineRule="auto"/>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By th</w:t>
      </w:r>
      <w:r w:rsidRPr="00FE7CB1">
        <w:t xml:space="preserve">e evening they’re all released, back at home, busy planning their next operation.  </w:t>
      </w:r>
    </w:p>
    <w:p w:rsidR="00237875" w:rsidRPr="00FE7CB1" w:rsidRDefault="001C3371" w:rsidP="009230A0">
      <w:pPr>
        <w:spacing w:after="33" w:line="259" w:lineRule="auto"/>
        <w:ind w:left="30" w:firstLine="0"/>
      </w:pPr>
      <w:r w:rsidRPr="00FE7CB1">
        <w:t xml:space="preserve"> </w:t>
      </w:r>
    </w:p>
    <w:p w:rsidR="00237875" w:rsidRPr="00FE7CB1" w:rsidRDefault="001C3371">
      <w:pPr>
        <w:ind w:left="25"/>
      </w:pPr>
      <w:r w:rsidRPr="00FE7CB1">
        <w:t>Eventually police arrive on the scene and arrest some of the activists. This group is called 269. They’re a new vegan organ</w:t>
      </w:r>
      <w:r w:rsidRPr="00FE7CB1">
        <w:t xml:space="preserve">ization who thrive on staging shocking operations. Sort of the local PETA. Like most popular movements, they have a leader and a mascot. First, the leader.  </w:t>
      </w:r>
    </w:p>
    <w:p w:rsidR="00237875" w:rsidRPr="00FE7CB1" w:rsidRDefault="001C3371">
      <w:pPr>
        <w:spacing w:after="34" w:line="259" w:lineRule="auto"/>
        <w:ind w:left="30" w:firstLine="0"/>
      </w:pPr>
      <w:r w:rsidRPr="00FE7CB1">
        <w:t xml:space="preserve"> </w:t>
      </w:r>
    </w:p>
    <w:p w:rsidR="00237875" w:rsidRPr="00FE7CB1" w:rsidRDefault="001C3371">
      <w:pPr>
        <w:spacing w:line="407" w:lineRule="auto"/>
        <w:ind w:left="1720" w:right="1232"/>
      </w:pPr>
      <w:r w:rsidRPr="00FE7CB1">
        <w:rPr>
          <w:b/>
        </w:rPr>
        <w:lastRenderedPageBreak/>
        <w:t xml:space="preserve">Sasha </w:t>
      </w:r>
      <w:proofErr w:type="spellStart"/>
      <w:proofErr w:type="gramStart"/>
      <w:r w:rsidRPr="00FE7CB1">
        <w:rPr>
          <w:b/>
        </w:rPr>
        <w:t>Boojor</w:t>
      </w:r>
      <w:proofErr w:type="spellEnd"/>
      <w:r w:rsidRPr="00FE7CB1">
        <w:rPr>
          <w:b/>
        </w:rPr>
        <w:t>:</w:t>
      </w:r>
      <w:r w:rsidRPr="00FE7CB1">
        <w:rPr>
          <w:rFonts w:ascii="Times New Roman" w:eastAsia="Calibri" w:hAnsi="Times New Roman" w:cs="Times New Roman"/>
        </w:rPr>
        <w:t>​</w:t>
      </w:r>
      <w:proofErr w:type="gramEnd"/>
      <w:r w:rsidRPr="00FE7CB1">
        <w:t xml:space="preserve"> Yeah, my name is Sasha </w:t>
      </w:r>
      <w:proofErr w:type="spellStart"/>
      <w:r w:rsidRPr="00FE7CB1">
        <w:t>Bojoor</w:t>
      </w:r>
      <w:proofErr w:type="spellEnd"/>
      <w:r w:rsidRPr="00FE7CB1">
        <w:t xml:space="preserve">, the founder of 269 life.  </w:t>
      </w:r>
    </w:p>
    <w:p w:rsidR="00237875" w:rsidRPr="00FE7CB1" w:rsidRDefault="001C3371">
      <w:pPr>
        <w:spacing w:after="34" w:line="259" w:lineRule="auto"/>
        <w:ind w:left="30" w:firstLine="0"/>
      </w:pPr>
      <w:r w:rsidRPr="00FE7CB1">
        <w:t xml:space="preserve"> </w:t>
      </w:r>
    </w:p>
    <w:p w:rsidR="00237875" w:rsidRPr="00FE7CB1" w:rsidRDefault="001C3371">
      <w:pPr>
        <w:spacing w:line="403" w:lineRule="auto"/>
        <w:ind w:left="25"/>
      </w:pPr>
      <w:r w:rsidRPr="00FE7CB1">
        <w:rPr>
          <w:b/>
        </w:rPr>
        <w:t xml:space="preserve">Yochai </w:t>
      </w:r>
      <w:proofErr w:type="spellStart"/>
      <w:r w:rsidRPr="00FE7CB1">
        <w:rPr>
          <w:b/>
        </w:rPr>
        <w:t>Maital</w:t>
      </w:r>
      <w:proofErr w:type="spellEnd"/>
      <w:r w:rsidRPr="00FE7CB1">
        <w:rPr>
          <w:b/>
        </w:rPr>
        <w:t xml:space="preserve"> (narrat</w:t>
      </w:r>
      <w:r w:rsidRPr="00FE7CB1">
        <w:rPr>
          <w:b/>
        </w:rPr>
        <w:t xml:space="preserve">ion): </w:t>
      </w:r>
      <w:r w:rsidRPr="00FE7CB1">
        <w:rPr>
          <w:rFonts w:ascii="Times New Roman" w:eastAsia="Calibri" w:hAnsi="Times New Roman" w:cs="Times New Roman"/>
        </w:rPr>
        <w:t>​</w:t>
      </w:r>
      <w:r w:rsidRPr="00FE7CB1">
        <w:t xml:space="preserve">Sasha’s an unlikely leader for a radical </w:t>
      </w:r>
      <w:proofErr w:type="gramStart"/>
      <w:r w:rsidRPr="00FE7CB1">
        <w:t>movement.</w:t>
      </w:r>
      <w:r w:rsidRPr="00FE7CB1">
        <w:rPr>
          <w:rFonts w:ascii="Times New Roman" w:eastAsia="Calibri" w:hAnsi="Times New Roman" w:cs="Times New Roman"/>
        </w:rPr>
        <w:t>​</w:t>
      </w:r>
      <w:proofErr w:type="gramEnd"/>
      <w:r w:rsidRPr="00FE7CB1">
        <w:rPr>
          <w:b/>
        </w:rPr>
        <w:t xml:space="preserve"> </w:t>
      </w:r>
      <w:r w:rsidRPr="00FE7CB1">
        <w:rPr>
          <w:rFonts w:ascii="Times New Roman" w:eastAsia="Calibri" w:hAnsi="Times New Roman" w:cs="Times New Roman"/>
        </w:rPr>
        <w:t>​</w:t>
      </w:r>
      <w:r w:rsidRPr="00FE7CB1">
        <w:t xml:space="preserve">He’s an introvert, even </w:t>
      </w:r>
      <w:proofErr w:type="spellStart"/>
      <w:r w:rsidRPr="00FE7CB1">
        <w:t>anti­charismatic</w:t>
      </w:r>
      <w:proofErr w:type="spellEnd"/>
      <w:r w:rsidRPr="00FE7CB1">
        <w:t xml:space="preserve">. </w:t>
      </w:r>
      <w:r w:rsidRPr="00FE7CB1">
        <w:rPr>
          <w:color w:val="9900FF"/>
        </w:rPr>
        <w:t xml:space="preserve"> </w:t>
      </w:r>
    </w:p>
    <w:p w:rsidR="00237875" w:rsidRPr="00FE7CB1" w:rsidRDefault="001C3371">
      <w:pPr>
        <w:spacing w:after="34" w:line="259" w:lineRule="auto"/>
        <w:ind w:left="30" w:firstLine="0"/>
      </w:pPr>
      <w:r w:rsidRPr="00FE7CB1">
        <w:t xml:space="preserve"> </w:t>
      </w:r>
    </w:p>
    <w:p w:rsidR="00237875" w:rsidRPr="00FE7CB1" w:rsidRDefault="001C3371">
      <w:pPr>
        <w:ind w:left="1720" w:right="1375"/>
      </w:pPr>
      <w:r w:rsidRPr="00FE7CB1">
        <w:rPr>
          <w:b/>
        </w:rPr>
        <w:t xml:space="preserve">Sasha </w:t>
      </w:r>
      <w:proofErr w:type="spellStart"/>
      <w:r w:rsidRPr="00FE7CB1">
        <w:rPr>
          <w:b/>
        </w:rPr>
        <w:t>Boojor</w:t>
      </w:r>
      <w:proofErr w:type="spellEnd"/>
      <w:r w:rsidRPr="00FE7CB1">
        <w:rPr>
          <w:rFonts w:ascii="Times New Roman" w:eastAsia="Calibri" w:hAnsi="Times New Roman" w:cs="Times New Roman"/>
        </w:rPr>
        <w:t>​</w:t>
      </w:r>
      <w:r w:rsidRPr="00FE7CB1">
        <w:t xml:space="preserve">: For me, this is not the lifestyle that I </w:t>
      </w:r>
      <w:r w:rsidRPr="00FE7CB1">
        <w:t xml:space="preserve">would choose. I’m a very private person, and I like to keep to myself and stuff, so it’s very hard for me to be always surrounded with people and not having space for myself and stuff.  </w:t>
      </w:r>
    </w:p>
    <w:p w:rsidR="00237875" w:rsidRPr="00FE7CB1" w:rsidRDefault="001C3371">
      <w:pPr>
        <w:spacing w:after="43"/>
        <w:ind w:left="1720" w:right="1265"/>
      </w:pPr>
      <w:r w:rsidRPr="00FE7CB1">
        <w:rPr>
          <w:b/>
        </w:rPr>
        <w:t xml:space="preserve">Yochai </w:t>
      </w:r>
      <w:proofErr w:type="spellStart"/>
      <w:proofErr w:type="gramStart"/>
      <w:r w:rsidRPr="00FE7CB1">
        <w:rPr>
          <w:b/>
        </w:rPr>
        <w:t>Maital</w:t>
      </w:r>
      <w:proofErr w:type="spellEnd"/>
      <w:r w:rsidRPr="00FE7CB1">
        <w:rPr>
          <w:b/>
        </w:rPr>
        <w:t>:</w:t>
      </w:r>
      <w:r w:rsidRPr="00FE7CB1">
        <w:rPr>
          <w:rFonts w:ascii="Times New Roman" w:eastAsia="Calibri" w:hAnsi="Times New Roman" w:cs="Times New Roman"/>
        </w:rPr>
        <w:t>​</w:t>
      </w:r>
      <w:proofErr w:type="gramEnd"/>
      <w:r w:rsidRPr="00FE7CB1">
        <w:t xml:space="preserve"> So what would be your chosen lifestyle?  </w:t>
      </w:r>
      <w:r w:rsidRPr="00FE7CB1">
        <w:rPr>
          <w:b/>
        </w:rPr>
        <w:t xml:space="preserve">Sasha </w:t>
      </w:r>
      <w:proofErr w:type="spellStart"/>
      <w:proofErr w:type="gramStart"/>
      <w:r w:rsidRPr="00FE7CB1">
        <w:rPr>
          <w:b/>
        </w:rPr>
        <w:t>Boojor</w:t>
      </w:r>
      <w:proofErr w:type="spellEnd"/>
      <w:r w:rsidRPr="00FE7CB1">
        <w:rPr>
          <w:b/>
        </w:rPr>
        <w:t>:</w:t>
      </w:r>
      <w:r w:rsidRPr="00FE7CB1">
        <w:rPr>
          <w:rFonts w:ascii="Times New Roman" w:eastAsia="Calibri" w:hAnsi="Times New Roman" w:cs="Times New Roman"/>
        </w:rPr>
        <w:t>​</w:t>
      </w:r>
      <w:proofErr w:type="gramEnd"/>
      <w:r w:rsidRPr="00FE7CB1">
        <w:t xml:space="preserve"> Like being in a closed dark room, by myself, being quit. this is something that be very nice for me. </w:t>
      </w:r>
      <w:r w:rsidRPr="00FE7CB1">
        <w:rPr>
          <w:b/>
        </w:rPr>
        <w:t xml:space="preserve"> </w:t>
      </w:r>
    </w:p>
    <w:p w:rsidR="00237875" w:rsidRPr="00FE7CB1" w:rsidRDefault="001C3371">
      <w:pPr>
        <w:spacing w:after="34" w:line="259" w:lineRule="auto"/>
        <w:ind w:left="30" w:firstLine="0"/>
      </w:pPr>
      <w:r w:rsidRPr="00FE7CB1">
        <w:t xml:space="preserve"> </w:t>
      </w:r>
    </w:p>
    <w:p w:rsidR="00237875" w:rsidRPr="00FE7CB1" w:rsidRDefault="001C3371">
      <w:pPr>
        <w:spacing w:line="409" w:lineRule="auto"/>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But he soldiers on. For him, only one thing matters: The cause.  </w:t>
      </w:r>
    </w:p>
    <w:p w:rsidR="00237875" w:rsidRPr="00FE7CB1" w:rsidRDefault="001C3371" w:rsidP="009230A0">
      <w:pPr>
        <w:spacing w:after="33" w:line="259" w:lineRule="auto"/>
        <w:ind w:left="30" w:firstLine="0"/>
      </w:pPr>
      <w:r w:rsidRPr="00FE7CB1">
        <w:t xml:space="preserve"> </w:t>
      </w:r>
      <w:r w:rsidRPr="00FE7CB1">
        <w:t xml:space="preserve">  </w:t>
      </w:r>
    </w:p>
    <w:p w:rsidR="00237875" w:rsidRPr="00FE7CB1" w:rsidRDefault="001C3371">
      <w:pPr>
        <w:spacing w:after="32"/>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Sasha w</w:t>
      </w:r>
      <w:r w:rsidRPr="00FE7CB1">
        <w:t xml:space="preserve">asn’t always so dedicated to animal rights. When he was five, he moved to Israel with his mother and sister. His father stayed behind in Moldova.  </w:t>
      </w:r>
    </w:p>
    <w:p w:rsidR="00237875" w:rsidRPr="00FE7CB1" w:rsidRDefault="001C3371">
      <w:pPr>
        <w:spacing w:after="34" w:line="259" w:lineRule="auto"/>
        <w:ind w:left="30" w:firstLine="0"/>
      </w:pPr>
      <w:r w:rsidRPr="00FE7CB1">
        <w:t xml:space="preserve"> </w:t>
      </w:r>
    </w:p>
    <w:p w:rsidR="00237875" w:rsidRPr="00FE7CB1" w:rsidRDefault="001C3371">
      <w:pPr>
        <w:ind w:left="1720" w:right="1371"/>
      </w:pPr>
      <w:proofErr w:type="spellStart"/>
      <w:r w:rsidRPr="00FE7CB1">
        <w:rPr>
          <w:b/>
        </w:rPr>
        <w:t>Shasha</w:t>
      </w:r>
      <w:proofErr w:type="spellEnd"/>
      <w:r w:rsidRPr="00FE7CB1">
        <w:rPr>
          <w:b/>
        </w:rPr>
        <w:t xml:space="preserve"> </w:t>
      </w:r>
      <w:proofErr w:type="spellStart"/>
      <w:proofErr w:type="gramStart"/>
      <w:r w:rsidRPr="00FE7CB1">
        <w:rPr>
          <w:b/>
        </w:rPr>
        <w:t>Boojor</w:t>
      </w:r>
      <w:proofErr w:type="spellEnd"/>
      <w:r w:rsidRPr="00FE7CB1">
        <w:rPr>
          <w:b/>
        </w:rPr>
        <w:t>:</w:t>
      </w:r>
      <w:r w:rsidRPr="00FE7CB1">
        <w:rPr>
          <w:rFonts w:ascii="Times New Roman" w:eastAsia="Calibri" w:hAnsi="Times New Roman" w:cs="Times New Roman"/>
        </w:rPr>
        <w:t>​</w:t>
      </w:r>
      <w:proofErr w:type="gramEnd"/>
      <w:r w:rsidRPr="00FE7CB1">
        <w:t xml:space="preserve"> It was a bummer. You know it was hard for everybody in my family also. Things were very te</w:t>
      </w:r>
      <w:r w:rsidRPr="00FE7CB1">
        <w:t xml:space="preserve">nse and people in my family started changing… I didn't really like it here.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In Israel, Sasha kept to himself. He hardly had any friends, and became a quiet, reclusive kid. After school he’d spend his afternoons feeding stray </w:t>
      </w:r>
      <w:proofErr w:type="spellStart"/>
      <w:r w:rsidRPr="00FE7CB1">
        <w:t>neighborhood</w:t>
      </w:r>
      <w:proofErr w:type="spellEnd"/>
      <w:r w:rsidRPr="00FE7CB1">
        <w:t xml:space="preserve"> cats. But that’s </w:t>
      </w:r>
      <w:proofErr w:type="gramStart"/>
      <w:r w:rsidRPr="00FE7CB1">
        <w:t>more or less where</w:t>
      </w:r>
      <w:proofErr w:type="gramEnd"/>
      <w:r w:rsidRPr="00FE7CB1">
        <w:t xml:space="preserve"> his animal loving ended. His diet at the time, he told me, consisted of two components: Meat and ketchup. One of his </w:t>
      </w:r>
      <w:proofErr w:type="spellStart"/>
      <w:r w:rsidRPr="00FE7CB1">
        <w:t>favorite</w:t>
      </w:r>
      <w:proofErr w:type="spellEnd"/>
      <w:r w:rsidRPr="00FE7CB1">
        <w:t xml:space="preserve"> dishes was chicken legs. Not the </w:t>
      </w:r>
      <w:proofErr w:type="spellStart"/>
      <w:r w:rsidRPr="00FE7CB1">
        <w:t>pulke</w:t>
      </w:r>
      <w:proofErr w:type="spellEnd"/>
      <w:r w:rsidRPr="00FE7CB1">
        <w:t xml:space="preserve">, the actual foot.  </w:t>
      </w:r>
    </w:p>
    <w:p w:rsidR="00237875" w:rsidRPr="00FE7CB1" w:rsidRDefault="001C3371">
      <w:pPr>
        <w:spacing w:after="34" w:line="259" w:lineRule="auto"/>
        <w:ind w:left="30" w:firstLine="0"/>
      </w:pPr>
      <w:r w:rsidRPr="00FE7CB1">
        <w:t xml:space="preserve"> </w:t>
      </w:r>
    </w:p>
    <w:p w:rsidR="00237875" w:rsidRPr="00FE7CB1" w:rsidRDefault="001C3371">
      <w:pPr>
        <w:spacing w:after="152" w:line="259" w:lineRule="auto"/>
        <w:ind w:left="1720"/>
      </w:pPr>
      <w:r w:rsidRPr="00FE7CB1">
        <w:rPr>
          <w:b/>
        </w:rPr>
        <w:lastRenderedPageBreak/>
        <w:t xml:space="preserve">Sasha </w:t>
      </w:r>
      <w:proofErr w:type="spellStart"/>
      <w:proofErr w:type="gramStart"/>
      <w:r w:rsidRPr="00FE7CB1">
        <w:rPr>
          <w:b/>
        </w:rPr>
        <w:t>Boojor</w:t>
      </w:r>
      <w:proofErr w:type="spellEnd"/>
      <w:r w:rsidRPr="00FE7CB1">
        <w:rPr>
          <w:b/>
        </w:rPr>
        <w:t>:</w:t>
      </w:r>
      <w:r w:rsidRPr="00FE7CB1">
        <w:rPr>
          <w:rFonts w:ascii="Times New Roman" w:eastAsia="Calibri" w:hAnsi="Times New Roman" w:cs="Times New Roman"/>
        </w:rPr>
        <w:t>​</w:t>
      </w:r>
      <w:proofErr w:type="gramEnd"/>
      <w:r w:rsidRPr="00FE7CB1">
        <w:t xml:space="preserve"> Where</w:t>
      </w:r>
      <w:r w:rsidRPr="00FE7CB1">
        <w:t xml:space="preserve"> you see the actual fingers and stuff.  </w:t>
      </w:r>
    </w:p>
    <w:p w:rsidR="00237875" w:rsidRPr="00FE7CB1" w:rsidRDefault="001C3371">
      <w:pPr>
        <w:spacing w:after="149" w:line="259" w:lineRule="auto"/>
        <w:ind w:left="1720"/>
      </w:pPr>
      <w:r w:rsidRPr="00FE7CB1">
        <w:rPr>
          <w:b/>
        </w:rPr>
        <w:t xml:space="preserve">Yochai </w:t>
      </w:r>
      <w:proofErr w:type="spellStart"/>
      <w:r w:rsidRPr="00FE7CB1">
        <w:rPr>
          <w:b/>
        </w:rPr>
        <w:t>Maital</w:t>
      </w:r>
      <w:proofErr w:type="spellEnd"/>
      <w:r w:rsidRPr="00FE7CB1">
        <w:rPr>
          <w:rFonts w:ascii="Times New Roman" w:eastAsia="Calibri" w:hAnsi="Times New Roman" w:cs="Times New Roman"/>
        </w:rPr>
        <w:t>​</w:t>
      </w:r>
      <w:r w:rsidRPr="00FE7CB1">
        <w:t xml:space="preserve">: You can eat that? </w:t>
      </w:r>
    </w:p>
    <w:p w:rsidR="00237875" w:rsidRPr="00FE7CB1" w:rsidRDefault="001C3371">
      <w:pPr>
        <w:spacing w:after="150" w:line="259" w:lineRule="auto"/>
        <w:ind w:left="1720"/>
      </w:pPr>
      <w:r w:rsidRPr="00FE7CB1">
        <w:rPr>
          <w:b/>
        </w:rPr>
        <w:t xml:space="preserve">Sasha </w:t>
      </w:r>
      <w:proofErr w:type="spellStart"/>
      <w:proofErr w:type="gramStart"/>
      <w:r w:rsidRPr="00FE7CB1">
        <w:rPr>
          <w:b/>
        </w:rPr>
        <w:t>Boojor</w:t>
      </w:r>
      <w:proofErr w:type="spellEnd"/>
      <w:r w:rsidRPr="00FE7CB1">
        <w:rPr>
          <w:b/>
        </w:rPr>
        <w:t>:</w:t>
      </w:r>
      <w:r w:rsidRPr="00FE7CB1">
        <w:rPr>
          <w:rFonts w:ascii="Times New Roman" w:eastAsia="Calibri" w:hAnsi="Times New Roman" w:cs="Times New Roman"/>
        </w:rPr>
        <w:t>​</w:t>
      </w:r>
      <w:proofErr w:type="gramEnd"/>
      <w:r w:rsidRPr="00FE7CB1">
        <w:t xml:space="preserve"> Yeah, yeah. Russian people like it.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Sasha tells me about his childhood in Israel as a young immigrant from Moldova. One day, when he was sixteen, he noticed a flier a classmate had pinned to the billboard. It was about animal rights and veganism. For some reason, he’s not </w:t>
      </w:r>
      <w:proofErr w:type="gramStart"/>
      <w:r w:rsidRPr="00FE7CB1">
        <w:t>really sure</w:t>
      </w:r>
      <w:proofErr w:type="gramEnd"/>
      <w:r w:rsidRPr="00FE7CB1">
        <w:t xml:space="preserve"> why any</w:t>
      </w:r>
      <w:r w:rsidRPr="00FE7CB1">
        <w:t xml:space="preserve">more, it caught his attention. He read </w:t>
      </w:r>
      <w:proofErr w:type="gramStart"/>
      <w:r w:rsidRPr="00FE7CB1">
        <w:t>it, and</w:t>
      </w:r>
      <w:proofErr w:type="gramEnd"/>
      <w:r w:rsidRPr="00FE7CB1">
        <w:t xml:space="preserve"> became curious. In fact, he became so curious that he began to skip school and visit dairy farms, hatcheries and slaughterhouses.  </w:t>
      </w:r>
    </w:p>
    <w:p w:rsidR="00237875" w:rsidRPr="00FE7CB1" w:rsidRDefault="001C3371">
      <w:pPr>
        <w:spacing w:after="34" w:line="259" w:lineRule="auto"/>
        <w:ind w:left="30" w:firstLine="0"/>
      </w:pPr>
      <w:r w:rsidRPr="00FE7CB1">
        <w:t xml:space="preserve"> </w:t>
      </w:r>
    </w:p>
    <w:p w:rsidR="00237875" w:rsidRPr="00FE7CB1" w:rsidRDefault="001C3371">
      <w:pPr>
        <w:ind w:left="1720" w:right="1083"/>
      </w:pPr>
      <w:r w:rsidRPr="00FE7CB1">
        <w:rPr>
          <w:b/>
        </w:rPr>
        <w:t xml:space="preserve">Sasha </w:t>
      </w:r>
      <w:proofErr w:type="spellStart"/>
      <w:proofErr w:type="gramStart"/>
      <w:r w:rsidRPr="00FE7CB1">
        <w:rPr>
          <w:b/>
        </w:rPr>
        <w:t>Boojor</w:t>
      </w:r>
      <w:proofErr w:type="spellEnd"/>
      <w:r w:rsidRPr="00FE7CB1">
        <w:rPr>
          <w:b/>
        </w:rPr>
        <w:t>:</w:t>
      </w:r>
      <w:r w:rsidRPr="00FE7CB1">
        <w:rPr>
          <w:rFonts w:ascii="Times New Roman" w:eastAsia="Calibri" w:hAnsi="Times New Roman" w:cs="Times New Roman"/>
        </w:rPr>
        <w:t>​</w:t>
      </w:r>
      <w:proofErr w:type="gramEnd"/>
      <w:r w:rsidRPr="00FE7CB1">
        <w:t xml:space="preserve"> Once you see and hear the smells and the screaming and the d</w:t>
      </w:r>
      <w:r w:rsidRPr="00FE7CB1">
        <w:t xml:space="preserve">ead and dying animals, it just becomes much more personal for you. The shock was so big, and it gave me a lot of motivation and clarity on the topic. The things that I saw was things that will be with me until I die.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It prob</w:t>
      </w:r>
      <w:r w:rsidRPr="00FE7CB1">
        <w:t xml:space="preserve">ably won’t surprise you to hear that before long Sasha became a vegetarian, then a vegan, and finally an activist. His school attendance plummeted. He joined Anonymous, a local animal rights advocacy group, and stood on street corners for hours, trying to </w:t>
      </w:r>
      <w:r w:rsidRPr="00FE7CB1">
        <w:t xml:space="preserve">put pamphlets in people's hands. Now remember, Sasha really isn't a people person, so spending entire days trying to talk to strangers… He describes it as hell.  </w:t>
      </w:r>
    </w:p>
    <w:p w:rsidR="00237875" w:rsidRPr="00FE7CB1" w:rsidRDefault="001C3371">
      <w:pPr>
        <w:spacing w:after="0" w:line="259" w:lineRule="auto"/>
        <w:ind w:left="30" w:firstLine="0"/>
      </w:pPr>
      <w:r w:rsidRPr="00FE7CB1">
        <w:t xml:space="preserve"> </w:t>
      </w:r>
    </w:p>
    <w:p w:rsidR="00237875" w:rsidRPr="00FE7CB1" w:rsidRDefault="001C3371">
      <w:pPr>
        <w:spacing w:after="149" w:line="259" w:lineRule="auto"/>
        <w:ind w:left="1720"/>
      </w:pPr>
      <w:r w:rsidRPr="00FE7CB1">
        <w:rPr>
          <w:b/>
        </w:rPr>
        <w:t xml:space="preserve">Sasha </w:t>
      </w:r>
      <w:proofErr w:type="spellStart"/>
      <w:r w:rsidRPr="00FE7CB1">
        <w:rPr>
          <w:b/>
        </w:rPr>
        <w:t>Boojor</w:t>
      </w:r>
      <w:proofErr w:type="spellEnd"/>
      <w:r w:rsidRPr="00FE7CB1">
        <w:rPr>
          <w:b/>
        </w:rPr>
        <w:t xml:space="preserve">: </w:t>
      </w:r>
      <w:r w:rsidRPr="00FE7CB1">
        <w:rPr>
          <w:rFonts w:ascii="Times New Roman" w:eastAsia="Calibri" w:hAnsi="Times New Roman" w:cs="Times New Roman"/>
        </w:rPr>
        <w:t>​</w:t>
      </w:r>
      <w:r w:rsidRPr="00FE7CB1">
        <w:t xml:space="preserve">Yeah it was awful, you know… </w:t>
      </w:r>
    </w:p>
    <w:p w:rsidR="00237875" w:rsidRPr="00FE7CB1" w:rsidRDefault="001C3371">
      <w:pPr>
        <w:spacing w:after="34" w:line="259" w:lineRule="auto"/>
        <w:ind w:left="1710" w:firstLine="0"/>
      </w:pPr>
      <w:r w:rsidRPr="00FE7CB1">
        <w:t xml:space="preserve"> </w:t>
      </w:r>
    </w:p>
    <w:p w:rsidR="00237875" w:rsidRPr="00FE7CB1" w:rsidRDefault="001C3371">
      <w:pPr>
        <w:spacing w:line="409" w:lineRule="auto"/>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most of the people he tried talking to just ignored him, others, would </w:t>
      </w:r>
      <w:proofErr w:type="gramStart"/>
      <w:r w:rsidRPr="00FE7CB1">
        <w:t>actually lash</w:t>
      </w:r>
      <w:proofErr w:type="gramEnd"/>
      <w:r w:rsidRPr="00FE7CB1">
        <w:t xml:space="preserve"> out, screaming at him.  </w:t>
      </w:r>
    </w:p>
    <w:p w:rsidR="00237875" w:rsidRPr="00FE7CB1" w:rsidRDefault="001C3371">
      <w:pPr>
        <w:spacing w:after="34" w:line="259" w:lineRule="auto"/>
        <w:ind w:left="1710" w:firstLine="0"/>
      </w:pPr>
      <w:r w:rsidRPr="00FE7CB1">
        <w:t xml:space="preserve"> </w:t>
      </w:r>
    </w:p>
    <w:p w:rsidR="00237875" w:rsidRPr="00FE7CB1" w:rsidRDefault="001C3371">
      <w:pPr>
        <w:spacing w:after="31"/>
        <w:ind w:left="1720" w:right="1165"/>
      </w:pPr>
      <w:r w:rsidRPr="00FE7CB1">
        <w:rPr>
          <w:b/>
        </w:rPr>
        <w:t xml:space="preserve">Sasha </w:t>
      </w:r>
      <w:proofErr w:type="spellStart"/>
      <w:r w:rsidRPr="00FE7CB1">
        <w:rPr>
          <w:b/>
        </w:rPr>
        <w:t>Boojor</w:t>
      </w:r>
      <w:proofErr w:type="spellEnd"/>
      <w:r w:rsidRPr="00FE7CB1">
        <w:rPr>
          <w:rFonts w:ascii="Times New Roman" w:eastAsia="Calibri" w:hAnsi="Times New Roman" w:cs="Times New Roman"/>
        </w:rPr>
        <w:t>​</w:t>
      </w:r>
      <w:r w:rsidRPr="00FE7CB1">
        <w:t xml:space="preserve">: You get to a place which is very dark. You get to a point of so much anger and stuff that just becomes like a quiet disdain.  </w:t>
      </w:r>
    </w:p>
    <w:p w:rsidR="00237875" w:rsidRPr="00FE7CB1" w:rsidRDefault="001C3371">
      <w:pPr>
        <w:spacing w:after="34" w:line="259" w:lineRule="auto"/>
        <w:ind w:left="30" w:firstLine="0"/>
      </w:pPr>
      <w:r w:rsidRPr="00FE7CB1">
        <w:t xml:space="preserve"> </w:t>
      </w:r>
    </w:p>
    <w:p w:rsidR="00237875" w:rsidRPr="00FE7CB1" w:rsidRDefault="001C3371">
      <w:pPr>
        <w:spacing w:after="147" w:line="259" w:lineRule="auto"/>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But he kept at it. </w:t>
      </w:r>
    </w:p>
    <w:p w:rsidR="00237875" w:rsidRPr="00FE7CB1" w:rsidRDefault="001C3371">
      <w:pPr>
        <w:spacing w:after="34" w:line="259" w:lineRule="auto"/>
        <w:ind w:left="30" w:firstLine="0"/>
      </w:pPr>
      <w:r w:rsidRPr="00FE7CB1">
        <w:lastRenderedPageBreak/>
        <w:t xml:space="preserve"> </w:t>
      </w:r>
    </w:p>
    <w:p w:rsidR="00237875" w:rsidRPr="00FE7CB1" w:rsidRDefault="001C3371">
      <w:pPr>
        <w:spacing w:after="150" w:line="259" w:lineRule="auto"/>
        <w:ind w:left="1720"/>
      </w:pPr>
      <w:r w:rsidRPr="00FE7CB1">
        <w:rPr>
          <w:b/>
        </w:rPr>
        <w:t xml:space="preserve">Sasha </w:t>
      </w:r>
      <w:proofErr w:type="spellStart"/>
      <w:r w:rsidRPr="00FE7CB1">
        <w:rPr>
          <w:b/>
        </w:rPr>
        <w:t>Boojor</w:t>
      </w:r>
      <w:proofErr w:type="spellEnd"/>
      <w:r w:rsidRPr="00FE7CB1">
        <w:rPr>
          <w:rFonts w:ascii="Times New Roman" w:eastAsia="Calibri" w:hAnsi="Times New Roman" w:cs="Times New Roman"/>
        </w:rPr>
        <w:t>​</w:t>
      </w:r>
      <w:r w:rsidRPr="00FE7CB1">
        <w:t xml:space="preserve">: Ten years, something like this.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Ten years! Sasha didn't graduate from high school, or go </w:t>
      </w:r>
      <w:r w:rsidRPr="00FE7CB1">
        <w:t xml:space="preserve">to the army with his fellow </w:t>
      </w:r>
      <w:proofErr w:type="spellStart"/>
      <w:proofErr w:type="gramStart"/>
      <w:r w:rsidRPr="00FE7CB1">
        <w:t>classmates.Unlike</w:t>
      </w:r>
      <w:proofErr w:type="spellEnd"/>
      <w:proofErr w:type="gramEnd"/>
      <w:r w:rsidRPr="00FE7CB1">
        <w:t xml:space="preserve"> his other activist friends, Sasha was willing to take risks. He wanted to carry out ballsy plans that would get noticed, that would shake people out of their apathy. But first, he needed a mascot.  Sidewalk can</w:t>
      </w:r>
      <w:r w:rsidRPr="00FE7CB1">
        <w:t xml:space="preserve">vassing was the one constant in his life. Day in, day out. And during all those countless hours of trying ­ mainly futilely ­ to proselytize </w:t>
      </w:r>
      <w:proofErr w:type="spellStart"/>
      <w:r w:rsidRPr="00FE7CB1">
        <w:t>bypassers</w:t>
      </w:r>
      <w:proofErr w:type="spellEnd"/>
      <w:r w:rsidRPr="00FE7CB1">
        <w:t xml:space="preserve">, Sasha had plenty of time to contemplate.  </w:t>
      </w:r>
    </w:p>
    <w:p w:rsidR="00237875" w:rsidRPr="00FE7CB1" w:rsidRDefault="001C3371">
      <w:pPr>
        <w:spacing w:after="34" w:line="259" w:lineRule="auto"/>
        <w:ind w:left="30" w:firstLine="0"/>
      </w:pPr>
      <w:r w:rsidRPr="00FE7CB1">
        <w:t xml:space="preserve"> </w:t>
      </w:r>
    </w:p>
    <w:p w:rsidR="00237875" w:rsidRPr="00FE7CB1" w:rsidRDefault="001C3371">
      <w:pPr>
        <w:spacing w:line="407" w:lineRule="auto"/>
        <w:ind w:left="1720" w:right="1273"/>
      </w:pPr>
      <w:proofErr w:type="spellStart"/>
      <w:r w:rsidRPr="00FE7CB1">
        <w:rPr>
          <w:b/>
        </w:rPr>
        <w:t>Shasha</w:t>
      </w:r>
      <w:proofErr w:type="spellEnd"/>
      <w:r w:rsidRPr="00FE7CB1">
        <w:rPr>
          <w:b/>
        </w:rPr>
        <w:t xml:space="preserve"> </w:t>
      </w:r>
      <w:proofErr w:type="spellStart"/>
      <w:r w:rsidRPr="00FE7CB1">
        <w:rPr>
          <w:b/>
        </w:rPr>
        <w:t>Boojor</w:t>
      </w:r>
      <w:proofErr w:type="spellEnd"/>
      <w:r w:rsidRPr="00FE7CB1">
        <w:rPr>
          <w:b/>
        </w:rPr>
        <w:t xml:space="preserve">: </w:t>
      </w:r>
      <w:r w:rsidRPr="00FE7CB1">
        <w:rPr>
          <w:rFonts w:ascii="Times New Roman" w:eastAsia="Calibri" w:hAnsi="Times New Roman" w:cs="Times New Roman"/>
        </w:rPr>
        <w:t>​</w:t>
      </w:r>
      <w:r w:rsidRPr="00FE7CB1">
        <w:t xml:space="preserve">We </w:t>
      </w:r>
      <w:proofErr w:type="gramStart"/>
      <w:r w:rsidRPr="00FE7CB1">
        <w:t>are seen as</w:t>
      </w:r>
      <w:proofErr w:type="gramEnd"/>
      <w:r w:rsidRPr="00FE7CB1">
        <w:t xml:space="preserve"> a week bunch, like a bunch o</w:t>
      </w:r>
      <w:r w:rsidRPr="00FE7CB1">
        <w:t xml:space="preserve">f hippies. It’s a very weak image.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a different approach began forming in his mind, ballsy plans that would get noticed, that would shake people out of their apathy. He talked to his fellow activists, </w:t>
      </w:r>
      <w:proofErr w:type="gramStart"/>
      <w:r w:rsidRPr="00FE7CB1">
        <w:t>But</w:t>
      </w:r>
      <w:proofErr w:type="gramEnd"/>
      <w:r w:rsidRPr="00FE7CB1">
        <w:t xml:space="preserve"> they shot him down e</w:t>
      </w:r>
      <w:r w:rsidRPr="00FE7CB1">
        <w:t xml:space="preserve">very time. His plans seemed too radical, and dangerous. Ultimately, Sasha decided to quit and start his own operation. But he knew he needed some help. someone, maybe something, who could rally the troops. He was looking for a mascot. </w:t>
      </w:r>
      <w:proofErr w:type="gramStart"/>
      <w:r w:rsidRPr="00FE7CB1">
        <w:t>So</w:t>
      </w:r>
      <w:proofErr w:type="gramEnd"/>
      <w:r w:rsidRPr="00FE7CB1">
        <w:t xml:space="preserve"> he and two activis</w:t>
      </w:r>
      <w:r w:rsidRPr="00FE7CB1">
        <w:t xml:space="preserve">t friends got in a small Fiat and headed north. Here’s one of them, Nikita.  </w:t>
      </w:r>
    </w:p>
    <w:p w:rsidR="00237875" w:rsidRPr="00FE7CB1" w:rsidRDefault="001C3371">
      <w:pPr>
        <w:spacing w:after="34" w:line="259" w:lineRule="auto"/>
        <w:ind w:left="30" w:firstLine="0"/>
      </w:pPr>
      <w:r w:rsidRPr="00FE7CB1">
        <w:t xml:space="preserve">  </w:t>
      </w:r>
    </w:p>
    <w:p w:rsidR="00237875" w:rsidRPr="00FE7CB1" w:rsidRDefault="001C3371">
      <w:pPr>
        <w:ind w:left="1480" w:right="1421"/>
      </w:pPr>
      <w:r w:rsidRPr="00FE7CB1">
        <w:rPr>
          <w:b/>
        </w:rPr>
        <w:t>Nikita</w:t>
      </w:r>
      <w:r w:rsidRPr="00FE7CB1">
        <w:rPr>
          <w:rFonts w:ascii="Times New Roman" w:eastAsia="Calibri" w:hAnsi="Times New Roman" w:cs="Times New Roman"/>
        </w:rPr>
        <w:t>​</w:t>
      </w:r>
      <w:r w:rsidRPr="00FE7CB1">
        <w:rPr>
          <w:b/>
          <w:i/>
        </w:rPr>
        <w:t xml:space="preserve"> (dubbed)</w:t>
      </w:r>
      <w:r w:rsidRPr="00FE7CB1">
        <w:rPr>
          <w:rFonts w:ascii="Times New Roman" w:eastAsia="Calibri" w:hAnsi="Times New Roman" w:cs="Times New Roman"/>
          <w:sz w:val="25"/>
        </w:rPr>
        <w:t>​</w:t>
      </w:r>
      <w:r w:rsidRPr="00FE7CB1">
        <w:rPr>
          <w:b/>
        </w:rPr>
        <w:t xml:space="preserve">: </w:t>
      </w:r>
      <w:r w:rsidRPr="00FE7CB1">
        <w:rPr>
          <w:rFonts w:ascii="Times New Roman" w:eastAsia="Calibri" w:hAnsi="Times New Roman" w:cs="Times New Roman"/>
        </w:rPr>
        <w:t>​</w:t>
      </w:r>
      <w:r w:rsidRPr="00FE7CB1">
        <w:t xml:space="preserve">We got to the farm, jumped the fence </w:t>
      </w:r>
      <w:r w:rsidRPr="00FE7CB1">
        <w:rPr>
          <w:i/>
        </w:rPr>
        <w:t>[laughs]</w:t>
      </w:r>
      <w:r w:rsidRPr="00FE7CB1">
        <w:rPr>
          <w:rFonts w:ascii="Times New Roman" w:eastAsia="Calibri" w:hAnsi="Times New Roman" w:cs="Times New Roman"/>
          <w:sz w:val="25"/>
        </w:rPr>
        <w:t>​</w:t>
      </w:r>
      <w:r w:rsidRPr="00FE7CB1">
        <w:t xml:space="preserve"> and started walking around. Most of the calves were very scared and timid. It was almost impossible to snap </w:t>
      </w:r>
      <w:r w:rsidRPr="00FE7CB1">
        <w:t xml:space="preserve">any good pictures. But then we noticed this cute white calf who was </w:t>
      </w:r>
      <w:proofErr w:type="gramStart"/>
      <w:r w:rsidRPr="00FE7CB1">
        <w:t>really friendly</w:t>
      </w:r>
      <w:proofErr w:type="gramEnd"/>
      <w:r w:rsidRPr="00FE7CB1">
        <w:t xml:space="preserve"> and excited. He let us touch him, play with him. His branding number was 269, and I just said: “This, this is the one!” </w:t>
      </w:r>
    </w:p>
    <w:p w:rsidR="00237875" w:rsidRPr="00FE7CB1" w:rsidRDefault="001C3371">
      <w:pPr>
        <w:spacing w:after="34" w:line="259" w:lineRule="auto"/>
        <w:ind w:left="30" w:firstLine="0"/>
      </w:pPr>
      <w:r w:rsidRPr="00FE7CB1">
        <w:t xml:space="preserve">  </w:t>
      </w:r>
    </w:p>
    <w:p w:rsidR="00237875" w:rsidRPr="00FE7CB1" w:rsidRDefault="001C3371">
      <w:pPr>
        <w:spacing w:after="29"/>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269, a small white b</w:t>
      </w:r>
      <w:r w:rsidRPr="00FE7CB1">
        <w:t>aby calf,</w:t>
      </w:r>
      <w:r w:rsidRPr="00FE7CB1">
        <w:rPr>
          <w:rFonts w:ascii="Times New Roman" w:eastAsia="Calibri" w:hAnsi="Times New Roman" w:cs="Times New Roman"/>
        </w:rPr>
        <w:t>​</w:t>
      </w:r>
      <w:r w:rsidRPr="00FE7CB1">
        <w:rPr>
          <w:color w:val="9900FF"/>
        </w:rPr>
        <w:t xml:space="preserve"> </w:t>
      </w:r>
      <w:r w:rsidRPr="00FE7CB1">
        <w:rPr>
          <w:rFonts w:ascii="Times New Roman" w:eastAsia="Calibri" w:hAnsi="Times New Roman" w:cs="Times New Roman"/>
          <w:color w:val="9900FF"/>
        </w:rPr>
        <w:t>​</w:t>
      </w:r>
      <w:r w:rsidRPr="00FE7CB1">
        <w:t xml:space="preserve"> was everything you could ever want from a mascot: Cute, photogenic, relatable, and, most importantly, he had a short and catchy number. </w:t>
      </w:r>
    </w:p>
    <w:p w:rsidR="00237875" w:rsidRPr="00FE7CB1" w:rsidRDefault="001C3371">
      <w:pPr>
        <w:spacing w:after="34" w:line="259" w:lineRule="auto"/>
        <w:ind w:left="30" w:firstLine="0"/>
      </w:pPr>
      <w:r w:rsidRPr="00FE7CB1">
        <w:t xml:space="preserve"> </w:t>
      </w:r>
    </w:p>
    <w:p w:rsidR="00237875" w:rsidRPr="00FE7CB1" w:rsidRDefault="001C3371">
      <w:pPr>
        <w:spacing w:line="408" w:lineRule="auto"/>
        <w:ind w:left="1480" w:right="1318"/>
      </w:pPr>
      <w:r w:rsidRPr="00FE7CB1">
        <w:rPr>
          <w:b/>
        </w:rPr>
        <w:lastRenderedPageBreak/>
        <w:t xml:space="preserve">Sasha </w:t>
      </w:r>
      <w:proofErr w:type="spellStart"/>
      <w:r w:rsidRPr="00FE7CB1">
        <w:rPr>
          <w:b/>
        </w:rPr>
        <w:t>Boojor</w:t>
      </w:r>
      <w:proofErr w:type="spellEnd"/>
      <w:r w:rsidRPr="00FE7CB1">
        <w:rPr>
          <w:rFonts w:ascii="Times New Roman" w:eastAsia="Calibri" w:hAnsi="Times New Roman" w:cs="Times New Roman"/>
        </w:rPr>
        <w:t>​</w:t>
      </w:r>
      <w:r w:rsidRPr="00FE7CB1">
        <w:t xml:space="preserve">: Three numbers </w:t>
      </w:r>
      <w:proofErr w:type="gramStart"/>
      <w:r w:rsidRPr="00FE7CB1">
        <w:t>is</w:t>
      </w:r>
      <w:proofErr w:type="gramEnd"/>
      <w:r w:rsidRPr="00FE7CB1">
        <w:t xml:space="preserve"> very sexy thing. But when it </w:t>
      </w:r>
      <w:proofErr w:type="spellStart"/>
      <w:r w:rsidRPr="00FE7CB1">
        <w:t>come</w:t>
      </w:r>
      <w:proofErr w:type="spellEnd"/>
      <w:r w:rsidRPr="00FE7CB1">
        <w:t xml:space="preserve"> to four numbers, five numbers, much le</w:t>
      </w:r>
      <w:r w:rsidRPr="00FE7CB1">
        <w:t xml:space="preserve">ss attractive. </w:t>
      </w:r>
    </w:p>
    <w:p w:rsidR="00237875" w:rsidRPr="00FE7CB1" w:rsidRDefault="001C3371">
      <w:pPr>
        <w:spacing w:after="34" w:line="259" w:lineRule="auto"/>
        <w:ind w:left="30" w:firstLine="0"/>
      </w:pPr>
      <w:r w:rsidRPr="00FE7CB1">
        <w:t xml:space="preserve"> </w:t>
      </w:r>
    </w:p>
    <w:p w:rsidR="00237875" w:rsidRPr="00FE7CB1" w:rsidRDefault="001C3371">
      <w:pPr>
        <w:spacing w:line="409" w:lineRule="auto"/>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Especially if your </w:t>
      </w:r>
      <w:proofErr w:type="spellStart"/>
      <w:r w:rsidRPr="00FE7CB1">
        <w:t>planing</w:t>
      </w:r>
      <w:proofErr w:type="spellEnd"/>
      <w:r w:rsidRPr="00FE7CB1">
        <w:t xml:space="preserve"> to brand that number on to your skin...  </w:t>
      </w:r>
    </w:p>
    <w:p w:rsidR="00237875" w:rsidRPr="00FE7CB1" w:rsidRDefault="001C3371">
      <w:pPr>
        <w:spacing w:after="33" w:line="259" w:lineRule="auto"/>
        <w:ind w:left="30" w:firstLine="0"/>
      </w:pPr>
      <w:r w:rsidRPr="00FE7CB1">
        <w:t xml:space="preserve"> </w:t>
      </w:r>
    </w:p>
    <w:p w:rsidR="00237875" w:rsidRPr="00FE7CB1" w:rsidRDefault="001C3371">
      <w:pPr>
        <w:ind w:left="25"/>
      </w:pPr>
      <w:r w:rsidRPr="00FE7CB1">
        <w:t xml:space="preserve">Now that he had a mascot, Sasha was finally ready to stage his first action. The inauguration of the 269 movement took place in October 2012, at Rabin Square, in the </w:t>
      </w:r>
      <w:proofErr w:type="spellStart"/>
      <w:r w:rsidRPr="00FE7CB1">
        <w:t>center</w:t>
      </w:r>
      <w:proofErr w:type="spellEnd"/>
      <w:r w:rsidRPr="00FE7CB1">
        <w:t xml:space="preserve"> of Tel Aviv. Sasha and two other activists, all symbolizing cattle, were penned up</w:t>
      </w:r>
      <w:r w:rsidRPr="00FE7CB1">
        <w:t xml:space="preserve"> in a makeshift barbed wire cage. One by one they were dragged to </w:t>
      </w:r>
      <w:proofErr w:type="spellStart"/>
      <w:r w:rsidRPr="00FE7CB1">
        <w:t>center</w:t>
      </w:r>
      <w:proofErr w:type="spellEnd"/>
      <w:r w:rsidRPr="00FE7CB1">
        <w:t xml:space="preserve"> stage and the digits 2­6­9 were branded on their flesh with hot iron.  </w:t>
      </w:r>
    </w:p>
    <w:p w:rsidR="00237875" w:rsidRPr="00FE7CB1" w:rsidRDefault="001C3371">
      <w:pPr>
        <w:spacing w:after="34" w:line="259" w:lineRule="auto"/>
        <w:ind w:left="30" w:firstLine="0"/>
      </w:pPr>
      <w:r w:rsidRPr="00FE7CB1">
        <w:rPr>
          <w:b/>
        </w:rPr>
        <w:t xml:space="preserve"> </w:t>
      </w:r>
    </w:p>
    <w:p w:rsidR="00237875" w:rsidRPr="00FE7CB1" w:rsidRDefault="001C3371">
      <w:pPr>
        <w:spacing w:after="31"/>
        <w:ind w:left="1720" w:right="1177"/>
      </w:pPr>
      <w:r w:rsidRPr="00FE7CB1">
        <w:rPr>
          <w:b/>
        </w:rPr>
        <w:t xml:space="preserve">Sasha </w:t>
      </w:r>
      <w:proofErr w:type="spellStart"/>
      <w:r w:rsidRPr="00FE7CB1">
        <w:rPr>
          <w:b/>
        </w:rPr>
        <w:t>Boojor</w:t>
      </w:r>
      <w:proofErr w:type="spellEnd"/>
      <w:r w:rsidRPr="00FE7CB1">
        <w:rPr>
          <w:b/>
        </w:rPr>
        <w:t xml:space="preserve">: </w:t>
      </w:r>
      <w:r w:rsidRPr="00FE7CB1">
        <w:rPr>
          <w:rFonts w:ascii="Times New Roman" w:eastAsia="Calibri" w:hAnsi="Times New Roman" w:cs="Times New Roman"/>
        </w:rPr>
        <w:t>​</w:t>
      </w:r>
      <w:r w:rsidRPr="00FE7CB1">
        <w:t>I felt like my skin got ripped off, like the skin stick to the iron and was peeled. Very uncom</w:t>
      </w:r>
      <w:r w:rsidRPr="00FE7CB1">
        <w:t xml:space="preserve">fortable because like you can smell the skin boiling.  </w:t>
      </w:r>
    </w:p>
    <w:p w:rsidR="00237875" w:rsidRPr="00FE7CB1" w:rsidRDefault="001C3371">
      <w:pPr>
        <w:spacing w:after="34" w:line="259" w:lineRule="auto"/>
        <w:ind w:left="30" w:firstLine="0"/>
      </w:pPr>
      <w:r w:rsidRPr="00FE7CB1">
        <w:t xml:space="preserve"> </w:t>
      </w:r>
    </w:p>
    <w:p w:rsidR="00237875" w:rsidRPr="00FE7CB1" w:rsidRDefault="001C3371">
      <w:pPr>
        <w:spacing w:line="409" w:lineRule="auto"/>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Sasha went home, bandaged his wounds and uploaded the video of the event to YouTube.  </w:t>
      </w:r>
    </w:p>
    <w:p w:rsidR="00237875" w:rsidRPr="00FE7CB1" w:rsidRDefault="001C3371">
      <w:pPr>
        <w:spacing w:after="34" w:line="259" w:lineRule="auto"/>
        <w:ind w:left="30" w:firstLine="0"/>
      </w:pPr>
      <w:r w:rsidRPr="00FE7CB1">
        <w:t xml:space="preserve"> </w:t>
      </w:r>
    </w:p>
    <w:p w:rsidR="00237875" w:rsidRPr="00FE7CB1" w:rsidRDefault="001C3371">
      <w:pPr>
        <w:spacing w:line="407" w:lineRule="auto"/>
        <w:ind w:left="1720" w:right="937"/>
      </w:pPr>
      <w:r w:rsidRPr="00FE7CB1">
        <w:rPr>
          <w:b/>
        </w:rPr>
        <w:t xml:space="preserve">Sasha </w:t>
      </w:r>
      <w:proofErr w:type="spellStart"/>
      <w:proofErr w:type="gramStart"/>
      <w:r w:rsidRPr="00FE7CB1">
        <w:rPr>
          <w:b/>
        </w:rPr>
        <w:t>Boojor</w:t>
      </w:r>
      <w:proofErr w:type="spellEnd"/>
      <w:r w:rsidRPr="00FE7CB1">
        <w:rPr>
          <w:b/>
        </w:rPr>
        <w:t>:</w:t>
      </w:r>
      <w:r w:rsidRPr="00FE7CB1">
        <w:rPr>
          <w:rFonts w:ascii="Times New Roman" w:eastAsia="Calibri" w:hAnsi="Times New Roman" w:cs="Times New Roman"/>
        </w:rPr>
        <w:t>​</w:t>
      </w:r>
      <w:proofErr w:type="gramEnd"/>
      <w:r w:rsidRPr="00FE7CB1">
        <w:t xml:space="preserve"> Almost immediately it went viral, and it spread like wildfire.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It got more than 200,000 hits within a couple of weeks. People from all over the world who had seen the clip started to contact Sasha. Other 269 brandings followed ­ in Bratislava, Buenos Aires, London, </w:t>
      </w:r>
      <w:proofErr w:type="spellStart"/>
      <w:r w:rsidRPr="00FE7CB1">
        <w:t>Capetown</w:t>
      </w:r>
      <w:proofErr w:type="spellEnd"/>
      <w:r w:rsidRPr="00FE7CB1">
        <w:t>, and many other</w:t>
      </w:r>
      <w:r w:rsidRPr="00FE7CB1">
        <w:t xml:space="preserve"> places... </w:t>
      </w:r>
    </w:p>
    <w:p w:rsidR="00237875" w:rsidRPr="00FE7CB1" w:rsidRDefault="001C3371">
      <w:pPr>
        <w:spacing w:after="33" w:line="259" w:lineRule="auto"/>
        <w:ind w:left="30" w:firstLine="0"/>
      </w:pPr>
      <w:r w:rsidRPr="00FE7CB1">
        <w:t xml:space="preserve"> </w:t>
      </w:r>
    </w:p>
    <w:p w:rsidR="00237875" w:rsidRPr="00FE7CB1" w:rsidRDefault="001C3371">
      <w:pPr>
        <w:ind w:left="25"/>
      </w:pPr>
      <w:r w:rsidRPr="00FE7CB1">
        <w:t xml:space="preserve">Mexico City, Prague, London, </w:t>
      </w:r>
      <w:proofErr w:type="spellStart"/>
      <w:r w:rsidRPr="00FE7CB1">
        <w:t>leeds</w:t>
      </w:r>
      <w:proofErr w:type="spellEnd"/>
      <w:r w:rsidRPr="00FE7CB1">
        <w:t xml:space="preserve">, Valencia, Cape Town, Iowa city, Grosseto, Moscow, Buenos Aires, Paris, Krakow, Amsterdam, </w:t>
      </w:r>
      <w:proofErr w:type="spellStart"/>
      <w:r w:rsidRPr="00FE7CB1">
        <w:t>Sau­Paolo</w:t>
      </w:r>
      <w:proofErr w:type="spellEnd"/>
      <w:r w:rsidRPr="00FE7CB1">
        <w:t xml:space="preserve">, Bratislava… [list goes to under and </w:t>
      </w:r>
      <w:proofErr w:type="gramStart"/>
      <w:r w:rsidRPr="00FE7CB1">
        <w:t>fades]</w:t>
      </w:r>
      <w:r w:rsidRPr="00FE7CB1">
        <w:rPr>
          <w:rFonts w:ascii="Times New Roman" w:eastAsia="Calibri" w:hAnsi="Times New Roman" w:cs="Times New Roman"/>
        </w:rPr>
        <w:t>​</w:t>
      </w:r>
      <w:proofErr w:type="gramEnd"/>
      <w:r w:rsidRPr="00FE7CB1">
        <w:rPr>
          <w:color w:val="9900FF"/>
        </w:rPr>
        <w:t xml:space="preserve"> </w:t>
      </w:r>
      <w:r w:rsidRPr="00FE7CB1">
        <w:rPr>
          <w:rFonts w:ascii="Times New Roman" w:eastAsia="Calibri" w:hAnsi="Times New Roman" w:cs="Times New Roman"/>
          <w:color w:val="9900FF"/>
        </w:rPr>
        <w:t>​</w:t>
      </w:r>
      <w:r w:rsidRPr="00FE7CB1">
        <w:t xml:space="preserve">They all rallied around the same mantra </w:t>
      </w:r>
      <w:r w:rsidRPr="00FE7CB1">
        <w:rPr>
          <w:rFonts w:ascii="Times New Roman" w:eastAsia="Calibri" w:hAnsi="Times New Roman" w:cs="Times New Roman"/>
        </w:rPr>
        <w:t>​</w:t>
      </w:r>
      <w:r w:rsidRPr="00FE7CB1">
        <w:rPr>
          <w:color w:val="9900FF"/>
        </w:rPr>
        <w:t xml:space="preserve">­ </w:t>
      </w:r>
      <w:r w:rsidRPr="00FE7CB1">
        <w:rPr>
          <w:rFonts w:ascii="Times New Roman" w:eastAsia="Calibri" w:hAnsi="Times New Roman" w:cs="Times New Roman"/>
          <w:color w:val="9900FF"/>
        </w:rPr>
        <w:t>​</w:t>
      </w:r>
      <w:r w:rsidRPr="00FE7CB1">
        <w:t>“Free 269.” Mean</w:t>
      </w:r>
      <w:r w:rsidRPr="00FE7CB1">
        <w:t xml:space="preserve">while back In Israel, Sasha’s group was making new headlines.  </w:t>
      </w:r>
    </w:p>
    <w:p w:rsidR="00237875" w:rsidRPr="00FE7CB1" w:rsidRDefault="00237875" w:rsidP="009230A0">
      <w:pPr>
        <w:spacing w:after="0" w:line="259" w:lineRule="auto"/>
      </w:pPr>
    </w:p>
    <w:p w:rsidR="00237875" w:rsidRPr="00FE7CB1" w:rsidRDefault="001C3371">
      <w:pPr>
        <w:spacing w:after="34" w:line="259" w:lineRule="auto"/>
        <w:ind w:left="1470" w:firstLine="0"/>
      </w:pPr>
      <w:r w:rsidRPr="00FE7CB1">
        <w:rPr>
          <w:i/>
        </w:rPr>
        <w:t xml:space="preserve"> </w:t>
      </w:r>
    </w:p>
    <w:p w:rsidR="00237875" w:rsidRPr="00FE7CB1" w:rsidRDefault="001C3371">
      <w:pPr>
        <w:spacing w:after="58"/>
        <w:ind w:left="25"/>
      </w:pPr>
      <w:r w:rsidRPr="00FE7CB1">
        <w:rPr>
          <w:b/>
        </w:rPr>
        <w:lastRenderedPageBreak/>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 xml:space="preserve">On one infamous occasion, Tel Aviv residents woke up to find decapitated heads of cattle atop fountains with </w:t>
      </w:r>
      <w:proofErr w:type="spellStart"/>
      <w:r w:rsidRPr="00FE7CB1">
        <w:t>red­dyed</w:t>
      </w:r>
      <w:proofErr w:type="spellEnd"/>
      <w:r w:rsidRPr="00FE7CB1">
        <w:t xml:space="preserve"> water. Another public action was staged on Yom </w:t>
      </w:r>
      <w:proofErr w:type="spellStart"/>
      <w:r w:rsidRPr="00FE7CB1">
        <w:t>haatzmaut</w:t>
      </w:r>
      <w:proofErr w:type="spellEnd"/>
      <w:r w:rsidRPr="00FE7CB1">
        <w:t xml:space="preserve"> ­ Israeli Inde</w:t>
      </w:r>
      <w:r w:rsidRPr="00FE7CB1">
        <w:t xml:space="preserve">pendence Day, our annual </w:t>
      </w:r>
      <w:r w:rsidRPr="00FE7CB1">
        <w:rPr>
          <w:rFonts w:ascii="Times New Roman" w:eastAsia="Calibri" w:hAnsi="Times New Roman" w:cs="Times New Roman"/>
        </w:rPr>
        <w:t>​</w:t>
      </w:r>
      <w:proofErr w:type="spellStart"/>
      <w:r w:rsidRPr="00FE7CB1">
        <w:rPr>
          <w:i/>
        </w:rPr>
        <w:t>mangal</w:t>
      </w:r>
      <w:proofErr w:type="spellEnd"/>
      <w:r w:rsidRPr="00FE7CB1">
        <w:rPr>
          <w:i/>
        </w:rPr>
        <w:t xml:space="preserve"> </w:t>
      </w:r>
      <w:r w:rsidRPr="00FE7CB1">
        <w:rPr>
          <w:rFonts w:ascii="Times New Roman" w:eastAsia="Calibri" w:hAnsi="Times New Roman" w:cs="Times New Roman"/>
          <w:sz w:val="25"/>
        </w:rPr>
        <w:t>​</w:t>
      </w:r>
      <w:r w:rsidRPr="00FE7CB1">
        <w:t xml:space="preserve">or barbeque day. 269’ers showed up at a popular picnic spot, set up grills and started cooking carcasses of... </w:t>
      </w:r>
      <w:r w:rsidRPr="00FE7CB1">
        <w:t xml:space="preserve">cats and dogs.  </w:t>
      </w:r>
    </w:p>
    <w:p w:rsidR="00237875" w:rsidRPr="00FE7CB1" w:rsidRDefault="001C3371">
      <w:pPr>
        <w:spacing w:after="34" w:line="259" w:lineRule="auto"/>
        <w:ind w:left="30" w:firstLine="0"/>
      </w:pPr>
      <w:r w:rsidRPr="00FE7CB1">
        <w:t xml:space="preserve"> </w:t>
      </w:r>
    </w:p>
    <w:p w:rsidR="00237875" w:rsidRPr="00FE7CB1" w:rsidRDefault="00237875">
      <w:pPr>
        <w:spacing w:after="33" w:line="259" w:lineRule="auto"/>
        <w:ind w:left="30" w:firstLine="0"/>
      </w:pPr>
    </w:p>
    <w:p w:rsidR="00237875" w:rsidRPr="00FE7CB1" w:rsidRDefault="001C3371">
      <w:pPr>
        <w:spacing w:after="58"/>
        <w:ind w:left="25"/>
      </w:pPr>
      <w:r w:rsidRPr="00FE7CB1">
        <w:t xml:space="preserve">As you can hear, this wasn't going down so well… Children began to cry, their parents got mad, an angry crowd started gathering, and the 269 activists were beaten </w:t>
      </w:r>
      <w:proofErr w:type="gramStart"/>
      <w:r w:rsidRPr="00FE7CB1">
        <w:t>pretty badly</w:t>
      </w:r>
      <w:proofErr w:type="gramEnd"/>
      <w:r w:rsidRPr="00FE7CB1">
        <w:t>. The police were on the scene within minutes, and without thinking twice, arrest</w:t>
      </w:r>
      <w:r w:rsidRPr="00FE7CB1">
        <w:t xml:space="preserve">ed Sasha and his </w:t>
      </w:r>
      <w:r w:rsidRPr="00FE7CB1">
        <w:rPr>
          <w:rFonts w:ascii="Times New Roman" w:eastAsia="Calibri" w:hAnsi="Times New Roman" w:cs="Times New Roman"/>
        </w:rPr>
        <w:t>​</w:t>
      </w:r>
      <w:r w:rsidRPr="00FE7CB1">
        <w:rPr>
          <w:i/>
        </w:rPr>
        <w:t>comrades</w:t>
      </w:r>
      <w:r w:rsidRPr="00FE7CB1">
        <w:rPr>
          <w:rFonts w:ascii="Times New Roman" w:eastAsia="Calibri" w:hAnsi="Times New Roman" w:cs="Times New Roman"/>
          <w:sz w:val="25"/>
        </w:rPr>
        <w:t>​</w:t>
      </w:r>
      <w:r w:rsidRPr="00FE7CB1">
        <w:t xml:space="preserve">. </w:t>
      </w:r>
    </w:p>
    <w:p w:rsidR="00237875" w:rsidRPr="00FE7CB1" w:rsidRDefault="001C3371">
      <w:pPr>
        <w:spacing w:after="33" w:line="259" w:lineRule="auto"/>
        <w:ind w:left="30" w:firstLine="0"/>
      </w:pPr>
      <w:r w:rsidRPr="00FE7CB1">
        <w:t xml:space="preserve"> </w:t>
      </w:r>
    </w:p>
    <w:p w:rsidR="00237875" w:rsidRPr="00FE7CB1" w:rsidRDefault="001C3371">
      <w:pPr>
        <w:ind w:left="25"/>
      </w:pPr>
      <w:r w:rsidRPr="00FE7CB1">
        <w:t xml:space="preserve">But their most shocking performance was staged on a busy boulevard in Tel Aviv. One of the 269ers lingered on the sidewalk, as if she was just a regular bystander. She was holding a </w:t>
      </w:r>
      <w:proofErr w:type="spellStart"/>
      <w:r w:rsidRPr="00FE7CB1">
        <w:t>newborn</w:t>
      </w:r>
      <w:proofErr w:type="spellEnd"/>
      <w:r w:rsidRPr="00FE7CB1">
        <w:t xml:space="preserve"> baby in her arms. </w:t>
      </w:r>
    </w:p>
    <w:p w:rsidR="00237875" w:rsidRPr="00FE7CB1" w:rsidRDefault="001C3371">
      <w:pPr>
        <w:spacing w:after="33" w:line="259" w:lineRule="auto"/>
        <w:ind w:left="30" w:firstLine="0"/>
      </w:pPr>
      <w:r w:rsidRPr="00FE7CB1">
        <w:t xml:space="preserve"> </w:t>
      </w:r>
    </w:p>
    <w:p w:rsidR="00237875" w:rsidRPr="00FE7CB1" w:rsidRDefault="001C3371">
      <w:pPr>
        <w:pStyle w:val="berschrift1"/>
        <w:ind w:left="1465" w:right="1391"/>
      </w:pPr>
      <w:r w:rsidRPr="00FE7CB1">
        <w:t>[woman starts</w:t>
      </w:r>
      <w:r w:rsidRPr="00FE7CB1">
        <w:t xml:space="preserve"> screaming]</w:t>
      </w:r>
      <w:r w:rsidRPr="00FE7CB1">
        <w:rPr>
          <w:i w:val="0"/>
        </w:rPr>
        <w:t xml:space="preserve">  </w:t>
      </w:r>
    </w:p>
    <w:p w:rsidR="00237875" w:rsidRPr="00FE7CB1" w:rsidRDefault="001C3371">
      <w:pPr>
        <w:spacing w:after="34" w:line="259" w:lineRule="auto"/>
        <w:ind w:left="30" w:firstLine="0"/>
      </w:pPr>
      <w:r w:rsidRPr="00FE7CB1">
        <w:t xml:space="preserve"> </w:t>
      </w:r>
    </w:p>
    <w:p w:rsidR="00237875" w:rsidRPr="00FE7CB1" w:rsidRDefault="001C3371">
      <w:pPr>
        <w:spacing w:after="32"/>
        <w:ind w:left="25"/>
      </w:pPr>
      <w:r w:rsidRPr="00FE7CB1">
        <w:rPr>
          <w:rFonts w:ascii="Times New Roman" w:eastAsia="Calibri" w:hAnsi="Times New Roman" w:cs="Times New Roman"/>
        </w:rPr>
        <w:t>​</w:t>
      </w:r>
      <w:r w:rsidRPr="00FE7CB1">
        <w:t xml:space="preserve">Suddenly, four masked men emerged from behind. One ripped the baby out of her hands, two restrained her, and the fourth tore her shirt open and began violently milking her breasts. </w:t>
      </w:r>
    </w:p>
    <w:p w:rsidR="00237875" w:rsidRPr="00FE7CB1" w:rsidRDefault="001C3371">
      <w:pPr>
        <w:spacing w:after="33" w:line="259" w:lineRule="auto"/>
        <w:ind w:left="30" w:firstLine="0"/>
      </w:pPr>
      <w:r w:rsidRPr="00FE7CB1">
        <w:rPr>
          <w:i/>
        </w:rPr>
        <w:t xml:space="preserve"> </w:t>
      </w:r>
    </w:p>
    <w:p w:rsidR="00237875" w:rsidRPr="00FE7CB1" w:rsidRDefault="001C3371">
      <w:pPr>
        <w:pStyle w:val="berschrift1"/>
        <w:ind w:left="1465" w:right="1391"/>
      </w:pPr>
      <w:r w:rsidRPr="00FE7CB1">
        <w:t>[woman continues to scream f</w:t>
      </w:r>
      <w:r w:rsidRPr="00FE7CB1">
        <w:t>or help]</w:t>
      </w:r>
      <w:r w:rsidRPr="00FE7CB1">
        <w:rPr>
          <w:i w:val="0"/>
        </w:rPr>
        <w:t xml:space="preserve">  </w:t>
      </w:r>
    </w:p>
    <w:p w:rsidR="00237875" w:rsidRPr="00FE7CB1" w:rsidRDefault="001C3371">
      <w:pPr>
        <w:spacing w:after="34" w:line="259" w:lineRule="auto"/>
        <w:ind w:left="30" w:firstLine="0"/>
      </w:pPr>
      <w:r w:rsidRPr="00FE7CB1">
        <w:t xml:space="preserve"> </w:t>
      </w:r>
    </w:p>
    <w:p w:rsidR="00237875" w:rsidRPr="00FE7CB1" w:rsidRDefault="001C3371">
      <w:pPr>
        <w:spacing w:line="409" w:lineRule="auto"/>
        <w:ind w:left="25"/>
      </w:pPr>
      <w:r w:rsidRPr="00FE7CB1">
        <w:rPr>
          <w:rFonts w:ascii="Times New Roman" w:eastAsia="Calibri" w:hAnsi="Times New Roman" w:cs="Times New Roman"/>
        </w:rPr>
        <w:t>​</w:t>
      </w:r>
      <w:r w:rsidRPr="00FE7CB1">
        <w:t xml:space="preserve">Even knowing that this woman is an actress, and that the whole things is staged, somehow doesn’t make the tape less disturbing.  </w:t>
      </w:r>
    </w:p>
    <w:p w:rsidR="00237875" w:rsidRPr="00FE7CB1" w:rsidRDefault="001C3371">
      <w:pPr>
        <w:spacing w:after="0" w:line="259" w:lineRule="auto"/>
        <w:ind w:left="30" w:firstLine="0"/>
      </w:pPr>
      <w:r w:rsidRPr="00FE7CB1">
        <w:t xml:space="preserve"> </w:t>
      </w:r>
    </w:p>
    <w:p w:rsidR="00237875" w:rsidRPr="00FE7CB1" w:rsidRDefault="001C3371">
      <w:pPr>
        <w:pStyle w:val="berschrift1"/>
        <w:tabs>
          <w:tab w:val="center" w:pos="2711"/>
        </w:tabs>
        <w:ind w:left="0" w:firstLine="0"/>
      </w:pPr>
      <w:r w:rsidRPr="00FE7CB1">
        <w:rPr>
          <w:i w:val="0"/>
        </w:rPr>
        <w:t xml:space="preserve"> </w:t>
      </w:r>
      <w:r w:rsidRPr="00FE7CB1">
        <w:rPr>
          <w:i w:val="0"/>
        </w:rPr>
        <w:tab/>
      </w:r>
      <w:r w:rsidRPr="00FE7CB1">
        <w:t xml:space="preserve">[her screams intensify]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t>269’s</w:t>
      </w:r>
      <w:r w:rsidRPr="00FE7CB1">
        <w:rPr>
          <w:rFonts w:ascii="Times New Roman" w:eastAsia="Calibri" w:hAnsi="Times New Roman" w:cs="Times New Roman"/>
        </w:rPr>
        <w:t>​</w:t>
      </w:r>
      <w:r w:rsidRPr="00FE7CB1">
        <w:rPr>
          <w:b/>
        </w:rPr>
        <w:t xml:space="preserve"> </w:t>
      </w:r>
      <w:r w:rsidRPr="00FE7CB1">
        <w:rPr>
          <w:rFonts w:ascii="Times New Roman" w:eastAsia="Calibri" w:hAnsi="Times New Roman" w:cs="Times New Roman"/>
        </w:rPr>
        <w:t>​</w:t>
      </w:r>
      <w:r w:rsidRPr="00FE7CB1">
        <w:t>public displays are hard to stomach. It isn’t pleasant to wake up in the morning, walk down to the bus stop and be greeted by a severed head staring up at you from a pool of blood. But, for others, the blow has been more concrete, affecting their livelihoo</w:t>
      </w:r>
      <w:r w:rsidRPr="00FE7CB1">
        <w:t xml:space="preserve">d directly. </w:t>
      </w:r>
    </w:p>
    <w:p w:rsidR="00237875" w:rsidRPr="00FE7CB1" w:rsidRDefault="001C3371">
      <w:pPr>
        <w:spacing w:after="33" w:line="259" w:lineRule="auto"/>
        <w:ind w:left="30" w:firstLine="0"/>
      </w:pPr>
      <w:r w:rsidRPr="00FE7CB1">
        <w:t xml:space="preserve">  </w:t>
      </w:r>
    </w:p>
    <w:p w:rsidR="00237875" w:rsidRPr="00FE7CB1" w:rsidRDefault="001C3371" w:rsidP="009230A0">
      <w:r w:rsidRPr="00FE7CB1">
        <w:rPr>
          <w:b/>
          <w:bCs/>
        </w:rPr>
        <w:lastRenderedPageBreak/>
        <w:t>News:</w:t>
      </w:r>
      <w:r w:rsidRPr="00FE7CB1">
        <w:t xml:space="preserve"> "And now we turn to the organization of 2­6­9 Life, that’s </w:t>
      </w:r>
      <w:proofErr w:type="spellStart"/>
      <w:r w:rsidRPr="00FE7CB1">
        <w:t>its</w:t>
      </w:r>
      <w:proofErr w:type="spellEnd"/>
      <w:r w:rsidRPr="00FE7CB1">
        <w:t xml:space="preserve"> the name… They claim to work for animals. In practice, they are breaking the law. </w:t>
      </w:r>
      <w:proofErr w:type="gramStart"/>
      <w:r w:rsidRPr="00FE7CB1">
        <w:t>Tonight</w:t>
      </w:r>
      <w:proofErr w:type="gramEnd"/>
      <w:r w:rsidRPr="00FE7CB1">
        <w:t xml:space="preserve"> they announced that they broke into a coop in central Israel and released the ch</w:t>
      </w:r>
      <w:r w:rsidRPr="00FE7CB1">
        <w:t>ickens."</w:t>
      </w:r>
      <w:r w:rsidRPr="00FE7CB1">
        <w:t xml:space="preserve"> </w:t>
      </w:r>
    </w:p>
    <w:p w:rsidR="00237875" w:rsidRPr="00FE7CB1" w:rsidRDefault="001C3371">
      <w:pPr>
        <w:spacing w:after="33" w:line="259" w:lineRule="auto"/>
        <w:ind w:left="30" w:firstLine="0"/>
      </w:pPr>
      <w:r w:rsidRPr="00FE7CB1">
        <w:t xml:space="preserve">  </w:t>
      </w:r>
    </w:p>
    <w:p w:rsidR="00237875" w:rsidRPr="00FE7CB1" w:rsidRDefault="001C3371">
      <w:pPr>
        <w:ind w:left="25"/>
      </w:pPr>
      <w:r w:rsidRPr="00FE7CB1">
        <w:t>“They claim to work for animals, in practice ­ they are breaking the law,” one news anchor concluded before reporting on a series of thefts from chicken coops and dairy farms. Marcus Ben Elias, a dairy farmer from Kibbutz Gezer, showed me a v</w:t>
      </w:r>
      <w:r w:rsidRPr="00FE7CB1">
        <w:t xml:space="preserve">ideo from his security cameras: Two thirty in the afternoon, two teenage girls approach the gate, clumsily load a calf into the hatchback of their car, and take off. </w:t>
      </w:r>
    </w:p>
    <w:p w:rsidR="00237875" w:rsidRPr="00FE7CB1" w:rsidRDefault="001C3371">
      <w:pPr>
        <w:spacing w:after="34" w:line="259" w:lineRule="auto"/>
        <w:ind w:left="30" w:firstLine="0"/>
      </w:pPr>
      <w:r w:rsidRPr="00FE7CB1">
        <w:t xml:space="preserve"> </w:t>
      </w:r>
    </w:p>
    <w:p w:rsidR="00237875" w:rsidRPr="00FE7CB1" w:rsidRDefault="001C3371">
      <w:pPr>
        <w:ind w:left="1480" w:right="1332"/>
      </w:pPr>
      <w:r w:rsidRPr="00FE7CB1">
        <w:rPr>
          <w:b/>
        </w:rPr>
        <w:t xml:space="preserve">Marcus Ben Elias </w:t>
      </w:r>
      <w:r w:rsidRPr="00FE7CB1">
        <w:rPr>
          <w:rFonts w:ascii="Times New Roman" w:eastAsia="Calibri" w:hAnsi="Times New Roman" w:cs="Times New Roman"/>
        </w:rPr>
        <w:t>​</w:t>
      </w:r>
      <w:r w:rsidRPr="00FE7CB1">
        <w:rPr>
          <w:b/>
          <w:i/>
        </w:rPr>
        <w:t>(dubbed)</w:t>
      </w:r>
      <w:proofErr w:type="gramStart"/>
      <w:r w:rsidRPr="00FE7CB1">
        <w:rPr>
          <w:rFonts w:ascii="Times New Roman" w:eastAsia="Calibri" w:hAnsi="Times New Roman" w:cs="Times New Roman"/>
          <w:sz w:val="25"/>
        </w:rPr>
        <w:t>​</w:t>
      </w:r>
      <w:r w:rsidRPr="00FE7CB1">
        <w:rPr>
          <w:b/>
        </w:rPr>
        <w:t>:</w:t>
      </w:r>
      <w:r w:rsidRPr="00FE7CB1">
        <w:rPr>
          <w:rFonts w:ascii="Times New Roman" w:eastAsia="Calibri" w:hAnsi="Times New Roman" w:cs="Times New Roman"/>
        </w:rPr>
        <w:t>​</w:t>
      </w:r>
      <w:proofErr w:type="gramEnd"/>
      <w:r w:rsidRPr="00FE7CB1">
        <w:t xml:space="preserve"> One calf… if I do a quick </w:t>
      </w:r>
      <w:r w:rsidRPr="00FE7CB1">
        <w:t xml:space="preserve">calculation here… costs something like 50 to 80 thousand Shekels. </w:t>
      </w:r>
      <w:proofErr w:type="gramStart"/>
      <w:r w:rsidRPr="00FE7CB1">
        <w:t>So</w:t>
      </w:r>
      <w:proofErr w:type="gramEnd"/>
      <w:r w:rsidRPr="00FE7CB1">
        <w:t xml:space="preserve"> say I’m against capitalism: Am I allowed to go into a bank and steal money? I do not know, where do we want to go? </w:t>
      </w:r>
    </w:p>
    <w:p w:rsidR="00237875" w:rsidRPr="00FE7CB1" w:rsidRDefault="001C3371">
      <w:pPr>
        <w:spacing w:after="33" w:line="259" w:lineRule="auto"/>
        <w:ind w:left="1480"/>
      </w:pPr>
      <w:r w:rsidRPr="00FE7CB1">
        <w:t xml:space="preserve">I don’t know, how far do you want to go with this?  </w:t>
      </w:r>
    </w:p>
    <w:p w:rsidR="00237875" w:rsidRPr="00FE7CB1" w:rsidRDefault="001C3371">
      <w:pPr>
        <w:spacing w:after="33" w:line="259" w:lineRule="auto"/>
        <w:ind w:left="1480"/>
      </w:pPr>
      <w:r w:rsidRPr="00FE7CB1">
        <w:t xml:space="preserve">I don’t know, how </w:t>
      </w:r>
      <w:r w:rsidRPr="00FE7CB1">
        <w:t xml:space="preserve">far do you want to take this?  </w:t>
      </w:r>
    </w:p>
    <w:p w:rsidR="00237875" w:rsidRPr="00FE7CB1" w:rsidRDefault="001C3371">
      <w:pPr>
        <w:spacing w:after="33" w:line="259" w:lineRule="auto"/>
        <w:ind w:left="1480"/>
      </w:pPr>
      <w:r w:rsidRPr="00FE7CB1">
        <w:t xml:space="preserve">I don’t know, how extreme do you want to get?  </w:t>
      </w:r>
    </w:p>
    <w:p w:rsidR="00237875" w:rsidRPr="00FE7CB1" w:rsidRDefault="001C3371">
      <w:pPr>
        <w:spacing w:after="34" w:line="259" w:lineRule="auto"/>
        <w:ind w:left="1470" w:firstLine="0"/>
      </w:pPr>
      <w:r w:rsidRPr="00FE7CB1">
        <w:t xml:space="preserve"> </w:t>
      </w:r>
    </w:p>
    <w:p w:rsidR="00237875" w:rsidRPr="00FE7CB1" w:rsidRDefault="001C3371">
      <w:pPr>
        <w:spacing w:line="407" w:lineRule="auto"/>
        <w:ind w:left="1435" w:right="1314"/>
      </w:pPr>
      <w:proofErr w:type="spellStart"/>
      <w:r w:rsidRPr="00FE7CB1">
        <w:rPr>
          <w:b/>
        </w:rPr>
        <w:t>Arnon</w:t>
      </w:r>
      <w:proofErr w:type="spellEnd"/>
      <w:r w:rsidRPr="00FE7CB1">
        <w:rPr>
          <w:b/>
        </w:rPr>
        <w:t xml:space="preserve"> </w:t>
      </w:r>
      <w:proofErr w:type="spellStart"/>
      <w:r w:rsidRPr="00FE7CB1">
        <w:rPr>
          <w:b/>
        </w:rPr>
        <w:t>Oshri</w:t>
      </w:r>
      <w:proofErr w:type="spellEnd"/>
      <w:r w:rsidRPr="00FE7CB1">
        <w:rPr>
          <w:rFonts w:ascii="Times New Roman" w:eastAsia="Calibri" w:hAnsi="Times New Roman" w:cs="Times New Roman"/>
        </w:rPr>
        <w:t>​</w:t>
      </w:r>
      <w:r w:rsidRPr="00FE7CB1">
        <w:t xml:space="preserve">: You can't cross this border. Once you cross this border there is no limit.  </w:t>
      </w:r>
    </w:p>
    <w:p w:rsidR="00237875" w:rsidRPr="00FE7CB1" w:rsidRDefault="001C3371">
      <w:pPr>
        <w:spacing w:after="34" w:line="259" w:lineRule="auto"/>
        <w:ind w:left="1425" w:firstLine="0"/>
      </w:pPr>
      <w:r w:rsidRPr="00FE7CB1">
        <w:t xml:space="preserve"> </w:t>
      </w:r>
    </w:p>
    <w:p w:rsidR="00237875" w:rsidRPr="00FE7CB1" w:rsidRDefault="001C3371">
      <w:pPr>
        <w:spacing w:line="409" w:lineRule="auto"/>
        <w:ind w:left="25"/>
      </w:pPr>
      <w:r w:rsidRPr="00FE7CB1">
        <w:rPr>
          <w:b/>
        </w:rPr>
        <w:t xml:space="preserve">Yochai </w:t>
      </w:r>
      <w:proofErr w:type="spellStart"/>
      <w:r w:rsidRPr="00FE7CB1">
        <w:rPr>
          <w:b/>
        </w:rPr>
        <w:t>Maital</w:t>
      </w:r>
      <w:proofErr w:type="spellEnd"/>
      <w:r w:rsidRPr="00FE7CB1">
        <w:rPr>
          <w:b/>
        </w:rPr>
        <w:t xml:space="preserve"> (narration</w:t>
      </w:r>
      <w:proofErr w:type="gramStart"/>
      <w:r w:rsidRPr="00FE7CB1">
        <w:rPr>
          <w:b/>
        </w:rPr>
        <w:t>):</w:t>
      </w:r>
      <w:r w:rsidRPr="00FE7CB1">
        <w:rPr>
          <w:rFonts w:ascii="Times New Roman" w:eastAsia="Calibri" w:hAnsi="Times New Roman" w:cs="Times New Roman"/>
        </w:rPr>
        <w:t>​</w:t>
      </w:r>
      <w:proofErr w:type="gramEnd"/>
      <w:r w:rsidRPr="00FE7CB1">
        <w:t xml:space="preserve"> This is </w:t>
      </w:r>
      <w:proofErr w:type="spellStart"/>
      <w:r w:rsidRPr="00FE7CB1">
        <w:t>Arnon</w:t>
      </w:r>
      <w:proofErr w:type="spellEnd"/>
      <w:r w:rsidRPr="00FE7CB1">
        <w:t xml:space="preserve"> </w:t>
      </w:r>
      <w:proofErr w:type="spellStart"/>
      <w:r w:rsidRPr="00FE7CB1">
        <w:t>Oshri</w:t>
      </w:r>
      <w:proofErr w:type="spellEnd"/>
      <w:r w:rsidRPr="00FE7CB1">
        <w:t xml:space="preserve">, painter of the </w:t>
      </w:r>
      <w:proofErr w:type="spellStart"/>
      <w:r w:rsidRPr="00FE7CB1">
        <w:t>bee­cow</w:t>
      </w:r>
      <w:proofErr w:type="spellEnd"/>
      <w:r w:rsidRPr="00FE7CB1">
        <w:t xml:space="preserve">. To him, this is all quite simple. These people are thieves, outlaws.  </w:t>
      </w:r>
    </w:p>
    <w:p w:rsidR="00237875" w:rsidRPr="00FE7CB1" w:rsidRDefault="001C3371">
      <w:pPr>
        <w:spacing w:after="34" w:line="259" w:lineRule="auto"/>
        <w:ind w:left="30" w:firstLine="0"/>
      </w:pPr>
      <w:r w:rsidRPr="00FE7CB1">
        <w:t xml:space="preserve"> </w:t>
      </w:r>
    </w:p>
    <w:p w:rsidR="00237875" w:rsidRPr="00FE7CB1" w:rsidRDefault="001C3371">
      <w:pPr>
        <w:ind w:left="1855" w:right="1123"/>
      </w:pPr>
      <w:proofErr w:type="spellStart"/>
      <w:r w:rsidRPr="00FE7CB1">
        <w:rPr>
          <w:b/>
        </w:rPr>
        <w:t>Arnon</w:t>
      </w:r>
      <w:proofErr w:type="spellEnd"/>
      <w:r w:rsidRPr="00FE7CB1">
        <w:rPr>
          <w:b/>
        </w:rPr>
        <w:t xml:space="preserve"> </w:t>
      </w:r>
      <w:proofErr w:type="spellStart"/>
      <w:r w:rsidRPr="00FE7CB1">
        <w:rPr>
          <w:b/>
        </w:rPr>
        <w:t>Oshri</w:t>
      </w:r>
      <w:proofErr w:type="spellEnd"/>
      <w:r w:rsidRPr="00FE7CB1">
        <w:rPr>
          <w:rFonts w:ascii="Times New Roman" w:eastAsia="Calibri" w:hAnsi="Times New Roman" w:cs="Times New Roman"/>
        </w:rPr>
        <w:t>​</w:t>
      </w:r>
      <w:r w:rsidRPr="00FE7CB1">
        <w:t>: What happened in the Wild West for cattle thieves? they were shot on the place. if somebody is breaking in and trying to st</w:t>
      </w:r>
      <w:r w:rsidRPr="00FE7CB1">
        <w:t xml:space="preserve">eal, he is risking his life. simple as that. we will not be tolerant to </w:t>
      </w:r>
      <w:proofErr w:type="gramStart"/>
      <w:r w:rsidRPr="00FE7CB1">
        <w:t>people  coming</w:t>
      </w:r>
      <w:proofErr w:type="gramEnd"/>
      <w:r w:rsidRPr="00FE7CB1">
        <w:t xml:space="preserve"> to steal. But I will suggest to these people. do know the border. because if you cross it, somebody might get hurt.  </w:t>
      </w:r>
    </w:p>
    <w:p w:rsidR="00237875" w:rsidRPr="00FE7CB1" w:rsidRDefault="001C3371">
      <w:pPr>
        <w:spacing w:after="33" w:line="259" w:lineRule="auto"/>
        <w:ind w:left="30" w:firstLine="0"/>
      </w:pPr>
      <w:r w:rsidRPr="00FE7CB1">
        <w:t xml:space="preserve"> </w:t>
      </w:r>
    </w:p>
    <w:p w:rsidR="00237875" w:rsidRPr="00FE7CB1" w:rsidRDefault="001C3371">
      <w:pPr>
        <w:spacing w:after="34" w:line="259" w:lineRule="auto"/>
        <w:ind w:left="30" w:firstLine="0"/>
      </w:pPr>
      <w:r w:rsidRPr="00FE7CB1">
        <w:t xml:space="preserve"> </w:t>
      </w:r>
    </w:p>
    <w:p w:rsidR="00237875" w:rsidRPr="00FE7CB1" w:rsidRDefault="001C3371">
      <w:pPr>
        <w:spacing w:after="152" w:line="259" w:lineRule="auto"/>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And it’s not just a</w:t>
      </w:r>
      <w:r w:rsidRPr="00FE7CB1">
        <w:t xml:space="preserve">bout lost income or stolen property. </w:t>
      </w:r>
    </w:p>
    <w:p w:rsidR="00237875" w:rsidRPr="00FE7CB1" w:rsidRDefault="001C3371">
      <w:pPr>
        <w:spacing w:after="33" w:line="259" w:lineRule="auto"/>
        <w:ind w:left="25"/>
      </w:pPr>
      <w:r w:rsidRPr="00FE7CB1">
        <w:t xml:space="preserve">It’s also a matter of personal safety.  </w:t>
      </w:r>
    </w:p>
    <w:p w:rsidR="00237875" w:rsidRPr="00FE7CB1" w:rsidRDefault="001C3371">
      <w:pPr>
        <w:spacing w:after="34" w:line="259" w:lineRule="auto"/>
        <w:ind w:left="30" w:firstLine="0"/>
      </w:pPr>
      <w:r w:rsidRPr="00FE7CB1">
        <w:lastRenderedPageBreak/>
        <w:t xml:space="preserve"> </w:t>
      </w:r>
    </w:p>
    <w:p w:rsidR="00237875" w:rsidRPr="00FE7CB1" w:rsidRDefault="001C3371">
      <w:pPr>
        <w:ind w:left="1435" w:right="1360"/>
      </w:pPr>
      <w:proofErr w:type="spellStart"/>
      <w:r w:rsidRPr="00FE7CB1">
        <w:rPr>
          <w:b/>
        </w:rPr>
        <w:t>Arnon</w:t>
      </w:r>
      <w:proofErr w:type="spellEnd"/>
      <w:r w:rsidRPr="00FE7CB1">
        <w:rPr>
          <w:b/>
        </w:rPr>
        <w:t xml:space="preserve"> </w:t>
      </w:r>
      <w:proofErr w:type="spellStart"/>
      <w:r w:rsidRPr="00FE7CB1">
        <w:rPr>
          <w:b/>
        </w:rPr>
        <w:t>Oshri</w:t>
      </w:r>
      <w:proofErr w:type="spellEnd"/>
      <w:r w:rsidRPr="00FE7CB1">
        <w:rPr>
          <w:rFonts w:ascii="Times New Roman" w:eastAsia="Calibri" w:hAnsi="Times New Roman" w:cs="Times New Roman"/>
        </w:rPr>
        <w:t>​</w:t>
      </w:r>
      <w:r w:rsidRPr="00FE7CB1">
        <w:t>: And if you can see pictures in the net of a woman pointing a gun and saying zero tolerance to animals abuser, and I guess being a dairy farmer, I’m an animal abu</w:t>
      </w:r>
      <w:r w:rsidRPr="00FE7CB1">
        <w:t xml:space="preserve">ser in their view, the next step will be a murder, and we know that words can kill and pictures can do the same.  </w:t>
      </w:r>
    </w:p>
    <w:p w:rsidR="00237875" w:rsidRPr="00FE7CB1" w:rsidRDefault="001C3371">
      <w:pPr>
        <w:spacing w:after="34" w:line="259" w:lineRule="auto"/>
        <w:ind w:left="30"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narration): </w:t>
      </w:r>
      <w:r w:rsidRPr="00FE7CB1">
        <w:rPr>
          <w:rFonts w:ascii="Times New Roman" w:eastAsia="Calibri" w:hAnsi="Times New Roman" w:cs="Times New Roman"/>
        </w:rPr>
        <w:t>​</w:t>
      </w:r>
      <w:r w:rsidRPr="00FE7CB1">
        <w:t>Lots of people are horrified by 269’s tactics. Even some vegan activists feel such radical measures are alienat</w:t>
      </w:r>
      <w:r w:rsidRPr="00FE7CB1">
        <w:t xml:space="preserve">ing the public and inciting hate. But for others around the world, the group is striking a chord. It’s attracted adherents from many other countries, including this guy, </w:t>
      </w:r>
      <w:proofErr w:type="spellStart"/>
      <w:r w:rsidRPr="00FE7CB1">
        <w:t>Uze</w:t>
      </w:r>
      <w:proofErr w:type="spellEnd"/>
      <w:r w:rsidRPr="00FE7CB1">
        <w:t xml:space="preserve"> Ozon, from Turkey:  </w:t>
      </w:r>
    </w:p>
    <w:p w:rsidR="00237875" w:rsidRPr="00FE7CB1" w:rsidRDefault="001C3371">
      <w:pPr>
        <w:spacing w:after="34" w:line="259" w:lineRule="auto"/>
        <w:ind w:left="30" w:firstLine="0"/>
      </w:pPr>
      <w:r w:rsidRPr="00FE7CB1">
        <w:t xml:space="preserve"> </w:t>
      </w:r>
    </w:p>
    <w:p w:rsidR="00237875" w:rsidRPr="00FE7CB1" w:rsidRDefault="001C3371">
      <w:pPr>
        <w:ind w:left="1720" w:right="1369"/>
      </w:pPr>
      <w:proofErr w:type="spellStart"/>
      <w:r w:rsidRPr="00FE7CB1">
        <w:rPr>
          <w:b/>
        </w:rPr>
        <w:t>Uze</w:t>
      </w:r>
      <w:proofErr w:type="spellEnd"/>
      <w:r w:rsidRPr="00FE7CB1">
        <w:rPr>
          <w:b/>
        </w:rPr>
        <w:t xml:space="preserve"> Ozon: </w:t>
      </w:r>
      <w:r w:rsidRPr="00FE7CB1">
        <w:rPr>
          <w:rFonts w:ascii="Times New Roman" w:eastAsia="Calibri" w:hAnsi="Times New Roman" w:cs="Times New Roman"/>
        </w:rPr>
        <w:t>​</w:t>
      </w:r>
      <w:proofErr w:type="spellStart"/>
      <w:r w:rsidRPr="00FE7CB1">
        <w:t>Shasha</w:t>
      </w:r>
      <w:proofErr w:type="spellEnd"/>
      <w:r w:rsidRPr="00FE7CB1">
        <w:t xml:space="preserve"> </w:t>
      </w:r>
      <w:proofErr w:type="spellStart"/>
      <w:r w:rsidRPr="00FE7CB1">
        <w:t>Bojoor</w:t>
      </w:r>
      <w:proofErr w:type="spellEnd"/>
      <w:r w:rsidRPr="00FE7CB1">
        <w:t xml:space="preserve"> is an inspiration to the people of</w:t>
      </w:r>
      <w:r w:rsidRPr="00FE7CB1">
        <w:t xml:space="preserve"> my country. I believe that in like two hundred years, Sasha will be taught in schools, like Martin Luther King and other great people in history.  </w:t>
      </w:r>
    </w:p>
    <w:p w:rsidR="00237875" w:rsidRPr="00FE7CB1" w:rsidRDefault="001C3371">
      <w:pPr>
        <w:spacing w:after="34" w:line="259" w:lineRule="auto"/>
        <w:ind w:left="30" w:firstLine="0"/>
      </w:pPr>
      <w:r w:rsidRPr="00FE7CB1">
        <w:t xml:space="preserve"> </w:t>
      </w:r>
    </w:p>
    <w:p w:rsidR="00237875" w:rsidRPr="00FE7CB1" w:rsidRDefault="001C3371">
      <w:pPr>
        <w:spacing w:after="152" w:line="259" w:lineRule="auto"/>
        <w:ind w:left="25"/>
      </w:pPr>
      <w:r w:rsidRPr="00FE7CB1">
        <w:rPr>
          <w:b/>
        </w:rPr>
        <w:t xml:space="preserve">Yochai </w:t>
      </w:r>
      <w:proofErr w:type="spellStart"/>
      <w:r w:rsidRPr="00FE7CB1">
        <w:rPr>
          <w:b/>
        </w:rPr>
        <w:t>Maital</w:t>
      </w:r>
      <w:proofErr w:type="spellEnd"/>
      <w:r w:rsidRPr="00FE7CB1">
        <w:rPr>
          <w:b/>
        </w:rPr>
        <w:t xml:space="preserve"> (narration)</w:t>
      </w:r>
      <w:r w:rsidRPr="00FE7CB1">
        <w:rPr>
          <w:rFonts w:ascii="Times New Roman" w:eastAsia="Calibri" w:hAnsi="Times New Roman" w:cs="Times New Roman"/>
        </w:rPr>
        <w:t>​</w:t>
      </w:r>
      <w:r w:rsidRPr="00FE7CB1">
        <w:t xml:space="preserve">: There’s also a Cairo branch and it has even reached </w:t>
      </w:r>
    </w:p>
    <w:p w:rsidR="00237875" w:rsidRPr="00FE7CB1" w:rsidRDefault="001C3371">
      <w:pPr>
        <w:spacing w:after="33" w:line="259" w:lineRule="auto"/>
        <w:ind w:left="25"/>
      </w:pPr>
      <w:r w:rsidRPr="00FE7CB1">
        <w:t xml:space="preserve">Tehran.  </w:t>
      </w:r>
    </w:p>
    <w:p w:rsidR="00237875" w:rsidRPr="00FE7CB1" w:rsidRDefault="001C3371">
      <w:pPr>
        <w:spacing w:after="34" w:line="259" w:lineRule="auto"/>
        <w:ind w:left="30" w:firstLine="0"/>
      </w:pPr>
      <w:r w:rsidRPr="00FE7CB1">
        <w:t xml:space="preserve"> </w:t>
      </w:r>
    </w:p>
    <w:p w:rsidR="00237875" w:rsidRPr="00FE7CB1" w:rsidRDefault="001C3371">
      <w:pPr>
        <w:spacing w:after="151" w:line="259" w:lineRule="auto"/>
        <w:ind w:left="1720"/>
      </w:pPr>
      <w:r w:rsidRPr="00FE7CB1">
        <w:rPr>
          <w:b/>
        </w:rPr>
        <w:t>Iranian 269er</w:t>
      </w:r>
      <w:r w:rsidRPr="00FE7CB1">
        <w:rPr>
          <w:rFonts w:ascii="Times New Roman" w:eastAsia="Calibri" w:hAnsi="Times New Roman" w:cs="Times New Roman"/>
        </w:rPr>
        <w:t>​</w:t>
      </w:r>
      <w:r w:rsidRPr="00FE7CB1">
        <w:t xml:space="preserve">: These people are like angels on the earth, </w:t>
      </w:r>
    </w:p>
    <w:p w:rsidR="00237875" w:rsidRPr="00FE7CB1" w:rsidRDefault="001C3371">
      <w:pPr>
        <w:spacing w:after="33" w:line="259" w:lineRule="auto"/>
        <w:ind w:left="1720"/>
      </w:pPr>
      <w:r w:rsidRPr="00FE7CB1">
        <w:t xml:space="preserve">God bless them.  </w:t>
      </w:r>
    </w:p>
    <w:p w:rsidR="00237875" w:rsidRPr="00FE7CB1" w:rsidRDefault="001C3371">
      <w:pPr>
        <w:spacing w:after="34" w:line="259" w:lineRule="auto"/>
        <w:ind w:left="1710" w:firstLine="0"/>
      </w:pPr>
      <w:r w:rsidRPr="00FE7CB1">
        <w:t xml:space="preserve"> </w:t>
      </w:r>
    </w:p>
    <w:p w:rsidR="00237875" w:rsidRPr="00FE7CB1" w:rsidRDefault="001C3371">
      <w:pPr>
        <w:spacing w:after="32"/>
        <w:ind w:left="25"/>
      </w:pPr>
      <w:r w:rsidRPr="00FE7CB1">
        <w:rPr>
          <w:b/>
        </w:rPr>
        <w:t xml:space="preserve">Yochai </w:t>
      </w:r>
      <w:proofErr w:type="spellStart"/>
      <w:r w:rsidRPr="00FE7CB1">
        <w:rPr>
          <w:b/>
        </w:rPr>
        <w:t>Maital</w:t>
      </w:r>
      <w:proofErr w:type="spellEnd"/>
      <w:r w:rsidRPr="00FE7CB1">
        <w:rPr>
          <w:b/>
        </w:rPr>
        <w:t xml:space="preserve"> (narration)</w:t>
      </w:r>
      <w:r w:rsidRPr="00FE7CB1">
        <w:rPr>
          <w:rFonts w:ascii="Times New Roman" w:eastAsia="Calibri" w:hAnsi="Times New Roman" w:cs="Times New Roman"/>
        </w:rPr>
        <w:t>​</w:t>
      </w:r>
      <w:r w:rsidRPr="00FE7CB1">
        <w:t xml:space="preserve">: Back home, in </w:t>
      </w:r>
      <w:proofErr w:type="gramStart"/>
      <w:r w:rsidRPr="00FE7CB1">
        <w:t>Israel,  still</w:t>
      </w:r>
      <w:proofErr w:type="gramEnd"/>
      <w:r w:rsidRPr="00FE7CB1">
        <w:t>, thousands of people are getting tattooed with the 2</w:t>
      </w:r>
      <w:r w:rsidRPr="00FE7CB1">
        <w:t xml:space="preserve">69 logo. And that tattoo has come to represent more than a personal philosophy ­ it’s a kind of proof of membership. See, when you go vegan in </w:t>
      </w:r>
    </w:p>
    <w:p w:rsidR="00237875" w:rsidRPr="00FE7CB1" w:rsidRDefault="001C3371" w:rsidP="009230A0">
      <w:pPr>
        <w:ind w:left="25"/>
      </w:pPr>
      <w:r w:rsidRPr="00FE7CB1">
        <w:t>Israel, you enter a sort of club, and 269 are sort of the commando unit of this club. And… Having such a cute ma</w:t>
      </w:r>
      <w:r w:rsidRPr="00FE7CB1">
        <w:t xml:space="preserve">scot, doesn't hurt either… </w:t>
      </w:r>
    </w:p>
    <w:p w:rsidR="00237875" w:rsidRPr="00FE7CB1" w:rsidRDefault="001C3371">
      <w:pPr>
        <w:spacing w:after="34" w:line="259" w:lineRule="auto"/>
        <w:ind w:left="30" w:firstLine="0"/>
      </w:pPr>
      <w:r w:rsidRPr="00FE7CB1">
        <w:t xml:space="preserve"> </w:t>
      </w:r>
    </w:p>
    <w:p w:rsidR="00237875" w:rsidRPr="00FE7CB1" w:rsidRDefault="001C3371">
      <w:pPr>
        <w:spacing w:line="409" w:lineRule="auto"/>
        <w:ind w:left="25"/>
      </w:pPr>
      <w:r w:rsidRPr="00FE7CB1">
        <w:rPr>
          <w:b/>
        </w:rPr>
        <w:t xml:space="preserve">Yochai </w:t>
      </w:r>
      <w:proofErr w:type="spellStart"/>
      <w:r w:rsidRPr="00FE7CB1">
        <w:rPr>
          <w:b/>
        </w:rPr>
        <w:t>Maital</w:t>
      </w:r>
      <w:proofErr w:type="spellEnd"/>
      <w:r w:rsidRPr="00FE7CB1">
        <w:rPr>
          <w:b/>
        </w:rPr>
        <w:t xml:space="preserve"> (narration)</w:t>
      </w:r>
      <w:r w:rsidRPr="00FE7CB1">
        <w:rPr>
          <w:rFonts w:ascii="Times New Roman" w:eastAsia="Calibri" w:hAnsi="Times New Roman" w:cs="Times New Roman"/>
        </w:rPr>
        <w:t>​</w:t>
      </w:r>
      <w:r w:rsidRPr="00FE7CB1">
        <w:t xml:space="preserve">: Still, many people in Israel see this all as not much more than a passing trend. </w:t>
      </w:r>
      <w:proofErr w:type="gramStart"/>
      <w:r w:rsidRPr="00FE7CB1">
        <w:t>So</w:t>
      </w:r>
      <w:proofErr w:type="gramEnd"/>
      <w:r w:rsidRPr="00FE7CB1">
        <w:t xml:space="preserve"> is veganism really a thing here?  </w:t>
      </w:r>
    </w:p>
    <w:p w:rsidR="00237875" w:rsidRPr="00FE7CB1" w:rsidRDefault="001C3371">
      <w:pPr>
        <w:spacing w:after="0" w:line="259" w:lineRule="auto"/>
        <w:ind w:left="30" w:firstLine="0"/>
      </w:pPr>
      <w:r w:rsidRPr="00FE7CB1">
        <w:t xml:space="preserve"> </w:t>
      </w:r>
    </w:p>
    <w:p w:rsidR="00237875" w:rsidRPr="00FE7CB1" w:rsidRDefault="001C3371">
      <w:pPr>
        <w:spacing w:line="407" w:lineRule="auto"/>
        <w:ind w:left="1855" w:right="885"/>
      </w:pPr>
      <w:r w:rsidRPr="00FE7CB1">
        <w:rPr>
          <w:b/>
        </w:rPr>
        <w:t xml:space="preserve">Ori </w:t>
      </w:r>
      <w:proofErr w:type="spellStart"/>
      <w:proofErr w:type="gramStart"/>
      <w:r w:rsidRPr="00FE7CB1">
        <w:rPr>
          <w:b/>
        </w:rPr>
        <w:t>Shavit</w:t>
      </w:r>
      <w:proofErr w:type="spellEnd"/>
      <w:r w:rsidRPr="00FE7CB1">
        <w:rPr>
          <w:b/>
        </w:rPr>
        <w:t>:</w:t>
      </w:r>
      <w:r w:rsidRPr="00FE7CB1">
        <w:rPr>
          <w:rFonts w:ascii="Times New Roman" w:eastAsia="Calibri" w:hAnsi="Times New Roman" w:cs="Times New Roman"/>
        </w:rPr>
        <w:t>​</w:t>
      </w:r>
      <w:proofErr w:type="gramEnd"/>
      <w:r w:rsidRPr="00FE7CB1">
        <w:t xml:space="preserve"> Definitely veganism is a thing in </w:t>
      </w:r>
      <w:proofErr w:type="spellStart"/>
      <w:r w:rsidRPr="00FE7CB1">
        <w:t>israel</w:t>
      </w:r>
      <w:proofErr w:type="spellEnd"/>
      <w:r w:rsidRPr="00FE7CB1">
        <w:t xml:space="preserve">, there is no doubt about it.  </w:t>
      </w:r>
    </w:p>
    <w:p w:rsidR="00237875" w:rsidRPr="00FE7CB1" w:rsidRDefault="001C3371">
      <w:pPr>
        <w:spacing w:after="34" w:line="259" w:lineRule="auto"/>
        <w:ind w:left="1845" w:firstLine="0"/>
      </w:pPr>
      <w:r w:rsidRPr="00FE7CB1">
        <w:t xml:space="preserve"> </w:t>
      </w:r>
    </w:p>
    <w:p w:rsidR="00237875" w:rsidRPr="00FE7CB1" w:rsidRDefault="001C3371">
      <w:pPr>
        <w:spacing w:line="408" w:lineRule="auto"/>
        <w:ind w:left="25"/>
      </w:pPr>
      <w:r w:rsidRPr="00FE7CB1">
        <w:rPr>
          <w:b/>
        </w:rPr>
        <w:lastRenderedPageBreak/>
        <w:t xml:space="preserve">Yochai </w:t>
      </w:r>
      <w:proofErr w:type="spellStart"/>
      <w:r w:rsidRPr="00FE7CB1">
        <w:rPr>
          <w:b/>
        </w:rPr>
        <w:t>Maital</w:t>
      </w:r>
      <w:proofErr w:type="spellEnd"/>
      <w:r w:rsidRPr="00FE7CB1">
        <w:rPr>
          <w:b/>
        </w:rPr>
        <w:t xml:space="preserve"> (narration)</w:t>
      </w:r>
      <w:r w:rsidRPr="00FE7CB1">
        <w:rPr>
          <w:rFonts w:ascii="Times New Roman" w:eastAsia="Calibri" w:hAnsi="Times New Roman" w:cs="Times New Roman"/>
        </w:rPr>
        <w:t>​</w:t>
      </w:r>
      <w:r w:rsidRPr="00FE7CB1">
        <w:t xml:space="preserve">: This is Ori </w:t>
      </w:r>
      <w:proofErr w:type="spellStart"/>
      <w:r w:rsidRPr="00FE7CB1">
        <w:t>Shavit</w:t>
      </w:r>
      <w:proofErr w:type="spellEnd"/>
      <w:r w:rsidRPr="00FE7CB1">
        <w:t xml:space="preserve">, prominent food writer, </w:t>
      </w:r>
      <w:proofErr w:type="spellStart"/>
      <w:r w:rsidRPr="00FE7CB1">
        <w:t>recently­turned</w:t>
      </w:r>
      <w:proofErr w:type="spellEnd"/>
      <w:r w:rsidRPr="00FE7CB1">
        <w:t xml:space="preserve"> vegan activist. </w:t>
      </w:r>
    </w:p>
    <w:p w:rsidR="00237875" w:rsidRPr="00FE7CB1" w:rsidRDefault="001C3371">
      <w:pPr>
        <w:spacing w:after="34" w:line="259" w:lineRule="auto"/>
        <w:ind w:left="30" w:firstLine="0"/>
      </w:pPr>
      <w:r w:rsidRPr="00FE7CB1">
        <w:t xml:space="preserve"> </w:t>
      </w:r>
    </w:p>
    <w:p w:rsidR="00237875" w:rsidRPr="00FE7CB1" w:rsidRDefault="001C3371">
      <w:pPr>
        <w:ind w:left="1855" w:right="1439"/>
      </w:pPr>
      <w:r w:rsidRPr="00FE7CB1">
        <w:rPr>
          <w:b/>
        </w:rPr>
        <w:t xml:space="preserve">Ori </w:t>
      </w:r>
      <w:proofErr w:type="spellStart"/>
      <w:r w:rsidRPr="00FE7CB1">
        <w:rPr>
          <w:b/>
        </w:rPr>
        <w:t>Shavit</w:t>
      </w:r>
      <w:proofErr w:type="spellEnd"/>
      <w:r w:rsidRPr="00FE7CB1">
        <w:rPr>
          <w:b/>
        </w:rPr>
        <w:t xml:space="preserve">: </w:t>
      </w:r>
      <w:r w:rsidRPr="00FE7CB1">
        <w:t>I never wrote a single word about veganism</w:t>
      </w:r>
      <w:r w:rsidRPr="00FE7CB1">
        <w:rPr>
          <w:rFonts w:ascii="Times New Roman" w:eastAsia="Calibri" w:hAnsi="Times New Roman" w:cs="Times New Roman"/>
        </w:rPr>
        <w:t>​</w:t>
      </w:r>
      <w:r w:rsidRPr="00FE7CB1">
        <w:rPr>
          <w:rFonts w:eastAsia="Calibri" w:cs="Calibri"/>
        </w:rPr>
        <w:tab/>
      </w:r>
      <w:r w:rsidRPr="00FE7CB1">
        <w:t xml:space="preserve"> up to three and a </w:t>
      </w:r>
      <w:r w:rsidRPr="00FE7CB1">
        <w:t xml:space="preserve">half years ago. And that’s all I did was to write about foods and trends and diet and what's going on. </w:t>
      </w:r>
      <w:proofErr w:type="gramStart"/>
      <w:r w:rsidRPr="00FE7CB1">
        <w:t>So</w:t>
      </w:r>
      <w:proofErr w:type="gramEnd"/>
      <w:r w:rsidRPr="00FE7CB1">
        <w:t xml:space="preserve"> there is no doubt that something has changed dramatically. Today Israel is supposed to be a leading nation in the word in the percentage of people who</w:t>
      </w:r>
      <w:r w:rsidRPr="00FE7CB1">
        <w:t xml:space="preserve"> call themself or treat himself as vegan, of course we don't know what everyone eats.  </w:t>
      </w:r>
    </w:p>
    <w:p w:rsidR="00237875" w:rsidRPr="00FE7CB1" w:rsidRDefault="001C3371">
      <w:pPr>
        <w:spacing w:after="34" w:line="259" w:lineRule="auto"/>
        <w:ind w:left="1845" w:firstLine="0"/>
      </w:pPr>
      <w:r w:rsidRPr="00FE7CB1">
        <w:t xml:space="preserve"> </w:t>
      </w:r>
    </w:p>
    <w:p w:rsidR="00237875" w:rsidRPr="00FE7CB1" w:rsidRDefault="001C3371">
      <w:pPr>
        <w:ind w:left="25"/>
      </w:pPr>
      <w:r w:rsidRPr="00FE7CB1">
        <w:rPr>
          <w:b/>
        </w:rPr>
        <w:t xml:space="preserve">Yochai </w:t>
      </w:r>
      <w:proofErr w:type="spellStart"/>
      <w:r w:rsidRPr="00FE7CB1">
        <w:rPr>
          <w:b/>
        </w:rPr>
        <w:t>Maital</w:t>
      </w:r>
      <w:proofErr w:type="spellEnd"/>
      <w:r w:rsidRPr="00FE7CB1">
        <w:rPr>
          <w:b/>
        </w:rPr>
        <w:t xml:space="preserve">: </w:t>
      </w:r>
      <w:r w:rsidRPr="00FE7CB1">
        <w:rPr>
          <w:rFonts w:ascii="Times New Roman" w:eastAsia="Calibri" w:hAnsi="Times New Roman" w:cs="Times New Roman"/>
        </w:rPr>
        <w:t>​</w:t>
      </w:r>
      <w:r w:rsidRPr="00FE7CB1">
        <w:t xml:space="preserve">Well </w:t>
      </w:r>
      <w:proofErr w:type="gramStart"/>
      <w:r w:rsidRPr="00FE7CB1">
        <w:t>actually we</w:t>
      </w:r>
      <w:proofErr w:type="gramEnd"/>
      <w:r w:rsidRPr="00FE7CB1">
        <w:t xml:space="preserve"> kind of do. Israel's Central Bureau of Statistics keeps incredibly detailed charts of our total food consumption. Remember that chick</w:t>
      </w:r>
      <w:r w:rsidRPr="00FE7CB1">
        <w:t xml:space="preserve">en gold rush I told you about in the beginning? Well, in recent years, our chicken cravings seem to have tapered off. 2012 </w:t>
      </w:r>
      <w:proofErr w:type="gramStart"/>
      <w:r w:rsidRPr="00FE7CB1">
        <w:t>actually saw</w:t>
      </w:r>
      <w:proofErr w:type="gramEnd"/>
      <w:r w:rsidRPr="00FE7CB1">
        <w:t xml:space="preserve"> a four percent drop in chicken meat consumption, and it seems that this trend is true of other </w:t>
      </w:r>
      <w:proofErr w:type="spellStart"/>
      <w:r w:rsidRPr="00FE7CB1">
        <w:t>animal­derived</w:t>
      </w:r>
      <w:proofErr w:type="spellEnd"/>
      <w:r w:rsidRPr="00FE7CB1">
        <w:t xml:space="preserve"> food produ</w:t>
      </w:r>
      <w:r w:rsidRPr="00FE7CB1">
        <w:t xml:space="preserve">cts too. At the same time, the market for vegan staples, like almond milk and soy cheese, is booming. Vegans see all this as early signs of a greater change. Dairy farmers, </w:t>
      </w:r>
      <w:proofErr w:type="spellStart"/>
      <w:r w:rsidRPr="00FE7CB1">
        <w:t>Arnon</w:t>
      </w:r>
      <w:proofErr w:type="spellEnd"/>
      <w:r w:rsidRPr="00FE7CB1">
        <w:t xml:space="preserve"> and Marcus and many other experts, don't contest those statistics, but they d</w:t>
      </w:r>
      <w:r w:rsidRPr="00FE7CB1">
        <w:t xml:space="preserve">isagree on the causes, blaming it all on the recession and pointing to a general dip in spending. </w:t>
      </w:r>
    </w:p>
    <w:p w:rsidR="00237875" w:rsidRPr="00FE7CB1" w:rsidRDefault="001C3371">
      <w:pPr>
        <w:spacing w:after="33" w:line="259" w:lineRule="auto"/>
        <w:ind w:left="30" w:firstLine="0"/>
      </w:pPr>
      <w:r w:rsidRPr="00FE7CB1">
        <w:t xml:space="preserve"> </w:t>
      </w:r>
    </w:p>
    <w:p w:rsidR="00237875" w:rsidRPr="00FE7CB1" w:rsidRDefault="001C3371">
      <w:pPr>
        <w:ind w:left="25"/>
      </w:pPr>
      <w:r w:rsidRPr="00FE7CB1">
        <w:t>A recent national poll might suggest that they’re right. It estimates that only two percent of the population are vegan. In Tel Aviv, which is generally se</w:t>
      </w:r>
      <w:r w:rsidRPr="00FE7CB1">
        <w:t xml:space="preserve">en as the hub of Israeli veganism, their estimates go down to one percent. </w:t>
      </w:r>
      <w:proofErr w:type="gramStart"/>
      <w:r w:rsidRPr="00FE7CB1">
        <w:t>Other surveys,</w:t>
      </w:r>
      <w:proofErr w:type="gramEnd"/>
      <w:r w:rsidRPr="00FE7CB1">
        <w:t xml:space="preserve"> put that number higher. </w:t>
      </w:r>
      <w:proofErr w:type="gramStart"/>
      <w:r w:rsidRPr="00FE7CB1">
        <w:t>Actually</w:t>
      </w:r>
      <w:proofErr w:type="gramEnd"/>
      <w:r w:rsidRPr="00FE7CB1">
        <w:t xml:space="preserve"> as high as 5%.  </w:t>
      </w:r>
    </w:p>
    <w:p w:rsidR="00237875" w:rsidRPr="00FE7CB1" w:rsidRDefault="001C3371">
      <w:pPr>
        <w:spacing w:after="33" w:line="259" w:lineRule="auto"/>
        <w:ind w:left="30" w:firstLine="0"/>
      </w:pPr>
      <w:r w:rsidRPr="00FE7CB1">
        <w:t xml:space="preserve"> </w:t>
      </w:r>
    </w:p>
    <w:p w:rsidR="00237875" w:rsidRPr="00FE7CB1" w:rsidRDefault="001C3371">
      <w:pPr>
        <w:ind w:left="25"/>
      </w:pPr>
      <w:r w:rsidRPr="00FE7CB1">
        <w:t xml:space="preserve">Whatever its actual reach, veganism has </w:t>
      </w:r>
      <w:proofErr w:type="gramStart"/>
      <w:r w:rsidRPr="00FE7CB1">
        <w:t>definitely entered</w:t>
      </w:r>
      <w:proofErr w:type="gramEnd"/>
      <w:r w:rsidRPr="00FE7CB1">
        <w:t xml:space="preserve"> the conversation here in a pretty big way, tagging itse</w:t>
      </w:r>
      <w:r w:rsidRPr="00FE7CB1">
        <w:t xml:space="preserve">lf on to a long list of contentious topics.  </w:t>
      </w:r>
    </w:p>
    <w:p w:rsidR="00237875" w:rsidRPr="00FE7CB1" w:rsidRDefault="001C3371">
      <w:pPr>
        <w:spacing w:after="33" w:line="259" w:lineRule="auto"/>
        <w:ind w:left="30" w:firstLine="0"/>
      </w:pPr>
      <w:r w:rsidRPr="00FE7CB1">
        <w:t xml:space="preserve"> </w:t>
      </w:r>
    </w:p>
    <w:p w:rsidR="00237875" w:rsidRPr="00FE7CB1" w:rsidRDefault="001C3371">
      <w:pPr>
        <w:ind w:left="25"/>
      </w:pPr>
      <w:r w:rsidRPr="00FE7CB1">
        <w:t>Meanwhile, totally oblivious to the war raged in his name, 269, the calf, who’s not really a calf anymore (more like a huge bull) is spending his days in leisure. A few days before he was due to be slaughtere</w:t>
      </w:r>
      <w:r w:rsidRPr="00FE7CB1">
        <w:t xml:space="preserve">d, 269 was stolen or liberated, depending on how you look at all </w:t>
      </w:r>
      <w:proofErr w:type="gramStart"/>
      <w:r w:rsidRPr="00FE7CB1">
        <w:t>of  this</w:t>
      </w:r>
      <w:proofErr w:type="gramEnd"/>
      <w:r w:rsidRPr="00FE7CB1">
        <w:t xml:space="preserve">, by terrorists or </w:t>
      </w:r>
      <w:proofErr w:type="spellStart"/>
      <w:r w:rsidRPr="00FE7CB1">
        <w:t>animal­loving</w:t>
      </w:r>
      <w:proofErr w:type="spellEnd"/>
      <w:r w:rsidRPr="00FE7CB1">
        <w:t xml:space="preserve"> activists, again, depending on how you see the whole thing. He now lives a peaceful incognito life, noshing on the grass in an </w:t>
      </w:r>
      <w:r w:rsidRPr="00FE7CB1">
        <w:lastRenderedPageBreak/>
        <w:t>undisclosed location. A</w:t>
      </w:r>
      <w:r w:rsidRPr="00FE7CB1">
        <w:t xml:space="preserve">s for his brothers and sisters, I think it’s safe to assume they’ve long since found themselves in our pitas.  </w:t>
      </w:r>
    </w:p>
    <w:p w:rsidR="00237875" w:rsidRPr="00FE7CB1" w:rsidRDefault="001C3371" w:rsidP="009230A0">
      <w:pPr>
        <w:spacing w:after="33" w:line="259" w:lineRule="auto"/>
        <w:ind w:left="30" w:firstLine="0"/>
      </w:pPr>
      <w:r w:rsidRPr="00FE7CB1">
        <w:t xml:space="preserve"> </w:t>
      </w:r>
    </w:p>
    <w:p w:rsidR="00237875" w:rsidRPr="00FE7CB1" w:rsidRDefault="001C3371">
      <w:pPr>
        <w:spacing w:line="409" w:lineRule="auto"/>
        <w:ind w:left="25"/>
      </w:pPr>
      <w:proofErr w:type="spellStart"/>
      <w:r w:rsidRPr="00FE7CB1">
        <w:rPr>
          <w:b/>
        </w:rPr>
        <w:t>Mishy</w:t>
      </w:r>
      <w:proofErr w:type="spellEnd"/>
      <w:r w:rsidRPr="00FE7CB1">
        <w:rPr>
          <w:b/>
        </w:rPr>
        <w:t xml:space="preserve"> Harman (narration)</w:t>
      </w:r>
      <w:r w:rsidRPr="00FE7CB1">
        <w:rPr>
          <w:rFonts w:ascii="Times New Roman" w:eastAsia="Calibri" w:hAnsi="Times New Roman" w:cs="Times New Roman"/>
        </w:rPr>
        <w:t>​</w:t>
      </w:r>
      <w:r w:rsidRPr="00FE7CB1">
        <w:t xml:space="preserve">: That was Yochai </w:t>
      </w:r>
      <w:proofErr w:type="spellStart"/>
      <w:r w:rsidRPr="00FE7CB1">
        <w:t>Maital</w:t>
      </w:r>
      <w:proofErr w:type="spellEnd"/>
      <w:r w:rsidRPr="00FE7CB1">
        <w:t xml:space="preserve">. Yochai’s one of the producers of our show. Our next story takes us far away from the 269 demonstrations. Very far.  </w:t>
      </w:r>
    </w:p>
    <w:p w:rsidR="00237875" w:rsidRPr="00FE7CB1" w:rsidRDefault="001C3371">
      <w:pPr>
        <w:spacing w:after="34" w:line="259" w:lineRule="auto"/>
        <w:ind w:left="30" w:firstLine="0"/>
      </w:pPr>
      <w:r w:rsidRPr="00FE7CB1">
        <w:t xml:space="preserve"> </w:t>
      </w:r>
    </w:p>
    <w:p w:rsidR="00237875" w:rsidRPr="00FE7CB1" w:rsidRDefault="001C3371" w:rsidP="009230A0">
      <w:pPr>
        <w:ind w:left="25"/>
      </w:pPr>
      <w:proofErr w:type="spellStart"/>
      <w:r w:rsidRPr="00FE7CB1">
        <w:rPr>
          <w:b/>
        </w:rPr>
        <w:t>Mishy</w:t>
      </w:r>
      <w:proofErr w:type="spellEnd"/>
      <w:r w:rsidRPr="00FE7CB1">
        <w:rPr>
          <w:b/>
        </w:rPr>
        <w:t xml:space="preserve"> Harman (narration):</w:t>
      </w:r>
      <w:r w:rsidR="009230A0" w:rsidRPr="00FE7CB1">
        <w:rPr>
          <w:b/>
        </w:rPr>
        <w:t xml:space="preserve"> </w:t>
      </w:r>
      <w:r w:rsidR="009230A0" w:rsidRPr="00FE7CB1">
        <w:rPr>
          <w:bCs/>
        </w:rPr>
        <w:t xml:space="preserve">I spent the past year living in Madison, </w:t>
      </w:r>
      <w:proofErr w:type="gramStart"/>
      <w:r w:rsidR="009230A0" w:rsidRPr="00FE7CB1">
        <w:rPr>
          <w:bCs/>
        </w:rPr>
        <w:t>Wisconsin.</w:t>
      </w:r>
      <w:r w:rsidRPr="00FE7CB1">
        <w:rPr>
          <w:rFonts w:ascii="Times New Roman" w:eastAsia="Calibri" w:hAnsi="Times New Roman" w:cs="Times New Roman"/>
          <w:bCs/>
          <w:shd w:val="clear" w:color="auto" w:fill="FFFF00"/>
        </w:rPr>
        <w:t>​</w:t>
      </w:r>
      <w:proofErr w:type="gramEnd"/>
      <w:r w:rsidRPr="00FE7CB1">
        <w:rPr>
          <w:bCs/>
        </w:rPr>
        <w:t xml:space="preserve"> </w:t>
      </w:r>
      <w:r w:rsidRPr="00FE7CB1">
        <w:t>Now as you can imagine, there we</w:t>
      </w:r>
      <w:r w:rsidRPr="00FE7CB1">
        <w:t xml:space="preserve">ren’t too many Israelis around. Polar vortex... Not really our thing… </w:t>
      </w:r>
      <w:proofErr w:type="gramStart"/>
      <w:r w:rsidRPr="00FE7CB1">
        <w:t>So</w:t>
      </w:r>
      <w:proofErr w:type="gramEnd"/>
      <w:r w:rsidRPr="00FE7CB1">
        <w:t xml:space="preserve"> when it turned out that my parents’ friend Zev had a daughter and </w:t>
      </w:r>
      <w:proofErr w:type="spellStart"/>
      <w:r w:rsidRPr="00FE7CB1">
        <w:t>son­in­law</w:t>
      </w:r>
      <w:proofErr w:type="spellEnd"/>
      <w:r w:rsidRPr="00FE7CB1">
        <w:t xml:space="preserve"> who live nearby, I called them up and they invited me over for lunch. These kinds of meals with Israelis l</w:t>
      </w:r>
      <w:r w:rsidRPr="00FE7CB1">
        <w:t xml:space="preserve">iving abroad usually follow a pretty similar pattern: First we try to figure out who we know in common, then we eat and have a heated conversation about Israeli politics, next some inevitable jokes about how bad American hummus is and how everyone misses </w:t>
      </w:r>
      <w:proofErr w:type="spellStart"/>
      <w:r w:rsidRPr="00FE7CB1">
        <w:t>B</w:t>
      </w:r>
      <w:r w:rsidRPr="00FE7CB1">
        <w:t>amba</w:t>
      </w:r>
      <w:proofErr w:type="spellEnd"/>
      <w:r w:rsidRPr="00FE7CB1">
        <w:t xml:space="preserve">, and finally… weather comparisons. Always the weather comparisons. I usually budget two hours, end up staying three, and leave feeling a little bit homesick… But my visit with </w:t>
      </w:r>
      <w:proofErr w:type="spellStart"/>
      <w:r w:rsidRPr="00FE7CB1">
        <w:t>Dubi</w:t>
      </w:r>
      <w:proofErr w:type="spellEnd"/>
      <w:r w:rsidRPr="00FE7CB1">
        <w:t xml:space="preserve"> Ayalon and his family, didn’t follow that pattern. Not even close. </w:t>
      </w:r>
      <w:r w:rsidRPr="00FE7CB1">
        <w:t xml:space="preserve"> </w:t>
      </w:r>
    </w:p>
    <w:p w:rsidR="00237875" w:rsidRPr="00FE7CB1" w:rsidRDefault="001C3371">
      <w:pPr>
        <w:spacing w:after="34" w:line="259" w:lineRule="auto"/>
        <w:ind w:left="30" w:firstLine="0"/>
      </w:pPr>
      <w:r w:rsidRPr="00FE7CB1">
        <w:t xml:space="preserve"> </w:t>
      </w:r>
    </w:p>
    <w:p w:rsidR="00237875" w:rsidRPr="00FE7CB1" w:rsidRDefault="001C3371" w:rsidP="009230A0">
      <w:pPr>
        <w:spacing w:after="35"/>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To get to </w:t>
      </w:r>
      <w:proofErr w:type="spellStart"/>
      <w:r w:rsidRPr="00FE7CB1">
        <w:t>Dubi’s</w:t>
      </w:r>
      <w:proofErr w:type="spellEnd"/>
      <w:r w:rsidRPr="00FE7CB1">
        <w:t xml:space="preserve"> you head about forty miles northwest of Madison. Once the houses disappear and are replaced with endless cornfields and farms with red barns and silvery</w:t>
      </w:r>
      <w:r w:rsidRPr="00FE7CB1">
        <w:rPr>
          <w:rFonts w:ascii="Times New Roman" w:eastAsia="Calibri" w:hAnsi="Times New Roman" w:cs="Times New Roman"/>
        </w:rPr>
        <w:t>​</w:t>
      </w:r>
      <w:r w:rsidRPr="00FE7CB1">
        <w:rPr>
          <w:color w:val="9900FF"/>
        </w:rPr>
        <w:t xml:space="preserve"> </w:t>
      </w:r>
      <w:r w:rsidRPr="00FE7CB1">
        <w:rPr>
          <w:rFonts w:ascii="Times New Roman" w:eastAsia="Calibri" w:hAnsi="Times New Roman" w:cs="Times New Roman"/>
          <w:color w:val="9900FF"/>
        </w:rPr>
        <w:t>​</w:t>
      </w:r>
      <w:r w:rsidRPr="00FE7CB1">
        <w:t>silos, you reach Plain. Plain, Wisconsin. Popu</w:t>
      </w:r>
      <w:r w:rsidRPr="00FE7CB1">
        <w:t xml:space="preserve">lation 773. </w:t>
      </w:r>
      <w:proofErr w:type="spellStart"/>
      <w:proofErr w:type="gramStart"/>
      <w:r w:rsidRPr="00FE7CB1">
        <w:t>It’s</w:t>
      </w:r>
      <w:proofErr w:type="spellEnd"/>
      <w:proofErr w:type="gramEnd"/>
      <w:r w:rsidRPr="00FE7CB1">
        <w:t xml:space="preserve"> name seems to fit it just right. Plain’s got a Culvers, which is like the local McDonald’s, a gas station, post office, single row of stores, and that’s … basically it. Now let’s on keep going. About five miles north of Plain, </w:t>
      </w:r>
      <w:r w:rsidRPr="00FE7CB1">
        <w:rPr>
          <w:rFonts w:ascii="Times New Roman" w:eastAsia="Calibri" w:hAnsi="Times New Roman" w:cs="Times New Roman"/>
        </w:rPr>
        <w:t>​</w:t>
      </w:r>
      <w:r w:rsidRPr="00FE7CB1">
        <w:rPr>
          <w:i/>
        </w:rPr>
        <w:t>literally</w:t>
      </w:r>
      <w:r w:rsidRPr="00FE7CB1">
        <w:rPr>
          <w:rFonts w:ascii="Times New Roman" w:eastAsia="Calibri" w:hAnsi="Times New Roman" w:cs="Times New Roman"/>
          <w:sz w:val="25"/>
        </w:rPr>
        <w:t>​</w:t>
      </w:r>
      <w:r w:rsidRPr="00FE7CB1">
        <w:t xml:space="preserve"> </w:t>
      </w:r>
      <w:proofErr w:type="gramStart"/>
      <w:r w:rsidRPr="00FE7CB1">
        <w:rPr>
          <w:rFonts w:ascii="Times New Roman" w:eastAsia="Calibri" w:hAnsi="Times New Roman" w:cs="Times New Roman"/>
        </w:rPr>
        <w:t>​</w:t>
      </w:r>
      <w:r w:rsidRPr="00FE7CB1">
        <w:rPr>
          <w:i/>
        </w:rPr>
        <w:t>[</w:t>
      </w:r>
      <w:proofErr w:type="gramEnd"/>
      <w:r w:rsidRPr="00FE7CB1">
        <w:rPr>
          <w:i/>
        </w:rPr>
        <w:t>car switch turned off]</w:t>
      </w:r>
      <w:r w:rsidRPr="00FE7CB1">
        <w:rPr>
          <w:rFonts w:ascii="Times New Roman" w:eastAsia="Calibri" w:hAnsi="Times New Roman" w:cs="Times New Roman"/>
          <w:sz w:val="25"/>
        </w:rPr>
        <w:t>​</w:t>
      </w:r>
      <w:r w:rsidRPr="00FE7CB1">
        <w:t xml:space="preserve"> in the middle of nowhere, </w:t>
      </w:r>
      <w:r w:rsidRPr="00FE7CB1">
        <w:rPr>
          <w:rFonts w:ascii="Times New Roman" w:eastAsia="Calibri" w:hAnsi="Times New Roman" w:cs="Times New Roman"/>
        </w:rPr>
        <w:t>​</w:t>
      </w:r>
      <w:r w:rsidRPr="00FE7CB1">
        <w:rPr>
          <w:i/>
        </w:rPr>
        <w:t>[car door closes]</w:t>
      </w:r>
      <w:r w:rsidRPr="00FE7CB1">
        <w:rPr>
          <w:rFonts w:ascii="Times New Roman" w:eastAsia="Calibri" w:hAnsi="Times New Roman" w:cs="Times New Roman"/>
          <w:sz w:val="25"/>
        </w:rPr>
        <w:t>​</w:t>
      </w:r>
      <w:r w:rsidRPr="00FE7CB1">
        <w:t xml:space="preserve"> there’s a purple farm house</w:t>
      </w:r>
      <w:r w:rsidRPr="00FE7CB1">
        <w:rPr>
          <w:rFonts w:ascii="Times New Roman" w:eastAsia="Calibri" w:hAnsi="Times New Roman" w:cs="Times New Roman"/>
        </w:rPr>
        <w:t>​</w:t>
      </w:r>
      <w:r w:rsidRPr="00FE7CB1">
        <w:rPr>
          <w:i/>
        </w:rPr>
        <w:t xml:space="preserve"> [knock on the door]</w:t>
      </w:r>
      <w:r w:rsidRPr="00FE7CB1">
        <w:rPr>
          <w:rFonts w:ascii="Times New Roman" w:eastAsia="Calibri" w:hAnsi="Times New Roman" w:cs="Times New Roman"/>
          <w:sz w:val="25"/>
        </w:rPr>
        <w:t>​</w:t>
      </w:r>
      <w:r w:rsidRPr="00FE7CB1">
        <w:t xml:space="preserve"> and a silo with a big Star of David in the middle. They say Israelis are everywhere, but this is really the last place you’d think yo</w:t>
      </w:r>
      <w:r w:rsidRPr="00FE7CB1">
        <w:t xml:space="preserve">u’d find them. </w:t>
      </w:r>
    </w:p>
    <w:p w:rsidR="00237875" w:rsidRPr="00FE7CB1" w:rsidRDefault="001C3371">
      <w:pPr>
        <w:spacing w:after="34" w:line="259" w:lineRule="auto"/>
        <w:ind w:left="30" w:firstLine="0"/>
      </w:pPr>
      <w:r w:rsidRPr="00FE7CB1">
        <w:t xml:space="preserve"> </w:t>
      </w:r>
    </w:p>
    <w:p w:rsidR="00237875" w:rsidRPr="00FE7CB1" w:rsidRDefault="001C3371">
      <w:pPr>
        <w:spacing w:after="147" w:line="259" w:lineRule="auto"/>
        <w:ind w:left="1480"/>
      </w:pPr>
      <w:proofErr w:type="spellStart"/>
      <w:r w:rsidRPr="00FE7CB1">
        <w:rPr>
          <w:b/>
        </w:rPr>
        <w:t>Dubi</w:t>
      </w:r>
      <w:proofErr w:type="spellEnd"/>
      <w:r w:rsidRPr="00FE7CB1">
        <w:rPr>
          <w:b/>
        </w:rPr>
        <w:t xml:space="preserve"> </w:t>
      </w:r>
      <w:proofErr w:type="gramStart"/>
      <w:r w:rsidRPr="00FE7CB1">
        <w:rPr>
          <w:b/>
        </w:rPr>
        <w:t>Ayalon:</w:t>
      </w:r>
      <w:r w:rsidRPr="00FE7CB1">
        <w:rPr>
          <w:rFonts w:ascii="Times New Roman" w:eastAsia="Calibri" w:hAnsi="Times New Roman" w:cs="Times New Roman"/>
        </w:rPr>
        <w:t>​</w:t>
      </w:r>
      <w:proofErr w:type="gramEnd"/>
      <w:r w:rsidRPr="00FE7CB1">
        <w:t xml:space="preserve"> </w:t>
      </w:r>
      <w:proofErr w:type="spellStart"/>
      <w:r w:rsidRPr="00FE7CB1">
        <w:t>Co­co­co­come</w:t>
      </w:r>
      <w:proofErr w:type="spellEnd"/>
      <w:r w:rsidRPr="00FE7CB1">
        <w:t xml:space="preserve"> in! </w:t>
      </w:r>
    </w:p>
    <w:p w:rsidR="00237875" w:rsidRPr="00FE7CB1" w:rsidRDefault="001C3371">
      <w:pPr>
        <w:spacing w:after="34" w:line="259" w:lineRule="auto"/>
        <w:ind w:left="30" w:firstLine="0"/>
      </w:pPr>
      <w:r w:rsidRPr="00FE7CB1">
        <w:t xml:space="preserve"> </w:t>
      </w:r>
    </w:p>
    <w:p w:rsidR="00237875" w:rsidRPr="00FE7CB1" w:rsidRDefault="001C3371">
      <w:pPr>
        <w:spacing w:after="39"/>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Before we jump into the story, a quick warning. </w:t>
      </w:r>
      <w:proofErr w:type="spellStart"/>
      <w:r w:rsidRPr="00FE7CB1">
        <w:t>Dubi</w:t>
      </w:r>
      <w:proofErr w:type="spellEnd"/>
      <w:r w:rsidRPr="00FE7CB1">
        <w:t xml:space="preserve"> likes to swear. A lot. We haven’t bleeped anything out, </w:t>
      </w:r>
      <w:r w:rsidRPr="00FE7CB1">
        <w:t xml:space="preserve">so if you’re listening with little kids, or just sensitive to that, you might want to skip this one. Anyway, </w:t>
      </w:r>
      <w:r w:rsidRPr="00FE7CB1">
        <w:rPr>
          <w:b/>
        </w:rPr>
        <w:t>act II ­ ‘Hello</w:t>
      </w:r>
      <w:r w:rsidRPr="00FE7CB1">
        <w:rPr>
          <w:rFonts w:ascii="Times New Roman" w:eastAsia="Calibri" w:hAnsi="Times New Roman" w:cs="Times New Roman"/>
        </w:rPr>
        <w:t>​</w:t>
      </w:r>
      <w:r w:rsidRPr="00FE7CB1">
        <w:rPr>
          <w:rFonts w:eastAsia="Calibri" w:cs="Calibri"/>
        </w:rPr>
        <w:tab/>
      </w:r>
      <w:r w:rsidRPr="00FE7CB1">
        <w:rPr>
          <w:b/>
        </w:rPr>
        <w:t xml:space="preserve"> </w:t>
      </w:r>
      <w:proofErr w:type="gramStart"/>
      <w:r w:rsidRPr="00FE7CB1">
        <w:rPr>
          <w:b/>
        </w:rPr>
        <w:t>Buffalo.</w:t>
      </w:r>
      <w:r w:rsidRPr="00FE7CB1">
        <w:rPr>
          <w:rFonts w:ascii="Times New Roman" w:eastAsia="Calibri" w:hAnsi="Times New Roman" w:cs="Times New Roman"/>
        </w:rPr>
        <w:t>​</w:t>
      </w:r>
      <w:proofErr w:type="gramEnd"/>
      <w:r w:rsidRPr="00FE7CB1">
        <w:t xml:space="preserve">’ </w:t>
      </w:r>
      <w:r w:rsidRPr="00FE7CB1">
        <w:rPr>
          <w:i/>
        </w:rPr>
        <w:t xml:space="preserve"> </w:t>
      </w:r>
    </w:p>
    <w:p w:rsidR="00237875" w:rsidRPr="00FE7CB1" w:rsidRDefault="001C3371">
      <w:pPr>
        <w:spacing w:after="34" w:line="259" w:lineRule="auto"/>
        <w:ind w:left="30" w:firstLine="0"/>
      </w:pPr>
      <w:r w:rsidRPr="00FE7CB1">
        <w:rPr>
          <w:b/>
        </w:rPr>
        <w:t xml:space="preserve"> </w:t>
      </w:r>
    </w:p>
    <w:p w:rsidR="00237875" w:rsidRPr="00FE7CB1" w:rsidRDefault="001C3371">
      <w:pPr>
        <w:spacing w:after="144" w:line="259" w:lineRule="auto"/>
        <w:ind w:left="1465" w:right="1391"/>
      </w:pPr>
      <w:proofErr w:type="spellStart"/>
      <w:r w:rsidRPr="00FE7CB1">
        <w:rPr>
          <w:b/>
        </w:rPr>
        <w:lastRenderedPageBreak/>
        <w:t>Dubi</w:t>
      </w:r>
      <w:proofErr w:type="spellEnd"/>
      <w:r w:rsidRPr="00FE7CB1">
        <w:rPr>
          <w:b/>
        </w:rPr>
        <w:t xml:space="preserve"> </w:t>
      </w:r>
      <w:proofErr w:type="gramStart"/>
      <w:r w:rsidRPr="00FE7CB1">
        <w:rPr>
          <w:b/>
        </w:rPr>
        <w:t>Ayalon:</w:t>
      </w:r>
      <w:r w:rsidRPr="00FE7CB1">
        <w:rPr>
          <w:rFonts w:ascii="Times New Roman" w:eastAsia="Calibri" w:hAnsi="Times New Roman" w:cs="Times New Roman"/>
        </w:rPr>
        <w:t>​</w:t>
      </w:r>
      <w:proofErr w:type="gramEnd"/>
      <w:r w:rsidRPr="00FE7CB1">
        <w:t xml:space="preserve"> </w:t>
      </w:r>
      <w:r w:rsidRPr="00FE7CB1">
        <w:rPr>
          <w:rFonts w:ascii="Times New Roman" w:eastAsia="Calibri" w:hAnsi="Times New Roman" w:cs="Times New Roman"/>
        </w:rPr>
        <w:t>​</w:t>
      </w:r>
      <w:r w:rsidRPr="00FE7CB1">
        <w:rPr>
          <w:i/>
        </w:rPr>
        <w:t xml:space="preserve">[Singing] </w:t>
      </w:r>
      <w:proofErr w:type="spellStart"/>
      <w:r w:rsidRPr="00FE7CB1">
        <w:rPr>
          <w:i/>
        </w:rPr>
        <w:t>Avinu</w:t>
      </w:r>
      <w:proofErr w:type="spellEnd"/>
      <w:r w:rsidRPr="00FE7CB1">
        <w:rPr>
          <w:i/>
        </w:rPr>
        <w:t xml:space="preserve"> </w:t>
      </w:r>
      <w:proofErr w:type="spellStart"/>
      <w:r w:rsidRPr="00FE7CB1">
        <w:rPr>
          <w:i/>
        </w:rPr>
        <w:t>malkenu</w:t>
      </w:r>
      <w:proofErr w:type="spellEnd"/>
      <w:r w:rsidRPr="00FE7CB1">
        <w:rPr>
          <w:i/>
        </w:rPr>
        <w:t xml:space="preserve">. </w:t>
      </w:r>
    </w:p>
    <w:p w:rsidR="00237875" w:rsidRPr="00FE7CB1" w:rsidRDefault="001C3371">
      <w:pPr>
        <w:spacing w:after="149" w:line="259" w:lineRule="auto"/>
        <w:ind w:left="1480"/>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 xml:space="preserve">My name is </w:t>
      </w:r>
      <w:proofErr w:type="spellStart"/>
      <w:r w:rsidRPr="00FE7CB1">
        <w:t>Dubi</w:t>
      </w:r>
      <w:proofErr w:type="spellEnd"/>
      <w:r w:rsidRPr="00FE7CB1">
        <w:t xml:space="preserve">. </w:t>
      </w:r>
    </w:p>
    <w:p w:rsidR="00237875" w:rsidRPr="00FE7CB1" w:rsidRDefault="001C3371">
      <w:pPr>
        <w:spacing w:after="144" w:line="259" w:lineRule="auto"/>
        <w:ind w:left="1465" w:right="1391"/>
      </w:pPr>
      <w:proofErr w:type="spellStart"/>
      <w:r w:rsidRPr="00FE7CB1">
        <w:rPr>
          <w:b/>
        </w:rPr>
        <w:t>Dubi</w:t>
      </w:r>
      <w:proofErr w:type="spellEnd"/>
      <w:r w:rsidRPr="00FE7CB1">
        <w:rPr>
          <w:b/>
        </w:rPr>
        <w:t xml:space="preserve"> </w:t>
      </w:r>
      <w:proofErr w:type="gramStart"/>
      <w:r w:rsidRPr="00FE7CB1">
        <w:rPr>
          <w:b/>
        </w:rPr>
        <w:t>Ayalon:</w:t>
      </w:r>
      <w:r w:rsidRPr="00FE7CB1">
        <w:rPr>
          <w:rFonts w:ascii="Times New Roman" w:eastAsia="Calibri" w:hAnsi="Times New Roman" w:cs="Times New Roman"/>
        </w:rPr>
        <w:t>​</w:t>
      </w:r>
      <w:proofErr w:type="gramEnd"/>
      <w:r w:rsidRPr="00FE7CB1">
        <w:t xml:space="preserve"> </w:t>
      </w:r>
      <w:r w:rsidRPr="00FE7CB1">
        <w:rPr>
          <w:rFonts w:ascii="Times New Roman" w:eastAsia="Calibri" w:hAnsi="Times New Roman" w:cs="Times New Roman"/>
        </w:rPr>
        <w:t>​</w:t>
      </w:r>
      <w:r w:rsidRPr="00FE7CB1">
        <w:rPr>
          <w:i/>
        </w:rPr>
        <w:t xml:space="preserve">[Singing] </w:t>
      </w:r>
      <w:proofErr w:type="spellStart"/>
      <w:r w:rsidRPr="00FE7CB1">
        <w:rPr>
          <w:i/>
        </w:rPr>
        <w:t>Chonenu</w:t>
      </w:r>
      <w:proofErr w:type="spellEnd"/>
      <w:r w:rsidRPr="00FE7CB1">
        <w:rPr>
          <w:i/>
        </w:rPr>
        <w:t xml:space="preserve"> </w:t>
      </w:r>
      <w:proofErr w:type="spellStart"/>
      <w:r w:rsidRPr="00FE7CB1">
        <w:rPr>
          <w:i/>
        </w:rPr>
        <w:t>anenu</w:t>
      </w:r>
      <w:proofErr w:type="spellEnd"/>
      <w:r w:rsidRPr="00FE7CB1">
        <w:rPr>
          <w:i/>
        </w:rPr>
        <w:t>.</w:t>
      </w:r>
      <w:r w:rsidRPr="00FE7CB1">
        <w:t xml:space="preserve"> </w:t>
      </w:r>
    </w:p>
    <w:p w:rsidR="00237875" w:rsidRPr="00FE7CB1" w:rsidRDefault="001C3371">
      <w:pPr>
        <w:spacing w:after="152" w:line="259" w:lineRule="auto"/>
        <w:ind w:left="1480"/>
      </w:pPr>
      <w:proofErr w:type="spellStart"/>
      <w:r w:rsidRPr="00FE7CB1">
        <w:rPr>
          <w:b/>
        </w:rPr>
        <w:t>Dubi</w:t>
      </w:r>
      <w:proofErr w:type="spellEnd"/>
      <w:r w:rsidRPr="00FE7CB1">
        <w:rPr>
          <w:b/>
        </w:rPr>
        <w:t xml:space="preserve"> </w:t>
      </w:r>
      <w:proofErr w:type="gramStart"/>
      <w:r w:rsidRPr="00FE7CB1">
        <w:rPr>
          <w:b/>
        </w:rPr>
        <w:t>Ayalon</w:t>
      </w:r>
      <w:r w:rsidRPr="00FE7CB1">
        <w:t>:</w:t>
      </w:r>
      <w:r w:rsidRPr="00FE7CB1">
        <w:rPr>
          <w:rFonts w:ascii="Times New Roman" w:eastAsia="Calibri" w:hAnsi="Times New Roman" w:cs="Times New Roman"/>
        </w:rPr>
        <w:t>​</w:t>
      </w:r>
      <w:proofErr w:type="gramEnd"/>
      <w:r w:rsidRPr="00FE7CB1">
        <w:t xml:space="preserve"> I am now </w:t>
      </w:r>
      <w:proofErr w:type="spellStart"/>
      <w:r w:rsidRPr="00FE7CB1">
        <w:t>sixty­one</w:t>
      </w:r>
      <w:proofErr w:type="spellEnd"/>
      <w:r w:rsidRPr="00FE7CB1">
        <w:t xml:space="preserve">, fuck I'm old. </w:t>
      </w:r>
      <w:proofErr w:type="spellStart"/>
      <w:r w:rsidRPr="00FE7CB1">
        <w:t>Sixty­one</w:t>
      </w:r>
      <w:proofErr w:type="spellEnd"/>
      <w:r w:rsidRPr="00FE7CB1">
        <w:t xml:space="preserve">.  </w:t>
      </w:r>
    </w:p>
    <w:p w:rsidR="00237875" w:rsidRPr="00FE7CB1" w:rsidRDefault="001C3371">
      <w:pPr>
        <w:spacing w:line="394" w:lineRule="auto"/>
        <w:ind w:left="1480" w:right="1435"/>
      </w:pPr>
      <w:proofErr w:type="spellStart"/>
      <w:r w:rsidRPr="00FE7CB1">
        <w:rPr>
          <w:b/>
        </w:rPr>
        <w:t>Dubi</w:t>
      </w:r>
      <w:proofErr w:type="spellEnd"/>
      <w:r w:rsidRPr="00FE7CB1">
        <w:rPr>
          <w:b/>
        </w:rPr>
        <w:t xml:space="preserve"> </w:t>
      </w:r>
      <w:proofErr w:type="gramStart"/>
      <w:r w:rsidRPr="00FE7CB1">
        <w:rPr>
          <w:b/>
        </w:rPr>
        <w:t>Ayalon:</w:t>
      </w:r>
      <w:r w:rsidRPr="00FE7CB1">
        <w:rPr>
          <w:rFonts w:ascii="Times New Roman" w:eastAsia="Calibri" w:hAnsi="Times New Roman" w:cs="Times New Roman"/>
        </w:rPr>
        <w:t>​</w:t>
      </w:r>
      <w:proofErr w:type="gramEnd"/>
      <w:r w:rsidRPr="00FE7CB1">
        <w:t xml:space="preserve"> </w:t>
      </w:r>
      <w:r w:rsidRPr="00FE7CB1">
        <w:rPr>
          <w:rFonts w:ascii="Times New Roman" w:eastAsia="Calibri" w:hAnsi="Times New Roman" w:cs="Times New Roman"/>
        </w:rPr>
        <w:t>​</w:t>
      </w:r>
      <w:r w:rsidRPr="00FE7CB1">
        <w:rPr>
          <w:i/>
        </w:rPr>
        <w:t xml:space="preserve">[Singing] </w:t>
      </w:r>
      <w:proofErr w:type="spellStart"/>
      <w:r w:rsidRPr="00FE7CB1">
        <w:rPr>
          <w:i/>
        </w:rPr>
        <w:t>Avinu</w:t>
      </w:r>
      <w:proofErr w:type="spellEnd"/>
      <w:r w:rsidRPr="00FE7CB1">
        <w:rPr>
          <w:i/>
        </w:rPr>
        <w:t xml:space="preserve"> </w:t>
      </w:r>
      <w:proofErr w:type="spellStart"/>
      <w:r w:rsidRPr="00FE7CB1">
        <w:rPr>
          <w:i/>
        </w:rPr>
        <w:t>malkenu</w:t>
      </w:r>
      <w:proofErr w:type="spellEnd"/>
      <w:r w:rsidRPr="00FE7CB1">
        <w:rPr>
          <w:i/>
        </w:rPr>
        <w:t xml:space="preserve">, </w:t>
      </w:r>
      <w:proofErr w:type="spellStart"/>
      <w:r w:rsidRPr="00FE7CB1">
        <w:rPr>
          <w:i/>
        </w:rPr>
        <w:t>chonenu</w:t>
      </w:r>
      <w:proofErr w:type="spellEnd"/>
      <w:r w:rsidRPr="00FE7CB1">
        <w:rPr>
          <w:i/>
        </w:rPr>
        <w:t xml:space="preserve"> </w:t>
      </w:r>
      <w:proofErr w:type="spellStart"/>
      <w:r w:rsidRPr="00FE7CB1">
        <w:rPr>
          <w:i/>
        </w:rPr>
        <w:t>anenu</w:t>
      </w:r>
      <w:proofErr w:type="spellEnd"/>
      <w:r w:rsidRPr="00FE7CB1">
        <w:rPr>
          <w:i/>
        </w:rPr>
        <w:t>.</w:t>
      </w:r>
      <w:r w:rsidRPr="00FE7CB1">
        <w:rPr>
          <w:b/>
        </w:rPr>
        <w:t xml:space="preserve"> </w:t>
      </w: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I came from the Holy Land right into the holy shit.</w:t>
      </w:r>
      <w:r w:rsidRPr="00FE7CB1">
        <w:rPr>
          <w:b/>
        </w:rPr>
        <w:t xml:space="preserve"> </w:t>
      </w:r>
    </w:p>
    <w:p w:rsidR="00237875" w:rsidRPr="00FE7CB1" w:rsidRDefault="001C3371">
      <w:pPr>
        <w:spacing w:after="145" w:line="259" w:lineRule="auto"/>
        <w:ind w:left="1465" w:right="1391"/>
        <w:rPr>
          <w:lang w:val="de-DE"/>
        </w:rPr>
      </w:pPr>
      <w:proofErr w:type="spellStart"/>
      <w:r w:rsidRPr="00FE7CB1">
        <w:rPr>
          <w:b/>
          <w:lang w:val="de-DE"/>
        </w:rPr>
        <w:t>Dubi</w:t>
      </w:r>
      <w:proofErr w:type="spellEnd"/>
      <w:r w:rsidRPr="00FE7CB1">
        <w:rPr>
          <w:b/>
          <w:lang w:val="de-DE"/>
        </w:rPr>
        <w:t xml:space="preserve"> </w:t>
      </w:r>
      <w:proofErr w:type="spellStart"/>
      <w:r w:rsidRPr="00FE7CB1">
        <w:rPr>
          <w:b/>
          <w:lang w:val="de-DE"/>
        </w:rPr>
        <w:t>Ayalon</w:t>
      </w:r>
      <w:proofErr w:type="spellEnd"/>
      <w:r w:rsidRPr="00FE7CB1">
        <w:rPr>
          <w:b/>
          <w:lang w:val="de-DE"/>
        </w:rPr>
        <w:t>:</w:t>
      </w:r>
      <w:r w:rsidRPr="00FE7CB1">
        <w:rPr>
          <w:lang w:val="de-DE"/>
        </w:rPr>
        <w:t xml:space="preserve"> </w:t>
      </w:r>
      <w:r w:rsidRPr="00FE7CB1">
        <w:rPr>
          <w:rFonts w:ascii="Times New Roman" w:eastAsia="Calibri" w:hAnsi="Times New Roman" w:cs="Times New Roman"/>
          <w:lang w:val="de-DE"/>
        </w:rPr>
        <w:t>​​</w:t>
      </w:r>
      <w:r w:rsidRPr="00FE7CB1">
        <w:rPr>
          <w:i/>
          <w:lang w:val="de-DE"/>
        </w:rPr>
        <w:t>[</w:t>
      </w:r>
      <w:proofErr w:type="spellStart"/>
      <w:r w:rsidRPr="00FE7CB1">
        <w:rPr>
          <w:i/>
          <w:lang w:val="de-DE"/>
        </w:rPr>
        <w:t>Singing</w:t>
      </w:r>
      <w:proofErr w:type="spellEnd"/>
      <w:r w:rsidRPr="00FE7CB1">
        <w:rPr>
          <w:i/>
          <w:lang w:val="de-DE"/>
        </w:rPr>
        <w:t xml:space="preserve">] </w:t>
      </w:r>
      <w:proofErr w:type="spellStart"/>
      <w:r w:rsidRPr="00FE7CB1">
        <w:rPr>
          <w:i/>
          <w:lang w:val="de-DE"/>
        </w:rPr>
        <w:t>Ki</w:t>
      </w:r>
      <w:proofErr w:type="spellEnd"/>
      <w:r w:rsidRPr="00FE7CB1">
        <w:rPr>
          <w:i/>
          <w:lang w:val="de-DE"/>
        </w:rPr>
        <w:t xml:space="preserve"> ein </w:t>
      </w:r>
      <w:proofErr w:type="spellStart"/>
      <w:r w:rsidRPr="00FE7CB1">
        <w:rPr>
          <w:i/>
          <w:lang w:val="de-DE"/>
        </w:rPr>
        <w:t>banu</w:t>
      </w:r>
      <w:proofErr w:type="spellEnd"/>
      <w:r w:rsidRPr="00FE7CB1">
        <w:rPr>
          <w:i/>
          <w:lang w:val="de-DE"/>
        </w:rPr>
        <w:t xml:space="preserve"> </w:t>
      </w:r>
      <w:proofErr w:type="spellStart"/>
      <w:r w:rsidRPr="00FE7CB1">
        <w:rPr>
          <w:i/>
          <w:lang w:val="de-DE"/>
        </w:rPr>
        <w:t>ma’asim</w:t>
      </w:r>
      <w:proofErr w:type="spellEnd"/>
      <w:r w:rsidRPr="00FE7CB1">
        <w:rPr>
          <w:i/>
          <w:lang w:val="de-DE"/>
        </w:rPr>
        <w:t xml:space="preserve">.  </w:t>
      </w:r>
    </w:p>
    <w:p w:rsidR="00237875" w:rsidRPr="00FE7CB1" w:rsidRDefault="001C3371">
      <w:pPr>
        <w:spacing w:after="31"/>
        <w:ind w:left="1480" w:right="1409"/>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 xml:space="preserve">I live in the middle of nowhere, somewhere in Wisconsin, and I am the first Israeli redneck living in the US. </w:t>
      </w:r>
    </w:p>
    <w:p w:rsidR="00237875" w:rsidRPr="00FE7CB1" w:rsidRDefault="001C3371" w:rsidP="009230A0">
      <w:pPr>
        <w:spacing w:after="33" w:line="259" w:lineRule="auto"/>
        <w:ind w:left="30" w:firstLine="0"/>
      </w:pPr>
      <w:r w:rsidRPr="00FE7CB1">
        <w:rPr>
          <w:i/>
        </w:rPr>
        <w:t xml:space="preserve"> </w:t>
      </w:r>
    </w:p>
    <w:p w:rsidR="00237875" w:rsidRPr="00FE7CB1" w:rsidRDefault="001C3371">
      <w:pPr>
        <w:spacing w:after="152" w:line="259" w:lineRule="auto"/>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proofErr w:type="spellStart"/>
      <w:r w:rsidRPr="00FE7CB1">
        <w:t>Dubi</w:t>
      </w:r>
      <w:proofErr w:type="spellEnd"/>
      <w:r w:rsidRPr="00FE7CB1">
        <w:t xml:space="preserve"> spends his days milking water buffaloes.</w:t>
      </w:r>
      <w:r w:rsidRPr="00FE7CB1">
        <w:rPr>
          <w:i/>
        </w:rPr>
        <w:t xml:space="preserve"> </w:t>
      </w:r>
    </w:p>
    <w:p w:rsidR="00237875" w:rsidRPr="00FE7CB1" w:rsidRDefault="001C3371">
      <w:pPr>
        <w:spacing w:after="34" w:line="259" w:lineRule="auto"/>
        <w:ind w:left="30" w:firstLine="0"/>
      </w:pPr>
      <w:r w:rsidRPr="00FE7CB1">
        <w:t xml:space="preserve"> </w:t>
      </w:r>
    </w:p>
    <w:p w:rsidR="00237875" w:rsidRPr="00FE7CB1" w:rsidRDefault="001C3371">
      <w:pPr>
        <w:ind w:left="1480" w:right="1383"/>
      </w:pPr>
      <w:proofErr w:type="spellStart"/>
      <w:r w:rsidRPr="00FE7CB1">
        <w:rPr>
          <w:b/>
        </w:rPr>
        <w:t>Dubi</w:t>
      </w:r>
      <w:proofErr w:type="spellEnd"/>
      <w:r w:rsidRPr="00FE7CB1">
        <w:rPr>
          <w:b/>
        </w:rPr>
        <w:t xml:space="preserve"> Ayalon</w:t>
      </w:r>
      <w:r w:rsidRPr="00FE7CB1">
        <w:rPr>
          <w:rFonts w:ascii="Times New Roman" w:eastAsia="Calibri" w:hAnsi="Times New Roman" w:cs="Times New Roman"/>
        </w:rPr>
        <w:t>​</w:t>
      </w:r>
      <w:r w:rsidRPr="00FE7CB1">
        <w:t xml:space="preserve">: Fucking bloody redneck. Spending in </w:t>
      </w:r>
      <w:r w:rsidRPr="00FE7CB1">
        <w:t xml:space="preserve">a bloody barn, freezing to death because of </w:t>
      </w:r>
      <w:proofErr w:type="spellStart"/>
      <w:r w:rsidRPr="00FE7CB1">
        <w:t>it’s</w:t>
      </w:r>
      <w:proofErr w:type="spellEnd"/>
      <w:r w:rsidRPr="00FE7CB1">
        <w:t xml:space="preserve"> fucking cold outside, and milking buffaloes, okay! A big deal! But </w:t>
      </w:r>
      <w:proofErr w:type="spellStart"/>
      <w:r w:rsidRPr="00FE7CB1">
        <w:t>nevermind</w:t>
      </w:r>
      <w:proofErr w:type="spellEnd"/>
      <w:r w:rsidRPr="00FE7CB1">
        <w:t xml:space="preserve">, I </w:t>
      </w:r>
      <w:proofErr w:type="gramStart"/>
      <w:r w:rsidRPr="00FE7CB1">
        <w:t>mean..</w:t>
      </w:r>
      <w:proofErr w:type="gramEnd"/>
      <w:r w:rsidRPr="00FE7CB1">
        <w:t xml:space="preserve"> Fuck it.  </w:t>
      </w:r>
    </w:p>
    <w:p w:rsidR="00237875" w:rsidRPr="00FE7CB1" w:rsidRDefault="001C3371">
      <w:pPr>
        <w:spacing w:after="0" w:line="403" w:lineRule="auto"/>
        <w:ind w:left="1465" w:right="1391"/>
      </w:pPr>
      <w:proofErr w:type="spellStart"/>
      <w:r w:rsidRPr="00FE7CB1">
        <w:rPr>
          <w:b/>
        </w:rPr>
        <w:t>Dubi</w:t>
      </w:r>
      <w:proofErr w:type="spellEnd"/>
      <w:r w:rsidRPr="00FE7CB1">
        <w:rPr>
          <w:b/>
        </w:rPr>
        <w:t xml:space="preserve"> </w:t>
      </w:r>
      <w:proofErr w:type="gramStart"/>
      <w:r w:rsidRPr="00FE7CB1">
        <w:rPr>
          <w:b/>
        </w:rPr>
        <w:t>Ayalon:</w:t>
      </w:r>
      <w:r w:rsidRPr="00FE7CB1">
        <w:rPr>
          <w:rFonts w:ascii="Times New Roman" w:eastAsia="Calibri" w:hAnsi="Times New Roman" w:cs="Times New Roman"/>
        </w:rPr>
        <w:t>​</w:t>
      </w:r>
      <w:proofErr w:type="gramEnd"/>
      <w:r w:rsidRPr="00FE7CB1">
        <w:t xml:space="preserve"> </w:t>
      </w:r>
      <w:r w:rsidRPr="00FE7CB1">
        <w:rPr>
          <w:rFonts w:ascii="Times New Roman" w:eastAsia="Calibri" w:hAnsi="Times New Roman" w:cs="Times New Roman"/>
        </w:rPr>
        <w:t>​</w:t>
      </w:r>
      <w:r w:rsidRPr="00FE7CB1">
        <w:rPr>
          <w:i/>
        </w:rPr>
        <w:t xml:space="preserve">[Singing] </w:t>
      </w:r>
      <w:proofErr w:type="spellStart"/>
      <w:r w:rsidRPr="00FE7CB1">
        <w:rPr>
          <w:i/>
        </w:rPr>
        <w:t>Ase</w:t>
      </w:r>
      <w:proofErr w:type="spellEnd"/>
      <w:r w:rsidRPr="00FE7CB1">
        <w:rPr>
          <w:i/>
        </w:rPr>
        <w:t xml:space="preserve"> </w:t>
      </w:r>
      <w:proofErr w:type="spellStart"/>
      <w:r w:rsidRPr="00FE7CB1">
        <w:rPr>
          <w:i/>
        </w:rPr>
        <w:t>imanu</w:t>
      </w:r>
      <w:proofErr w:type="spellEnd"/>
      <w:r w:rsidRPr="00FE7CB1">
        <w:rPr>
          <w:i/>
        </w:rPr>
        <w:t xml:space="preserve"> </w:t>
      </w:r>
      <w:proofErr w:type="spellStart"/>
      <w:r w:rsidRPr="00FE7CB1">
        <w:rPr>
          <w:i/>
        </w:rPr>
        <w:t>tzedaka</w:t>
      </w:r>
      <w:proofErr w:type="spellEnd"/>
      <w:r w:rsidRPr="00FE7CB1">
        <w:rPr>
          <w:i/>
        </w:rPr>
        <w:t xml:space="preserve"> </w:t>
      </w:r>
      <w:proofErr w:type="spellStart"/>
      <w:r w:rsidRPr="00FE7CB1">
        <w:rPr>
          <w:i/>
        </w:rPr>
        <w:t>va’chesed</w:t>
      </w:r>
      <w:proofErr w:type="spellEnd"/>
      <w:r w:rsidRPr="00FE7CB1">
        <w:rPr>
          <w:i/>
        </w:rPr>
        <w:t xml:space="preserve"> </w:t>
      </w:r>
      <w:proofErr w:type="spellStart"/>
      <w:r w:rsidRPr="00FE7CB1">
        <w:rPr>
          <w:i/>
        </w:rPr>
        <w:t>ve’hushienu</w:t>
      </w:r>
      <w:proofErr w:type="spellEnd"/>
      <w:r w:rsidRPr="00FE7CB1">
        <w:rPr>
          <w:i/>
        </w:rPr>
        <w:t>.</w:t>
      </w:r>
      <w:r w:rsidRPr="00FE7CB1">
        <w:t xml:space="preserve"> </w:t>
      </w:r>
    </w:p>
    <w:p w:rsidR="00237875" w:rsidRPr="00FE7CB1" w:rsidRDefault="001C3371">
      <w:pPr>
        <w:spacing w:after="34" w:line="259" w:lineRule="auto"/>
        <w:ind w:left="30" w:firstLine="0"/>
      </w:pPr>
      <w:r w:rsidRPr="00FE7CB1">
        <w:t xml:space="preserve"> </w:t>
      </w:r>
    </w:p>
    <w:p w:rsidR="00237875" w:rsidRPr="00FE7CB1" w:rsidRDefault="001C3371">
      <w:pPr>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Maybe </w:t>
      </w:r>
      <w:proofErr w:type="spellStart"/>
      <w:r w:rsidRPr="00FE7CB1">
        <w:t>its</w:t>
      </w:r>
      <w:proofErr w:type="spellEnd"/>
      <w:r w:rsidRPr="00FE7CB1">
        <w:t xml:space="preserve"> bee</w:t>
      </w:r>
      <w:r w:rsidRPr="00FE7CB1">
        <w:t xml:space="preserve">n a while since your last visit to the zoo, so a quick refresher. Water buffaloes. Imagine a cow, a *really* large cow. Now add big horns curling backwards, a dark brown, or black, hairy coat, and huge, powerful, muscles. Some of </w:t>
      </w:r>
      <w:proofErr w:type="spellStart"/>
      <w:r w:rsidRPr="00FE7CB1">
        <w:t>Dubi’s</w:t>
      </w:r>
      <w:proofErr w:type="spellEnd"/>
      <w:r w:rsidRPr="00FE7CB1">
        <w:t xml:space="preserve"> buffaloes are out i</w:t>
      </w:r>
      <w:r w:rsidRPr="00FE7CB1">
        <w:t xml:space="preserve">n snow, calmly roaming around, jets of frozen air coming out of their nostrils. But most of them are huddled together at the end of the barn. Barely moving. Just staring, </w:t>
      </w:r>
      <w:proofErr w:type="spellStart"/>
      <w:r w:rsidRPr="00FE7CB1">
        <w:t>skeptically</w:t>
      </w:r>
      <w:proofErr w:type="spellEnd"/>
      <w:r w:rsidRPr="00FE7CB1">
        <w:t>, right at us. There’s something majestic about them. Unlike cows, they’re</w:t>
      </w:r>
      <w:r w:rsidRPr="00FE7CB1">
        <w:t xml:space="preserve"> basically wild, and do whatever they want. In Italy buffalo farms are a dime a dozen. Huge ones, with hundreds of animals. That’s where all that buffalo mozzarella comes from. But in America it never really caught on. So as far as he knows, </w:t>
      </w:r>
      <w:proofErr w:type="spellStart"/>
      <w:r w:rsidRPr="00FE7CB1">
        <w:t>Dubi</w:t>
      </w:r>
      <w:proofErr w:type="spellEnd"/>
      <w:r w:rsidRPr="00FE7CB1">
        <w:t>, with his</w:t>
      </w:r>
      <w:r w:rsidRPr="00FE7CB1">
        <w:t xml:space="preserve"> herd of thirty, is </w:t>
      </w:r>
      <w:proofErr w:type="gramStart"/>
      <w:r w:rsidRPr="00FE7CB1">
        <w:t>actually the</w:t>
      </w:r>
      <w:proofErr w:type="gramEnd"/>
      <w:r w:rsidRPr="00FE7CB1">
        <w:t xml:space="preserve"> largest milking buffalo farm in the country. At the end of every week a pickup truck from the Cedar Grove Cheese Company pulls up beside his </w:t>
      </w:r>
      <w:proofErr w:type="gramStart"/>
      <w:r w:rsidRPr="00FE7CB1">
        <w:t>barn, and</w:t>
      </w:r>
      <w:proofErr w:type="gramEnd"/>
      <w:r w:rsidRPr="00FE7CB1">
        <w:t xml:space="preserve"> sucks up all the milk he’s collected. At the height </w:t>
      </w:r>
      <w:r w:rsidRPr="00FE7CB1">
        <w:lastRenderedPageBreak/>
        <w:t>of the milking seaso</w:t>
      </w:r>
      <w:r w:rsidRPr="00FE7CB1">
        <w:t>n that’s roughly 125 gallons, which go to the dairy company for about 12 dollars a gallon ­ or about eight times more than a gallon of cow’s milk.</w:t>
      </w:r>
      <w:r w:rsidRPr="00FE7CB1">
        <w:rPr>
          <w:i/>
        </w:rPr>
        <w:t xml:space="preserve"> </w:t>
      </w:r>
    </w:p>
    <w:p w:rsidR="00237875" w:rsidRPr="00FE7CB1" w:rsidRDefault="001C3371">
      <w:pPr>
        <w:spacing w:after="0" w:line="259" w:lineRule="auto"/>
        <w:ind w:left="30" w:firstLine="0"/>
      </w:pPr>
      <w:r w:rsidRPr="00FE7CB1">
        <w:t xml:space="preserve"> </w:t>
      </w:r>
    </w:p>
    <w:p w:rsidR="00237875" w:rsidRPr="00FE7CB1" w:rsidRDefault="001C3371">
      <w:pPr>
        <w:spacing w:after="151" w:line="259" w:lineRule="auto"/>
        <w:ind w:left="1480"/>
      </w:pPr>
      <w:proofErr w:type="spellStart"/>
      <w:r w:rsidRPr="00FE7CB1">
        <w:rPr>
          <w:b/>
        </w:rPr>
        <w:t>Mishy</w:t>
      </w:r>
      <w:proofErr w:type="spellEnd"/>
      <w:r w:rsidRPr="00FE7CB1">
        <w:rPr>
          <w:b/>
        </w:rPr>
        <w:t xml:space="preserve"> Harman</w:t>
      </w:r>
      <w:r w:rsidRPr="00FE7CB1">
        <w:rPr>
          <w:rFonts w:ascii="Times New Roman" w:eastAsia="Calibri" w:hAnsi="Times New Roman" w:cs="Times New Roman"/>
        </w:rPr>
        <w:t>​</w:t>
      </w:r>
      <w:r w:rsidRPr="00FE7CB1">
        <w:t xml:space="preserve">: Do you like buffalo milk? </w:t>
      </w:r>
    </w:p>
    <w:p w:rsidR="00237875" w:rsidRPr="00FE7CB1" w:rsidRDefault="001C3371">
      <w:pPr>
        <w:spacing w:after="152" w:line="259" w:lineRule="auto"/>
        <w:ind w:left="1480"/>
      </w:pPr>
      <w:proofErr w:type="spellStart"/>
      <w:r w:rsidRPr="00FE7CB1">
        <w:rPr>
          <w:b/>
        </w:rPr>
        <w:t>Dubi</w:t>
      </w:r>
      <w:proofErr w:type="spellEnd"/>
      <w:r w:rsidRPr="00FE7CB1">
        <w:rPr>
          <w:b/>
        </w:rPr>
        <w:t xml:space="preserve"> Ayalon</w:t>
      </w:r>
      <w:r w:rsidRPr="00FE7CB1">
        <w:rPr>
          <w:rFonts w:ascii="Times New Roman" w:eastAsia="Calibri" w:hAnsi="Times New Roman" w:cs="Times New Roman"/>
        </w:rPr>
        <w:t>​</w:t>
      </w:r>
      <w:r w:rsidRPr="00FE7CB1">
        <w:t xml:space="preserve">: I like the milk I don't eat the cheese.  </w:t>
      </w:r>
    </w:p>
    <w:p w:rsidR="00237875" w:rsidRPr="00FE7CB1" w:rsidRDefault="001C3371">
      <w:pPr>
        <w:spacing w:after="147" w:line="259" w:lineRule="auto"/>
        <w:ind w:left="1465"/>
      </w:pPr>
      <w:proofErr w:type="spellStart"/>
      <w:r w:rsidRPr="00FE7CB1">
        <w:rPr>
          <w:b/>
        </w:rPr>
        <w:t>Mishy</w:t>
      </w:r>
      <w:proofErr w:type="spellEnd"/>
      <w:r w:rsidRPr="00FE7CB1">
        <w:rPr>
          <w:b/>
        </w:rPr>
        <w:t xml:space="preserve"> </w:t>
      </w:r>
      <w:proofErr w:type="gramStart"/>
      <w:r w:rsidRPr="00FE7CB1">
        <w:rPr>
          <w:b/>
        </w:rPr>
        <w:t>Harman:</w:t>
      </w:r>
      <w:r w:rsidRPr="00FE7CB1">
        <w:rPr>
          <w:rFonts w:ascii="Times New Roman" w:eastAsia="Calibri" w:hAnsi="Times New Roman" w:cs="Times New Roman"/>
        </w:rPr>
        <w:t>​</w:t>
      </w:r>
      <w:proofErr w:type="gramEnd"/>
      <w:r w:rsidRPr="00FE7CB1">
        <w:t xml:space="preserve"> Why? </w:t>
      </w:r>
    </w:p>
    <w:p w:rsidR="00237875" w:rsidRPr="00FE7CB1" w:rsidRDefault="001C3371">
      <w:pPr>
        <w:spacing w:after="147" w:line="259" w:lineRule="auto"/>
        <w:ind w:left="1465"/>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 xml:space="preserve">Yuck.  </w:t>
      </w:r>
    </w:p>
    <w:p w:rsidR="00237875" w:rsidRPr="00FE7CB1" w:rsidRDefault="001C3371">
      <w:pPr>
        <w:spacing w:line="407" w:lineRule="auto"/>
        <w:ind w:left="1480" w:right="1307"/>
      </w:pPr>
      <w:proofErr w:type="spellStart"/>
      <w:r w:rsidRPr="00FE7CB1">
        <w:rPr>
          <w:b/>
        </w:rPr>
        <w:t>Mishy</w:t>
      </w:r>
      <w:proofErr w:type="spellEnd"/>
      <w:r w:rsidRPr="00FE7CB1">
        <w:rPr>
          <w:b/>
        </w:rPr>
        <w:t xml:space="preserve"> Harman: </w:t>
      </w:r>
      <w:r w:rsidRPr="00FE7CB1">
        <w:rPr>
          <w:rFonts w:ascii="Times New Roman" w:eastAsia="Calibri" w:hAnsi="Times New Roman" w:cs="Times New Roman"/>
        </w:rPr>
        <w:t>​</w:t>
      </w:r>
      <w:r w:rsidRPr="00FE7CB1">
        <w:t xml:space="preserve">What is the difference between buffalo milk and regular milk? </w:t>
      </w:r>
    </w:p>
    <w:p w:rsidR="00237875" w:rsidRPr="00FE7CB1" w:rsidRDefault="001C3371" w:rsidP="009230A0">
      <w:pPr>
        <w:spacing w:after="79"/>
        <w:ind w:left="1480" w:right="1323"/>
      </w:pPr>
      <w:proofErr w:type="spellStart"/>
      <w:r w:rsidRPr="00FE7CB1">
        <w:rPr>
          <w:b/>
        </w:rPr>
        <w:t>Dubi</w:t>
      </w:r>
      <w:proofErr w:type="spellEnd"/>
      <w:r w:rsidRPr="00FE7CB1">
        <w:rPr>
          <w:b/>
        </w:rPr>
        <w:t xml:space="preserve"> Ayalon: </w:t>
      </w:r>
      <w:r w:rsidRPr="00FE7CB1">
        <w:t>Ah</w:t>
      </w:r>
      <w:proofErr w:type="gramStart"/>
      <w:r w:rsidRPr="00FE7CB1">
        <w:t>—  it's</w:t>
      </w:r>
      <w:proofErr w:type="gramEnd"/>
      <w:r w:rsidRPr="00FE7CB1">
        <w:t xml:space="preserve"> the same difference between gold</w:t>
      </w:r>
      <w:r w:rsidRPr="00FE7CB1">
        <w:rPr>
          <w:rFonts w:ascii="Times New Roman" w:eastAsia="Calibri" w:hAnsi="Times New Roman" w:cs="Times New Roman"/>
        </w:rPr>
        <w:t>​</w:t>
      </w:r>
      <w:r w:rsidRPr="00FE7CB1">
        <w:rPr>
          <w:rFonts w:eastAsia="Calibri" w:cs="Calibri"/>
        </w:rPr>
        <w:tab/>
      </w:r>
      <w:r w:rsidRPr="00FE7CB1">
        <w:t xml:space="preserve"> and shit. Simple as that. Buffalo</w:t>
      </w:r>
      <w:r w:rsidRPr="00FE7CB1">
        <w:t xml:space="preserve"> milk is very rich. It's a very tasty milk, the smell is a little bit different. And it's healthier. Way healthier than… cow's milk. So, the difference between shit and gold. Now the farmers around me will kill me because of this sentence. </w:t>
      </w:r>
      <w:r w:rsidRPr="00FE7CB1">
        <w:rPr>
          <w:rFonts w:ascii="Times New Roman" w:eastAsia="Calibri" w:hAnsi="Times New Roman" w:cs="Times New Roman"/>
        </w:rPr>
        <w:t>​</w:t>
      </w:r>
      <w:r w:rsidRPr="00FE7CB1">
        <w:rPr>
          <w:i/>
        </w:rPr>
        <w:t xml:space="preserve">[chuckle] </w:t>
      </w:r>
    </w:p>
    <w:p w:rsidR="00237875" w:rsidRPr="00FE7CB1" w:rsidRDefault="001C3371" w:rsidP="009230A0">
      <w:pPr>
        <w:spacing w:after="51"/>
        <w:ind w:left="1470" w:right="1316" w:firstLine="0"/>
      </w:pPr>
      <w:r w:rsidRPr="00FE7CB1">
        <w:t xml:space="preserve">First snow of the season. Started this morning, and the wind is blowing, and it's fucking cold. It's fucking cold. </w:t>
      </w:r>
      <w:r w:rsidRPr="00FE7CB1">
        <w:rPr>
          <w:rFonts w:ascii="Times New Roman" w:eastAsia="Calibri" w:hAnsi="Times New Roman" w:cs="Times New Roman"/>
        </w:rPr>
        <w:t>​</w:t>
      </w:r>
      <w:r w:rsidRPr="00FE7CB1">
        <w:rPr>
          <w:i/>
        </w:rPr>
        <w:t>[singing]</w:t>
      </w:r>
      <w:r w:rsidRPr="00FE7CB1">
        <w:rPr>
          <w:rFonts w:ascii="Times New Roman" w:eastAsia="Calibri" w:hAnsi="Times New Roman" w:cs="Times New Roman"/>
          <w:sz w:val="25"/>
        </w:rPr>
        <w:t>​</w:t>
      </w:r>
      <w:r w:rsidRPr="00FE7CB1">
        <w:t xml:space="preserve"> </w:t>
      </w:r>
      <w:r w:rsidRPr="00FE7CB1">
        <w:rPr>
          <w:rFonts w:ascii="Times New Roman" w:eastAsia="Calibri" w:hAnsi="Times New Roman" w:cs="Times New Roman"/>
        </w:rPr>
        <w:t>​</w:t>
      </w:r>
      <w:r w:rsidRPr="00FE7CB1">
        <w:rPr>
          <w:i/>
        </w:rPr>
        <w:t>Hey buffalo, hello buffal</w:t>
      </w:r>
      <w:r w:rsidR="009230A0" w:rsidRPr="00FE7CB1">
        <w:rPr>
          <w:i/>
        </w:rPr>
        <w:t>o.</w:t>
      </w:r>
      <w:r w:rsidRPr="00FE7CB1">
        <w:rPr>
          <w:i/>
        </w:rPr>
        <w:t xml:space="preserve"> </w:t>
      </w:r>
      <w:r w:rsidRPr="00FE7CB1">
        <w:rPr>
          <w:rFonts w:ascii="Times New Roman" w:eastAsia="Calibri" w:hAnsi="Times New Roman" w:cs="Times New Roman"/>
          <w:sz w:val="25"/>
        </w:rPr>
        <w:t>​</w:t>
      </w:r>
      <w:r w:rsidRPr="00FE7CB1">
        <w:t xml:space="preserve">Hey </w:t>
      </w:r>
      <w:proofErr w:type="spellStart"/>
      <w:r w:rsidRPr="00FE7CB1">
        <w:t>chiquita</w:t>
      </w:r>
      <w:proofErr w:type="spellEnd"/>
      <w:r w:rsidRPr="00FE7CB1">
        <w:t xml:space="preserve">, you gave birth last night. </w:t>
      </w:r>
      <w:r w:rsidRPr="00FE7CB1">
        <w:rPr>
          <w:rFonts w:ascii="Times New Roman" w:eastAsia="Calibri" w:hAnsi="Times New Roman" w:cs="Times New Roman"/>
        </w:rPr>
        <w:t>​</w:t>
      </w:r>
      <w:r w:rsidRPr="00FE7CB1">
        <w:rPr>
          <w:i/>
        </w:rPr>
        <w:t>Hey buf</w:t>
      </w:r>
      <w:r w:rsidRPr="00FE7CB1">
        <w:rPr>
          <w:i/>
        </w:rPr>
        <w:t xml:space="preserve">f­ easy buffalo, easy buffalo. </w:t>
      </w:r>
      <w:r w:rsidRPr="00FE7CB1">
        <w:rPr>
          <w:rFonts w:ascii="Times New Roman" w:eastAsia="Calibri" w:hAnsi="Times New Roman" w:cs="Times New Roman"/>
          <w:sz w:val="25"/>
        </w:rPr>
        <w:t>​</w:t>
      </w:r>
      <w:r w:rsidRPr="00FE7CB1">
        <w:t xml:space="preserve">Come 24 Come </w:t>
      </w:r>
      <w:proofErr w:type="spellStart"/>
      <w:proofErr w:type="gramStart"/>
      <w:r w:rsidRPr="00FE7CB1">
        <w:t>Sheli</w:t>
      </w:r>
      <w:proofErr w:type="spellEnd"/>
      <w:r w:rsidRPr="00FE7CB1">
        <w:t>.</w:t>
      </w:r>
      <w:r w:rsidRPr="00FE7CB1">
        <w:rPr>
          <w:rFonts w:ascii="Times New Roman" w:eastAsia="Calibri" w:hAnsi="Times New Roman" w:cs="Times New Roman"/>
        </w:rPr>
        <w:t>​</w:t>
      </w:r>
      <w:proofErr w:type="gramEnd"/>
      <w:r w:rsidRPr="00FE7CB1">
        <w:rPr>
          <w:i/>
        </w:rPr>
        <w:t xml:space="preserve">  </w:t>
      </w:r>
    </w:p>
    <w:p w:rsidR="00237875" w:rsidRPr="00FE7CB1" w:rsidRDefault="001C3371">
      <w:pPr>
        <w:spacing w:after="34" w:line="259" w:lineRule="auto"/>
        <w:ind w:left="1470" w:firstLine="0"/>
      </w:pPr>
      <w:r w:rsidRPr="00FE7CB1">
        <w:rPr>
          <w:i/>
        </w:rPr>
        <w:t xml:space="preserve"> </w:t>
      </w:r>
    </w:p>
    <w:p w:rsidR="00237875" w:rsidRPr="00FE7CB1" w:rsidRDefault="001C3371">
      <w:pPr>
        <w:ind w:left="25"/>
      </w:pPr>
      <w:proofErr w:type="spellStart"/>
      <w:r w:rsidRPr="00FE7CB1">
        <w:rPr>
          <w:b/>
        </w:rPr>
        <w:t>Mishy</w:t>
      </w:r>
      <w:proofErr w:type="spellEnd"/>
      <w:r w:rsidRPr="00FE7CB1">
        <w:rPr>
          <w:b/>
        </w:rPr>
        <w:t xml:space="preserve"> Harman (narration): </w:t>
      </w:r>
      <w:r w:rsidRPr="00FE7CB1">
        <w:rPr>
          <w:rFonts w:ascii="Times New Roman" w:eastAsia="Calibri" w:hAnsi="Times New Roman" w:cs="Times New Roman"/>
        </w:rPr>
        <w:t>​</w:t>
      </w:r>
      <w:r w:rsidRPr="00FE7CB1">
        <w:t xml:space="preserve">To call this a family operation wouldn’t quite do it </w:t>
      </w:r>
      <w:r w:rsidRPr="00FE7CB1">
        <w:t xml:space="preserve">justice. It’s more like a </w:t>
      </w:r>
      <w:proofErr w:type="spellStart"/>
      <w:r w:rsidRPr="00FE7CB1">
        <w:t>Dubi</w:t>
      </w:r>
      <w:proofErr w:type="spellEnd"/>
      <w:r w:rsidRPr="00FE7CB1">
        <w:t xml:space="preserve"> operation. He gets up at 4:30am, in the Wisconsin winters, and works by himself. Milking buffaloes is hard. And looking at </w:t>
      </w:r>
      <w:proofErr w:type="spellStart"/>
      <w:r w:rsidRPr="00FE7CB1">
        <w:t>Dubi</w:t>
      </w:r>
      <w:proofErr w:type="spellEnd"/>
      <w:r w:rsidRPr="00FE7CB1">
        <w:t xml:space="preserve">, you can tell. His hands are all cracked and craggy. He’s short and wiry. You can see he’s super </w:t>
      </w:r>
      <w:r w:rsidRPr="00FE7CB1">
        <w:t xml:space="preserve">tough.  </w:t>
      </w:r>
    </w:p>
    <w:p w:rsidR="00237875" w:rsidRPr="00FE7CB1" w:rsidRDefault="001C3371">
      <w:pPr>
        <w:spacing w:after="34" w:line="259" w:lineRule="auto"/>
        <w:ind w:left="30" w:firstLine="0"/>
      </w:pPr>
      <w:r w:rsidRPr="00FE7CB1">
        <w:t xml:space="preserve"> </w:t>
      </w:r>
    </w:p>
    <w:p w:rsidR="00237875" w:rsidRPr="00FE7CB1" w:rsidRDefault="001C3371">
      <w:pPr>
        <w:spacing w:line="367" w:lineRule="auto"/>
        <w:ind w:left="1480" w:right="1132"/>
      </w:pPr>
      <w:proofErr w:type="spellStart"/>
      <w:r w:rsidRPr="00FE7CB1">
        <w:rPr>
          <w:b/>
        </w:rPr>
        <w:t>Dubi</w:t>
      </w:r>
      <w:proofErr w:type="spellEnd"/>
      <w:r w:rsidRPr="00FE7CB1">
        <w:rPr>
          <w:b/>
        </w:rPr>
        <w:t xml:space="preserve"> Ayalon: </w:t>
      </w:r>
      <w:proofErr w:type="gramStart"/>
      <w:r w:rsidRPr="00FE7CB1">
        <w:rPr>
          <w:rFonts w:ascii="Times New Roman" w:eastAsia="Calibri" w:hAnsi="Times New Roman" w:cs="Times New Roman"/>
        </w:rPr>
        <w:t>​</w:t>
      </w:r>
      <w:r w:rsidRPr="00FE7CB1">
        <w:rPr>
          <w:i/>
        </w:rPr>
        <w:t>[</w:t>
      </w:r>
      <w:proofErr w:type="gramEnd"/>
      <w:r w:rsidRPr="00FE7CB1">
        <w:rPr>
          <w:i/>
        </w:rPr>
        <w:t>comes up from under]</w:t>
      </w:r>
      <w:r w:rsidRPr="00FE7CB1">
        <w:rPr>
          <w:rFonts w:ascii="Times New Roman" w:eastAsia="Calibri" w:hAnsi="Times New Roman" w:cs="Times New Roman"/>
          <w:sz w:val="25"/>
        </w:rPr>
        <w:t>​</w:t>
      </w:r>
      <w:r w:rsidRPr="00FE7CB1">
        <w:t xml:space="preserve"> This is a new one, </w:t>
      </w:r>
      <w:r w:rsidRPr="00FE7CB1">
        <w:rPr>
          <w:i/>
        </w:rPr>
        <w:t xml:space="preserve">[buffalo crying] </w:t>
      </w:r>
      <w:r w:rsidRPr="00FE7CB1">
        <w:rPr>
          <w:rFonts w:ascii="Times New Roman" w:eastAsia="Calibri" w:hAnsi="Times New Roman" w:cs="Times New Roman"/>
          <w:sz w:val="25"/>
        </w:rPr>
        <w:t>​</w:t>
      </w:r>
      <w:r w:rsidRPr="00FE7CB1">
        <w:t xml:space="preserve">just born last night. Come </w:t>
      </w:r>
      <w:proofErr w:type="spellStart"/>
      <w:r w:rsidRPr="00FE7CB1">
        <w:t>chiquita</w:t>
      </w:r>
      <w:proofErr w:type="spellEnd"/>
      <w:r w:rsidRPr="00FE7CB1">
        <w:t xml:space="preserve">! </w:t>
      </w:r>
      <w:proofErr w:type="gramStart"/>
      <w:r w:rsidRPr="00FE7CB1">
        <w:rPr>
          <w:rFonts w:ascii="Times New Roman" w:eastAsia="Calibri" w:hAnsi="Times New Roman" w:cs="Times New Roman"/>
        </w:rPr>
        <w:t>​</w:t>
      </w:r>
      <w:r w:rsidRPr="00FE7CB1">
        <w:rPr>
          <w:i/>
        </w:rPr>
        <w:t>[</w:t>
      </w:r>
      <w:proofErr w:type="gramEnd"/>
      <w:r w:rsidRPr="00FE7CB1">
        <w:rPr>
          <w:i/>
        </w:rPr>
        <w:t xml:space="preserve">buffalo crying] </w:t>
      </w:r>
      <w:r w:rsidRPr="00FE7CB1">
        <w:rPr>
          <w:rFonts w:ascii="Times New Roman" w:eastAsia="Calibri" w:hAnsi="Times New Roman" w:cs="Times New Roman"/>
          <w:sz w:val="25"/>
        </w:rPr>
        <w:t>​</w:t>
      </w:r>
      <w:r w:rsidRPr="00FE7CB1">
        <w:t xml:space="preserve">Hey </w:t>
      </w:r>
      <w:proofErr w:type="spellStart"/>
      <w:r w:rsidRPr="00FE7CB1">
        <w:t>chiquita</w:t>
      </w:r>
      <w:proofErr w:type="spellEnd"/>
      <w:r w:rsidRPr="00FE7CB1">
        <w:t xml:space="preserve">! </w:t>
      </w:r>
      <w:proofErr w:type="gramStart"/>
      <w:r w:rsidRPr="00FE7CB1">
        <w:rPr>
          <w:rFonts w:ascii="Times New Roman" w:eastAsia="Calibri" w:hAnsi="Times New Roman" w:cs="Times New Roman"/>
        </w:rPr>
        <w:t>​</w:t>
      </w:r>
      <w:r w:rsidRPr="00FE7CB1">
        <w:rPr>
          <w:i/>
        </w:rPr>
        <w:t>[</w:t>
      </w:r>
      <w:proofErr w:type="gramEnd"/>
      <w:r w:rsidRPr="00FE7CB1">
        <w:rPr>
          <w:i/>
        </w:rPr>
        <w:t>buffalo sound]</w:t>
      </w:r>
      <w:r w:rsidRPr="00FE7CB1">
        <w:rPr>
          <w:rFonts w:ascii="Times New Roman" w:eastAsia="Calibri" w:hAnsi="Times New Roman" w:cs="Times New Roman"/>
          <w:sz w:val="25"/>
        </w:rPr>
        <w:t>​</w:t>
      </w:r>
      <w:r w:rsidRPr="00FE7CB1">
        <w:t xml:space="preserve"> </w:t>
      </w:r>
      <w:r w:rsidRPr="00FE7CB1">
        <w:rPr>
          <w:rFonts w:ascii="Times New Roman" w:eastAsia="Calibri" w:hAnsi="Times New Roman" w:cs="Times New Roman"/>
        </w:rPr>
        <w:t>​</w:t>
      </w:r>
      <w:r w:rsidRPr="00FE7CB1">
        <w:rPr>
          <w:i/>
        </w:rPr>
        <w:t>hey buffalo</w:t>
      </w:r>
      <w:r w:rsidRPr="00FE7CB1">
        <w:rPr>
          <w:rFonts w:ascii="Times New Roman" w:eastAsia="Calibri" w:hAnsi="Times New Roman" w:cs="Times New Roman"/>
          <w:sz w:val="25"/>
        </w:rPr>
        <w:t>​</w:t>
      </w:r>
      <w:r w:rsidRPr="00FE7CB1">
        <w:t xml:space="preserve">, it's okay little one. It’s ok. </w:t>
      </w:r>
      <w:proofErr w:type="gramStart"/>
      <w:r w:rsidRPr="00FE7CB1">
        <w:rPr>
          <w:rFonts w:ascii="Times New Roman" w:eastAsia="Calibri" w:hAnsi="Times New Roman" w:cs="Times New Roman"/>
        </w:rPr>
        <w:t>​</w:t>
      </w:r>
      <w:r w:rsidRPr="00FE7CB1">
        <w:rPr>
          <w:i/>
        </w:rPr>
        <w:t>[</w:t>
      </w:r>
      <w:proofErr w:type="gramEnd"/>
      <w:r w:rsidRPr="00FE7CB1">
        <w:rPr>
          <w:i/>
        </w:rPr>
        <w:t xml:space="preserve">Buffalo crying]. </w:t>
      </w:r>
      <w:r w:rsidRPr="00FE7CB1">
        <w:rPr>
          <w:b/>
          <w:color w:val="9900FF"/>
        </w:rPr>
        <w:t xml:space="preserve"> </w:t>
      </w:r>
    </w:p>
    <w:p w:rsidR="00237875" w:rsidRPr="00FE7CB1" w:rsidRDefault="001C3371">
      <w:pPr>
        <w:spacing w:line="384" w:lineRule="auto"/>
        <w:ind w:left="1480" w:right="1418"/>
      </w:pPr>
      <w:proofErr w:type="spellStart"/>
      <w:r w:rsidRPr="00FE7CB1">
        <w:rPr>
          <w:b/>
        </w:rPr>
        <w:t>Dubi</w:t>
      </w:r>
      <w:proofErr w:type="spellEnd"/>
      <w:r w:rsidRPr="00FE7CB1">
        <w:rPr>
          <w:b/>
        </w:rPr>
        <w:t xml:space="preserve"> Ayalon: </w:t>
      </w:r>
      <w:r w:rsidRPr="00FE7CB1">
        <w:t>Yea</w:t>
      </w:r>
      <w:r w:rsidRPr="00FE7CB1">
        <w:t xml:space="preserve">h, my day begins with, uh, </w:t>
      </w:r>
      <w:proofErr w:type="spellStart"/>
      <w:r w:rsidRPr="00FE7CB1">
        <w:t>hebrew</w:t>
      </w:r>
      <w:proofErr w:type="spellEnd"/>
      <w:r w:rsidRPr="00FE7CB1">
        <w:t xml:space="preserve"> </w:t>
      </w:r>
      <w:proofErr w:type="gramStart"/>
      <w:r w:rsidRPr="00FE7CB1">
        <w:t>pray.</w:t>
      </w:r>
      <w:r w:rsidRPr="00FE7CB1">
        <w:rPr>
          <w:rFonts w:ascii="Times New Roman" w:eastAsia="Calibri" w:hAnsi="Times New Roman" w:cs="Times New Roman"/>
        </w:rPr>
        <w:t>​</w:t>
      </w:r>
      <w:proofErr w:type="gramEnd"/>
      <w:r w:rsidRPr="00FE7CB1">
        <w:rPr>
          <w:rFonts w:eastAsia="Calibri" w:cs="Calibri"/>
        </w:rPr>
        <w:tab/>
      </w:r>
      <w:r w:rsidRPr="00FE7CB1">
        <w:t xml:space="preserve">  </w:t>
      </w:r>
      <w:r w:rsidRPr="00FE7CB1">
        <w:rPr>
          <w:i/>
        </w:rPr>
        <w:t>[singing]</w:t>
      </w:r>
      <w:r w:rsidRPr="00FE7CB1">
        <w:rPr>
          <w:rFonts w:ascii="Times New Roman" w:eastAsia="Calibri" w:hAnsi="Times New Roman" w:cs="Times New Roman"/>
          <w:sz w:val="25"/>
        </w:rPr>
        <w:t>​</w:t>
      </w:r>
      <w:r w:rsidRPr="00FE7CB1">
        <w:t xml:space="preserve"> </w:t>
      </w:r>
      <w:r w:rsidRPr="00FE7CB1">
        <w:rPr>
          <w:rFonts w:ascii="Times New Roman" w:eastAsia="Calibri" w:hAnsi="Times New Roman" w:cs="Times New Roman"/>
        </w:rPr>
        <w:t>​</w:t>
      </w:r>
      <w:proofErr w:type="spellStart"/>
      <w:r w:rsidRPr="00FE7CB1">
        <w:rPr>
          <w:i/>
        </w:rPr>
        <w:t>Avinu</w:t>
      </w:r>
      <w:proofErr w:type="spellEnd"/>
      <w:r w:rsidRPr="00FE7CB1">
        <w:rPr>
          <w:i/>
        </w:rPr>
        <w:t xml:space="preserve"> </w:t>
      </w:r>
      <w:proofErr w:type="spellStart"/>
      <w:r w:rsidRPr="00FE7CB1">
        <w:rPr>
          <w:i/>
        </w:rPr>
        <w:t>malkenu</w:t>
      </w:r>
      <w:proofErr w:type="spellEnd"/>
      <w:r w:rsidRPr="00FE7CB1">
        <w:rPr>
          <w:i/>
        </w:rPr>
        <w:t xml:space="preserve">… </w:t>
      </w:r>
      <w:r w:rsidRPr="00FE7CB1">
        <w:rPr>
          <w:rFonts w:ascii="Times New Roman" w:eastAsia="Calibri" w:hAnsi="Times New Roman" w:cs="Times New Roman"/>
          <w:sz w:val="25"/>
        </w:rPr>
        <w:t>​</w:t>
      </w:r>
      <w:r w:rsidRPr="00FE7CB1">
        <w:t xml:space="preserve">It's a beautiful song. And then the buffaloes are coming into the barn. </w:t>
      </w:r>
    </w:p>
    <w:p w:rsidR="00237875" w:rsidRPr="00FE7CB1" w:rsidRDefault="001C3371">
      <w:pPr>
        <w:spacing w:line="396" w:lineRule="auto"/>
        <w:ind w:left="1480" w:right="1008"/>
      </w:pPr>
      <w:proofErr w:type="spellStart"/>
      <w:r w:rsidRPr="00FE7CB1">
        <w:rPr>
          <w:b/>
        </w:rPr>
        <w:lastRenderedPageBreak/>
        <w:t>Mishy</w:t>
      </w:r>
      <w:proofErr w:type="spellEnd"/>
      <w:r w:rsidRPr="00FE7CB1">
        <w:rPr>
          <w:b/>
        </w:rPr>
        <w:t xml:space="preserve"> </w:t>
      </w:r>
      <w:proofErr w:type="gramStart"/>
      <w:r w:rsidRPr="00FE7CB1">
        <w:rPr>
          <w:b/>
        </w:rPr>
        <w:t>Harman:</w:t>
      </w:r>
      <w:r w:rsidRPr="00FE7CB1">
        <w:rPr>
          <w:rFonts w:ascii="Times New Roman" w:eastAsia="Calibri" w:hAnsi="Times New Roman" w:cs="Times New Roman"/>
        </w:rPr>
        <w:t>​</w:t>
      </w:r>
      <w:proofErr w:type="gramEnd"/>
      <w:r w:rsidRPr="00FE7CB1">
        <w:t xml:space="preserve"> Oh you sing to them. That brings them </w:t>
      </w:r>
      <w:proofErr w:type="gramStart"/>
      <w:r w:rsidRPr="00FE7CB1">
        <w:t>in?</w:t>
      </w:r>
      <w:proofErr w:type="gramEnd"/>
      <w:r w:rsidRPr="00FE7CB1">
        <w:t xml:space="preserve"> </w:t>
      </w:r>
      <w:proofErr w:type="spellStart"/>
      <w:r w:rsidRPr="00FE7CB1">
        <w:rPr>
          <w:b/>
        </w:rPr>
        <w:t>Dubi</w:t>
      </w:r>
      <w:proofErr w:type="spellEnd"/>
      <w:r w:rsidRPr="00FE7CB1">
        <w:rPr>
          <w:b/>
        </w:rPr>
        <w:t xml:space="preserve"> Ayalon</w:t>
      </w:r>
      <w:r w:rsidRPr="00FE7CB1">
        <w:rPr>
          <w:rFonts w:ascii="Times New Roman" w:eastAsia="Calibri" w:hAnsi="Times New Roman" w:cs="Times New Roman"/>
        </w:rPr>
        <w:t>​</w:t>
      </w:r>
      <w:r w:rsidRPr="00FE7CB1">
        <w:t>: Yeah, yeah. This song brings them in, not</w:t>
      </w:r>
      <w:r w:rsidRPr="00FE7CB1">
        <w:t xml:space="preserve"> because of my beautiful voice but because they know that </w:t>
      </w:r>
    </w:p>
    <w:p w:rsidR="00237875" w:rsidRPr="00FE7CB1" w:rsidRDefault="001C3371">
      <w:pPr>
        <w:spacing w:after="34" w:line="259" w:lineRule="auto"/>
        <w:ind w:left="1480"/>
      </w:pPr>
      <w:r w:rsidRPr="00FE7CB1">
        <w:t xml:space="preserve">after the song there are treats.  </w:t>
      </w:r>
    </w:p>
    <w:p w:rsidR="00237875" w:rsidRPr="00FE7CB1" w:rsidRDefault="001C3371">
      <w:pPr>
        <w:spacing w:line="259" w:lineRule="auto"/>
        <w:ind w:left="1480"/>
      </w:pPr>
      <w:proofErr w:type="spellStart"/>
      <w:r w:rsidRPr="00FE7CB1">
        <w:rPr>
          <w:b/>
        </w:rPr>
        <w:t>Mishy</w:t>
      </w:r>
      <w:proofErr w:type="spellEnd"/>
      <w:r w:rsidRPr="00FE7CB1">
        <w:rPr>
          <w:b/>
        </w:rPr>
        <w:t xml:space="preserve"> </w:t>
      </w:r>
      <w:proofErr w:type="gramStart"/>
      <w:r w:rsidRPr="00FE7CB1">
        <w:rPr>
          <w:b/>
        </w:rPr>
        <w:t>Harman:</w:t>
      </w:r>
      <w:r w:rsidRPr="00FE7CB1">
        <w:rPr>
          <w:rFonts w:ascii="Times New Roman" w:eastAsia="Calibri" w:hAnsi="Times New Roman" w:cs="Times New Roman"/>
        </w:rPr>
        <w:t>​</w:t>
      </w:r>
      <w:proofErr w:type="gramEnd"/>
      <w:r w:rsidRPr="00FE7CB1">
        <w:t xml:space="preserve"> So, like god, basically. </w:t>
      </w:r>
      <w:r w:rsidRPr="00FE7CB1">
        <w:rPr>
          <w:color w:val="9900FF"/>
        </w:rPr>
        <w:t xml:space="preserve"> </w:t>
      </w:r>
    </w:p>
    <w:p w:rsidR="00237875" w:rsidRPr="00FE7CB1" w:rsidRDefault="001C3371" w:rsidP="009230A0">
      <w:pPr>
        <w:ind w:left="1480" w:right="1262"/>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rPr>
          <w:i/>
        </w:rPr>
        <w:t>[laughs]</w:t>
      </w:r>
      <w:r w:rsidRPr="00FE7CB1">
        <w:rPr>
          <w:rFonts w:ascii="Times New Roman" w:eastAsia="Calibri" w:hAnsi="Times New Roman" w:cs="Times New Roman"/>
          <w:sz w:val="25"/>
        </w:rPr>
        <w:t>​</w:t>
      </w:r>
      <w:r w:rsidRPr="00FE7CB1">
        <w:t xml:space="preserve"> I will say nothing about it. </w:t>
      </w:r>
      <w:proofErr w:type="gramStart"/>
      <w:r w:rsidRPr="00FE7CB1">
        <w:t>So</w:t>
      </w:r>
      <w:proofErr w:type="gramEnd"/>
      <w:r w:rsidRPr="00FE7CB1">
        <w:t xml:space="preserve"> with this song they are coming to the barn, milking, chores. If </w:t>
      </w:r>
      <w:r w:rsidRPr="00FE7CB1">
        <w:t xml:space="preserve">I'm lucky, I’m back home around ten, </w:t>
      </w:r>
      <w:proofErr w:type="spellStart"/>
      <w:r w:rsidRPr="00FE7CB1">
        <w:t>ten­thirty</w:t>
      </w:r>
      <w:proofErr w:type="spellEnd"/>
      <w:r w:rsidRPr="00FE7CB1">
        <w:t xml:space="preserve"> at night. That’s my day. Routine sweet routine. </w:t>
      </w:r>
    </w:p>
    <w:p w:rsidR="00237875" w:rsidRPr="00FE7CB1" w:rsidRDefault="001C3371">
      <w:pPr>
        <w:ind w:left="1480" w:right="1397"/>
      </w:pPr>
      <w:r w:rsidRPr="00FE7CB1">
        <w:rPr>
          <w:rFonts w:ascii="Times New Roman" w:eastAsia="Calibri" w:hAnsi="Times New Roman" w:cs="Times New Roman"/>
        </w:rPr>
        <w:t>​</w:t>
      </w:r>
      <w:r w:rsidRPr="00FE7CB1">
        <w:t xml:space="preserve">The farm is a very small farm, </w:t>
      </w:r>
      <w:proofErr w:type="spellStart"/>
      <w:r w:rsidRPr="00FE7CB1">
        <w:t>fifty­something</w:t>
      </w:r>
      <w:proofErr w:type="spellEnd"/>
      <w:r w:rsidRPr="00FE7CB1">
        <w:t xml:space="preserve"> acres. Pretty much isolated from the environment. We are in the middle of nowhe</w:t>
      </w:r>
      <w:r w:rsidRPr="00FE7CB1">
        <w:t xml:space="preserve">re. My wife came with idea of water buffalo. I started to, like, research it, </w:t>
      </w:r>
    </w:p>
    <w:p w:rsidR="00237875" w:rsidRPr="00FE7CB1" w:rsidRDefault="001C3371">
      <w:pPr>
        <w:spacing w:after="34" w:line="259" w:lineRule="auto"/>
        <w:ind w:left="1480"/>
      </w:pPr>
      <w:r w:rsidRPr="00FE7CB1">
        <w:t xml:space="preserve">and I fell in love with this animal. </w:t>
      </w:r>
    </w:p>
    <w:p w:rsidR="00237875" w:rsidRPr="00FE7CB1" w:rsidRDefault="001C3371">
      <w:pPr>
        <w:spacing w:after="147" w:line="259" w:lineRule="auto"/>
        <w:ind w:left="1465"/>
      </w:pPr>
      <w:proofErr w:type="spellStart"/>
      <w:r w:rsidRPr="00FE7CB1">
        <w:rPr>
          <w:b/>
        </w:rPr>
        <w:t>Mishy</w:t>
      </w:r>
      <w:proofErr w:type="spellEnd"/>
      <w:r w:rsidRPr="00FE7CB1">
        <w:rPr>
          <w:b/>
        </w:rPr>
        <w:t xml:space="preserve"> Harman</w:t>
      </w:r>
      <w:r w:rsidRPr="00FE7CB1">
        <w:rPr>
          <w:rFonts w:ascii="Times New Roman" w:eastAsia="Calibri" w:hAnsi="Times New Roman" w:cs="Times New Roman"/>
        </w:rPr>
        <w:t>​</w:t>
      </w:r>
      <w:r w:rsidRPr="00FE7CB1">
        <w:t xml:space="preserve">: Why? </w:t>
      </w:r>
    </w:p>
    <w:p w:rsidR="00237875" w:rsidRPr="00FE7CB1" w:rsidRDefault="001C3371">
      <w:pPr>
        <w:ind w:left="1480" w:right="1418"/>
      </w:pPr>
      <w:proofErr w:type="spellStart"/>
      <w:r w:rsidRPr="00FE7CB1">
        <w:rPr>
          <w:b/>
        </w:rPr>
        <w:t>Dubi</w:t>
      </w:r>
      <w:proofErr w:type="spellEnd"/>
      <w:r w:rsidRPr="00FE7CB1">
        <w:rPr>
          <w:b/>
        </w:rPr>
        <w:t xml:space="preserve"> Ayalon</w:t>
      </w:r>
      <w:r w:rsidRPr="00FE7CB1">
        <w:rPr>
          <w:rFonts w:ascii="Times New Roman" w:eastAsia="Calibri" w:hAnsi="Times New Roman" w:cs="Times New Roman"/>
        </w:rPr>
        <w:t>​</w:t>
      </w:r>
      <w:r w:rsidRPr="00FE7CB1">
        <w:t xml:space="preserve">: It’s gentle, in one hand, it’s powerful in the </w:t>
      </w:r>
      <w:r w:rsidRPr="00FE7CB1">
        <w:t xml:space="preserve">other hand. I love the buffaloes. There’s nothing to say, I love my buffaloes, as simple as that. Unlike cows, are not dumb. They have </w:t>
      </w:r>
      <w:proofErr w:type="gramStart"/>
      <w:r w:rsidRPr="00FE7CB1">
        <w:t>some kind of personality</w:t>
      </w:r>
      <w:proofErr w:type="gramEnd"/>
      <w:r w:rsidRPr="00FE7CB1">
        <w:t>, and it’s a challenge because you cannot control them. You need to seduce them, not to control t</w:t>
      </w:r>
      <w:r w:rsidRPr="00FE7CB1">
        <w:t xml:space="preserve">hem. </w:t>
      </w:r>
      <w:r w:rsidRPr="00FE7CB1">
        <w:t>I used to be a control freak. I cannot be a control freak here. As simple as that. I mean it doesn't work. You are not the king of the</w:t>
      </w:r>
      <w:r w:rsidRPr="00FE7CB1">
        <w:t xml:space="preserve"> world. You are part of it. I used to, you know, shoot orders: “Make sure that this will happen by tomorrow morning.” And now I’m being controlled by… I </w:t>
      </w:r>
      <w:proofErr w:type="spellStart"/>
      <w:r w:rsidRPr="00FE7CB1">
        <w:t>dunno</w:t>
      </w:r>
      <w:proofErr w:type="spellEnd"/>
      <w:r w:rsidRPr="00FE7CB1">
        <w:t>, around thirty buffaloes, that they can do whatever the buffalo wish to do. And I am part of them</w:t>
      </w:r>
      <w:r w:rsidRPr="00FE7CB1">
        <w:t xml:space="preserve">. When I’m milking in the milking season, I smell like buffalo. Sometimes I behave like buffalo. So, that’s farming, anyhow…  </w:t>
      </w:r>
    </w:p>
    <w:p w:rsidR="00237875" w:rsidRPr="00FE7CB1" w:rsidRDefault="001C3371">
      <w:pPr>
        <w:spacing w:after="34" w:line="259" w:lineRule="auto"/>
        <w:ind w:left="30" w:firstLine="0"/>
      </w:pPr>
      <w:r w:rsidRPr="00FE7CB1">
        <w:t xml:space="preserve"> </w:t>
      </w:r>
    </w:p>
    <w:p w:rsidR="00237875" w:rsidRPr="00FE7CB1" w:rsidRDefault="001C3371">
      <w:pPr>
        <w:spacing w:after="29"/>
        <w:ind w:left="25"/>
      </w:pPr>
      <w:proofErr w:type="spellStart"/>
      <w:r w:rsidRPr="00FE7CB1">
        <w:rPr>
          <w:b/>
        </w:rPr>
        <w:t>Mishy</w:t>
      </w:r>
      <w:proofErr w:type="spellEnd"/>
      <w:r w:rsidRPr="00FE7CB1">
        <w:rPr>
          <w:b/>
        </w:rPr>
        <w:t xml:space="preserve"> Harman (narration</w:t>
      </w:r>
      <w:proofErr w:type="gramStart"/>
      <w:r w:rsidRPr="00FE7CB1">
        <w:rPr>
          <w:b/>
        </w:rPr>
        <w:t>):</w:t>
      </w:r>
      <w:r w:rsidRPr="00FE7CB1">
        <w:rPr>
          <w:rFonts w:ascii="Times New Roman" w:eastAsia="Calibri" w:hAnsi="Times New Roman" w:cs="Times New Roman"/>
        </w:rPr>
        <w:t>​</w:t>
      </w:r>
      <w:proofErr w:type="gramEnd"/>
      <w:r w:rsidRPr="00FE7CB1">
        <w:t xml:space="preserve"> Before he settled here</w:t>
      </w:r>
      <w:r w:rsidR="009230A0" w:rsidRPr="00FE7CB1">
        <w:t xml:space="preserve">, eight years ago, </w:t>
      </w:r>
      <w:r w:rsidRPr="00FE7CB1">
        <w:rPr>
          <w:rFonts w:ascii="Times New Roman" w:eastAsia="Calibri" w:hAnsi="Times New Roman" w:cs="Times New Roman"/>
        </w:rPr>
        <w:t>​</w:t>
      </w:r>
      <w:proofErr w:type="spellStart"/>
      <w:r w:rsidRPr="00FE7CB1">
        <w:t>Dubi</w:t>
      </w:r>
      <w:proofErr w:type="spellEnd"/>
      <w:r w:rsidRPr="00FE7CB1">
        <w:t xml:space="preserve"> had a previous life. Those orders that he used to sh</w:t>
      </w:r>
      <w:r w:rsidRPr="00FE7CB1">
        <w:t xml:space="preserve">out, they were in the Israeli Army, where </w:t>
      </w:r>
      <w:proofErr w:type="spellStart"/>
      <w:r w:rsidRPr="00FE7CB1">
        <w:t>Dubi</w:t>
      </w:r>
      <w:proofErr w:type="spellEnd"/>
      <w:r w:rsidRPr="00FE7CB1">
        <w:t xml:space="preserve"> was a Lieutenant Colonel.  </w:t>
      </w:r>
    </w:p>
    <w:p w:rsidR="00237875" w:rsidRPr="00FE7CB1" w:rsidRDefault="001C3371">
      <w:pPr>
        <w:spacing w:after="34" w:line="259" w:lineRule="auto"/>
        <w:ind w:left="30" w:firstLine="0"/>
      </w:pPr>
      <w:r w:rsidRPr="00FE7CB1">
        <w:t xml:space="preserve"> </w:t>
      </w:r>
    </w:p>
    <w:p w:rsidR="00237875" w:rsidRPr="00FE7CB1" w:rsidRDefault="001C3371">
      <w:pPr>
        <w:spacing w:after="37"/>
        <w:ind w:left="1480" w:right="1277"/>
      </w:pPr>
      <w:proofErr w:type="spellStart"/>
      <w:r w:rsidRPr="00FE7CB1">
        <w:rPr>
          <w:b/>
        </w:rPr>
        <w:lastRenderedPageBreak/>
        <w:t>Dubi</w:t>
      </w:r>
      <w:proofErr w:type="spellEnd"/>
      <w:r w:rsidRPr="00FE7CB1">
        <w:rPr>
          <w:b/>
        </w:rPr>
        <w:t xml:space="preserve"> </w:t>
      </w:r>
      <w:proofErr w:type="gramStart"/>
      <w:r w:rsidRPr="00FE7CB1">
        <w:rPr>
          <w:b/>
        </w:rPr>
        <w:t>Ayalon:</w:t>
      </w:r>
      <w:r w:rsidRPr="00FE7CB1">
        <w:rPr>
          <w:rFonts w:ascii="Times New Roman" w:eastAsia="Calibri" w:hAnsi="Times New Roman" w:cs="Times New Roman"/>
        </w:rPr>
        <w:t>​</w:t>
      </w:r>
      <w:proofErr w:type="gramEnd"/>
      <w:r w:rsidRPr="00FE7CB1">
        <w:t xml:space="preserve"> I was in the army for </w:t>
      </w:r>
      <w:proofErr w:type="spellStart"/>
      <w:r w:rsidRPr="00FE7CB1">
        <w:t>twenty­four</w:t>
      </w:r>
      <w:proofErr w:type="spellEnd"/>
      <w:r w:rsidRPr="00FE7CB1">
        <w:t xml:space="preserve"> years, yeah, twenty four years. </w:t>
      </w:r>
      <w:r w:rsidRPr="00FE7CB1">
        <w:rPr>
          <w:rFonts w:ascii="Times New Roman" w:eastAsia="Calibri" w:hAnsi="Times New Roman" w:cs="Times New Roman"/>
        </w:rPr>
        <w:t>​</w:t>
      </w:r>
      <w:r w:rsidRPr="00FE7CB1">
        <w:rPr>
          <w:i/>
        </w:rPr>
        <w:t>Holy crap</w:t>
      </w:r>
      <w:r w:rsidRPr="00FE7CB1">
        <w:rPr>
          <w:rFonts w:ascii="Times New Roman" w:eastAsia="Calibri" w:hAnsi="Times New Roman" w:cs="Times New Roman"/>
          <w:sz w:val="25"/>
        </w:rPr>
        <w:t>​</w:t>
      </w:r>
      <w:r w:rsidRPr="00FE7CB1">
        <w:t xml:space="preserve">, that’s a lot. I loved the army. The army was a place that I could find my… place, and </w:t>
      </w:r>
      <w:r w:rsidRPr="00FE7CB1">
        <w:t xml:space="preserve">I enjoyed it. </w:t>
      </w:r>
      <w:r w:rsidRPr="00FE7CB1">
        <w:rPr>
          <w:i/>
          <w:color w:val="9900FF"/>
        </w:rPr>
        <w:t xml:space="preserve"> </w:t>
      </w:r>
    </w:p>
    <w:p w:rsidR="00237875" w:rsidRPr="00FE7CB1" w:rsidRDefault="001C3371" w:rsidP="009230A0">
      <w:pPr>
        <w:spacing w:after="33" w:line="259" w:lineRule="auto"/>
        <w:ind w:left="30" w:firstLine="0"/>
      </w:pPr>
      <w:r w:rsidRPr="00FE7CB1">
        <w:t xml:space="preserve"> </w:t>
      </w:r>
    </w:p>
    <w:p w:rsidR="00237875" w:rsidRPr="00FE7CB1" w:rsidRDefault="001C3371">
      <w:pPr>
        <w:ind w:left="25"/>
      </w:pPr>
      <w:proofErr w:type="spellStart"/>
      <w:r w:rsidRPr="00FE7CB1">
        <w:rPr>
          <w:b/>
        </w:rPr>
        <w:t>Mishy</w:t>
      </w:r>
      <w:proofErr w:type="spellEnd"/>
      <w:r w:rsidRPr="00FE7CB1">
        <w:rPr>
          <w:b/>
        </w:rPr>
        <w:t xml:space="preserve"> Harman (narration</w:t>
      </w:r>
      <w:proofErr w:type="gramStart"/>
      <w:r w:rsidRPr="00FE7CB1">
        <w:rPr>
          <w:b/>
        </w:rPr>
        <w:t>):</w:t>
      </w:r>
      <w:r w:rsidRPr="00FE7CB1">
        <w:rPr>
          <w:rFonts w:ascii="Times New Roman" w:eastAsia="Calibri" w:hAnsi="Times New Roman" w:cs="Times New Roman"/>
        </w:rPr>
        <w:t>​</w:t>
      </w:r>
      <w:proofErr w:type="gramEnd"/>
      <w:r w:rsidRPr="00FE7CB1">
        <w:t xml:space="preserve"> </w:t>
      </w:r>
      <w:proofErr w:type="spellStart"/>
      <w:r w:rsidRPr="00FE7CB1">
        <w:t>Dubi</w:t>
      </w:r>
      <w:proofErr w:type="spellEnd"/>
      <w:r w:rsidRPr="00FE7CB1">
        <w:t xml:space="preserve"> went as far as he could go in the army. After that, he wasn’t </w:t>
      </w:r>
      <w:proofErr w:type="gramStart"/>
      <w:r w:rsidRPr="00FE7CB1">
        <w:t>really ready</w:t>
      </w:r>
      <w:proofErr w:type="gramEnd"/>
      <w:r w:rsidRPr="00FE7CB1">
        <w:t xml:space="preserve"> to part with uniforms altogether. </w:t>
      </w:r>
      <w:proofErr w:type="gramStart"/>
      <w:r w:rsidRPr="00FE7CB1">
        <w:t>So</w:t>
      </w:r>
      <w:proofErr w:type="gramEnd"/>
      <w:r w:rsidRPr="00FE7CB1">
        <w:t xml:space="preserve"> he joined the police. That lasted for eight months. He left,</w:t>
      </w:r>
      <w:r w:rsidRPr="00FE7CB1">
        <w:t xml:space="preserve"> he says, because he was a terrible cop. He had way too much sympathy for the criminals. </w:t>
      </w:r>
      <w:r w:rsidRPr="00FE7CB1">
        <w:rPr>
          <w:i/>
        </w:rPr>
        <w:t xml:space="preserve"> </w:t>
      </w:r>
    </w:p>
    <w:p w:rsidR="00237875" w:rsidRPr="00FE7CB1" w:rsidRDefault="001C3371">
      <w:pPr>
        <w:spacing w:after="34" w:line="259" w:lineRule="auto"/>
        <w:ind w:left="1470" w:firstLine="0"/>
      </w:pPr>
      <w:r w:rsidRPr="00FE7CB1">
        <w:t xml:space="preserve"> </w:t>
      </w:r>
    </w:p>
    <w:p w:rsidR="00237875" w:rsidRPr="00FE7CB1" w:rsidRDefault="001C3371">
      <w:pPr>
        <w:ind w:left="1480" w:right="1401"/>
      </w:pPr>
      <w:proofErr w:type="spellStart"/>
      <w:r w:rsidRPr="00FE7CB1">
        <w:rPr>
          <w:b/>
        </w:rPr>
        <w:t>Dubi</w:t>
      </w:r>
      <w:proofErr w:type="spellEnd"/>
      <w:r w:rsidRPr="00FE7CB1">
        <w:rPr>
          <w:b/>
        </w:rPr>
        <w:t xml:space="preserve"> Ayalon: </w:t>
      </w:r>
      <w:r w:rsidRPr="00FE7CB1">
        <w:t>And then I went to this, prestige, academical</w:t>
      </w:r>
      <w:r w:rsidRPr="00FE7CB1">
        <w:rPr>
          <w:rFonts w:ascii="Times New Roman" w:eastAsia="Calibri" w:hAnsi="Times New Roman" w:cs="Times New Roman"/>
        </w:rPr>
        <w:t>​</w:t>
      </w:r>
      <w:r w:rsidRPr="00FE7CB1">
        <w:rPr>
          <w:rFonts w:eastAsia="Calibri" w:cs="Calibri"/>
        </w:rPr>
        <w:tab/>
      </w:r>
      <w:r w:rsidRPr="00FE7CB1">
        <w:t xml:space="preserve"> institution, a school of educational leadership, wow what a name, for two years. And then I became a s</w:t>
      </w:r>
      <w:r w:rsidRPr="00FE7CB1">
        <w:t xml:space="preserve">chool principal of a regional school in Nahalal. Those kids are nice, but they are BO­RING, as my kid would say. </w:t>
      </w:r>
      <w:proofErr w:type="gramStart"/>
      <w:r w:rsidRPr="00FE7CB1">
        <w:t>Nice kids,</w:t>
      </w:r>
      <w:proofErr w:type="gramEnd"/>
      <w:r w:rsidRPr="00FE7CB1">
        <w:t xml:space="preserve"> really obsessed about their degrees and bullshit like this. </w:t>
      </w:r>
      <w:proofErr w:type="gramStart"/>
      <w:r w:rsidRPr="00FE7CB1">
        <w:rPr>
          <w:rFonts w:ascii="Times New Roman" w:eastAsia="Calibri" w:hAnsi="Times New Roman" w:cs="Times New Roman"/>
        </w:rPr>
        <w:t>​</w:t>
      </w:r>
      <w:r w:rsidRPr="00FE7CB1">
        <w:rPr>
          <w:i/>
        </w:rPr>
        <w:t>[</w:t>
      </w:r>
      <w:proofErr w:type="gramEnd"/>
      <w:r w:rsidRPr="00FE7CB1">
        <w:rPr>
          <w:i/>
        </w:rPr>
        <w:t>Throat noise of disgust]</w:t>
      </w:r>
      <w:r w:rsidRPr="00FE7CB1">
        <w:rPr>
          <w:rFonts w:ascii="Times New Roman" w:eastAsia="Calibri" w:hAnsi="Times New Roman" w:cs="Times New Roman"/>
          <w:sz w:val="25"/>
        </w:rPr>
        <w:t>​</w:t>
      </w:r>
      <w:r w:rsidRPr="00FE7CB1">
        <w:t xml:space="preserve"> I mean, you are a kid. You see what I mean? </w:t>
      </w:r>
      <w:r w:rsidRPr="00FE7CB1">
        <w:t>Be… creative, be mean, be something! I got bored. So, I resigned and went to a vocational school of bad kids. I liked it, I must say, I liked it. They were challenging. They were… everything beside routine. One of my kids was… brought to trial because of k</w:t>
      </w:r>
      <w:r w:rsidRPr="00FE7CB1">
        <w:t xml:space="preserve">illing someone… Another one… came up to be a drug dealer. And they weren’t interested in learning, and you needed to come to the point that you will be respected by them not because of what you are but because of who you are. They will respect you because </w:t>
      </w:r>
      <w:r w:rsidRPr="00FE7CB1">
        <w:t xml:space="preserve">of what you are doing. How you behave. Can they trust you. But then I made a mistake. </w:t>
      </w:r>
    </w:p>
    <w:p w:rsidR="00237875" w:rsidRPr="00FE7CB1" w:rsidRDefault="001C3371">
      <w:pPr>
        <w:spacing w:after="34" w:line="259" w:lineRule="auto"/>
        <w:ind w:left="1470" w:firstLine="0"/>
      </w:pPr>
      <w:r w:rsidRPr="00FE7CB1">
        <w:t xml:space="preserve"> </w:t>
      </w:r>
    </w:p>
    <w:p w:rsidR="00237875" w:rsidRPr="00FE7CB1" w:rsidRDefault="001C3371">
      <w:pPr>
        <w:ind w:left="25"/>
      </w:pPr>
      <w:proofErr w:type="spellStart"/>
      <w:r w:rsidRPr="00FE7CB1">
        <w:rPr>
          <w:b/>
        </w:rPr>
        <w:t>Mishy</w:t>
      </w:r>
      <w:proofErr w:type="spellEnd"/>
      <w:r w:rsidRPr="00FE7CB1">
        <w:rPr>
          <w:b/>
        </w:rPr>
        <w:t xml:space="preserve"> Harman (narration</w:t>
      </w:r>
      <w:proofErr w:type="gramStart"/>
      <w:r w:rsidRPr="00FE7CB1">
        <w:rPr>
          <w:b/>
        </w:rPr>
        <w:t>):</w:t>
      </w:r>
      <w:r w:rsidRPr="00FE7CB1">
        <w:rPr>
          <w:rFonts w:ascii="Times New Roman" w:eastAsia="Calibri" w:hAnsi="Times New Roman" w:cs="Times New Roman"/>
        </w:rPr>
        <w:t>​</w:t>
      </w:r>
      <w:proofErr w:type="gramEnd"/>
      <w:r w:rsidRPr="00FE7CB1">
        <w:t xml:space="preserve"> On a field trip, </w:t>
      </w:r>
      <w:proofErr w:type="spellStart"/>
      <w:r w:rsidRPr="00FE7CB1">
        <w:t>Dubi</w:t>
      </w:r>
      <w:proofErr w:type="spellEnd"/>
      <w:r w:rsidRPr="00FE7CB1">
        <w:t xml:space="preserve"> went to check in on some particularly rowdy kids. No sooner did he walk in then one of them locked the door behind him</w:t>
      </w:r>
      <w:r w:rsidRPr="00FE7CB1">
        <w:t xml:space="preserve">, so all of them, </w:t>
      </w:r>
      <w:proofErr w:type="spellStart"/>
      <w:r w:rsidRPr="00FE7CB1">
        <w:t>Dubi</w:t>
      </w:r>
      <w:proofErr w:type="spellEnd"/>
      <w:r w:rsidRPr="00FE7CB1">
        <w:t xml:space="preserve"> and the loud kids, were stuck in there together. Then, well, as </w:t>
      </w:r>
      <w:proofErr w:type="spellStart"/>
      <w:r w:rsidRPr="00FE7CB1">
        <w:t>Dubi</w:t>
      </w:r>
      <w:proofErr w:type="spellEnd"/>
      <w:r w:rsidRPr="00FE7CB1">
        <w:t xml:space="preserve"> says, he “kicked the shit” out of the ringleader.  </w:t>
      </w:r>
    </w:p>
    <w:p w:rsidR="00237875" w:rsidRPr="00FE7CB1" w:rsidRDefault="001C3371">
      <w:pPr>
        <w:spacing w:after="34" w:line="259" w:lineRule="auto"/>
        <w:ind w:left="30" w:firstLine="0"/>
      </w:pPr>
      <w:r w:rsidRPr="00FE7CB1">
        <w:t xml:space="preserve"> </w:t>
      </w:r>
    </w:p>
    <w:p w:rsidR="00237875" w:rsidRPr="00FE7CB1" w:rsidRDefault="001C3371">
      <w:pPr>
        <w:ind w:left="1480" w:right="1384"/>
      </w:pPr>
      <w:proofErr w:type="spellStart"/>
      <w:r w:rsidRPr="00FE7CB1">
        <w:rPr>
          <w:b/>
        </w:rPr>
        <w:t>Dubi</w:t>
      </w:r>
      <w:proofErr w:type="spellEnd"/>
      <w:r w:rsidRPr="00FE7CB1">
        <w:rPr>
          <w:b/>
        </w:rPr>
        <w:t xml:space="preserve"> </w:t>
      </w:r>
      <w:proofErr w:type="gramStart"/>
      <w:r w:rsidRPr="00FE7CB1">
        <w:rPr>
          <w:b/>
        </w:rPr>
        <w:t>Ayalon:</w:t>
      </w:r>
      <w:r w:rsidRPr="00FE7CB1">
        <w:rPr>
          <w:rFonts w:ascii="Times New Roman" w:eastAsia="Calibri" w:hAnsi="Times New Roman" w:cs="Times New Roman"/>
        </w:rPr>
        <w:t>​</w:t>
      </w:r>
      <w:proofErr w:type="gramEnd"/>
      <w:r w:rsidRPr="00FE7CB1">
        <w:t xml:space="preserve"> And, that’s some kind of mistake that you </w:t>
      </w:r>
      <w:r w:rsidRPr="00FE7CB1">
        <w:t xml:space="preserve">don’t do. Big mistake. Something that shouldn’t happened, </w:t>
      </w:r>
      <w:r w:rsidRPr="00FE7CB1">
        <w:lastRenderedPageBreak/>
        <w:t>but it happened, so I resigned. I mean, I couldn’t forgive myself because of it. After you are kicking the… beating one of the students, you cannot ask the other students to be… not to use violence.</w:t>
      </w:r>
      <w:r w:rsidRPr="00FE7CB1">
        <w:t xml:space="preserve"> It’s a bad joke. You should be a role model. And, so I…I…I just resigned, and then was a decision to move to the…United States and…and, you know, start again from scratch. And, that’s it. We ended here. </w:t>
      </w:r>
      <w:r w:rsidRPr="00FE7CB1">
        <w:rPr>
          <w:color w:val="9900FF"/>
        </w:rPr>
        <w:t xml:space="preserve"> </w:t>
      </w:r>
    </w:p>
    <w:p w:rsidR="00237875" w:rsidRPr="00FE7CB1" w:rsidRDefault="001C3371" w:rsidP="009230A0">
      <w:pPr>
        <w:spacing w:after="33" w:line="259" w:lineRule="auto"/>
        <w:ind w:left="1470" w:firstLine="0"/>
      </w:pPr>
      <w:r w:rsidRPr="00FE7CB1">
        <w:t xml:space="preserve"> </w:t>
      </w:r>
    </w:p>
    <w:p w:rsidR="00237875" w:rsidRPr="00FE7CB1" w:rsidRDefault="001C3371">
      <w:pPr>
        <w:spacing w:line="409" w:lineRule="auto"/>
        <w:ind w:left="25"/>
      </w:pPr>
      <w:proofErr w:type="spellStart"/>
      <w:r w:rsidRPr="00FE7CB1">
        <w:rPr>
          <w:b/>
        </w:rPr>
        <w:t>Mishy</w:t>
      </w:r>
      <w:proofErr w:type="spellEnd"/>
      <w:r w:rsidRPr="00FE7CB1">
        <w:rPr>
          <w:b/>
        </w:rPr>
        <w:t xml:space="preserve"> Harman (nar</w:t>
      </w:r>
      <w:r w:rsidRPr="00FE7CB1">
        <w:rPr>
          <w:b/>
        </w:rPr>
        <w:t>ration</w:t>
      </w:r>
      <w:proofErr w:type="gramStart"/>
      <w:r w:rsidRPr="00FE7CB1">
        <w:rPr>
          <w:b/>
        </w:rPr>
        <w:t>):</w:t>
      </w:r>
      <w:r w:rsidRPr="00FE7CB1">
        <w:rPr>
          <w:rFonts w:ascii="Times New Roman" w:eastAsia="Calibri" w:hAnsi="Times New Roman" w:cs="Times New Roman"/>
        </w:rPr>
        <w:t>​</w:t>
      </w:r>
      <w:proofErr w:type="gramEnd"/>
      <w:r w:rsidRPr="00FE7CB1">
        <w:t xml:space="preserve"> When he first arrived, </w:t>
      </w:r>
      <w:proofErr w:type="spellStart"/>
      <w:r w:rsidRPr="00FE7CB1">
        <w:t>Dubi</w:t>
      </w:r>
      <w:proofErr w:type="spellEnd"/>
      <w:r w:rsidRPr="00FE7CB1">
        <w:t xml:space="preserve"> had very clear opinions about Americans, and especially American farmers. </w:t>
      </w:r>
    </w:p>
    <w:p w:rsidR="00237875" w:rsidRPr="00FE7CB1" w:rsidRDefault="001C3371">
      <w:pPr>
        <w:spacing w:after="34" w:line="259" w:lineRule="auto"/>
        <w:ind w:left="30" w:firstLine="0"/>
      </w:pPr>
      <w:r w:rsidRPr="00FE7CB1">
        <w:t xml:space="preserve"> </w:t>
      </w:r>
    </w:p>
    <w:p w:rsidR="00237875" w:rsidRPr="00FE7CB1" w:rsidRDefault="001C3371">
      <w:pPr>
        <w:ind w:left="1480" w:right="1429"/>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 xml:space="preserve">I used to think about the farmer as a redneck. Dumb, loud, and… arrogant. My </w:t>
      </w:r>
      <w:proofErr w:type="spellStart"/>
      <w:r w:rsidRPr="00FE7CB1">
        <w:t>neighbors</w:t>
      </w:r>
      <w:proofErr w:type="spellEnd"/>
      <w:r w:rsidRPr="00FE7CB1">
        <w:t xml:space="preserve">… heavy duty religious one </w:t>
      </w:r>
      <w:proofErr w:type="gramStart"/>
      <w:r w:rsidRPr="00FE7CB1">
        <w:t>think</w:t>
      </w:r>
      <w:proofErr w:type="gramEnd"/>
      <w:r w:rsidRPr="00FE7CB1">
        <w:t xml:space="preserve"> I belong</w:t>
      </w:r>
      <w:r w:rsidRPr="00FE7CB1">
        <w:t xml:space="preserve"> to the chosen ones. What chosen and what fuck....  </w:t>
      </w:r>
    </w:p>
    <w:p w:rsidR="00237875" w:rsidRPr="00FE7CB1" w:rsidRDefault="001C3371">
      <w:pPr>
        <w:spacing w:after="34" w:line="259" w:lineRule="auto"/>
        <w:ind w:left="1470" w:firstLine="0"/>
      </w:pPr>
      <w:r w:rsidRPr="00FE7CB1">
        <w:t xml:space="preserve"> </w:t>
      </w:r>
    </w:p>
    <w:p w:rsidR="00237875" w:rsidRPr="00FE7CB1" w:rsidRDefault="001C3371">
      <w:pPr>
        <w:spacing w:line="409" w:lineRule="auto"/>
        <w:ind w:left="25"/>
      </w:pPr>
      <w:proofErr w:type="spellStart"/>
      <w:r w:rsidRPr="00FE7CB1">
        <w:rPr>
          <w:b/>
        </w:rPr>
        <w:t>Mishy</w:t>
      </w:r>
      <w:proofErr w:type="spellEnd"/>
      <w:r w:rsidRPr="00FE7CB1">
        <w:rPr>
          <w:b/>
        </w:rPr>
        <w:t xml:space="preserve"> Harman (narration</w:t>
      </w:r>
      <w:proofErr w:type="gramStart"/>
      <w:r w:rsidRPr="00FE7CB1">
        <w:rPr>
          <w:b/>
        </w:rPr>
        <w:t>):</w:t>
      </w:r>
      <w:r w:rsidRPr="00FE7CB1">
        <w:rPr>
          <w:rFonts w:ascii="Times New Roman" w:eastAsia="Calibri" w:hAnsi="Times New Roman" w:cs="Times New Roman"/>
        </w:rPr>
        <w:t>​</w:t>
      </w:r>
      <w:proofErr w:type="gramEnd"/>
      <w:r w:rsidRPr="00FE7CB1">
        <w:t xml:space="preserve"> But it didn’t take too long for him to warm up to the other dairy farmers around him.  </w:t>
      </w:r>
    </w:p>
    <w:p w:rsidR="00237875" w:rsidRPr="00FE7CB1" w:rsidRDefault="001C3371">
      <w:pPr>
        <w:spacing w:after="34" w:line="259" w:lineRule="auto"/>
        <w:ind w:left="30" w:firstLine="0"/>
      </w:pPr>
      <w:r w:rsidRPr="00FE7CB1">
        <w:t xml:space="preserve"> </w:t>
      </w:r>
    </w:p>
    <w:p w:rsidR="00237875" w:rsidRPr="00FE7CB1" w:rsidRDefault="001C3371">
      <w:pPr>
        <w:spacing w:after="57"/>
        <w:ind w:left="1480" w:right="1156"/>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 xml:space="preserve">They helped me in a way that this farm wouldn’t exist without my </w:t>
      </w:r>
      <w:proofErr w:type="spellStart"/>
      <w:r w:rsidRPr="00FE7CB1">
        <w:t>neigh</w:t>
      </w:r>
      <w:r w:rsidRPr="00FE7CB1">
        <w:t>bors</w:t>
      </w:r>
      <w:proofErr w:type="spellEnd"/>
      <w:r w:rsidRPr="00FE7CB1">
        <w:t xml:space="preserve">, as simple as that. Everybody around think that I’m an idiot milking water buffaloes </w:t>
      </w:r>
      <w:proofErr w:type="gramStart"/>
      <w:r w:rsidRPr="00FE7CB1">
        <w:rPr>
          <w:rFonts w:ascii="Times New Roman" w:eastAsia="Calibri" w:hAnsi="Times New Roman" w:cs="Times New Roman"/>
        </w:rPr>
        <w:t>​</w:t>
      </w:r>
      <w:r w:rsidRPr="00FE7CB1">
        <w:rPr>
          <w:i/>
        </w:rPr>
        <w:t>[</w:t>
      </w:r>
      <w:proofErr w:type="gramEnd"/>
      <w:r w:rsidRPr="00FE7CB1">
        <w:rPr>
          <w:i/>
        </w:rPr>
        <w:t xml:space="preserve">rough mocking voice] </w:t>
      </w:r>
      <w:r w:rsidRPr="00FE7CB1">
        <w:rPr>
          <w:rFonts w:ascii="Times New Roman" w:eastAsia="Calibri" w:hAnsi="Times New Roman" w:cs="Times New Roman"/>
          <w:sz w:val="25"/>
        </w:rPr>
        <w:t>​</w:t>
      </w:r>
      <w:r w:rsidRPr="00FE7CB1">
        <w:t xml:space="preserve">Ah well a </w:t>
      </w:r>
    </w:p>
    <w:p w:rsidR="00237875" w:rsidRPr="00FE7CB1" w:rsidRDefault="001C3371" w:rsidP="009230A0">
      <w:pPr>
        <w:ind w:left="1480" w:right="1355"/>
      </w:pPr>
      <w:proofErr w:type="spellStart"/>
      <w:r w:rsidRPr="00FE7CB1">
        <w:t>lieutenant­colonel</w:t>
      </w:r>
      <w:proofErr w:type="spellEnd"/>
      <w:r w:rsidRPr="00FE7CB1">
        <w:t>, well a school principal, how the fuck you milking buffaloes? But it doesn’t bother them, or it doesn’t stop the</w:t>
      </w:r>
      <w:r w:rsidRPr="00FE7CB1">
        <w:t xml:space="preserve">m to help me in a way that sometimes I’m standing aside and saying to myself that we, the Israelis, are very proud about how… eh, eh, eh, kind of eh, eh, community we have, how much we are helping each other. We have a lot to learn. Let’s put it this way. </w:t>
      </w:r>
      <w:r w:rsidRPr="00FE7CB1">
        <w:t xml:space="preserve">A lot.  </w:t>
      </w:r>
    </w:p>
    <w:p w:rsidR="00237875" w:rsidRPr="00FE7CB1" w:rsidRDefault="001C3371">
      <w:pPr>
        <w:spacing w:after="34" w:line="259" w:lineRule="auto"/>
        <w:ind w:left="30" w:firstLine="0"/>
      </w:pPr>
      <w:r w:rsidRPr="00FE7CB1">
        <w:t xml:space="preserve"> </w:t>
      </w:r>
    </w:p>
    <w:p w:rsidR="00237875" w:rsidRPr="00FE7CB1" w:rsidRDefault="001C3371">
      <w:pPr>
        <w:spacing w:after="29"/>
        <w:ind w:left="1480" w:right="1402"/>
      </w:pPr>
      <w:r w:rsidRPr="00FE7CB1">
        <w:t xml:space="preserve">The smell is the smell of buffalo manure, and </w:t>
      </w:r>
      <w:r w:rsidRPr="00FE7CB1">
        <w:t xml:space="preserve">the tick that you are hearing is the electric fence, so they will stay. This is </w:t>
      </w:r>
      <w:proofErr w:type="spellStart"/>
      <w:r w:rsidRPr="00FE7CB1">
        <w:t>chiquita</w:t>
      </w:r>
      <w:proofErr w:type="spellEnd"/>
      <w:r w:rsidRPr="00FE7CB1">
        <w:t xml:space="preserve">. Last night, sometime last night she calved after </w:t>
      </w:r>
      <w:r w:rsidRPr="00FE7CB1">
        <w:lastRenderedPageBreak/>
        <w:t>giving me hard time till it happened. Look at her udders — holy crap how much milk you have there. Nice. Some of them</w:t>
      </w:r>
      <w:r w:rsidRPr="00FE7CB1">
        <w:t xml:space="preserve"> has Hebrew names. All the ones that were born here have Hebrew names. The one on the left, her name is pussy. The big one behind her, the brown one, her name is Chiquita. The one on the other side, her name is </w:t>
      </w:r>
      <w:proofErr w:type="spellStart"/>
      <w:r w:rsidRPr="00FE7CB1">
        <w:t>Einshem</w:t>
      </w:r>
      <w:proofErr w:type="spellEnd"/>
      <w:r w:rsidRPr="00FE7CB1">
        <w:t xml:space="preserve">. </w:t>
      </w:r>
    </w:p>
    <w:p w:rsidR="00237875" w:rsidRPr="00FE7CB1" w:rsidRDefault="001C3371">
      <w:pPr>
        <w:spacing w:after="33" w:line="259" w:lineRule="auto"/>
        <w:ind w:left="1480"/>
      </w:pPr>
      <w:r w:rsidRPr="00FE7CB1">
        <w:t xml:space="preserve">Next to her </w:t>
      </w:r>
      <w:proofErr w:type="spellStart"/>
      <w:r w:rsidRPr="00FE7CB1">
        <w:t>Nechama</w:t>
      </w:r>
      <w:proofErr w:type="spellEnd"/>
      <w:r w:rsidRPr="00FE7CB1">
        <w:t>. Next to her, B</w:t>
      </w:r>
      <w:r w:rsidRPr="00FE7CB1">
        <w:t xml:space="preserve">roken Horns. </w:t>
      </w:r>
      <w:proofErr w:type="spellStart"/>
      <w:r w:rsidRPr="00FE7CB1">
        <w:t>Heyyyyy</w:t>
      </w:r>
      <w:proofErr w:type="spellEnd"/>
      <w:r w:rsidRPr="00FE7CB1">
        <w:t xml:space="preserve">….  </w:t>
      </w:r>
    </w:p>
    <w:p w:rsidR="00237875" w:rsidRPr="00FE7CB1" w:rsidRDefault="001C3371" w:rsidP="009230A0">
      <w:pPr>
        <w:spacing w:after="33" w:line="259" w:lineRule="auto"/>
        <w:ind w:left="1470" w:firstLine="0"/>
      </w:pPr>
      <w:r w:rsidRPr="00FE7CB1">
        <w:t xml:space="preserve"> </w:t>
      </w:r>
      <w:r w:rsidRPr="00FE7CB1">
        <w:t xml:space="preserve"> </w:t>
      </w:r>
      <w:r w:rsidRPr="00FE7CB1">
        <w:rPr>
          <w:color w:val="9900FF"/>
        </w:rPr>
        <w:t xml:space="preserve"> </w:t>
      </w:r>
    </w:p>
    <w:p w:rsidR="00237875" w:rsidRPr="00FE7CB1" w:rsidRDefault="001C3371">
      <w:pPr>
        <w:spacing w:line="408" w:lineRule="auto"/>
        <w:ind w:left="1480" w:right="1001"/>
      </w:pPr>
      <w:proofErr w:type="spellStart"/>
      <w:r w:rsidRPr="00FE7CB1">
        <w:rPr>
          <w:b/>
        </w:rPr>
        <w:t>Mishy</w:t>
      </w:r>
      <w:proofErr w:type="spellEnd"/>
      <w:r w:rsidRPr="00FE7CB1">
        <w:rPr>
          <w:b/>
        </w:rPr>
        <w:t xml:space="preserve"> Harman</w:t>
      </w:r>
      <w:r w:rsidRPr="00FE7CB1">
        <w:rPr>
          <w:rFonts w:ascii="Times New Roman" w:eastAsia="Calibri" w:hAnsi="Times New Roman" w:cs="Times New Roman"/>
        </w:rPr>
        <w:t>​</w:t>
      </w:r>
      <w:r w:rsidRPr="00FE7CB1">
        <w:t xml:space="preserve">: And uh, what was it like leaving Israel for you? </w:t>
      </w:r>
    </w:p>
    <w:p w:rsidR="00237875" w:rsidRPr="00FE7CB1" w:rsidRDefault="001C3371">
      <w:pPr>
        <w:spacing w:line="407" w:lineRule="auto"/>
        <w:ind w:left="1480" w:right="952"/>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 xml:space="preserve">The hardest thing about leaving Israel was leaving my kids there. All the rest, I could handle. </w:t>
      </w:r>
    </w:p>
    <w:p w:rsidR="00237875" w:rsidRPr="00FE7CB1" w:rsidRDefault="001C3371">
      <w:pPr>
        <w:spacing w:after="34" w:line="259" w:lineRule="auto"/>
        <w:ind w:left="30" w:firstLine="0"/>
      </w:pPr>
      <w:r w:rsidRPr="00FE7CB1">
        <w:rPr>
          <w:b/>
        </w:rPr>
        <w:t xml:space="preserve"> </w:t>
      </w:r>
    </w:p>
    <w:p w:rsidR="00237875" w:rsidRPr="00FE7CB1" w:rsidRDefault="001C3371">
      <w:pPr>
        <w:ind w:left="25"/>
      </w:pPr>
      <w:proofErr w:type="spellStart"/>
      <w:r w:rsidRPr="00FE7CB1">
        <w:rPr>
          <w:b/>
        </w:rPr>
        <w:t>Mishy</w:t>
      </w:r>
      <w:proofErr w:type="spellEnd"/>
      <w:r w:rsidRPr="00FE7CB1">
        <w:rPr>
          <w:b/>
        </w:rPr>
        <w:t xml:space="preserve"> Harman (narration</w:t>
      </w:r>
      <w:proofErr w:type="gramStart"/>
      <w:r w:rsidRPr="00FE7CB1">
        <w:rPr>
          <w:b/>
        </w:rPr>
        <w:t>):</w:t>
      </w:r>
      <w:r w:rsidRPr="00FE7CB1">
        <w:rPr>
          <w:rFonts w:ascii="Times New Roman" w:eastAsia="Calibri" w:hAnsi="Times New Roman" w:cs="Times New Roman"/>
        </w:rPr>
        <w:t>​</w:t>
      </w:r>
      <w:proofErr w:type="gramEnd"/>
      <w:r w:rsidRPr="00FE7CB1">
        <w:t xml:space="preserve"> </w:t>
      </w:r>
      <w:proofErr w:type="spellStart"/>
      <w:r w:rsidRPr="00FE7CB1">
        <w:t>Dubi</w:t>
      </w:r>
      <w:proofErr w:type="spellEnd"/>
      <w:r w:rsidRPr="00FE7CB1">
        <w:t xml:space="preserve"> has four children. The youngest, </w:t>
      </w:r>
      <w:proofErr w:type="spellStart"/>
      <w:r w:rsidRPr="00FE7CB1">
        <w:t>Erez</w:t>
      </w:r>
      <w:proofErr w:type="spellEnd"/>
      <w:r w:rsidRPr="00FE7CB1">
        <w:t xml:space="preserve">, came with him to Plain. But his three older daughters from his first marriage, all in their twenties then, stayed in Israel. They’re constantly emailing and </w:t>
      </w:r>
      <w:proofErr w:type="spellStart"/>
      <w:r w:rsidRPr="00FE7CB1">
        <w:t>WhatsApping</w:t>
      </w:r>
      <w:proofErr w:type="spellEnd"/>
      <w:r w:rsidRPr="00FE7CB1">
        <w:t xml:space="preserve">, but they say it’s rough. </w:t>
      </w:r>
      <w:r w:rsidRPr="00FE7CB1">
        <w:rPr>
          <w:color w:val="9900FF"/>
        </w:rPr>
        <w:t xml:space="preserve"> </w:t>
      </w:r>
    </w:p>
    <w:p w:rsidR="00237875" w:rsidRPr="00FE7CB1" w:rsidRDefault="001C3371" w:rsidP="009230A0">
      <w:pPr>
        <w:spacing w:after="33" w:line="259" w:lineRule="auto"/>
        <w:ind w:left="30" w:firstLine="0"/>
      </w:pPr>
      <w:r w:rsidRPr="00FE7CB1">
        <w:t xml:space="preserve"> </w:t>
      </w:r>
      <w:r w:rsidRPr="00FE7CB1">
        <w:t xml:space="preserve"> </w:t>
      </w:r>
    </w:p>
    <w:p w:rsidR="00237875" w:rsidRPr="00FE7CB1" w:rsidRDefault="001C3371">
      <w:pPr>
        <w:spacing w:line="409" w:lineRule="auto"/>
        <w:ind w:left="25"/>
      </w:pPr>
      <w:r w:rsidRPr="00FE7CB1">
        <w:t xml:space="preserve">The biggest challenge for them wasn’t that he now lived </w:t>
      </w:r>
      <w:proofErr w:type="gramStart"/>
      <w:r w:rsidRPr="00FE7CB1">
        <w:t>half way</w:t>
      </w:r>
      <w:proofErr w:type="gramEnd"/>
      <w:r w:rsidRPr="00FE7CB1">
        <w:t xml:space="preserve"> around the world. It was that he was changing. Becoming a new person.  </w:t>
      </w:r>
    </w:p>
    <w:p w:rsidR="00237875" w:rsidRPr="00FE7CB1" w:rsidRDefault="001C3371">
      <w:pPr>
        <w:spacing w:after="34" w:line="259" w:lineRule="auto"/>
        <w:ind w:left="2190" w:firstLine="0"/>
      </w:pPr>
      <w:r w:rsidRPr="00FE7CB1">
        <w:t xml:space="preserve"> </w:t>
      </w:r>
    </w:p>
    <w:p w:rsidR="00237875" w:rsidRPr="00FE7CB1" w:rsidRDefault="001C3371">
      <w:pPr>
        <w:ind w:left="1480" w:right="1289"/>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 xml:space="preserve">I mean, books are nice, I don’t have the time to read. I lost the passion to read. My daughters got pissed because it’s </w:t>
      </w:r>
      <w:proofErr w:type="gramStart"/>
      <w:r w:rsidRPr="00FE7CB1">
        <w:t>resemble</w:t>
      </w:r>
      <w:proofErr w:type="gramEnd"/>
      <w:r w:rsidRPr="00FE7CB1">
        <w:t xml:space="preserve"> the change in their father from the person that was a </w:t>
      </w:r>
      <w:proofErr w:type="spellStart"/>
      <w:r w:rsidRPr="00FE7CB1">
        <w:t>book­maniac</w:t>
      </w:r>
      <w:proofErr w:type="spellEnd"/>
      <w:r w:rsidRPr="00FE7CB1">
        <w:t xml:space="preserve">, obsessive reader, he became </w:t>
      </w:r>
    </w:p>
    <w:p w:rsidR="00237875" w:rsidRPr="00FE7CB1" w:rsidRDefault="001C3371">
      <w:pPr>
        <w:ind w:left="1480" w:right="1403"/>
      </w:pPr>
      <w:r w:rsidRPr="00FE7CB1">
        <w:t xml:space="preserve">to be, </w:t>
      </w:r>
      <w:r w:rsidRPr="00FE7CB1">
        <w:rPr>
          <w:rFonts w:ascii="Times New Roman" w:eastAsia="Calibri" w:hAnsi="Times New Roman" w:cs="Times New Roman"/>
        </w:rPr>
        <w:t>​</w:t>
      </w:r>
      <w:r w:rsidRPr="00FE7CB1">
        <w:rPr>
          <w:i/>
        </w:rPr>
        <w:t xml:space="preserve">a redneck, </w:t>
      </w:r>
      <w:r w:rsidRPr="00FE7CB1">
        <w:rPr>
          <w:rFonts w:ascii="Times New Roman" w:eastAsia="Calibri" w:hAnsi="Times New Roman" w:cs="Times New Roman"/>
          <w:sz w:val="25"/>
        </w:rPr>
        <w:t>​</w:t>
      </w:r>
      <w:r w:rsidRPr="00FE7CB1">
        <w:t>so, they do</w:t>
      </w:r>
      <w:r w:rsidRPr="00FE7CB1">
        <w:t xml:space="preserve">n't like it. I don’t think my personality changed—my </w:t>
      </w:r>
      <w:proofErr w:type="spellStart"/>
      <w:r w:rsidRPr="00FE7CB1">
        <w:t>behavior</w:t>
      </w:r>
      <w:proofErr w:type="spellEnd"/>
      <w:r w:rsidRPr="00FE7CB1">
        <w:t xml:space="preserve"> changed. I … used to think that if I will look tough, talk tough, it will make me tough. I am the same lamb that I am today. There is no, there is only like costume.  </w:t>
      </w:r>
    </w:p>
    <w:p w:rsidR="00237875" w:rsidRPr="00FE7CB1" w:rsidRDefault="001C3371">
      <w:pPr>
        <w:spacing w:after="34" w:line="259" w:lineRule="auto"/>
        <w:ind w:left="2190" w:firstLine="0"/>
      </w:pPr>
      <w:r w:rsidRPr="00FE7CB1">
        <w:rPr>
          <w:i/>
        </w:rPr>
        <w:t xml:space="preserve"> </w:t>
      </w:r>
    </w:p>
    <w:p w:rsidR="00237875" w:rsidRPr="00FE7CB1" w:rsidRDefault="001C3371">
      <w:pPr>
        <w:spacing w:line="370" w:lineRule="auto"/>
        <w:ind w:left="1480" w:right="1285"/>
      </w:pPr>
      <w:r w:rsidRPr="00FE7CB1">
        <w:rPr>
          <w:i/>
        </w:rPr>
        <w:t xml:space="preserve">Hey </w:t>
      </w:r>
      <w:proofErr w:type="spellStart"/>
      <w:r w:rsidRPr="00FE7CB1">
        <w:rPr>
          <w:i/>
        </w:rPr>
        <w:t>Oh­Five</w:t>
      </w:r>
      <w:proofErr w:type="spellEnd"/>
      <w:r w:rsidRPr="00FE7CB1">
        <w:rPr>
          <w:i/>
        </w:rPr>
        <w:t xml:space="preserve">, Hey </w:t>
      </w:r>
      <w:proofErr w:type="spellStart"/>
      <w:r w:rsidRPr="00FE7CB1">
        <w:rPr>
          <w:i/>
        </w:rPr>
        <w:t>Oh­Five</w:t>
      </w:r>
      <w:proofErr w:type="spellEnd"/>
      <w:r w:rsidRPr="00FE7CB1">
        <w:rPr>
          <w:i/>
        </w:rPr>
        <w:t xml:space="preserve">. </w:t>
      </w:r>
      <w:r w:rsidRPr="00FE7CB1">
        <w:rPr>
          <w:rFonts w:ascii="Times New Roman" w:eastAsia="Calibri" w:hAnsi="Times New Roman" w:cs="Times New Roman"/>
          <w:sz w:val="25"/>
        </w:rPr>
        <w:t>​</w:t>
      </w:r>
      <w:r w:rsidRPr="00FE7CB1">
        <w:t xml:space="preserve">Let's stand inside. wah </w:t>
      </w:r>
      <w:proofErr w:type="spellStart"/>
      <w:r w:rsidRPr="00FE7CB1">
        <w:t>wah</w:t>
      </w:r>
      <w:proofErr w:type="spellEnd"/>
      <w:r w:rsidRPr="00FE7CB1">
        <w:t xml:space="preserve"> </w:t>
      </w:r>
      <w:proofErr w:type="spellStart"/>
      <w:r w:rsidRPr="00FE7CB1">
        <w:t>wha</w:t>
      </w:r>
      <w:proofErr w:type="spellEnd"/>
      <w:r w:rsidRPr="00FE7CB1">
        <w:t xml:space="preserve">...! Fuck it is cold! Hey buffalo. </w:t>
      </w:r>
      <w:proofErr w:type="gramStart"/>
      <w:r w:rsidRPr="00FE7CB1">
        <w:rPr>
          <w:rFonts w:ascii="Times New Roman" w:eastAsia="Calibri" w:hAnsi="Times New Roman" w:cs="Times New Roman"/>
        </w:rPr>
        <w:t>​</w:t>
      </w:r>
      <w:r w:rsidRPr="00FE7CB1">
        <w:rPr>
          <w:i/>
        </w:rPr>
        <w:t>[</w:t>
      </w:r>
      <w:proofErr w:type="gramEnd"/>
      <w:r w:rsidRPr="00FE7CB1">
        <w:rPr>
          <w:i/>
        </w:rPr>
        <w:t>door clang]</w:t>
      </w:r>
      <w:r w:rsidRPr="00FE7CB1">
        <w:rPr>
          <w:rFonts w:ascii="Times New Roman" w:eastAsia="Calibri" w:hAnsi="Times New Roman" w:cs="Times New Roman"/>
          <w:sz w:val="25"/>
        </w:rPr>
        <w:t>​</w:t>
      </w:r>
      <w:r w:rsidRPr="00FE7CB1">
        <w:t xml:space="preserve">.  </w:t>
      </w:r>
    </w:p>
    <w:p w:rsidR="00237875" w:rsidRPr="00FE7CB1" w:rsidRDefault="001C3371">
      <w:pPr>
        <w:spacing w:after="34" w:line="259" w:lineRule="auto"/>
        <w:ind w:left="1470" w:firstLine="0"/>
      </w:pPr>
      <w:r w:rsidRPr="00FE7CB1">
        <w:t xml:space="preserve"> </w:t>
      </w:r>
    </w:p>
    <w:p w:rsidR="00237875" w:rsidRPr="00FE7CB1" w:rsidRDefault="001C3371">
      <w:pPr>
        <w:spacing w:line="407" w:lineRule="auto"/>
        <w:ind w:left="1480" w:right="1314"/>
      </w:pPr>
      <w:proofErr w:type="spellStart"/>
      <w:r w:rsidRPr="00FE7CB1">
        <w:rPr>
          <w:b/>
        </w:rPr>
        <w:lastRenderedPageBreak/>
        <w:t>Mishy</w:t>
      </w:r>
      <w:proofErr w:type="spellEnd"/>
      <w:r w:rsidRPr="00FE7CB1">
        <w:rPr>
          <w:b/>
        </w:rPr>
        <w:t xml:space="preserve"> </w:t>
      </w:r>
      <w:proofErr w:type="gramStart"/>
      <w:r w:rsidRPr="00FE7CB1">
        <w:rPr>
          <w:b/>
        </w:rPr>
        <w:t>Harman:</w:t>
      </w:r>
      <w:r w:rsidRPr="00FE7CB1">
        <w:rPr>
          <w:rFonts w:ascii="Times New Roman" w:eastAsia="Calibri" w:hAnsi="Times New Roman" w:cs="Times New Roman"/>
        </w:rPr>
        <w:t>​</w:t>
      </w:r>
      <w:proofErr w:type="gramEnd"/>
      <w:r w:rsidRPr="00FE7CB1">
        <w:t xml:space="preserve"> What does it feel like to be so far away from home? </w:t>
      </w:r>
    </w:p>
    <w:p w:rsidR="00237875" w:rsidRPr="00FE7CB1" w:rsidRDefault="001C3371">
      <w:pPr>
        <w:ind w:left="1480" w:right="1057"/>
      </w:pPr>
      <w:proofErr w:type="spellStart"/>
      <w:r w:rsidRPr="00FE7CB1">
        <w:rPr>
          <w:b/>
        </w:rPr>
        <w:t>Dubi</w:t>
      </w:r>
      <w:proofErr w:type="spellEnd"/>
      <w:r w:rsidRPr="00FE7CB1">
        <w:rPr>
          <w:b/>
        </w:rPr>
        <w:t xml:space="preserve"> Ayalon</w:t>
      </w:r>
      <w:r w:rsidRPr="00FE7CB1">
        <w:rPr>
          <w:rFonts w:ascii="Times New Roman" w:eastAsia="Calibri" w:hAnsi="Times New Roman" w:cs="Times New Roman"/>
        </w:rPr>
        <w:t>​</w:t>
      </w:r>
      <w:r w:rsidRPr="00FE7CB1">
        <w:t>: I am not a part of this society 100%, and I am not any more a part of the Israeli soc</w:t>
      </w:r>
      <w:r w:rsidRPr="00FE7CB1">
        <w:t xml:space="preserve">iety 100%. </w:t>
      </w:r>
      <w:proofErr w:type="gramStart"/>
      <w:r w:rsidRPr="00FE7CB1">
        <w:t>So</w:t>
      </w:r>
      <w:proofErr w:type="gramEnd"/>
      <w:r w:rsidRPr="00FE7CB1">
        <w:t xml:space="preserve"> when I am coming to Israel for example, the… landscape, the views, the smells, the food is part of my childhood and being a grown­up, but the other thing around it</w:t>
      </w:r>
      <w:r w:rsidRPr="00FE7CB1">
        <w:rPr>
          <w:rFonts w:ascii="Times New Roman" w:eastAsia="Calibri" w:hAnsi="Times New Roman" w:cs="Times New Roman"/>
        </w:rPr>
        <w:t>​</w:t>
      </w:r>
      <w:r w:rsidRPr="00FE7CB1">
        <w:rPr>
          <w:color w:val="9900FF"/>
        </w:rPr>
        <w:t xml:space="preserve"> </w:t>
      </w:r>
      <w:r w:rsidRPr="00FE7CB1">
        <w:rPr>
          <w:rFonts w:ascii="Times New Roman" w:eastAsia="Calibri" w:hAnsi="Times New Roman" w:cs="Times New Roman"/>
          <w:color w:val="9900FF"/>
        </w:rPr>
        <w:t>​</w:t>
      </w:r>
      <w:r w:rsidRPr="00FE7CB1">
        <w:t xml:space="preserve">drives me nuts. </w:t>
      </w:r>
      <w:proofErr w:type="gramStart"/>
      <w:r w:rsidRPr="00FE7CB1">
        <w:t>So</w:t>
      </w:r>
      <w:proofErr w:type="gramEnd"/>
      <w:r w:rsidRPr="00FE7CB1">
        <w:t xml:space="preserve"> I am coming here. When I am coming </w:t>
      </w:r>
      <w:proofErr w:type="gramStart"/>
      <w:r w:rsidRPr="00FE7CB1">
        <w:t>here</w:t>
      </w:r>
      <w:proofErr w:type="gramEnd"/>
      <w:r w:rsidRPr="00FE7CB1">
        <w:t xml:space="preserve"> I am missing the </w:t>
      </w:r>
      <w:r w:rsidRPr="00FE7CB1">
        <w:t xml:space="preserve">parts that are in Israel. I'm not comfortable 100% in both places. I am still a stranger, and I believe I will be a stranger all my life here. And Israel is still my homeland in a way that I cannot explain ­­ it's something in your feelings. </w:t>
      </w:r>
      <w:proofErr w:type="gramStart"/>
      <w:r w:rsidRPr="00FE7CB1">
        <w:rPr>
          <w:rFonts w:ascii="Times New Roman" w:eastAsia="Calibri" w:hAnsi="Times New Roman" w:cs="Times New Roman"/>
        </w:rPr>
        <w:t>​</w:t>
      </w:r>
      <w:r w:rsidRPr="00FE7CB1">
        <w:rPr>
          <w:i/>
        </w:rPr>
        <w:t>[</w:t>
      </w:r>
      <w:proofErr w:type="gramEnd"/>
      <w:r w:rsidRPr="00FE7CB1">
        <w:rPr>
          <w:i/>
        </w:rPr>
        <w:t>sighs and ch</w:t>
      </w:r>
      <w:r w:rsidRPr="00FE7CB1">
        <w:rPr>
          <w:i/>
        </w:rPr>
        <w:t>uckles].</w:t>
      </w:r>
      <w:r w:rsidRPr="00FE7CB1">
        <w:rPr>
          <w:rFonts w:ascii="Times New Roman" w:eastAsia="Calibri" w:hAnsi="Times New Roman" w:cs="Times New Roman"/>
          <w:sz w:val="25"/>
        </w:rPr>
        <w:t>​</w:t>
      </w:r>
      <w:r w:rsidRPr="00FE7CB1">
        <w:t xml:space="preserve"> So, my truck looks like a piece of shit, and my house —  I used to have a bigger house, a nicer house in a nicer </w:t>
      </w:r>
      <w:proofErr w:type="spellStart"/>
      <w:r w:rsidRPr="00FE7CB1">
        <w:t>neighborhood</w:t>
      </w:r>
      <w:proofErr w:type="spellEnd"/>
      <w:r w:rsidRPr="00FE7CB1">
        <w:t xml:space="preserve">. Am I less happy? No. I am happy here. I’m just fucking happy. I am fucking singing every </w:t>
      </w:r>
      <w:proofErr w:type="gramStart"/>
      <w:r w:rsidRPr="00FE7CB1">
        <w:t>morning,</w:t>
      </w:r>
      <w:proofErr w:type="gramEnd"/>
      <w:r w:rsidRPr="00FE7CB1">
        <w:t xml:space="preserve"> do you sing every mor</w:t>
      </w:r>
      <w:r w:rsidRPr="00FE7CB1">
        <w:t xml:space="preserve">ning?  </w:t>
      </w:r>
    </w:p>
    <w:p w:rsidR="00237875" w:rsidRPr="00FE7CB1" w:rsidRDefault="001C3371">
      <w:pPr>
        <w:spacing w:after="147" w:line="259" w:lineRule="auto"/>
        <w:ind w:left="1465"/>
      </w:pPr>
      <w:proofErr w:type="spellStart"/>
      <w:r w:rsidRPr="00FE7CB1">
        <w:rPr>
          <w:b/>
        </w:rPr>
        <w:t>Mishy</w:t>
      </w:r>
      <w:proofErr w:type="spellEnd"/>
      <w:r w:rsidRPr="00FE7CB1">
        <w:rPr>
          <w:b/>
        </w:rPr>
        <w:t xml:space="preserve"> Harman</w:t>
      </w:r>
      <w:r w:rsidRPr="00FE7CB1">
        <w:rPr>
          <w:rFonts w:ascii="Times New Roman" w:eastAsia="Calibri" w:hAnsi="Times New Roman" w:cs="Times New Roman"/>
        </w:rPr>
        <w:t>​</w:t>
      </w:r>
      <w:r w:rsidRPr="00FE7CB1">
        <w:t xml:space="preserve">: No. </w:t>
      </w:r>
    </w:p>
    <w:p w:rsidR="00237875" w:rsidRPr="00FE7CB1" w:rsidRDefault="001C3371">
      <w:pPr>
        <w:spacing w:after="148" w:line="259" w:lineRule="auto"/>
        <w:ind w:left="1480"/>
      </w:pPr>
      <w:proofErr w:type="spellStart"/>
      <w:r w:rsidRPr="00FE7CB1">
        <w:rPr>
          <w:b/>
        </w:rPr>
        <w:t>Dubi</w:t>
      </w:r>
      <w:proofErr w:type="spellEnd"/>
      <w:r w:rsidRPr="00FE7CB1">
        <w:rPr>
          <w:b/>
        </w:rPr>
        <w:t xml:space="preserve"> Ayalon: </w:t>
      </w:r>
      <w:r w:rsidRPr="00FE7CB1">
        <w:rPr>
          <w:rFonts w:ascii="Times New Roman" w:eastAsia="Calibri" w:hAnsi="Times New Roman" w:cs="Times New Roman"/>
        </w:rPr>
        <w:t>​</w:t>
      </w:r>
      <w:r w:rsidRPr="00FE7CB1">
        <w:t xml:space="preserve">Exactly! So, that's it.  </w:t>
      </w:r>
    </w:p>
    <w:p w:rsidR="00237875" w:rsidRPr="00FE7CB1" w:rsidRDefault="001C3371" w:rsidP="009230A0">
      <w:pPr>
        <w:spacing w:after="33" w:line="259" w:lineRule="auto"/>
        <w:ind w:left="1470" w:firstLine="0"/>
      </w:pPr>
      <w:r w:rsidRPr="00FE7CB1">
        <w:t xml:space="preserve"> </w:t>
      </w:r>
    </w:p>
    <w:p w:rsidR="00237875" w:rsidRPr="00FE7CB1" w:rsidRDefault="001C3371">
      <w:pPr>
        <w:spacing w:after="28"/>
        <w:ind w:left="25"/>
      </w:pPr>
      <w:proofErr w:type="spellStart"/>
      <w:r w:rsidRPr="00FE7CB1">
        <w:rPr>
          <w:b/>
        </w:rPr>
        <w:t>Mishy</w:t>
      </w:r>
      <w:proofErr w:type="spellEnd"/>
      <w:r w:rsidRPr="00FE7CB1">
        <w:rPr>
          <w:b/>
        </w:rPr>
        <w:t xml:space="preserve"> Harman (narration)</w:t>
      </w:r>
      <w:r w:rsidRPr="00FE7CB1">
        <w:rPr>
          <w:rFonts w:ascii="Times New Roman" w:eastAsia="Calibri" w:hAnsi="Times New Roman" w:cs="Times New Roman"/>
        </w:rPr>
        <w:t>​</w:t>
      </w:r>
      <w:r w:rsidRPr="00FE7CB1">
        <w:t xml:space="preserve">: Coming up, a bovine entrepreneur is put out of business by a new, radical idea. Monotheism. Jonathan Goldstein brings us this story. If you made it past </w:t>
      </w:r>
      <w:proofErr w:type="spellStart"/>
      <w:r w:rsidRPr="00FE7CB1">
        <w:t>Dubi</w:t>
      </w:r>
      <w:proofErr w:type="spellEnd"/>
      <w:r w:rsidRPr="00FE7CB1">
        <w:t xml:space="preserve"> you’re probably OK with some </w:t>
      </w:r>
      <w:proofErr w:type="spellStart"/>
      <w:r w:rsidRPr="00FE7CB1">
        <w:t>off­color</w:t>
      </w:r>
      <w:proofErr w:type="spellEnd"/>
      <w:r w:rsidRPr="00FE7CB1">
        <w:t xml:space="preserve"> language, but just so you know, here and there Jonathan u</w:t>
      </w:r>
      <w:r w:rsidRPr="00FE7CB1">
        <w:t xml:space="preserve">ses a word which would be bleeped on the radio. </w:t>
      </w:r>
      <w:r w:rsidRPr="00FE7CB1">
        <w:rPr>
          <w:rFonts w:ascii="Times New Roman" w:eastAsia="Calibri" w:hAnsi="Times New Roman" w:cs="Times New Roman"/>
        </w:rPr>
        <w:t>​</w:t>
      </w:r>
      <w:r w:rsidRPr="00FE7CB1">
        <w:rPr>
          <w:b/>
        </w:rPr>
        <w:t>Act Three: Gomer and Sons.</w:t>
      </w:r>
      <w:r w:rsidRPr="00FE7CB1">
        <w:t xml:space="preserve">  </w:t>
      </w:r>
    </w:p>
    <w:p w:rsidR="00237875" w:rsidRPr="00FE7CB1" w:rsidRDefault="001C3371">
      <w:pPr>
        <w:spacing w:after="33" w:line="259" w:lineRule="auto"/>
        <w:ind w:left="30" w:firstLine="0"/>
      </w:pPr>
      <w:r w:rsidRPr="00FE7CB1">
        <w:t xml:space="preserve"> </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Jonathan Goldstein is the host of the radio show and podcast Wiretap. This story comes from his book “Ladies and Gentlemen, The Bible!”</w:t>
      </w:r>
    </w:p>
    <w:p w:rsidR="00FE7CB1" w:rsidRPr="00FE7CB1" w:rsidRDefault="00FE7CB1" w:rsidP="00FE7CB1">
      <w:pPr>
        <w:shd w:val="clear" w:color="auto" w:fill="FFFFFF"/>
        <w:spacing w:before="300" w:after="300" w:line="240" w:lineRule="auto"/>
        <w:ind w:left="0" w:firstLine="0"/>
        <w:textAlignment w:val="baseline"/>
        <w:rPr>
          <w:rFonts w:eastAsia="Times New Roman" w:cs="Helvetica"/>
          <w:szCs w:val="24"/>
        </w:rPr>
      </w:pPr>
      <w:r w:rsidRPr="00FE7CB1">
        <w:rPr>
          <w:rFonts w:eastAsia="Times New Roman" w:cs="Helvetica"/>
          <w:szCs w:val="24"/>
        </w:rPr>
        <w:pict>
          <v:rect id="_x0000_i1025" style="width:0;height:0" o:hralign="center" o:hrstd="t" o:hr="t" fillcolor="#a0a0a0" stroked="f"/>
        </w:pict>
      </w:r>
    </w:p>
    <w:p w:rsidR="00FE7CB1" w:rsidRPr="00FE7CB1" w:rsidRDefault="00FE7CB1" w:rsidP="00FE7CB1">
      <w:pPr>
        <w:shd w:val="clear" w:color="auto" w:fill="FFFFFF"/>
        <w:spacing w:after="0" w:line="240" w:lineRule="auto"/>
        <w:ind w:left="0" w:firstLine="0"/>
        <w:textAlignment w:val="baseline"/>
        <w:rPr>
          <w:rFonts w:eastAsia="Times New Roman" w:cs="Helvetica"/>
          <w:szCs w:val="24"/>
        </w:rPr>
      </w:pPr>
      <w:r w:rsidRPr="00FE7CB1">
        <w:rPr>
          <w:rFonts w:eastAsia="Times New Roman" w:cs="Helvetica"/>
          <w:b/>
          <w:bCs/>
          <w:szCs w:val="24"/>
          <w:bdr w:val="none" w:sz="0" w:space="0" w:color="auto" w:frame="1"/>
        </w:rPr>
        <w:t>Jonathan Goldstein (narration):</w:t>
      </w:r>
      <w:r w:rsidRPr="00FE7CB1">
        <w:rPr>
          <w:rFonts w:eastAsia="Times New Roman" w:cs="Helvetica"/>
          <w:szCs w:val="24"/>
        </w:rPr>
        <w:t> After forty intense days with God, Moses descended Mount Sinai, his nerves shot. No sooner had he reached the base of the mountain than he heard music coming from a nearby clearing. Peering through the trees, Moses saw the children of Israel praying to what appeared to be a crudely sculpted golden calf. They danced and pranced — flounced, frisked, strutted, and swaggered. All hopped up on idol worship.</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lastRenderedPageBreak/>
        <w:t>Cranky by disposition but made even more irritable by lack of sleep, Moses began to weep tears of anger. Even the people he’d trusted — the wise, loyal ones — tapping their feet and snapping their fingers like it was a hootenanny!</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Golden calves were all the rage, but Moses had warned them before he left. “I’ll be down in a jiff,” he had said, “so don’t start praying until I get back.”</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Seeing their lurid dance, Moses took the tablets he was carrying – bearing commandments that, among other things, commanded them to worship no other god but God </w:t>
      </w:r>
      <w:proofErr w:type="spellStart"/>
      <w:r w:rsidRPr="00FE7CB1">
        <w:rPr>
          <w:rFonts w:eastAsia="Times New Roman" w:cs="Helvetica"/>
          <w:szCs w:val="24"/>
        </w:rPr>
        <w:t>god</w:t>
      </w:r>
      <w:proofErr w:type="spellEnd"/>
      <w:r w:rsidRPr="00FE7CB1">
        <w:rPr>
          <w:rFonts w:eastAsia="Times New Roman" w:cs="Helvetica"/>
          <w:szCs w:val="24"/>
        </w:rPr>
        <w:t xml:space="preserve"> – and dropped them to the ground. Though Moses could get angrier than just about anyone besides God, he dropped the tablets not in his wrath. For Moses this was odd, as he ate, spoke, slept and even snored in his wrath. He could even whistle a tune in his wrath! But when he let the tablets fall to the earth, he did it like an overburdened little kid who just didn’t care anymore. That was when Moses was at his scariest: when he was all quiet and holding back.</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And so, when with tightly closed eyes and a warble in his voice, he instructed the idol-worshiping children of Israel to burn the calf, grind it to powder, mix the powder with water and drink it, they did not ask “can gold burn?” or “can gold be drunk?” as they did not want to make Moses any angrier than he already was. “Zero commandments for you,” he repeated quietly under his breath.</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You would think that that would spell the end for golden calves, but this was not the case. There was still one man holding out hope, a man who thought monotheism just another fad. And this man’s name was Gomer, and he was the largest golden calf dealer in the Sinai region, and much to his son Ian’s embarrassment, he had a real “never say die” attitude.</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They’ll come around,” Gomer said to his son soon after the commandment episode. “An invisible god that no one can see except </w:t>
      </w:r>
      <w:proofErr w:type="gramStart"/>
      <w:r w:rsidRPr="00FE7CB1">
        <w:rPr>
          <w:rFonts w:eastAsia="Times New Roman" w:cs="Helvetica"/>
          <w:szCs w:val="24"/>
        </w:rPr>
        <w:t>Moses?</w:t>
      </w:r>
      <w:proofErr w:type="gramEnd"/>
      <w:r w:rsidRPr="00FE7CB1">
        <w:rPr>
          <w:rFonts w:eastAsia="Times New Roman" w:cs="Helvetica"/>
          <w:szCs w:val="24"/>
        </w:rPr>
        <w:t xml:space="preserve"> Oh, and He’s also got a temper problem — likes to make threats and burn bushes. How do you even begin to pray to someone like that? I don’t want to pray like a frightened mouse. I want to pray as one equal to another. And all those laws — ‘don’t wear this cloth with that cloth! Don’t let this cattle graze with that cattle!’ All that red tape. Not for me.”</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But, the god of Moses did make a splash with a great many people. When Moses got going, waving his staff around while yelling bloody murder — curing leprosy and transforming his rod into a snake — he made a pretty persuasive case. People became fired up on New God and began forming mobs of protest in front of Gomer’s showroom. But still, Gomer was undeterred.</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His confidence wasn’t for nothing. After all, Ian’s father was an innovator. When he got into the business it was strictly cows, full grown, but Gomer saw that as homes got smaller, there was a need for an idol that could fit more neatly into a corner — something you could drape a caftan over and prop your feet on when you weren’t worshipping. And </w:t>
      </w:r>
      <w:proofErr w:type="gramStart"/>
      <w:r w:rsidRPr="00FE7CB1">
        <w:rPr>
          <w:rFonts w:eastAsia="Times New Roman" w:cs="Helvetica"/>
          <w:szCs w:val="24"/>
        </w:rPr>
        <w:t>thus</w:t>
      </w:r>
      <w:proofErr w:type="gramEnd"/>
      <w:r w:rsidRPr="00FE7CB1">
        <w:rPr>
          <w:rFonts w:eastAsia="Times New Roman" w:cs="Helvetica"/>
          <w:szCs w:val="24"/>
        </w:rPr>
        <w:t xml:space="preserve"> the mini cow, or “calf,” was bor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What makes the god of Moses better than my calves?” Gomer asked. “What can he do that they can’t? Speak in that sonorous voice that makes you feel like you just swallowed your own tonsils? </w:t>
      </w:r>
      <w:proofErr w:type="spellStart"/>
      <w:r w:rsidRPr="00FE7CB1">
        <w:rPr>
          <w:rFonts w:eastAsia="Times New Roman" w:cs="Helvetica"/>
          <w:szCs w:val="24"/>
        </w:rPr>
        <w:t>Bullcrap</w:t>
      </w:r>
      <w:proofErr w:type="spellEnd"/>
      <w:r w:rsidRPr="00FE7CB1">
        <w:rPr>
          <w:rFonts w:eastAsia="Times New Roman" w:cs="Helvetica"/>
          <w:szCs w:val="24"/>
        </w:rPr>
        <w:t xml:space="preserve">. That’s not being a god. That’s just being pushy. The Calf is a </w:t>
      </w:r>
      <w:r w:rsidRPr="00FE7CB1">
        <w:rPr>
          <w:rFonts w:eastAsia="Times New Roman" w:cs="Helvetica"/>
          <w:szCs w:val="24"/>
        </w:rPr>
        <w:lastRenderedPageBreak/>
        <w:t xml:space="preserve">more laid back, cud-chewing lord. He minds his own business and only steps in in a pinch. Remember when I prayed for the S.O.B. selling silver calves next door to get dropsy? And did he not get dropsy? All praise the Golden </w:t>
      </w:r>
      <w:proofErr w:type="gramStart"/>
      <w:r w:rsidRPr="00FE7CB1">
        <w:rPr>
          <w:rFonts w:eastAsia="Times New Roman" w:cs="Helvetica"/>
          <w:szCs w:val="24"/>
        </w:rPr>
        <w:t>Bovine,</w:t>
      </w:r>
      <w:proofErr w:type="gramEnd"/>
      <w:r w:rsidRPr="00FE7CB1">
        <w:rPr>
          <w:rFonts w:eastAsia="Times New Roman" w:cs="Helvetica"/>
          <w:szCs w:val="24"/>
        </w:rPr>
        <w:t xml:space="preserve"> whose golden teats nourish us with invisible golden milk.”</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Gomer stopped his pantomime of teat-squeezing and looked at his son to see if he was making an impressio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But you heard Moses talk on the mountain,” Ian said, “the deep grumbly voice — the water into blood. It gave everyone the same feeling. We all said so: The tingling in the chest. The rattling of the rib cage. You said you felt it, too.”</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You know me,” Gomer said. “I don’t want to hurt feelings. If someone gets </w:t>
      </w:r>
      <w:proofErr w:type="gramStart"/>
      <w:r w:rsidRPr="00FE7CB1">
        <w:rPr>
          <w:rFonts w:eastAsia="Times New Roman" w:cs="Helvetica"/>
          <w:szCs w:val="24"/>
        </w:rPr>
        <w:t>excited</w:t>
      </w:r>
      <w:proofErr w:type="gramEnd"/>
      <w:r w:rsidRPr="00FE7CB1">
        <w:rPr>
          <w:rFonts w:eastAsia="Times New Roman" w:cs="Helvetica"/>
          <w:szCs w:val="24"/>
        </w:rPr>
        <w:t xml:space="preserve"> I get excited, too. But someone does a few magic tricks and you renounce everything you ever stood for? I was born a Golden Calf man and I shall die a Golden Calf man. Integrity. It’s the way my daddy raised me and, if I’m not mistaken, it’s how I raised you.”</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proofErr w:type="gramStart"/>
      <w:r w:rsidRPr="00FE7CB1">
        <w:rPr>
          <w:rFonts w:eastAsia="Times New Roman" w:cs="Helvetica"/>
          <w:szCs w:val="24"/>
        </w:rPr>
        <w:t>Actually, Gomer</w:t>
      </w:r>
      <w:proofErr w:type="gramEnd"/>
      <w:r w:rsidRPr="00FE7CB1">
        <w:rPr>
          <w:rFonts w:eastAsia="Times New Roman" w:cs="Helvetica"/>
          <w:szCs w:val="24"/>
        </w:rPr>
        <w:t xml:space="preserve"> had raised him to be cheap, suspicious, and sneaky. Ian didn’t know where integrity fit i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They’ll come around,” Gomer maintained. But as the days went by and the angry calf-hating crowds grew in number, Gomer saw that people were not coming around.</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What we need is a battle plan,” he said.</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And </w:t>
      </w:r>
      <w:proofErr w:type="gramStart"/>
      <w:r w:rsidRPr="00FE7CB1">
        <w:rPr>
          <w:rFonts w:eastAsia="Times New Roman" w:cs="Helvetica"/>
          <w:szCs w:val="24"/>
        </w:rPr>
        <w:t>so</w:t>
      </w:r>
      <w:proofErr w:type="gramEnd"/>
      <w:r w:rsidRPr="00FE7CB1">
        <w:rPr>
          <w:rFonts w:eastAsia="Times New Roman" w:cs="Helvetica"/>
          <w:szCs w:val="24"/>
        </w:rPr>
        <w:t xml:space="preserve"> Gomer invited over his brothers. A bigger bunch of shysters, hoodwinkers, and </w:t>
      </w:r>
      <w:proofErr w:type="spellStart"/>
      <w:r w:rsidRPr="00FE7CB1">
        <w:rPr>
          <w:rFonts w:eastAsia="Times New Roman" w:cs="Helvetica"/>
          <w:szCs w:val="24"/>
        </w:rPr>
        <w:t>chicanerous</w:t>
      </w:r>
      <w:proofErr w:type="spellEnd"/>
      <w:r w:rsidRPr="00FE7CB1">
        <w:rPr>
          <w:rFonts w:eastAsia="Times New Roman" w:cs="Helvetica"/>
          <w:szCs w:val="24"/>
        </w:rPr>
        <w:t xml:space="preserve"> pettifoggers there never was. Ian hated when they all got together. In five </w:t>
      </w:r>
      <w:proofErr w:type="gramStart"/>
      <w:r w:rsidRPr="00FE7CB1">
        <w:rPr>
          <w:rFonts w:eastAsia="Times New Roman" w:cs="Helvetica"/>
          <w:szCs w:val="24"/>
        </w:rPr>
        <w:t>minutes</w:t>
      </w:r>
      <w:proofErr w:type="gramEnd"/>
      <w:r w:rsidRPr="00FE7CB1">
        <w:rPr>
          <w:rFonts w:eastAsia="Times New Roman" w:cs="Helvetica"/>
          <w:szCs w:val="24"/>
        </w:rPr>
        <w:t xml:space="preserve"> the whole house smelled of farts and his cheeks were pinched black and blue.</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Ian, wanting to avoid the ordeal of their visit, offered to voyage out to purchase dried fruit, but Gomer told him to stay put.</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I have a whole warehouse full of the golden fuckers,” said Gomer, for this was the way he talked when he was with his brothers. It was fucker this and fucking fuck-balls that.</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We have to tactically leverage this,” said brother number one. “We have to rebrand,” added brother number two.</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When they were all together, they became one big fat “we.” Ian would try to get into the spirit of it and “we” along with them, but his “</w:t>
      </w:r>
      <w:proofErr w:type="spellStart"/>
      <w:r w:rsidRPr="00FE7CB1">
        <w:rPr>
          <w:rFonts w:eastAsia="Times New Roman" w:cs="Helvetica"/>
          <w:szCs w:val="24"/>
        </w:rPr>
        <w:t>we’s</w:t>
      </w:r>
      <w:proofErr w:type="spellEnd"/>
      <w:r w:rsidRPr="00FE7CB1">
        <w:rPr>
          <w:rFonts w:eastAsia="Times New Roman" w:cs="Helvetica"/>
          <w:szCs w:val="24"/>
        </w:rPr>
        <w:t>” always got caught in his throat.</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The name ‘Golden Calf’ scares people,” said brother number three gravely. “We could start calling them ‘Festive Cows.’”</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But ‘Golden Calf’ is a name the public knows,” Gomer reminded them.</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We have to distance ourselves from all that,” said brother number one, “we can sell cow clothes. Dress ‘</w:t>
      </w:r>
      <w:proofErr w:type="spellStart"/>
      <w:r w:rsidRPr="00FE7CB1">
        <w:rPr>
          <w:rFonts w:eastAsia="Times New Roman" w:cs="Helvetica"/>
          <w:szCs w:val="24"/>
        </w:rPr>
        <w:t>em</w:t>
      </w:r>
      <w:proofErr w:type="spellEnd"/>
      <w:r w:rsidRPr="00FE7CB1">
        <w:rPr>
          <w:rFonts w:eastAsia="Times New Roman" w:cs="Helvetica"/>
          <w:szCs w:val="24"/>
        </w:rPr>
        <w:t xml:space="preserve"> up in the latest styles. Tunics! Prayer shawls! Princess Golden Cow</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for girls. Slap a beard on the S.O.B. and you’ve got a Moses Cow. We’ll call him ‘</w:t>
      </w:r>
      <w:proofErr w:type="spellStart"/>
      <w:r w:rsidRPr="00FE7CB1">
        <w:rPr>
          <w:rFonts w:eastAsia="Times New Roman" w:cs="Helvetica"/>
          <w:szCs w:val="24"/>
        </w:rPr>
        <w:t>Mooses</w:t>
      </w:r>
      <w:proofErr w:type="spellEnd"/>
      <w:r w:rsidRPr="00FE7CB1">
        <w:rPr>
          <w:rFonts w:eastAsia="Times New Roman" w:cs="Helvetica"/>
          <w:szCs w:val="24"/>
        </w:rPr>
        <w:t>.’ “It’s still a golden calf,” said Ian. “It’s just different names for what it is: an idol.”</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Just a different name,” said brother number two, “look at the weeping willow. Would you seek its shade </w:t>
      </w:r>
      <w:proofErr w:type="gramStart"/>
      <w:r w:rsidRPr="00FE7CB1">
        <w:rPr>
          <w:rFonts w:eastAsia="Times New Roman" w:cs="Helvetica"/>
          <w:szCs w:val="24"/>
        </w:rPr>
        <w:t>were</w:t>
      </w:r>
      <w:proofErr w:type="gramEnd"/>
      <w:r w:rsidRPr="00FE7CB1">
        <w:rPr>
          <w:rFonts w:eastAsia="Times New Roman" w:cs="Helvetica"/>
          <w:szCs w:val="24"/>
        </w:rPr>
        <w:t xml:space="preserve"> it called an overflowing barf bucket bush?”</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lastRenderedPageBreak/>
        <w:t>Then Ian felt his cheek clamped, twisted, pulled, and finally snapped back into place. “Jackass,” his uncle said with affectio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During the ten plagues, if the brothers had lived in Egypt, they’d have seen each plague as a distinct business opportunity. Cursed darkness? Let’s-make-babies night! Hail</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Can’t we just melt them down and get into a new business?” asked Ia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What kind of new business?” brother number one asked, pinching his cheek with warmth.</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Something a little less…contentious,” said Ia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For Gomer and his </w:t>
      </w:r>
      <w:proofErr w:type="gramStart"/>
      <w:r w:rsidRPr="00FE7CB1">
        <w:rPr>
          <w:rFonts w:eastAsia="Times New Roman" w:cs="Helvetica"/>
          <w:szCs w:val="24"/>
        </w:rPr>
        <w:t>brothers</w:t>
      </w:r>
      <w:proofErr w:type="gramEnd"/>
      <w:r w:rsidRPr="00FE7CB1">
        <w:rPr>
          <w:rFonts w:eastAsia="Times New Roman" w:cs="Helvetica"/>
          <w:szCs w:val="24"/>
        </w:rPr>
        <w:t xml:space="preserve"> the case was closed, but Ian still worried. When he’d go outside to try and calm the agitated crowd, he’d end up learning a lot about New God. New God had made man in his own image and his </w:t>
      </w:r>
      <w:proofErr w:type="spellStart"/>
      <w:r w:rsidRPr="00FE7CB1">
        <w:rPr>
          <w:rFonts w:eastAsia="Times New Roman" w:cs="Helvetica"/>
          <w:szCs w:val="24"/>
        </w:rPr>
        <w:t>résume</w:t>
      </w:r>
      <w:proofErr w:type="spellEnd"/>
      <w:r w:rsidRPr="00FE7CB1">
        <w:rPr>
          <w:rFonts w:eastAsia="Times New Roman" w:cs="Helvetica"/>
          <w:szCs w:val="24"/>
        </w:rPr>
        <w:t xml:space="preserve">́ was </w:t>
      </w:r>
      <w:proofErr w:type="gramStart"/>
      <w:r w:rsidRPr="00FE7CB1">
        <w:rPr>
          <w:rFonts w:eastAsia="Times New Roman" w:cs="Helvetica"/>
          <w:szCs w:val="24"/>
        </w:rPr>
        <w:t>really impressive</w:t>
      </w:r>
      <w:proofErr w:type="gramEnd"/>
      <w:r w:rsidRPr="00FE7CB1">
        <w:rPr>
          <w:rFonts w:eastAsia="Times New Roman" w:cs="Helvetica"/>
          <w:szCs w:val="24"/>
        </w:rPr>
        <w:t>: divided the Heavens from the Earth, made man from the dust, created the universe — the list went on and o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What can your god do?” the crowd demanded.</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Never any good under the gun, Ian stuttered and </w:t>
      </w:r>
      <w:proofErr w:type="spellStart"/>
      <w:r w:rsidRPr="00FE7CB1">
        <w:rPr>
          <w:rFonts w:eastAsia="Times New Roman" w:cs="Helvetica"/>
          <w:szCs w:val="24"/>
        </w:rPr>
        <w:t>back-pedaled</w:t>
      </w:r>
      <w:proofErr w:type="spellEnd"/>
      <w:r w:rsidRPr="00FE7CB1">
        <w:rPr>
          <w:rFonts w:eastAsia="Times New Roman" w:cs="Helvetica"/>
          <w:szCs w:val="24"/>
        </w:rPr>
        <w:t>.</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You can polish him,” he said, “and lean against him, too.”</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The Golden Calf is strictly local,” said an intense and scholarly-looking young man named Rodney.</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You mustn’t even speak His actual name!” interrupted Rodney. “He doesn’t like it, so we’ve invented nicknames for Him, such as: He Who Will Kill You. He Who Will Crush You, and He Who Will Set You </w:t>
      </w:r>
      <w:proofErr w:type="gramStart"/>
      <w:r w:rsidRPr="00FE7CB1">
        <w:rPr>
          <w:rFonts w:eastAsia="Times New Roman" w:cs="Helvetica"/>
          <w:szCs w:val="24"/>
        </w:rPr>
        <w:t>On</w:t>
      </w:r>
      <w:proofErr w:type="gramEnd"/>
      <w:r w:rsidRPr="00FE7CB1">
        <w:rPr>
          <w:rFonts w:eastAsia="Times New Roman" w:cs="Helvetica"/>
          <w:szCs w:val="24"/>
        </w:rPr>
        <w:t xml:space="preserve"> Fire and Douse the Flames with the Blood of Those</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You Love. You really have to be careful because he hears all and sees all.”</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Ian felt New God’s gaze upon him all the time now. Especially when he was lying in bed. He </w:t>
      </w:r>
      <w:proofErr w:type="gramStart"/>
      <w:r w:rsidRPr="00FE7CB1">
        <w:rPr>
          <w:rFonts w:eastAsia="Times New Roman" w:cs="Helvetica"/>
          <w:szCs w:val="24"/>
        </w:rPr>
        <w:t>was scared of</w:t>
      </w:r>
      <w:proofErr w:type="gramEnd"/>
      <w:r w:rsidRPr="00FE7CB1">
        <w:rPr>
          <w:rFonts w:eastAsia="Times New Roman" w:cs="Helvetica"/>
          <w:szCs w:val="24"/>
        </w:rPr>
        <w:t xml:space="preserve"> this new god and sometimes even believed he could smell Him. When there was burning in the air, he pictured the angry smoke escaping New God’s ears. He worried that every little thing he did, every word that escaped his lips, was ticking off New God in some way. It was too much to bear.</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The consummate god is a forgiving god,” they said on the street. Still, he was scared. For himself and for his father.</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And then the rioting began. “No more idols!” they chanted. “Our god trumps all gods.” Gomer remained unimpressed.</w:t>
      </w:r>
      <w:r w:rsidRPr="00FE7CB1">
        <w:rPr>
          <w:rFonts w:eastAsia="Times New Roman" w:cs="Helvetica"/>
          <w:szCs w:val="24"/>
        </w:rPr>
        <w:br/>
        <w:t xml:space="preserve">“For such a powerful </w:t>
      </w:r>
      <w:proofErr w:type="spellStart"/>
      <w:r w:rsidRPr="00FE7CB1">
        <w:rPr>
          <w:rFonts w:eastAsia="Times New Roman" w:cs="Helvetica"/>
          <w:szCs w:val="24"/>
        </w:rPr>
        <w:t>god</w:t>
      </w:r>
      <w:proofErr w:type="gramStart"/>
      <w:r w:rsidRPr="00FE7CB1">
        <w:rPr>
          <w:rFonts w:eastAsia="Times New Roman" w:cs="Helvetica"/>
          <w:szCs w:val="24"/>
        </w:rPr>
        <w:t>,”he</w:t>
      </w:r>
      <w:proofErr w:type="spellEnd"/>
      <w:proofErr w:type="gramEnd"/>
      <w:r w:rsidRPr="00FE7CB1">
        <w:rPr>
          <w:rFonts w:eastAsia="Times New Roman" w:cs="Helvetica"/>
          <w:szCs w:val="24"/>
        </w:rPr>
        <w:t xml:space="preserve"> said, “Invisible God is surprisingly thin-skinned.”</w:t>
      </w:r>
      <w:r w:rsidRPr="00FE7CB1">
        <w:rPr>
          <w:rFonts w:eastAsia="Times New Roman" w:cs="Helvetica"/>
          <w:szCs w:val="24"/>
        </w:rPr>
        <w:br/>
        <w:t>“Ours is a jealous god,” said Ia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Gomer was struck silent by his son’s words. He stared at Ian a good long time. As a rule, Gomer was never nonplussed. But his son’s words — they nonplussed him.</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I see,” Gomer said, nervously massaging coins through the thin leather of his money pouch. “So now he’s your god.”</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lastRenderedPageBreak/>
        <w:t>“There’s no choice,” Ian said. “He’s taking over.”</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I don’t get it,” said Gomer. When you were little, you adored the god of your father.” Gomer reached over and pinched his son’s cheeks with sadness.</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What happened?” he asked.</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He’s omnipotent,” said Ian, using a word he’d just learned from Rodney. “He can outfight, outthink, and outrace any god you throw at Him.”</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Look, I’ll get my brothers back in here and we’ll cook up a new god — newer than New God. We’ll call him ‘Omnipotent Plus One’!”</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This is embarrassing,” Ian said. “It’s also dangerous.”</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I didn’t realize I was embarrassing you,” Gomer said, his pinching fingers limp.</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That night, Gomer remained in the showroom, pacing from calf to calf, ruminating.</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What is there for a father to pass down to a son if not his god?” Gomer wondered.</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He did not like this new god. He was uncanny, grandiose, and bloodthirsty, but Gomer could also sense that he might </w:t>
      </w:r>
      <w:proofErr w:type="gramStart"/>
      <w:r w:rsidRPr="00FE7CB1">
        <w:rPr>
          <w:rFonts w:eastAsia="Times New Roman" w:cs="Helvetica"/>
          <w:szCs w:val="24"/>
        </w:rPr>
        <w:t>actually have</w:t>
      </w:r>
      <w:proofErr w:type="gramEnd"/>
      <w:r w:rsidRPr="00FE7CB1">
        <w:rPr>
          <w:rFonts w:eastAsia="Times New Roman" w:cs="Helvetica"/>
          <w:szCs w:val="24"/>
        </w:rPr>
        <w:t xml:space="preserve"> staying power.</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And so, the very next day, he brought in the alchemists with their enormous black cauldrons. He knew it would likely mean taking a tremendous beating on the value and he knew it would mean having to shout his brothers down, but Gomer vowed that </w:t>
      </w:r>
      <w:proofErr w:type="gramStart"/>
      <w:r w:rsidRPr="00FE7CB1">
        <w:rPr>
          <w:rFonts w:eastAsia="Times New Roman" w:cs="Helvetica"/>
          <w:szCs w:val="24"/>
        </w:rPr>
        <w:t>every last</w:t>
      </w:r>
      <w:proofErr w:type="gramEnd"/>
      <w:r w:rsidRPr="00FE7CB1">
        <w:rPr>
          <w:rFonts w:eastAsia="Times New Roman" w:cs="Helvetica"/>
          <w:szCs w:val="24"/>
        </w:rPr>
        <w:t xml:space="preserve"> golden hock and udder would be melted. His new idea was to </w:t>
      </w:r>
      <w:proofErr w:type="spellStart"/>
      <w:r w:rsidRPr="00FE7CB1">
        <w:rPr>
          <w:rFonts w:eastAsia="Times New Roman" w:cs="Helvetica"/>
          <w:szCs w:val="24"/>
        </w:rPr>
        <w:t>remold</w:t>
      </w:r>
      <w:proofErr w:type="spellEnd"/>
      <w:r w:rsidRPr="00FE7CB1">
        <w:rPr>
          <w:rFonts w:eastAsia="Times New Roman" w:cs="Helvetica"/>
          <w:szCs w:val="24"/>
        </w:rPr>
        <w:t xml:space="preserve"> the gold into long, thin wands with pointing little index fingers at the tip.</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We’ll market them as commandment pointers,” said Gomer, “to help you read the word of God. You know… God </w:t>
      </w:r>
      <w:proofErr w:type="spellStart"/>
      <w:r w:rsidRPr="00FE7CB1">
        <w:rPr>
          <w:rFonts w:eastAsia="Times New Roman" w:cs="Helvetica"/>
          <w:szCs w:val="24"/>
        </w:rPr>
        <w:t>god</w:t>
      </w:r>
      <w:proofErr w:type="spellEnd"/>
      <w:r w:rsidRPr="00FE7CB1">
        <w:rPr>
          <w:rFonts w:eastAsia="Times New Roman" w:cs="Helvetica"/>
          <w:szCs w:val="24"/>
        </w:rPr>
        <w:t>.”</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The brothers mulled it over. After a long silence, they spoke.</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Give the people what they want,” said brother number one, who knew when to stand down.</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Gold is gold,” said brother number two.</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Yep,” said brother number three distractedly, for in his mind he was already on to a dozen other hog swindles.</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Ian watched the calves melt, their little calf faces poking out of the pots, looking at him. They made him feel almost as guilty as the sight of his father’s face, which was wet and glowing in the heat of the showroom.</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When he was a child, Ian could pray so hard. Harder than anyone he knew. It was his thing. He’d squint his </w:t>
      </w:r>
      <w:proofErr w:type="gramStart"/>
      <w:r w:rsidRPr="00FE7CB1">
        <w:rPr>
          <w:rFonts w:eastAsia="Times New Roman" w:cs="Helvetica"/>
          <w:szCs w:val="24"/>
        </w:rPr>
        <w:t>eyes, and</w:t>
      </w:r>
      <w:proofErr w:type="gramEnd"/>
      <w:r w:rsidRPr="00FE7CB1">
        <w:rPr>
          <w:rFonts w:eastAsia="Times New Roman" w:cs="Helvetica"/>
          <w:szCs w:val="24"/>
        </w:rPr>
        <w:t xml:space="preserve"> scrunch up his face. He’d look like he was going to burst a blood vessel, his hands in fists, hoping — willing the world to be a certain way. For the house to quiet down. For good things to happen. For Gomer to notice what a good</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prayer he was.</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lastRenderedPageBreak/>
        <w:t>When he would finish praying and he’d look around and the world was pretty much the way it had always been, the one thing he knew he could rely on was that the Calf was keeping count, giving out points for effort. At least the Calf knew how hard he was trying.</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New God made sense to him, but the Calf made sense to his heart. It was such a part of his childhood — like the smell of certain foods or the tunes his father whistled when they took long walks together.</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As the years wore on, Ian would often invite Gomer to come and pray with him to New God, and Gomer would tag along and pray — but Ian could always tell his father was just doing it to make him happy.</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 xml:space="preserve">When Gomer finally died it was at a ripe old age and when Ian prayed for him, prayed for his safe passage in the hereafter, inevitably, </w:t>
      </w:r>
      <w:proofErr w:type="gramStart"/>
      <w:r w:rsidRPr="00FE7CB1">
        <w:rPr>
          <w:rFonts w:eastAsia="Times New Roman" w:cs="Helvetica"/>
          <w:szCs w:val="24"/>
        </w:rPr>
        <w:t>more often than not</w:t>
      </w:r>
      <w:proofErr w:type="gramEnd"/>
      <w:r w:rsidRPr="00FE7CB1">
        <w:rPr>
          <w:rFonts w:eastAsia="Times New Roman" w:cs="Helvetica"/>
          <w:szCs w:val="24"/>
        </w:rPr>
        <w:t>, it was the Calf that he saw.</w:t>
      </w:r>
    </w:p>
    <w:p w:rsidR="00FE7CB1" w:rsidRPr="00FE7CB1" w:rsidRDefault="00FE7CB1" w:rsidP="00FE7CB1">
      <w:pPr>
        <w:shd w:val="clear" w:color="auto" w:fill="FFFFFF"/>
        <w:spacing w:after="150" w:line="240" w:lineRule="auto"/>
        <w:ind w:left="0" w:firstLine="0"/>
        <w:textAlignment w:val="baseline"/>
        <w:rPr>
          <w:rFonts w:eastAsia="Times New Roman" w:cs="Helvetica"/>
          <w:szCs w:val="24"/>
        </w:rPr>
      </w:pPr>
      <w:r w:rsidRPr="00FE7CB1">
        <w:rPr>
          <w:rFonts w:eastAsia="Times New Roman" w:cs="Helvetica"/>
          <w:szCs w:val="24"/>
        </w:rPr>
        <w:t>“Please don’t think of the Calf,” he would say to himself as he prayed, but the harder he prayed and thought about trying not to think about the Calf, the more the Calf would enter his thoughts and prayers. After some years had passed, Ian eventually got used to the intrusions and just stopped trying to fight them. In his mind, he imagined his golden man-headed cow, or cow-headed man, and he just prayed the best he could.</w:t>
      </w:r>
    </w:p>
    <w:p w:rsidR="00237875" w:rsidRPr="00FE7CB1" w:rsidRDefault="00237875">
      <w:pPr>
        <w:spacing w:after="34" w:line="259" w:lineRule="auto"/>
        <w:ind w:left="30" w:firstLine="0"/>
      </w:pPr>
    </w:p>
    <w:p w:rsidR="00237875" w:rsidRPr="00FE7CB1" w:rsidRDefault="001C3371">
      <w:pPr>
        <w:spacing w:line="409" w:lineRule="auto"/>
        <w:ind w:left="25"/>
      </w:pPr>
      <w:proofErr w:type="spellStart"/>
      <w:r w:rsidRPr="00FE7CB1">
        <w:rPr>
          <w:b/>
        </w:rPr>
        <w:t>Mishy</w:t>
      </w:r>
      <w:proofErr w:type="spellEnd"/>
      <w:r w:rsidRPr="00FE7CB1">
        <w:rPr>
          <w:b/>
        </w:rPr>
        <w:t xml:space="preserve"> Harman (narration)</w:t>
      </w:r>
      <w:r w:rsidRPr="00FE7CB1">
        <w:rPr>
          <w:rFonts w:ascii="Times New Roman" w:eastAsia="Calibri" w:hAnsi="Times New Roman" w:cs="Times New Roman"/>
        </w:rPr>
        <w:t>​</w:t>
      </w:r>
      <w:r w:rsidRPr="00FE7CB1">
        <w:t xml:space="preserve">: Jonathan Goldstein is the host of the radio show and </w:t>
      </w:r>
      <w:r w:rsidRPr="00FE7CB1">
        <w:t xml:space="preserve">podcast Wiretap. This story comes from his book “Ladies and Gentlemen, The Bible!”  </w:t>
      </w:r>
    </w:p>
    <w:p w:rsidR="00237875" w:rsidRPr="00FE7CB1" w:rsidRDefault="001C3371" w:rsidP="00FE7CB1">
      <w:pPr>
        <w:spacing w:after="33" w:line="259" w:lineRule="auto"/>
        <w:ind w:left="30" w:firstLine="0"/>
      </w:pPr>
      <w:r w:rsidRPr="00FE7CB1">
        <w:t xml:space="preserve"> </w:t>
      </w:r>
    </w:p>
    <w:p w:rsidR="00237875" w:rsidRPr="00FE7CB1" w:rsidRDefault="001C3371">
      <w:pPr>
        <w:spacing w:after="67" w:line="259" w:lineRule="auto"/>
        <w:ind w:left="30" w:firstLine="0"/>
      </w:pPr>
      <w:r w:rsidRPr="00FE7CB1">
        <w:rPr>
          <w:sz w:val="20"/>
        </w:rPr>
        <w:t xml:space="preserve"> </w:t>
      </w:r>
    </w:p>
    <w:p w:rsidR="00237875" w:rsidRPr="00FE7CB1" w:rsidRDefault="001C3371">
      <w:pPr>
        <w:spacing w:after="78"/>
        <w:ind w:left="25"/>
      </w:pPr>
      <w:r w:rsidRPr="00FE7CB1">
        <w:t>If you enjoyed today’s episode, give us some social media love. FB, Twitter, all under Israel Story.</w:t>
      </w:r>
      <w:r w:rsidR="00FE7CB1">
        <w:t xml:space="preserve"> You can find all previous English episodes at tabletmag.com or</w:t>
      </w:r>
      <w:r w:rsidRPr="00FE7CB1">
        <w:t xml:space="preserve"> </w:t>
      </w:r>
      <w:r w:rsidRPr="00FE7CB1">
        <w:t>on iTunes and Soundcloud. And, of course, if you speak Hebrew tune in to our Hebrew episodes. Our site is israelstory.org, where you can hear everything, from the very beginning. And as always, we’d love to hear your thoughts and comment</w:t>
      </w:r>
      <w:r w:rsidRPr="00FE7CB1">
        <w:t xml:space="preserve">s, so post on our </w:t>
      </w:r>
      <w:proofErr w:type="spellStart"/>
      <w:r w:rsidRPr="00FE7CB1">
        <w:t>facebook</w:t>
      </w:r>
      <w:proofErr w:type="spellEnd"/>
      <w:r w:rsidRPr="00FE7CB1">
        <w:t xml:space="preserve"> page, or email us at </w:t>
      </w:r>
      <w:r w:rsidRPr="00FE7CB1">
        <w:rPr>
          <w:rFonts w:ascii="Times New Roman" w:eastAsia="Calibri" w:hAnsi="Times New Roman" w:cs="Times New Roman"/>
          <w:u w:val="single" w:color="1155CC"/>
        </w:rPr>
        <w:t>​</w:t>
      </w:r>
      <w:r w:rsidRPr="00FE7CB1">
        <w:rPr>
          <w:color w:val="1155CC"/>
          <w:u w:val="single" w:color="1155CC"/>
        </w:rPr>
        <w:t>contact@israelstory.org</w:t>
      </w:r>
      <w:r w:rsidRPr="00FE7CB1">
        <w:rPr>
          <w:rFonts w:ascii="Times New Roman" w:eastAsia="Calibri" w:hAnsi="Times New Roman" w:cs="Times New Roman"/>
          <w:color w:val="1155CC"/>
        </w:rPr>
        <w:t>​</w:t>
      </w:r>
      <w:r w:rsidRPr="00FE7CB1">
        <w:t xml:space="preserve">.  </w:t>
      </w:r>
    </w:p>
    <w:p w:rsidR="00237875" w:rsidRPr="00FE7CB1" w:rsidRDefault="001C3371">
      <w:pPr>
        <w:spacing w:after="0" w:line="259" w:lineRule="auto"/>
        <w:ind w:left="30" w:firstLine="0"/>
      </w:pPr>
      <w:r w:rsidRPr="00FE7CB1">
        <w:t xml:space="preserve"> </w:t>
      </w:r>
    </w:p>
    <w:p w:rsidR="00237875" w:rsidRPr="00FE7CB1" w:rsidRDefault="001C3371">
      <w:pPr>
        <w:spacing w:after="33" w:line="259" w:lineRule="auto"/>
        <w:ind w:left="25"/>
      </w:pPr>
      <w:r w:rsidRPr="00FE7CB1">
        <w:t xml:space="preserve">For music and mixing help on today’s episode, a big thanks to Jonathan Groubert, Anny </w:t>
      </w:r>
    </w:p>
    <w:p w:rsidR="00237875" w:rsidRPr="00FE7CB1" w:rsidRDefault="001C3371">
      <w:pPr>
        <w:ind w:left="25"/>
      </w:pPr>
      <w:proofErr w:type="spellStart"/>
      <w:r w:rsidRPr="00FE7CB1">
        <w:t>Celci</w:t>
      </w:r>
      <w:proofErr w:type="spellEnd"/>
      <w:r w:rsidRPr="00FE7CB1">
        <w:t xml:space="preserve">, and Nathan Bowles. Thanks to Benny Becker, Daniel </w:t>
      </w:r>
      <w:proofErr w:type="spellStart"/>
      <w:r w:rsidRPr="00FE7CB1">
        <w:t>Estrin</w:t>
      </w:r>
      <w:proofErr w:type="spellEnd"/>
      <w:r w:rsidRPr="00FE7CB1">
        <w:t xml:space="preserve">, Karen Carlson, </w:t>
      </w:r>
      <w:proofErr w:type="spellStart"/>
      <w:r w:rsidRPr="00FE7CB1">
        <w:t>Mihal</w:t>
      </w:r>
      <w:proofErr w:type="spellEnd"/>
      <w:r w:rsidRPr="00FE7CB1">
        <w:t xml:space="preserve"> Davis, Michal Ayalon and </w:t>
      </w:r>
      <w:proofErr w:type="spellStart"/>
      <w:r w:rsidRPr="00FE7CB1">
        <w:t>Aeyal</w:t>
      </w:r>
      <w:proofErr w:type="spellEnd"/>
      <w:r w:rsidRPr="00FE7CB1">
        <w:t xml:space="preserve"> Raz. I’m </w:t>
      </w:r>
      <w:proofErr w:type="spellStart"/>
      <w:r w:rsidRPr="00FE7CB1">
        <w:t>Mishy</w:t>
      </w:r>
      <w:proofErr w:type="spellEnd"/>
      <w:r w:rsidRPr="00FE7CB1">
        <w:t xml:space="preserve"> Harman, and the Israel Story staff includes Yochai </w:t>
      </w:r>
      <w:proofErr w:type="spellStart"/>
      <w:r w:rsidRPr="00FE7CB1">
        <w:t>Maital</w:t>
      </w:r>
      <w:proofErr w:type="spellEnd"/>
      <w:r w:rsidRPr="00FE7CB1">
        <w:t xml:space="preserve">, Roee </w:t>
      </w:r>
      <w:proofErr w:type="spellStart"/>
      <w:r w:rsidRPr="00FE7CB1">
        <w:t>Gilron</w:t>
      </w:r>
      <w:proofErr w:type="spellEnd"/>
      <w:r w:rsidRPr="00FE7CB1">
        <w:t xml:space="preserve">, Shai </w:t>
      </w:r>
      <w:proofErr w:type="spellStart"/>
      <w:r w:rsidRPr="00FE7CB1">
        <w:t>Satran</w:t>
      </w:r>
      <w:proofErr w:type="spellEnd"/>
      <w:r w:rsidRPr="00FE7CB1">
        <w:t xml:space="preserve">, Nava Winkler and Maya </w:t>
      </w:r>
      <w:proofErr w:type="spellStart"/>
      <w:r w:rsidRPr="00FE7CB1">
        <w:t>Kosover</w:t>
      </w:r>
      <w:proofErr w:type="spellEnd"/>
      <w:r w:rsidRPr="00FE7CB1">
        <w:t xml:space="preserve">. Julie </w:t>
      </w:r>
      <w:proofErr w:type="spellStart"/>
      <w:r w:rsidRPr="00FE7CB1">
        <w:t>Su</w:t>
      </w:r>
      <w:r w:rsidRPr="00FE7CB1">
        <w:t>brin’s</w:t>
      </w:r>
      <w:proofErr w:type="spellEnd"/>
      <w:r w:rsidRPr="00FE7CB1">
        <w:t xml:space="preserve"> our executive producer. Join us next episode, the very last episode of our first season, and meanwhile </w:t>
      </w:r>
      <w:proofErr w:type="spellStart"/>
      <w:r w:rsidRPr="00FE7CB1">
        <w:t>yalla</w:t>
      </w:r>
      <w:proofErr w:type="spellEnd"/>
      <w:r w:rsidRPr="00FE7CB1">
        <w:t xml:space="preserve"> bye.  </w:t>
      </w:r>
    </w:p>
    <w:p w:rsidR="00237875" w:rsidRPr="00FE7CB1" w:rsidRDefault="001C3371" w:rsidP="001C3371">
      <w:pPr>
        <w:spacing w:after="33" w:line="259" w:lineRule="auto"/>
        <w:ind w:left="30" w:firstLine="0"/>
      </w:pPr>
      <w:r w:rsidRPr="00FE7CB1">
        <w:t xml:space="preserve"> </w:t>
      </w:r>
      <w:bookmarkStart w:id="0" w:name="_GoBack"/>
      <w:bookmarkEnd w:id="0"/>
      <w:r w:rsidRPr="00FE7CB1">
        <w:rPr>
          <w:rFonts w:eastAsia="Arial" w:cs="Arial"/>
          <w:sz w:val="22"/>
        </w:rPr>
        <w:t xml:space="preserve"> </w:t>
      </w:r>
    </w:p>
    <w:sectPr w:rsidR="00237875" w:rsidRPr="00FE7CB1">
      <w:pgSz w:w="12240" w:h="15840"/>
      <w:pgMar w:top="1460" w:right="1441" w:bottom="1543" w:left="141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TcwNzMwszQ1MzJU0lEKTi0uzszPAykwrAUAndBYoiwAAAA="/>
  </w:docVars>
  <w:rsids>
    <w:rsidRoot w:val="00237875"/>
    <w:rsid w:val="001C3371"/>
    <w:rsid w:val="00237875"/>
    <w:rsid w:val="009230A0"/>
    <w:rsid w:val="00FE7CB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3ABB5"/>
  <w15:docId w15:val="{6F5F16BA-4CA8-40EB-BD9A-79CCC10DB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317" w:lineRule="auto"/>
      <w:ind w:left="40" w:hanging="10"/>
    </w:pPr>
    <w:rPr>
      <w:rFonts w:ascii="Georgia" w:eastAsia="Georgia" w:hAnsi="Georgia" w:cs="Georgia"/>
      <w:color w:val="000000"/>
      <w:sz w:val="24"/>
    </w:rPr>
  </w:style>
  <w:style w:type="paragraph" w:styleId="berschrift1">
    <w:name w:val="heading 1"/>
    <w:next w:val="Standard"/>
    <w:link w:val="berschrift1Zchn"/>
    <w:uiPriority w:val="9"/>
    <w:qFormat/>
    <w:pPr>
      <w:keepNext/>
      <w:keepLines/>
      <w:spacing w:after="34"/>
      <w:ind w:left="1480" w:hanging="10"/>
      <w:outlineLvl w:val="0"/>
    </w:pPr>
    <w:rPr>
      <w:rFonts w:ascii="Georgia" w:eastAsia="Georgia" w:hAnsi="Georgia" w:cs="Georgia"/>
      <w:i/>
      <w:color w:val="000000"/>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4"/>
    </w:rPr>
  </w:style>
  <w:style w:type="paragraph" w:styleId="StandardWeb">
    <w:name w:val="Normal (Web)"/>
    <w:basedOn w:val="Standard"/>
    <w:uiPriority w:val="99"/>
    <w:semiHidden/>
    <w:unhideWhenUsed/>
    <w:rsid w:val="00FE7C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ett">
    <w:name w:val="Strong"/>
    <w:basedOn w:val="Absatz-Standardschriftart"/>
    <w:uiPriority w:val="22"/>
    <w:qFormat/>
    <w:rsid w:val="00FE7C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475226">
      <w:bodyDiv w:val="1"/>
      <w:marLeft w:val="0"/>
      <w:marRight w:val="0"/>
      <w:marTop w:val="0"/>
      <w:marBottom w:val="0"/>
      <w:divBdr>
        <w:top w:val="none" w:sz="0" w:space="0" w:color="auto"/>
        <w:left w:val="none" w:sz="0" w:space="0" w:color="auto"/>
        <w:bottom w:val="none" w:sz="0" w:space="0" w:color="auto"/>
        <w:right w:val="none" w:sz="0" w:space="0" w:color="auto"/>
      </w:divBdr>
      <w:divsChild>
        <w:div w:id="2131241843">
          <w:marLeft w:val="0"/>
          <w:marRight w:val="0"/>
          <w:marTop w:val="0"/>
          <w:marBottom w:val="0"/>
          <w:divBdr>
            <w:top w:val="none" w:sz="0" w:space="0" w:color="auto"/>
            <w:left w:val="none" w:sz="0" w:space="0" w:color="auto"/>
            <w:bottom w:val="none" w:sz="0" w:space="0" w:color="auto"/>
            <w:right w:val="none" w:sz="0" w:space="0" w:color="auto"/>
          </w:divBdr>
          <w:divsChild>
            <w:div w:id="429131066">
              <w:marLeft w:val="0"/>
              <w:marRight w:val="0"/>
              <w:marTop w:val="0"/>
              <w:marBottom w:val="0"/>
              <w:divBdr>
                <w:top w:val="none" w:sz="0" w:space="0" w:color="auto"/>
                <w:left w:val="none" w:sz="0" w:space="0" w:color="auto"/>
                <w:bottom w:val="none" w:sz="0" w:space="0" w:color="auto"/>
                <w:right w:val="none" w:sz="0" w:space="0" w:color="auto"/>
              </w:divBdr>
              <w:divsChild>
                <w:div w:id="215629255">
                  <w:marLeft w:val="0"/>
                  <w:marRight w:val="0"/>
                  <w:marTop w:val="0"/>
                  <w:marBottom w:val="0"/>
                  <w:divBdr>
                    <w:top w:val="none" w:sz="0" w:space="0" w:color="auto"/>
                    <w:left w:val="none" w:sz="0" w:space="0" w:color="auto"/>
                    <w:bottom w:val="none" w:sz="0" w:space="0" w:color="auto"/>
                    <w:right w:val="none" w:sz="0" w:space="0" w:color="auto"/>
                  </w:divBdr>
                  <w:divsChild>
                    <w:div w:id="206086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31338">
          <w:marLeft w:val="0"/>
          <w:marRight w:val="0"/>
          <w:marTop w:val="0"/>
          <w:marBottom w:val="0"/>
          <w:divBdr>
            <w:top w:val="none" w:sz="0" w:space="0" w:color="auto"/>
            <w:left w:val="none" w:sz="0" w:space="0" w:color="auto"/>
            <w:bottom w:val="none" w:sz="0" w:space="0" w:color="auto"/>
            <w:right w:val="none" w:sz="0" w:space="0" w:color="auto"/>
          </w:divBdr>
          <w:divsChild>
            <w:div w:id="2111965184">
              <w:marLeft w:val="0"/>
              <w:marRight w:val="0"/>
              <w:marTop w:val="0"/>
              <w:marBottom w:val="0"/>
              <w:divBdr>
                <w:top w:val="none" w:sz="0" w:space="0" w:color="auto"/>
                <w:left w:val="none" w:sz="0" w:space="0" w:color="auto"/>
                <w:bottom w:val="none" w:sz="0" w:space="0" w:color="auto"/>
                <w:right w:val="none" w:sz="0" w:space="0" w:color="auto"/>
              </w:divBdr>
              <w:divsChild>
                <w:div w:id="1741172456">
                  <w:marLeft w:val="0"/>
                  <w:marRight w:val="0"/>
                  <w:marTop w:val="0"/>
                  <w:marBottom w:val="0"/>
                  <w:divBdr>
                    <w:top w:val="none" w:sz="0" w:space="0" w:color="auto"/>
                    <w:left w:val="none" w:sz="0" w:space="0" w:color="auto"/>
                    <w:bottom w:val="none" w:sz="0" w:space="0" w:color="auto"/>
                    <w:right w:val="none" w:sz="0" w:space="0" w:color="auto"/>
                  </w:divBdr>
                  <w:divsChild>
                    <w:div w:id="170212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71763">
          <w:marLeft w:val="0"/>
          <w:marRight w:val="0"/>
          <w:marTop w:val="0"/>
          <w:marBottom w:val="0"/>
          <w:divBdr>
            <w:top w:val="none" w:sz="0" w:space="0" w:color="auto"/>
            <w:left w:val="none" w:sz="0" w:space="0" w:color="auto"/>
            <w:bottom w:val="none" w:sz="0" w:space="0" w:color="auto"/>
            <w:right w:val="none" w:sz="0" w:space="0" w:color="auto"/>
          </w:divBdr>
          <w:divsChild>
            <w:div w:id="1616327184">
              <w:marLeft w:val="0"/>
              <w:marRight w:val="0"/>
              <w:marTop w:val="0"/>
              <w:marBottom w:val="0"/>
              <w:divBdr>
                <w:top w:val="none" w:sz="0" w:space="0" w:color="auto"/>
                <w:left w:val="none" w:sz="0" w:space="0" w:color="auto"/>
                <w:bottom w:val="none" w:sz="0" w:space="0" w:color="auto"/>
                <w:right w:val="none" w:sz="0" w:space="0" w:color="auto"/>
              </w:divBdr>
              <w:divsChild>
                <w:div w:id="388067902">
                  <w:marLeft w:val="0"/>
                  <w:marRight w:val="0"/>
                  <w:marTop w:val="0"/>
                  <w:marBottom w:val="0"/>
                  <w:divBdr>
                    <w:top w:val="none" w:sz="0" w:space="0" w:color="auto"/>
                    <w:left w:val="none" w:sz="0" w:space="0" w:color="auto"/>
                    <w:bottom w:val="none" w:sz="0" w:space="0" w:color="auto"/>
                    <w:right w:val="none" w:sz="0" w:space="0" w:color="auto"/>
                  </w:divBdr>
                  <w:divsChild>
                    <w:div w:id="20889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242233">
          <w:marLeft w:val="0"/>
          <w:marRight w:val="0"/>
          <w:marTop w:val="0"/>
          <w:marBottom w:val="0"/>
          <w:divBdr>
            <w:top w:val="none" w:sz="0" w:space="0" w:color="auto"/>
            <w:left w:val="none" w:sz="0" w:space="0" w:color="auto"/>
            <w:bottom w:val="none" w:sz="0" w:space="0" w:color="auto"/>
            <w:right w:val="none" w:sz="0" w:space="0" w:color="auto"/>
          </w:divBdr>
          <w:divsChild>
            <w:div w:id="878663264">
              <w:marLeft w:val="0"/>
              <w:marRight w:val="0"/>
              <w:marTop w:val="0"/>
              <w:marBottom w:val="0"/>
              <w:divBdr>
                <w:top w:val="none" w:sz="0" w:space="0" w:color="auto"/>
                <w:left w:val="none" w:sz="0" w:space="0" w:color="auto"/>
                <w:bottom w:val="none" w:sz="0" w:space="0" w:color="auto"/>
                <w:right w:val="none" w:sz="0" w:space="0" w:color="auto"/>
              </w:divBdr>
              <w:divsChild>
                <w:div w:id="1791432377">
                  <w:marLeft w:val="0"/>
                  <w:marRight w:val="0"/>
                  <w:marTop w:val="0"/>
                  <w:marBottom w:val="0"/>
                  <w:divBdr>
                    <w:top w:val="none" w:sz="0" w:space="0" w:color="auto"/>
                    <w:left w:val="none" w:sz="0" w:space="0" w:color="auto"/>
                    <w:bottom w:val="none" w:sz="0" w:space="0" w:color="auto"/>
                    <w:right w:val="none" w:sz="0" w:space="0" w:color="auto"/>
                  </w:divBdr>
                  <w:divsChild>
                    <w:div w:id="73439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400536">
          <w:marLeft w:val="0"/>
          <w:marRight w:val="0"/>
          <w:marTop w:val="0"/>
          <w:marBottom w:val="0"/>
          <w:divBdr>
            <w:top w:val="none" w:sz="0" w:space="0" w:color="auto"/>
            <w:left w:val="none" w:sz="0" w:space="0" w:color="auto"/>
            <w:bottom w:val="none" w:sz="0" w:space="0" w:color="auto"/>
            <w:right w:val="none" w:sz="0" w:space="0" w:color="auto"/>
          </w:divBdr>
          <w:divsChild>
            <w:div w:id="739866397">
              <w:marLeft w:val="0"/>
              <w:marRight w:val="0"/>
              <w:marTop w:val="0"/>
              <w:marBottom w:val="0"/>
              <w:divBdr>
                <w:top w:val="none" w:sz="0" w:space="0" w:color="auto"/>
                <w:left w:val="none" w:sz="0" w:space="0" w:color="auto"/>
                <w:bottom w:val="none" w:sz="0" w:space="0" w:color="auto"/>
                <w:right w:val="none" w:sz="0" w:space="0" w:color="auto"/>
              </w:divBdr>
              <w:divsChild>
                <w:div w:id="410665179">
                  <w:marLeft w:val="0"/>
                  <w:marRight w:val="0"/>
                  <w:marTop w:val="0"/>
                  <w:marBottom w:val="0"/>
                  <w:divBdr>
                    <w:top w:val="none" w:sz="0" w:space="0" w:color="auto"/>
                    <w:left w:val="none" w:sz="0" w:space="0" w:color="auto"/>
                    <w:bottom w:val="none" w:sz="0" w:space="0" w:color="auto"/>
                    <w:right w:val="none" w:sz="0" w:space="0" w:color="auto"/>
                  </w:divBdr>
                  <w:divsChild>
                    <w:div w:id="142915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489482">
          <w:marLeft w:val="0"/>
          <w:marRight w:val="0"/>
          <w:marTop w:val="0"/>
          <w:marBottom w:val="0"/>
          <w:divBdr>
            <w:top w:val="none" w:sz="0" w:space="0" w:color="auto"/>
            <w:left w:val="none" w:sz="0" w:space="0" w:color="auto"/>
            <w:bottom w:val="none" w:sz="0" w:space="0" w:color="auto"/>
            <w:right w:val="none" w:sz="0" w:space="0" w:color="auto"/>
          </w:divBdr>
          <w:divsChild>
            <w:div w:id="2066836432">
              <w:marLeft w:val="0"/>
              <w:marRight w:val="0"/>
              <w:marTop w:val="0"/>
              <w:marBottom w:val="0"/>
              <w:divBdr>
                <w:top w:val="none" w:sz="0" w:space="0" w:color="auto"/>
                <w:left w:val="none" w:sz="0" w:space="0" w:color="auto"/>
                <w:bottom w:val="none" w:sz="0" w:space="0" w:color="auto"/>
                <w:right w:val="none" w:sz="0" w:space="0" w:color="auto"/>
              </w:divBdr>
              <w:divsChild>
                <w:div w:id="1817452820">
                  <w:marLeft w:val="0"/>
                  <w:marRight w:val="0"/>
                  <w:marTop w:val="0"/>
                  <w:marBottom w:val="0"/>
                  <w:divBdr>
                    <w:top w:val="none" w:sz="0" w:space="0" w:color="auto"/>
                    <w:left w:val="none" w:sz="0" w:space="0" w:color="auto"/>
                    <w:bottom w:val="none" w:sz="0" w:space="0" w:color="auto"/>
                    <w:right w:val="none" w:sz="0" w:space="0" w:color="auto"/>
                  </w:divBdr>
                  <w:divsChild>
                    <w:div w:id="13265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914134">
          <w:marLeft w:val="0"/>
          <w:marRight w:val="0"/>
          <w:marTop w:val="0"/>
          <w:marBottom w:val="0"/>
          <w:divBdr>
            <w:top w:val="none" w:sz="0" w:space="0" w:color="auto"/>
            <w:left w:val="none" w:sz="0" w:space="0" w:color="auto"/>
            <w:bottom w:val="none" w:sz="0" w:space="0" w:color="auto"/>
            <w:right w:val="none" w:sz="0" w:space="0" w:color="auto"/>
          </w:divBdr>
          <w:divsChild>
            <w:div w:id="211040219">
              <w:marLeft w:val="0"/>
              <w:marRight w:val="0"/>
              <w:marTop w:val="0"/>
              <w:marBottom w:val="0"/>
              <w:divBdr>
                <w:top w:val="none" w:sz="0" w:space="0" w:color="auto"/>
                <w:left w:val="none" w:sz="0" w:space="0" w:color="auto"/>
                <w:bottom w:val="none" w:sz="0" w:space="0" w:color="auto"/>
                <w:right w:val="none" w:sz="0" w:space="0" w:color="auto"/>
              </w:divBdr>
              <w:divsChild>
                <w:div w:id="1281256065">
                  <w:marLeft w:val="0"/>
                  <w:marRight w:val="0"/>
                  <w:marTop w:val="0"/>
                  <w:marBottom w:val="0"/>
                  <w:divBdr>
                    <w:top w:val="none" w:sz="0" w:space="0" w:color="auto"/>
                    <w:left w:val="none" w:sz="0" w:space="0" w:color="auto"/>
                    <w:bottom w:val="none" w:sz="0" w:space="0" w:color="auto"/>
                    <w:right w:val="none" w:sz="0" w:space="0" w:color="auto"/>
                  </w:divBdr>
                  <w:divsChild>
                    <w:div w:id="93555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8</Pages>
  <Words>8156</Words>
  <Characters>46494</Characters>
  <Application>Microsoft Office Word</Application>
  <DocSecurity>0</DocSecurity>
  <Lines>387</Lines>
  <Paragraphs>10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3</cp:revision>
  <dcterms:created xsi:type="dcterms:W3CDTF">2020-11-05T11:06:00Z</dcterms:created>
  <dcterms:modified xsi:type="dcterms:W3CDTF">2020-11-05T11:07:00Z</dcterms:modified>
</cp:coreProperties>
</file>